
<file path=[Content_Types].xml><?xml version="1.0" encoding="utf-8"?>
<Types xmlns="http://schemas.openxmlformats.org/package/2006/content-types">
  <Default Extension="png" ContentType="image/png"/>
  <Default Extension="svg" ContentType="image/svg+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CD28C" w14:textId="77777777" w:rsidR="00CF213C" w:rsidRPr="006B6565" w:rsidRDefault="00CF213C" w:rsidP="00CF213C">
      <w:pPr>
        <w:spacing w:after="0"/>
        <w:jc w:val="center"/>
        <w:rPr>
          <w:rFonts w:eastAsia="Batang" w:cs="Times New Roman"/>
          <w:b/>
          <w:kern w:val="2"/>
          <w:sz w:val="28"/>
          <w:szCs w:val="28"/>
        </w:rPr>
      </w:pPr>
      <w:bookmarkStart w:id="0" w:name="_Toc451473273"/>
      <w:bookmarkStart w:id="1" w:name="_Toc452040638"/>
      <w:bookmarkStart w:id="2" w:name="_Toc453772644"/>
      <w:r w:rsidRPr="006B6565">
        <w:rPr>
          <w:rFonts w:eastAsia="Batang" w:cs="Times New Roman"/>
          <w:b/>
          <w:kern w:val="2"/>
          <w:sz w:val="28"/>
          <w:szCs w:val="28"/>
        </w:rPr>
        <w:t xml:space="preserve">Master of </w:t>
      </w:r>
      <w:r w:rsidR="005C547D" w:rsidRPr="006B6565">
        <w:rPr>
          <w:rFonts w:eastAsia="Batang" w:cs="Times New Roman"/>
          <w:b/>
          <w:kern w:val="2"/>
          <w:sz w:val="28"/>
          <w:szCs w:val="28"/>
        </w:rPr>
        <w:t>Science</w:t>
      </w:r>
      <w:r w:rsidRPr="006B6565">
        <w:rPr>
          <w:rFonts w:eastAsia="Batang" w:cs="Times New Roman"/>
          <w:b/>
          <w:kern w:val="2"/>
          <w:sz w:val="28"/>
          <w:szCs w:val="28"/>
        </w:rPr>
        <w:t xml:space="preserve"> Thesis</w:t>
      </w:r>
      <w:bookmarkStart w:id="3" w:name="_GoBack"/>
      <w:bookmarkEnd w:id="3"/>
    </w:p>
    <w:p w14:paraId="65B63480" w14:textId="77777777" w:rsidR="00CF213C" w:rsidRPr="006B6565" w:rsidRDefault="00CF213C" w:rsidP="00CF213C">
      <w:pPr>
        <w:widowControl w:val="0"/>
        <w:wordWrap w:val="0"/>
        <w:autoSpaceDE w:val="0"/>
        <w:autoSpaceDN w:val="0"/>
        <w:spacing w:after="0" w:line="240" w:lineRule="auto"/>
        <w:rPr>
          <w:rFonts w:eastAsia="HYSinMyeongJo-Medium" w:cs="Times New Roman"/>
          <w:b/>
          <w:kern w:val="2"/>
          <w:sz w:val="28"/>
          <w:szCs w:val="28"/>
        </w:rPr>
      </w:pPr>
    </w:p>
    <w:p w14:paraId="1A090538" w14:textId="77777777" w:rsidR="00FB60AB" w:rsidRPr="006B6565" w:rsidRDefault="00FB60AB" w:rsidP="00CF213C">
      <w:pPr>
        <w:widowControl w:val="0"/>
        <w:wordWrap w:val="0"/>
        <w:autoSpaceDE w:val="0"/>
        <w:autoSpaceDN w:val="0"/>
        <w:spacing w:after="0" w:line="240" w:lineRule="auto"/>
        <w:rPr>
          <w:rFonts w:eastAsia="HYSinMyeongJo-Medium" w:cs="Times New Roman"/>
          <w:b/>
          <w:kern w:val="2"/>
          <w:sz w:val="28"/>
          <w:szCs w:val="28"/>
        </w:rPr>
      </w:pPr>
    </w:p>
    <w:p w14:paraId="6719EC57" w14:textId="77777777" w:rsidR="00FB60AB" w:rsidRPr="006B6565" w:rsidRDefault="00FB60AB" w:rsidP="00CF213C">
      <w:pPr>
        <w:widowControl w:val="0"/>
        <w:wordWrap w:val="0"/>
        <w:autoSpaceDE w:val="0"/>
        <w:autoSpaceDN w:val="0"/>
        <w:spacing w:after="0" w:line="240" w:lineRule="auto"/>
        <w:rPr>
          <w:rFonts w:eastAsia="HYSinMyeongJo-Medium" w:cs="Times New Roman"/>
          <w:b/>
          <w:kern w:val="2"/>
          <w:sz w:val="28"/>
          <w:szCs w:val="28"/>
        </w:rPr>
      </w:pPr>
    </w:p>
    <w:p w14:paraId="688CABE1" w14:textId="77777777" w:rsidR="00FB60AB" w:rsidRPr="006B6565" w:rsidRDefault="00FB60AB" w:rsidP="00CF213C">
      <w:pPr>
        <w:widowControl w:val="0"/>
        <w:wordWrap w:val="0"/>
        <w:autoSpaceDE w:val="0"/>
        <w:autoSpaceDN w:val="0"/>
        <w:spacing w:after="0" w:line="240" w:lineRule="auto"/>
        <w:rPr>
          <w:rFonts w:eastAsia="HYSinMyeongJo-Medium" w:cs="Times New Roman"/>
          <w:b/>
          <w:kern w:val="2"/>
          <w:sz w:val="28"/>
          <w:szCs w:val="28"/>
        </w:rPr>
      </w:pPr>
    </w:p>
    <w:p w14:paraId="77AAD49D" w14:textId="717A0C6D" w:rsidR="00CF213C" w:rsidRDefault="00D0045E" w:rsidP="00FB60AB">
      <w:pPr>
        <w:pStyle w:val="NoSpacing"/>
        <w:jc w:val="center"/>
        <w:rPr>
          <w:b/>
          <w:sz w:val="44"/>
        </w:rPr>
      </w:pPr>
      <w:r>
        <w:rPr>
          <w:b/>
          <w:sz w:val="44"/>
        </w:rPr>
        <w:t>A Semantic-Aware ROI-Based</w:t>
      </w:r>
    </w:p>
    <w:p w14:paraId="723B9759" w14:textId="3BE1D530" w:rsidR="00D0045E" w:rsidRPr="006B6565" w:rsidRDefault="00D0045E" w:rsidP="00FB60AB">
      <w:pPr>
        <w:pStyle w:val="NoSpacing"/>
        <w:jc w:val="center"/>
        <w:rPr>
          <w:b/>
          <w:sz w:val="44"/>
        </w:rPr>
      </w:pPr>
      <w:r>
        <w:rPr>
          <w:b/>
          <w:sz w:val="44"/>
        </w:rPr>
        <w:t>LiDAR Sampling Algorithm</w:t>
      </w:r>
    </w:p>
    <w:p w14:paraId="6FAB913B" w14:textId="77777777" w:rsidR="00CF213C" w:rsidRPr="006B6565" w:rsidRDefault="00CF213C" w:rsidP="00CF213C">
      <w:pPr>
        <w:widowControl w:val="0"/>
        <w:autoSpaceDE w:val="0"/>
        <w:autoSpaceDN w:val="0"/>
        <w:adjustRightInd w:val="0"/>
        <w:spacing w:after="0" w:line="240" w:lineRule="auto"/>
        <w:jc w:val="center"/>
        <w:rPr>
          <w:rFonts w:eastAsia="HYSinMyeongJo-Medium" w:cs="Times New Roman"/>
          <w:b/>
          <w:kern w:val="2"/>
          <w:sz w:val="32"/>
          <w:szCs w:val="32"/>
        </w:rPr>
      </w:pPr>
      <w:r w:rsidRPr="006B6565">
        <w:rPr>
          <w:rFonts w:eastAsia="HYSinMyeongJo-Medium" w:cs="Times New Roman"/>
          <w:b/>
          <w:kern w:val="2"/>
          <w:sz w:val="32"/>
          <w:szCs w:val="32"/>
        </w:rPr>
        <w:t xml:space="preserve">                      </w:t>
      </w:r>
    </w:p>
    <w:p w14:paraId="23EF6A90" w14:textId="77777777" w:rsidR="00CF213C" w:rsidRPr="006B6565" w:rsidRDefault="00CF213C" w:rsidP="00CF213C">
      <w:pPr>
        <w:widowControl w:val="0"/>
        <w:autoSpaceDE w:val="0"/>
        <w:autoSpaceDN w:val="0"/>
        <w:adjustRightInd w:val="0"/>
        <w:spacing w:after="0" w:line="240" w:lineRule="auto"/>
        <w:jc w:val="center"/>
        <w:rPr>
          <w:rFonts w:eastAsia="HYSinMyeongJo-Medium" w:cs="Times New Roman"/>
          <w:b/>
          <w:sz w:val="32"/>
          <w:szCs w:val="32"/>
        </w:rPr>
      </w:pPr>
    </w:p>
    <w:p w14:paraId="32D7DFF8" w14:textId="77777777" w:rsidR="00FB60AB" w:rsidRPr="006B6565" w:rsidRDefault="00FB60AB" w:rsidP="00CF213C">
      <w:pPr>
        <w:widowControl w:val="0"/>
        <w:autoSpaceDE w:val="0"/>
        <w:autoSpaceDN w:val="0"/>
        <w:adjustRightInd w:val="0"/>
        <w:spacing w:after="0" w:line="240" w:lineRule="auto"/>
        <w:jc w:val="center"/>
        <w:rPr>
          <w:rFonts w:eastAsia="HYSinMyeongJo-Medium" w:cs="Times New Roman"/>
          <w:b/>
          <w:sz w:val="32"/>
          <w:szCs w:val="32"/>
        </w:rPr>
      </w:pPr>
    </w:p>
    <w:p w14:paraId="1EB7F5C7" w14:textId="77777777" w:rsidR="00FB60AB" w:rsidRPr="006B6565" w:rsidRDefault="00FB60AB" w:rsidP="00CF213C">
      <w:pPr>
        <w:widowControl w:val="0"/>
        <w:autoSpaceDE w:val="0"/>
        <w:autoSpaceDN w:val="0"/>
        <w:adjustRightInd w:val="0"/>
        <w:spacing w:after="0" w:line="240" w:lineRule="auto"/>
        <w:jc w:val="center"/>
        <w:rPr>
          <w:rFonts w:eastAsia="HYSinMyeongJo-Medium" w:cs="Times New Roman"/>
          <w:b/>
          <w:sz w:val="32"/>
          <w:szCs w:val="32"/>
        </w:rPr>
      </w:pPr>
    </w:p>
    <w:p w14:paraId="125C8E1D" w14:textId="5D93A426" w:rsidR="00CF213C" w:rsidRPr="0036075B" w:rsidRDefault="009023EF" w:rsidP="00CF213C">
      <w:pPr>
        <w:widowControl w:val="0"/>
        <w:autoSpaceDE w:val="0"/>
        <w:autoSpaceDN w:val="0"/>
        <w:adjustRightInd w:val="0"/>
        <w:spacing w:after="0" w:line="240" w:lineRule="auto"/>
        <w:jc w:val="center"/>
        <w:rPr>
          <w:rFonts w:eastAsia="HYSinMyeongJo-Medium" w:cs="Times New Roman"/>
          <w:b/>
          <w:sz w:val="28"/>
          <w:szCs w:val="24"/>
        </w:rPr>
      </w:pPr>
      <w:r>
        <w:rPr>
          <w:b/>
          <w:sz w:val="28"/>
        </w:rPr>
        <w:t>August</w:t>
      </w:r>
      <w:r w:rsidR="00D06F1B">
        <w:rPr>
          <w:b/>
          <w:sz w:val="28"/>
        </w:rPr>
        <w:t xml:space="preserve"> </w:t>
      </w:r>
      <w:r w:rsidR="002B1F1F">
        <w:rPr>
          <w:rFonts w:eastAsia="Batang" w:cs="Times New Roman"/>
          <w:b/>
          <w:kern w:val="2"/>
          <w:sz w:val="28"/>
          <w:szCs w:val="28"/>
        </w:rPr>
        <w:t>2018</w:t>
      </w:r>
    </w:p>
    <w:p w14:paraId="03C4B891" w14:textId="77777777" w:rsidR="00CF213C" w:rsidRPr="006B6565" w:rsidRDefault="00CF213C" w:rsidP="00CF213C">
      <w:pPr>
        <w:widowControl w:val="0"/>
        <w:autoSpaceDE w:val="0"/>
        <w:autoSpaceDN w:val="0"/>
        <w:adjustRightInd w:val="0"/>
        <w:spacing w:after="0" w:line="240" w:lineRule="auto"/>
        <w:jc w:val="center"/>
        <w:rPr>
          <w:rFonts w:eastAsia="HYSinMyeongJo-Medium" w:cs="Times New Roman"/>
          <w:b/>
          <w:sz w:val="28"/>
          <w:szCs w:val="24"/>
        </w:rPr>
      </w:pPr>
    </w:p>
    <w:p w14:paraId="2CE957D6" w14:textId="77777777" w:rsidR="00CA78F9" w:rsidRPr="006B6565" w:rsidRDefault="00CA78F9" w:rsidP="00CF213C">
      <w:pPr>
        <w:widowControl w:val="0"/>
        <w:autoSpaceDE w:val="0"/>
        <w:autoSpaceDN w:val="0"/>
        <w:adjustRightInd w:val="0"/>
        <w:spacing w:after="0" w:line="240" w:lineRule="auto"/>
        <w:jc w:val="center"/>
        <w:rPr>
          <w:rFonts w:eastAsia="HYSinMyeongJo-Medium" w:cs="Times New Roman"/>
          <w:b/>
          <w:sz w:val="28"/>
          <w:szCs w:val="24"/>
        </w:rPr>
      </w:pPr>
    </w:p>
    <w:p w14:paraId="0EDB7952" w14:textId="77777777" w:rsidR="00CA78F9" w:rsidRPr="006B6565" w:rsidRDefault="00CA78F9" w:rsidP="00CF213C">
      <w:pPr>
        <w:widowControl w:val="0"/>
        <w:autoSpaceDE w:val="0"/>
        <w:autoSpaceDN w:val="0"/>
        <w:adjustRightInd w:val="0"/>
        <w:spacing w:after="0" w:line="240" w:lineRule="auto"/>
        <w:jc w:val="center"/>
        <w:rPr>
          <w:rFonts w:eastAsia="HYSinMyeongJo-Medium" w:cs="Times New Roman"/>
          <w:b/>
          <w:sz w:val="28"/>
          <w:szCs w:val="24"/>
        </w:rPr>
      </w:pPr>
    </w:p>
    <w:p w14:paraId="14CA0AB2" w14:textId="77777777" w:rsidR="00FB60AB" w:rsidRPr="006B6565" w:rsidRDefault="00FB60AB" w:rsidP="00CF213C">
      <w:pPr>
        <w:widowControl w:val="0"/>
        <w:autoSpaceDE w:val="0"/>
        <w:autoSpaceDN w:val="0"/>
        <w:adjustRightInd w:val="0"/>
        <w:spacing w:after="0" w:line="240" w:lineRule="auto"/>
        <w:jc w:val="center"/>
        <w:rPr>
          <w:rFonts w:eastAsia="HYSinMyeongJo-Medium" w:cs="Times New Roman"/>
          <w:b/>
          <w:sz w:val="28"/>
          <w:szCs w:val="24"/>
        </w:rPr>
      </w:pPr>
    </w:p>
    <w:p w14:paraId="26090237" w14:textId="77777777" w:rsidR="003577B3" w:rsidRPr="006B6565" w:rsidRDefault="003577B3" w:rsidP="00CF213C">
      <w:pPr>
        <w:widowControl w:val="0"/>
        <w:autoSpaceDE w:val="0"/>
        <w:autoSpaceDN w:val="0"/>
        <w:adjustRightInd w:val="0"/>
        <w:spacing w:after="0" w:line="240" w:lineRule="auto"/>
        <w:jc w:val="center"/>
        <w:rPr>
          <w:rFonts w:eastAsia="HYSinMyeongJo-Medium" w:cs="Times New Roman"/>
          <w:b/>
          <w:sz w:val="28"/>
          <w:szCs w:val="24"/>
        </w:rPr>
      </w:pPr>
    </w:p>
    <w:p w14:paraId="42A6D09F" w14:textId="77777777" w:rsidR="00CF213C" w:rsidRPr="00E664B6" w:rsidRDefault="00CF213C" w:rsidP="00CF213C">
      <w:pPr>
        <w:widowControl w:val="0"/>
        <w:wordWrap w:val="0"/>
        <w:autoSpaceDE w:val="0"/>
        <w:autoSpaceDN w:val="0"/>
        <w:spacing w:after="0" w:line="276" w:lineRule="auto"/>
        <w:jc w:val="center"/>
        <w:rPr>
          <w:rFonts w:eastAsia="Batang" w:cs="Times New Roman"/>
          <w:b/>
          <w:kern w:val="2"/>
          <w:sz w:val="32"/>
          <w:szCs w:val="32"/>
        </w:rPr>
      </w:pPr>
      <w:bookmarkStart w:id="4" w:name="_Toc201126359"/>
      <w:bookmarkStart w:id="5" w:name="_Toc201126760"/>
      <w:r w:rsidRPr="00E664B6">
        <w:rPr>
          <w:rFonts w:eastAsia="Batang" w:cs="Times New Roman"/>
          <w:b/>
          <w:kern w:val="2"/>
          <w:sz w:val="32"/>
          <w:szCs w:val="32"/>
        </w:rPr>
        <w:t>Graduate School of Engineering</w:t>
      </w:r>
    </w:p>
    <w:p w14:paraId="149E3908" w14:textId="77777777" w:rsidR="00CF213C" w:rsidRPr="00E664B6" w:rsidRDefault="00CF213C" w:rsidP="00CF213C">
      <w:pPr>
        <w:widowControl w:val="0"/>
        <w:wordWrap w:val="0"/>
        <w:autoSpaceDE w:val="0"/>
        <w:autoSpaceDN w:val="0"/>
        <w:spacing w:after="0" w:line="276" w:lineRule="auto"/>
        <w:jc w:val="center"/>
        <w:rPr>
          <w:rFonts w:eastAsia="Batang" w:cs="Times New Roman"/>
          <w:b/>
          <w:kern w:val="2"/>
          <w:sz w:val="32"/>
          <w:szCs w:val="32"/>
        </w:rPr>
      </w:pPr>
      <w:r w:rsidRPr="00E664B6">
        <w:rPr>
          <w:rFonts w:eastAsia="Batang" w:cs="Times New Roman"/>
          <w:b/>
          <w:kern w:val="2"/>
          <w:sz w:val="32"/>
          <w:szCs w:val="32"/>
        </w:rPr>
        <w:t>Seoul National University</w:t>
      </w:r>
    </w:p>
    <w:p w14:paraId="14FEB682" w14:textId="77777777" w:rsidR="00CF213C" w:rsidRPr="00E664B6" w:rsidRDefault="00CF213C" w:rsidP="00CF213C">
      <w:pPr>
        <w:widowControl w:val="0"/>
        <w:wordWrap w:val="0"/>
        <w:autoSpaceDE w:val="0"/>
        <w:autoSpaceDN w:val="0"/>
        <w:spacing w:after="0" w:line="276" w:lineRule="auto"/>
        <w:jc w:val="center"/>
        <w:rPr>
          <w:rFonts w:eastAsia="Batang" w:cs="Times New Roman"/>
          <w:b/>
          <w:kern w:val="2"/>
          <w:sz w:val="28"/>
          <w:szCs w:val="32"/>
        </w:rPr>
      </w:pPr>
      <w:r w:rsidRPr="00E664B6">
        <w:rPr>
          <w:rFonts w:eastAsia="Batang" w:cs="Times New Roman"/>
          <w:b/>
          <w:kern w:val="2"/>
          <w:sz w:val="28"/>
          <w:szCs w:val="32"/>
        </w:rPr>
        <w:t xml:space="preserve"> </w:t>
      </w:r>
      <w:r w:rsidRPr="00E664B6">
        <w:rPr>
          <w:rFonts w:eastAsia="Batang" w:cs="Times New Roman"/>
          <w:b/>
          <w:bCs/>
          <w:kern w:val="2"/>
          <w:sz w:val="28"/>
          <w:szCs w:val="28"/>
        </w:rPr>
        <w:t>Electrical and Computer Engineering</w:t>
      </w:r>
      <w:r w:rsidRPr="00E664B6">
        <w:rPr>
          <w:rFonts w:eastAsia="Batang" w:cs="Times New Roman"/>
          <w:b/>
          <w:kern w:val="2"/>
          <w:sz w:val="28"/>
          <w:szCs w:val="32"/>
        </w:rPr>
        <w:t xml:space="preserve"> Major</w:t>
      </w:r>
    </w:p>
    <w:p w14:paraId="0AAC6176" w14:textId="28A8B419" w:rsidR="00CF213C" w:rsidRPr="006B6565" w:rsidRDefault="00A15120" w:rsidP="00CF213C">
      <w:pPr>
        <w:widowControl w:val="0"/>
        <w:wordWrap w:val="0"/>
        <w:autoSpaceDE w:val="0"/>
        <w:autoSpaceDN w:val="0"/>
        <w:spacing w:after="0" w:line="276" w:lineRule="auto"/>
        <w:jc w:val="center"/>
        <w:rPr>
          <w:rFonts w:eastAsia="Batang" w:cs="Times New Roman"/>
          <w:b/>
          <w:kern w:val="2"/>
          <w:sz w:val="32"/>
          <w:szCs w:val="28"/>
        </w:rPr>
      </w:pPr>
      <w:r>
        <w:rPr>
          <w:rFonts w:eastAsia="Batang" w:cs="Times New Roman"/>
          <w:b/>
          <w:kern w:val="2"/>
          <w:sz w:val="32"/>
          <w:szCs w:val="28"/>
        </w:rPr>
        <w:t>Nguyen Khac Thai</w:t>
      </w:r>
    </w:p>
    <w:p w14:paraId="1223A33E" w14:textId="77777777" w:rsidR="00376873" w:rsidRPr="006B6565" w:rsidRDefault="00376873">
      <w:pPr>
        <w:spacing w:before="0" w:after="160" w:line="259" w:lineRule="auto"/>
        <w:ind w:firstLine="0"/>
        <w:jc w:val="left"/>
        <w:rPr>
          <w:rFonts w:eastAsia="Batang" w:cs="Times New Roman"/>
          <w:b/>
          <w:kern w:val="2"/>
          <w:sz w:val="32"/>
          <w:szCs w:val="28"/>
        </w:rPr>
      </w:pPr>
      <w:r w:rsidRPr="006B6565">
        <w:rPr>
          <w:rFonts w:eastAsia="Batang" w:cs="Times New Roman"/>
          <w:b/>
          <w:kern w:val="2"/>
          <w:sz w:val="32"/>
          <w:szCs w:val="28"/>
        </w:rPr>
        <w:br w:type="page"/>
      </w:r>
    </w:p>
    <w:p w14:paraId="76FA8914" w14:textId="77777777" w:rsidR="00A15120" w:rsidRDefault="00A15120" w:rsidP="00A15120">
      <w:pPr>
        <w:pStyle w:val="NoSpacing"/>
        <w:jc w:val="center"/>
        <w:rPr>
          <w:b/>
          <w:sz w:val="44"/>
        </w:rPr>
      </w:pPr>
      <w:r>
        <w:rPr>
          <w:b/>
          <w:sz w:val="44"/>
        </w:rPr>
        <w:lastRenderedPageBreak/>
        <w:t>A Semantic-Aware ROI-Based</w:t>
      </w:r>
    </w:p>
    <w:p w14:paraId="7C3A3DEA" w14:textId="0469B2CA" w:rsidR="00FB60AB" w:rsidRPr="006B6565" w:rsidRDefault="00A15120" w:rsidP="00A15120">
      <w:pPr>
        <w:pStyle w:val="NoSpacing"/>
        <w:jc w:val="center"/>
        <w:rPr>
          <w:b/>
          <w:sz w:val="44"/>
        </w:rPr>
      </w:pPr>
      <w:r>
        <w:rPr>
          <w:b/>
          <w:sz w:val="44"/>
        </w:rPr>
        <w:t>LiDAR Sampling Algorithm</w:t>
      </w:r>
    </w:p>
    <w:p w14:paraId="61662348" w14:textId="77777777" w:rsidR="000A3356" w:rsidRPr="006B6565" w:rsidRDefault="000A3356" w:rsidP="00CF213C">
      <w:pPr>
        <w:widowControl w:val="0"/>
        <w:autoSpaceDE w:val="0"/>
        <w:autoSpaceDN w:val="0"/>
        <w:adjustRightInd w:val="0"/>
        <w:spacing w:after="0" w:line="240" w:lineRule="auto"/>
        <w:jc w:val="center"/>
        <w:rPr>
          <w:rFonts w:eastAsia="HYSinMyeongJo-Medium" w:cs="Times New Roman"/>
          <w:b/>
          <w:sz w:val="20"/>
          <w:szCs w:val="20"/>
        </w:rPr>
      </w:pPr>
    </w:p>
    <w:p w14:paraId="266462F1" w14:textId="77777777" w:rsidR="00CF213C" w:rsidRPr="00545F5B" w:rsidRDefault="00CF213C" w:rsidP="003B2AF0">
      <w:pPr>
        <w:pStyle w:val="NoSpacing"/>
        <w:jc w:val="center"/>
        <w:rPr>
          <w:b/>
          <w:sz w:val="28"/>
        </w:rPr>
      </w:pPr>
      <w:r w:rsidRPr="00545F5B">
        <w:rPr>
          <w:b/>
          <w:sz w:val="28"/>
        </w:rPr>
        <w:t xml:space="preserve">Supervisor: Prof. </w:t>
      </w:r>
      <w:r w:rsidR="00960CE5" w:rsidRPr="00545F5B">
        <w:rPr>
          <w:b/>
          <w:sz w:val="28"/>
        </w:rPr>
        <w:t>Hyuk</w:t>
      </w:r>
      <w:r w:rsidRPr="00545F5B">
        <w:rPr>
          <w:b/>
          <w:sz w:val="28"/>
        </w:rPr>
        <w:t>-Jae Lee</w:t>
      </w:r>
    </w:p>
    <w:p w14:paraId="74346C99" w14:textId="77777777" w:rsidR="00545F5B" w:rsidRPr="00545F5B" w:rsidRDefault="00545F5B" w:rsidP="003B2AF0">
      <w:pPr>
        <w:pStyle w:val="NoSpacing"/>
        <w:jc w:val="center"/>
        <w:rPr>
          <w:b/>
          <w:sz w:val="28"/>
        </w:rPr>
      </w:pPr>
    </w:p>
    <w:p w14:paraId="1A371A80" w14:textId="77777777" w:rsidR="00CF213C" w:rsidRPr="00545F5B" w:rsidRDefault="00CF213C" w:rsidP="003B2AF0">
      <w:pPr>
        <w:pStyle w:val="NoSpacing"/>
        <w:jc w:val="center"/>
        <w:rPr>
          <w:b/>
          <w:sz w:val="28"/>
        </w:rPr>
      </w:pPr>
      <w:r w:rsidRPr="00545F5B">
        <w:rPr>
          <w:b/>
          <w:sz w:val="28"/>
        </w:rPr>
        <w:t xml:space="preserve">This work is submitted as a </w:t>
      </w:r>
      <w:r w:rsidR="009E604E" w:rsidRPr="00545F5B">
        <w:rPr>
          <w:b/>
          <w:sz w:val="28"/>
        </w:rPr>
        <w:t>Master of Science</w:t>
      </w:r>
      <w:r w:rsidRPr="00545F5B">
        <w:rPr>
          <w:b/>
          <w:sz w:val="28"/>
        </w:rPr>
        <w:t xml:space="preserve"> thesis</w:t>
      </w:r>
    </w:p>
    <w:p w14:paraId="4F007026" w14:textId="77777777" w:rsidR="00545F5B" w:rsidRPr="00545F5B" w:rsidRDefault="00545F5B" w:rsidP="003B2AF0">
      <w:pPr>
        <w:pStyle w:val="NoSpacing"/>
        <w:jc w:val="center"/>
        <w:rPr>
          <w:b/>
          <w:sz w:val="28"/>
        </w:rPr>
      </w:pPr>
    </w:p>
    <w:p w14:paraId="5EDB3EDD" w14:textId="66A6A86F" w:rsidR="00CF213C" w:rsidRPr="00545F5B" w:rsidRDefault="00EC4DF2" w:rsidP="003B2AF0">
      <w:pPr>
        <w:pStyle w:val="NoSpacing"/>
        <w:jc w:val="center"/>
        <w:rPr>
          <w:rFonts w:eastAsia="HYSinMyeongJo-Medium"/>
          <w:b/>
          <w:sz w:val="28"/>
        </w:rPr>
      </w:pPr>
      <w:r>
        <w:rPr>
          <w:b/>
          <w:sz w:val="28"/>
        </w:rPr>
        <w:t>August</w:t>
      </w:r>
      <w:r w:rsidR="00A15120">
        <w:rPr>
          <w:b/>
          <w:sz w:val="28"/>
        </w:rPr>
        <w:t xml:space="preserve"> </w:t>
      </w:r>
      <w:r w:rsidR="001F3FD0" w:rsidRPr="001F3FD0">
        <w:rPr>
          <w:b/>
          <w:sz w:val="28"/>
        </w:rPr>
        <w:t>2018</w:t>
      </w:r>
    </w:p>
    <w:p w14:paraId="1C07950E" w14:textId="77777777" w:rsidR="00CF213C" w:rsidRPr="00545F5B" w:rsidRDefault="00CF213C" w:rsidP="003B2AF0">
      <w:pPr>
        <w:pStyle w:val="NoSpacing"/>
        <w:jc w:val="center"/>
        <w:rPr>
          <w:rFonts w:eastAsia="HYSinMyeongJo-Medium"/>
          <w:b/>
          <w:bCs/>
          <w:sz w:val="32"/>
          <w:szCs w:val="32"/>
        </w:rPr>
      </w:pPr>
      <w:r w:rsidRPr="006B6565">
        <w:rPr>
          <w:b/>
          <w:sz w:val="28"/>
        </w:rPr>
        <w:br/>
      </w:r>
      <w:r w:rsidRPr="006B6565">
        <w:rPr>
          <w:b/>
        </w:rPr>
        <w:br/>
      </w:r>
      <w:r w:rsidRPr="00545F5B">
        <w:rPr>
          <w:b/>
          <w:sz w:val="32"/>
          <w:szCs w:val="32"/>
        </w:rPr>
        <w:t xml:space="preserve">Graduate School of </w:t>
      </w:r>
      <w:r w:rsidRPr="00545F5B">
        <w:rPr>
          <w:b/>
          <w:bCs/>
          <w:sz w:val="32"/>
          <w:szCs w:val="32"/>
        </w:rPr>
        <w:t>Engineering</w:t>
      </w:r>
    </w:p>
    <w:p w14:paraId="69EDFBB9" w14:textId="77777777" w:rsidR="00CF213C" w:rsidRPr="00545F5B" w:rsidRDefault="00CF213C" w:rsidP="003B2AF0">
      <w:pPr>
        <w:pStyle w:val="NoSpacing"/>
        <w:jc w:val="center"/>
        <w:rPr>
          <w:b/>
          <w:sz w:val="32"/>
          <w:szCs w:val="32"/>
        </w:rPr>
      </w:pPr>
      <w:r w:rsidRPr="00545F5B">
        <w:rPr>
          <w:b/>
          <w:sz w:val="32"/>
          <w:szCs w:val="32"/>
        </w:rPr>
        <w:t>Seoul National University</w:t>
      </w:r>
    </w:p>
    <w:p w14:paraId="69DEC68A" w14:textId="77777777" w:rsidR="00CF213C" w:rsidRPr="00545F5B" w:rsidRDefault="00CF213C" w:rsidP="003B2AF0">
      <w:pPr>
        <w:pStyle w:val="NoSpacing"/>
        <w:jc w:val="center"/>
        <w:rPr>
          <w:b/>
          <w:sz w:val="32"/>
          <w:szCs w:val="32"/>
        </w:rPr>
      </w:pPr>
      <w:r w:rsidRPr="00545F5B">
        <w:rPr>
          <w:b/>
          <w:bCs/>
          <w:sz w:val="32"/>
          <w:szCs w:val="32"/>
        </w:rPr>
        <w:t xml:space="preserve">Electrical and Computer Engineering </w:t>
      </w:r>
      <w:r w:rsidRPr="00545F5B">
        <w:rPr>
          <w:b/>
          <w:sz w:val="32"/>
          <w:szCs w:val="32"/>
        </w:rPr>
        <w:t>Major</w:t>
      </w:r>
    </w:p>
    <w:p w14:paraId="22739046" w14:textId="1CFDE0DB" w:rsidR="00ED2DFD" w:rsidRPr="006B6565" w:rsidRDefault="00CF213C" w:rsidP="003B2AF0">
      <w:pPr>
        <w:pStyle w:val="NoSpacing"/>
        <w:jc w:val="center"/>
        <w:rPr>
          <w:szCs w:val="32"/>
        </w:rPr>
      </w:pPr>
      <w:r w:rsidRPr="006B6565">
        <w:rPr>
          <w:szCs w:val="32"/>
        </w:rPr>
        <w:br/>
      </w:r>
      <w:r w:rsidR="00ED1CB0">
        <w:rPr>
          <w:b/>
          <w:sz w:val="32"/>
        </w:rPr>
        <w:t>Nguyen Khac Thai</w:t>
      </w:r>
      <w:r w:rsidRPr="006B6565">
        <w:rPr>
          <w:szCs w:val="32"/>
        </w:rPr>
        <w:br/>
      </w:r>
    </w:p>
    <w:p w14:paraId="467295BC" w14:textId="77777777" w:rsidR="00AE0158" w:rsidRPr="00545F5B" w:rsidRDefault="00CF213C" w:rsidP="003B2AF0">
      <w:pPr>
        <w:pStyle w:val="NoSpacing"/>
        <w:jc w:val="center"/>
        <w:rPr>
          <w:b/>
          <w:sz w:val="28"/>
          <w:szCs w:val="28"/>
        </w:rPr>
      </w:pPr>
      <w:r w:rsidRPr="006B6565">
        <w:rPr>
          <w:szCs w:val="32"/>
        </w:rPr>
        <w:br/>
      </w:r>
      <w:r w:rsidRPr="006B6565">
        <w:rPr>
          <w:szCs w:val="32"/>
        </w:rPr>
        <w:br/>
      </w:r>
      <w:r w:rsidRPr="00545F5B">
        <w:rPr>
          <w:b/>
          <w:sz w:val="28"/>
          <w:szCs w:val="28"/>
        </w:rPr>
        <w:t>Confirming the master’s thesis written by</w:t>
      </w:r>
    </w:p>
    <w:p w14:paraId="34E73200" w14:textId="4B3839C1" w:rsidR="003B2AF0" w:rsidRPr="00545F5B" w:rsidRDefault="00E94059" w:rsidP="001820D2">
      <w:pPr>
        <w:pStyle w:val="NoSpacing"/>
        <w:jc w:val="center"/>
        <w:rPr>
          <w:rFonts w:eastAsia="HYSinMyeongJo-Medium"/>
          <w:b/>
          <w:sz w:val="28"/>
          <w:szCs w:val="28"/>
        </w:rPr>
      </w:pPr>
      <w:r>
        <w:rPr>
          <w:b/>
          <w:sz w:val="28"/>
          <w:szCs w:val="28"/>
        </w:rPr>
        <w:t>Nguyen Khac Thai</w:t>
      </w:r>
    </w:p>
    <w:p w14:paraId="247608A3" w14:textId="0160276A" w:rsidR="00CF213C" w:rsidRPr="00545F5B" w:rsidRDefault="00930C76" w:rsidP="003B2AF0">
      <w:pPr>
        <w:pStyle w:val="NoSpacing"/>
        <w:jc w:val="center"/>
        <w:rPr>
          <w:rFonts w:eastAsia="HYSinMyeongJo-Medium"/>
          <w:b/>
          <w:sz w:val="32"/>
          <w:szCs w:val="32"/>
        </w:rPr>
      </w:pPr>
      <w:r>
        <w:rPr>
          <w:b/>
          <w:sz w:val="28"/>
          <w:szCs w:val="28"/>
        </w:rPr>
        <w:t>August</w:t>
      </w:r>
      <w:r w:rsidR="001F3FD0" w:rsidRPr="001F3FD0">
        <w:rPr>
          <w:b/>
          <w:sz w:val="28"/>
          <w:szCs w:val="28"/>
        </w:rPr>
        <w:t xml:space="preserve"> 2018</w:t>
      </w:r>
    </w:p>
    <w:p w14:paraId="5F361880" w14:textId="77777777" w:rsidR="00CF213C" w:rsidRPr="006B6565" w:rsidRDefault="00CF213C" w:rsidP="00CF213C">
      <w:pPr>
        <w:widowControl w:val="0"/>
        <w:wordWrap w:val="0"/>
        <w:autoSpaceDE w:val="0"/>
        <w:autoSpaceDN w:val="0"/>
        <w:spacing w:after="0" w:line="276" w:lineRule="auto"/>
        <w:jc w:val="center"/>
        <w:rPr>
          <w:rFonts w:eastAsia="Batang" w:cs="Times New Roman"/>
          <w:b/>
          <w:kern w:val="2"/>
          <w:sz w:val="28"/>
          <w:szCs w:val="32"/>
        </w:rPr>
      </w:pPr>
    </w:p>
    <w:p w14:paraId="3956C4B0" w14:textId="77777777" w:rsidR="00CF213C" w:rsidRPr="006B6565" w:rsidRDefault="00AB3A09" w:rsidP="005B0404">
      <w:pPr>
        <w:widowControl w:val="0"/>
        <w:wordWrap w:val="0"/>
        <w:autoSpaceDE w:val="0"/>
        <w:autoSpaceDN w:val="0"/>
        <w:rPr>
          <w:rFonts w:eastAsia="Batang" w:cs="Times New Roman"/>
          <w:kern w:val="2"/>
          <w:sz w:val="28"/>
          <w:szCs w:val="32"/>
          <w:u w:val="single"/>
        </w:rPr>
      </w:pPr>
      <w:r w:rsidRPr="006B6565">
        <w:rPr>
          <w:rFonts w:eastAsia="Batang" w:cs="Times New Roman"/>
          <w:kern w:val="2"/>
          <w:sz w:val="28"/>
          <w:szCs w:val="32"/>
        </w:rPr>
        <w:t>Chair</w:t>
      </w:r>
      <w:r w:rsidRPr="006B6565">
        <w:rPr>
          <w:rFonts w:eastAsia="Batang" w:cs="Times New Roman"/>
          <w:kern w:val="2"/>
          <w:sz w:val="28"/>
          <w:szCs w:val="32"/>
        </w:rPr>
        <w:tab/>
      </w:r>
      <w:r w:rsidR="00466193" w:rsidRPr="006B6565">
        <w:rPr>
          <w:rFonts w:eastAsia="Batang" w:cs="Times New Roman"/>
          <w:kern w:val="2"/>
          <w:sz w:val="28"/>
          <w:szCs w:val="32"/>
        </w:rPr>
        <w:tab/>
      </w:r>
      <w:r w:rsidR="00C61A88" w:rsidRPr="006B6565">
        <w:rPr>
          <w:rFonts w:eastAsia="Batang" w:cs="Times New Roman"/>
          <w:kern w:val="2"/>
          <w:sz w:val="28"/>
          <w:szCs w:val="32"/>
          <w:u w:val="single"/>
        </w:rPr>
        <w:t>                                    </w:t>
      </w:r>
      <w:r w:rsidR="00466193" w:rsidRPr="006B6565">
        <w:rPr>
          <w:rFonts w:eastAsia="Batang" w:cs="Times New Roman"/>
          <w:kern w:val="2"/>
          <w:sz w:val="28"/>
          <w:szCs w:val="32"/>
          <w:u w:val="single"/>
        </w:rPr>
        <w:t>          </w:t>
      </w:r>
      <w:r w:rsidR="00EE1DBB" w:rsidRPr="006B6565">
        <w:rPr>
          <w:rFonts w:eastAsia="Batang" w:cs="Times New Roman"/>
          <w:kern w:val="2"/>
          <w:sz w:val="28"/>
          <w:szCs w:val="32"/>
          <w:u w:val="single"/>
        </w:rPr>
        <w:t>  </w:t>
      </w:r>
    </w:p>
    <w:p w14:paraId="50C453C7" w14:textId="77777777" w:rsidR="00CF213C" w:rsidRPr="006B6565" w:rsidRDefault="00CF213C" w:rsidP="005B0404">
      <w:pPr>
        <w:widowControl w:val="0"/>
        <w:wordWrap w:val="0"/>
        <w:autoSpaceDE w:val="0"/>
        <w:autoSpaceDN w:val="0"/>
        <w:rPr>
          <w:rFonts w:eastAsia="Batang" w:cs="Times New Roman"/>
          <w:kern w:val="2"/>
          <w:sz w:val="28"/>
          <w:szCs w:val="32"/>
        </w:rPr>
      </w:pPr>
      <w:r w:rsidRPr="006B6565">
        <w:rPr>
          <w:rFonts w:eastAsia="Batang" w:cs="Times New Roman"/>
          <w:kern w:val="2"/>
          <w:sz w:val="28"/>
          <w:szCs w:val="32"/>
        </w:rPr>
        <w:t>Vice Chair</w:t>
      </w:r>
      <w:r w:rsidRPr="006B6565">
        <w:rPr>
          <w:rFonts w:eastAsia="Batang" w:cs="Times New Roman"/>
          <w:kern w:val="2"/>
          <w:sz w:val="28"/>
          <w:szCs w:val="32"/>
        </w:rPr>
        <w:tab/>
      </w:r>
      <w:r w:rsidR="00C61A88" w:rsidRPr="006B6565">
        <w:rPr>
          <w:rFonts w:eastAsia="Batang" w:cs="Times New Roman"/>
          <w:kern w:val="2"/>
          <w:sz w:val="28"/>
          <w:szCs w:val="32"/>
          <w:u w:val="single"/>
        </w:rPr>
        <w:t>                                                </w:t>
      </w:r>
    </w:p>
    <w:p w14:paraId="16CEC9D8" w14:textId="77777777" w:rsidR="00CF213C" w:rsidRPr="006B6565" w:rsidRDefault="00CF213C" w:rsidP="005B0404">
      <w:pPr>
        <w:widowControl w:val="0"/>
        <w:wordWrap w:val="0"/>
        <w:autoSpaceDE w:val="0"/>
        <w:autoSpaceDN w:val="0"/>
        <w:rPr>
          <w:rFonts w:eastAsia="Batang" w:cs="Times New Roman"/>
          <w:kern w:val="2"/>
          <w:sz w:val="28"/>
          <w:szCs w:val="32"/>
        </w:rPr>
      </w:pPr>
      <w:r w:rsidRPr="006B6565">
        <w:rPr>
          <w:rFonts w:eastAsia="Batang" w:cs="Times New Roman"/>
          <w:kern w:val="2"/>
          <w:sz w:val="28"/>
          <w:szCs w:val="32"/>
        </w:rPr>
        <w:t>Examiner</w:t>
      </w:r>
      <w:r w:rsidR="006B6565">
        <w:rPr>
          <w:rFonts w:eastAsia="Batang" w:cs="Times New Roman"/>
          <w:kern w:val="2"/>
          <w:sz w:val="28"/>
          <w:szCs w:val="32"/>
        </w:rPr>
        <w:tab/>
      </w:r>
      <w:r w:rsidRPr="006B6565">
        <w:rPr>
          <w:rFonts w:eastAsia="Batang" w:cs="Times New Roman"/>
          <w:kern w:val="2"/>
          <w:sz w:val="28"/>
          <w:szCs w:val="32"/>
        </w:rPr>
        <w:tab/>
      </w:r>
      <w:r w:rsidR="00C61A88" w:rsidRPr="006B6565">
        <w:rPr>
          <w:rFonts w:eastAsia="Batang" w:cs="Times New Roman"/>
          <w:kern w:val="2"/>
          <w:sz w:val="28"/>
          <w:szCs w:val="32"/>
          <w:u w:val="single"/>
        </w:rPr>
        <w:t>                                                </w:t>
      </w:r>
    </w:p>
    <w:p w14:paraId="16222110" w14:textId="77777777" w:rsidR="00376873" w:rsidRPr="006B6565" w:rsidRDefault="00376873" w:rsidP="00AB3A09">
      <w:pPr>
        <w:widowControl w:val="0"/>
        <w:wordWrap w:val="0"/>
        <w:autoSpaceDE w:val="0"/>
        <w:autoSpaceDN w:val="0"/>
        <w:spacing w:after="0" w:line="276" w:lineRule="auto"/>
        <w:rPr>
          <w:rFonts w:eastAsia="Batang" w:cs="Times New Roman"/>
          <w:kern w:val="2"/>
          <w:sz w:val="28"/>
          <w:szCs w:val="32"/>
        </w:rPr>
      </w:pPr>
    </w:p>
    <w:p w14:paraId="365B2221" w14:textId="77777777" w:rsidR="00376873" w:rsidRPr="006B6565" w:rsidRDefault="00376873" w:rsidP="00AB3A09">
      <w:pPr>
        <w:widowControl w:val="0"/>
        <w:wordWrap w:val="0"/>
        <w:autoSpaceDE w:val="0"/>
        <w:autoSpaceDN w:val="0"/>
        <w:spacing w:after="0" w:line="276" w:lineRule="auto"/>
        <w:rPr>
          <w:rFonts w:eastAsia="Batang" w:cs="Times New Roman"/>
          <w:kern w:val="2"/>
          <w:sz w:val="28"/>
          <w:szCs w:val="32"/>
        </w:rPr>
        <w:sectPr w:rsidR="00376873" w:rsidRPr="006B6565" w:rsidSect="004457A9">
          <w:pgSz w:w="10773" w:h="14742"/>
          <w:pgMar w:top="1699" w:right="1699" w:bottom="1699" w:left="1699" w:header="850" w:footer="850" w:gutter="0"/>
          <w:pgNumType w:fmt="lowerRoman" w:start="1"/>
          <w:cols w:space="720"/>
          <w:docGrid w:linePitch="360"/>
        </w:sectPr>
      </w:pPr>
    </w:p>
    <w:p w14:paraId="6139121F" w14:textId="77777777" w:rsidR="007F4F42" w:rsidRPr="006B6565" w:rsidRDefault="007F4F42" w:rsidP="00E83DAE">
      <w:pPr>
        <w:pStyle w:val="Heading1"/>
        <w:numPr>
          <w:ilvl w:val="0"/>
          <w:numId w:val="0"/>
        </w:numPr>
        <w:rPr>
          <w:rFonts w:cs="Times New Roman"/>
        </w:rPr>
      </w:pPr>
      <w:bookmarkStart w:id="6" w:name="_Toc462485115"/>
      <w:bookmarkStart w:id="7" w:name="_Toc514211278"/>
      <w:bookmarkEnd w:id="4"/>
      <w:bookmarkEnd w:id="5"/>
      <w:r w:rsidRPr="006B6565">
        <w:rPr>
          <w:rFonts w:cs="Times New Roman"/>
        </w:rPr>
        <w:lastRenderedPageBreak/>
        <w:t>Abstract</w:t>
      </w:r>
      <w:bookmarkEnd w:id="0"/>
      <w:bookmarkEnd w:id="1"/>
      <w:bookmarkEnd w:id="2"/>
      <w:bookmarkEnd w:id="6"/>
      <w:bookmarkEnd w:id="7"/>
    </w:p>
    <w:p w14:paraId="657909B3" w14:textId="77777777" w:rsidR="00A10ACE" w:rsidRPr="006B6565" w:rsidRDefault="00A10ACE" w:rsidP="00C620DB">
      <w:pPr>
        <w:rPr>
          <w:rFonts w:cs="Times New Roman"/>
        </w:rPr>
      </w:pPr>
    </w:p>
    <w:p w14:paraId="6F75FB14" w14:textId="29E5920A" w:rsidR="00825B12" w:rsidRPr="006B6565" w:rsidRDefault="002D3936" w:rsidP="00A161F0">
      <w:pPr>
        <w:ind w:firstLine="360"/>
        <w:rPr>
          <w:rFonts w:cs="Times New Roman"/>
        </w:rPr>
      </w:pPr>
      <w:r w:rsidRPr="002D3936">
        <w:rPr>
          <w:rFonts w:cs="Times New Roman"/>
        </w:rPr>
        <w:t>The acquisition of laser range measurements (i.e. light detection and ranging sensor (LiDAR)) can be a time-consuming process if a high spatial resolution is required. Hence, design</w:t>
      </w:r>
      <w:r w:rsidR="00041F93">
        <w:rPr>
          <w:rFonts w:cs="Times New Roman"/>
        </w:rPr>
        <w:t>ing</w:t>
      </w:r>
      <w:r w:rsidRPr="002D3936">
        <w:rPr>
          <w:rFonts w:cs="Times New Roman"/>
        </w:rPr>
        <w:t xml:space="preserve"> an effective sampling acquisition is of high importance for many laser range applications.</w:t>
      </w:r>
      <w:r w:rsidR="00935F95">
        <w:rPr>
          <w:rFonts w:cs="Times New Roman"/>
        </w:rPr>
        <w:t xml:space="preserve"> Previous approaches such as</w:t>
      </w:r>
      <w:r w:rsidR="00E405B2">
        <w:rPr>
          <w:rFonts w:cs="Times New Roman"/>
        </w:rPr>
        <w:t xml:space="preserve"> two-step sampling </w:t>
      </w:r>
      <w:r w:rsidR="00473F64">
        <w:rPr>
          <w:rFonts w:cs="Times New Roman"/>
          <w:noProof/>
        </w:rPr>
        <w:t>are</w:t>
      </w:r>
      <w:r w:rsidR="00E405B2">
        <w:rPr>
          <w:rFonts w:cs="Times New Roman"/>
        </w:rPr>
        <w:t xml:space="preserve"> </w:t>
      </w:r>
      <w:r w:rsidR="00E405B2" w:rsidRPr="00C6066D">
        <w:rPr>
          <w:rFonts w:cs="Times New Roman"/>
          <w:noProof/>
        </w:rPr>
        <w:t>useful</w:t>
      </w:r>
      <w:r w:rsidR="00935F95">
        <w:rPr>
          <w:rFonts w:cs="Times New Roman"/>
        </w:rPr>
        <w:t xml:space="preserve"> in general cases in</w:t>
      </w:r>
      <w:r w:rsidR="00473F64">
        <w:rPr>
          <w:rFonts w:cs="Times New Roman"/>
        </w:rPr>
        <w:t xml:space="preserve"> </w:t>
      </w:r>
      <w:r w:rsidR="00E405B2" w:rsidRPr="00473F64">
        <w:rPr>
          <w:rFonts w:cs="Times New Roman"/>
          <w:noProof/>
        </w:rPr>
        <w:t>indoor</w:t>
      </w:r>
      <w:r w:rsidR="00E405B2">
        <w:rPr>
          <w:rFonts w:cs="Times New Roman"/>
        </w:rPr>
        <w:t xml:space="preserve"> and less complex scene. However, they show </w:t>
      </w:r>
      <w:r w:rsidR="00473F64">
        <w:rPr>
          <w:rFonts w:cs="Times New Roman"/>
        </w:rPr>
        <w:t xml:space="preserve">a </w:t>
      </w:r>
      <w:r w:rsidR="00E405B2" w:rsidRPr="00473F64">
        <w:rPr>
          <w:rFonts w:cs="Times New Roman"/>
          <w:noProof/>
        </w:rPr>
        <w:t>deficiency</w:t>
      </w:r>
      <w:r w:rsidR="00E405B2">
        <w:rPr>
          <w:rFonts w:cs="Times New Roman"/>
        </w:rPr>
        <w:t xml:space="preserve"> in </w:t>
      </w:r>
      <w:r w:rsidR="00473F64">
        <w:rPr>
          <w:rFonts w:cs="Times New Roman"/>
        </w:rPr>
        <w:t xml:space="preserve">the </w:t>
      </w:r>
      <w:r w:rsidR="00E405B2" w:rsidRPr="00473F64">
        <w:rPr>
          <w:rFonts w:cs="Times New Roman"/>
          <w:noProof/>
        </w:rPr>
        <w:t>real-world</w:t>
      </w:r>
      <w:r w:rsidR="00E405B2">
        <w:rPr>
          <w:rFonts w:cs="Times New Roman"/>
        </w:rPr>
        <w:t xml:space="preserve"> outdoor complex situation, especially in </w:t>
      </w:r>
      <w:r w:rsidR="00473F64">
        <w:rPr>
          <w:rFonts w:cs="Times New Roman"/>
        </w:rPr>
        <w:t xml:space="preserve">the </w:t>
      </w:r>
      <w:r w:rsidR="00E405B2" w:rsidRPr="00473F64">
        <w:rPr>
          <w:rFonts w:cs="Times New Roman"/>
          <w:noProof/>
        </w:rPr>
        <w:t>condition</w:t>
      </w:r>
      <w:r w:rsidR="00473F64" w:rsidRPr="00473F64">
        <w:rPr>
          <w:rFonts w:cs="Times New Roman"/>
          <w:noProof/>
        </w:rPr>
        <w:t xml:space="preserve"> of a </w:t>
      </w:r>
      <w:r w:rsidR="00E405B2" w:rsidRPr="00473F64">
        <w:rPr>
          <w:rFonts w:cs="Times New Roman"/>
          <w:noProof/>
        </w:rPr>
        <w:t>very</w:t>
      </w:r>
      <w:r w:rsidR="00E405B2">
        <w:rPr>
          <w:rFonts w:cs="Times New Roman"/>
        </w:rPr>
        <w:t xml:space="preserve"> low sampling rate.</w:t>
      </w:r>
      <w:r w:rsidRPr="002D3936">
        <w:rPr>
          <w:rFonts w:cs="Times New Roman"/>
        </w:rPr>
        <w:t xml:space="preserve"> To address this problem, this paper proposes a semantic-aware ROI-based sampling algorithm. Taking the merit of existing road and object detection algorithms, i.e. YOLO, our method utilizes the semantic information; and then effectively distribute the sample budgets to maximize the reconstruction quality, especially in object areas. Experimental results show that our proposed method significantly reduces the mean-absolute-error (MAE) in the object area and overall area</w:t>
      </w:r>
      <w:r>
        <w:rPr>
          <w:rFonts w:cs="Times New Roman"/>
        </w:rPr>
        <w:t xml:space="preserve"> compared to two-step sampling</w:t>
      </w:r>
      <w:r w:rsidRPr="002D3936">
        <w:rPr>
          <w:rFonts w:cs="Times New Roman"/>
        </w:rPr>
        <w:t xml:space="preserve"> by 85.6% and 32.9%, respectively. In addition, it achieves robust reconstruction quality with an extremely</w:t>
      </w:r>
      <w:r>
        <w:rPr>
          <w:rFonts w:cs="Times New Roman"/>
        </w:rPr>
        <w:t xml:space="preserve"> low sampling rate (i.e. 1%</w:t>
      </w:r>
      <w:r w:rsidR="00E62F2F">
        <w:rPr>
          <w:rFonts w:cs="Times New Roman"/>
        </w:rPr>
        <w:t xml:space="preserve"> in our experiment</w:t>
      </w:r>
      <w:r>
        <w:rPr>
          <w:rFonts w:cs="Times New Roman"/>
        </w:rPr>
        <w:t>)</w:t>
      </w:r>
      <w:r w:rsidR="00C60F08" w:rsidRPr="00C60F08">
        <w:rPr>
          <w:rFonts w:cs="Times New Roman"/>
        </w:rPr>
        <w:t>.</w:t>
      </w:r>
    </w:p>
    <w:p w14:paraId="4CE176C7" w14:textId="77777777" w:rsidR="000E03B4" w:rsidRDefault="000E03B4" w:rsidP="00617AB6">
      <w:pPr>
        <w:ind w:firstLine="0"/>
        <w:rPr>
          <w:rFonts w:eastAsia="HYSinMyeongJo-Medium" w:cs="Times New Roman"/>
          <w:b/>
        </w:rPr>
      </w:pPr>
    </w:p>
    <w:p w14:paraId="1C2E336A" w14:textId="2BB1FE47" w:rsidR="00DF3D43" w:rsidRPr="006B6565" w:rsidRDefault="00DF3D43" w:rsidP="00617AB6">
      <w:pPr>
        <w:ind w:firstLine="0"/>
        <w:rPr>
          <w:rFonts w:eastAsia="HYSinMyeongJo-Medium" w:cs="Times New Roman"/>
          <w:szCs w:val="24"/>
        </w:rPr>
      </w:pPr>
      <w:r w:rsidRPr="006B6565">
        <w:rPr>
          <w:rFonts w:eastAsia="HYSinMyeongJo-Medium" w:cs="Times New Roman"/>
          <w:b/>
        </w:rPr>
        <w:lastRenderedPageBreak/>
        <w:t xml:space="preserve">Keyword: </w:t>
      </w:r>
      <w:r w:rsidR="000E03B4">
        <w:rPr>
          <w:rFonts w:cs="Times New Roman"/>
        </w:rPr>
        <w:t xml:space="preserve">ADAS, </w:t>
      </w:r>
      <w:r w:rsidR="000E03B4">
        <w:t xml:space="preserve">Advanced driver-assistance system, </w:t>
      </w:r>
      <w:r w:rsidR="003F0B19">
        <w:t>Light Detection and R</w:t>
      </w:r>
      <w:r w:rsidR="000E03B4">
        <w:t>anging sensor, LiDAR, sampling algorithm, sampling strategy</w:t>
      </w:r>
    </w:p>
    <w:p w14:paraId="33773ACE" w14:textId="1958DDFB" w:rsidR="00CF2ECE" w:rsidRPr="006B6565" w:rsidRDefault="00DF3D43" w:rsidP="00BB419E">
      <w:pPr>
        <w:ind w:firstLine="0"/>
        <w:rPr>
          <w:rFonts w:cs="Times New Roman"/>
          <w:szCs w:val="24"/>
        </w:rPr>
      </w:pPr>
      <w:r w:rsidRPr="006B6565">
        <w:rPr>
          <w:rFonts w:cs="Times New Roman"/>
          <w:b/>
        </w:rPr>
        <w:t>Student Number:</w:t>
      </w:r>
      <w:r w:rsidRPr="006B6565">
        <w:rPr>
          <w:rFonts w:cs="Times New Roman"/>
        </w:rPr>
        <w:t xml:space="preserve"> </w:t>
      </w:r>
      <w:bookmarkStart w:id="8" w:name="_Toc451473274"/>
      <w:bookmarkStart w:id="9" w:name="_Toc452040639"/>
      <w:bookmarkStart w:id="10" w:name="_Toc453772645"/>
      <w:r w:rsidR="00A65295">
        <w:rPr>
          <w:rFonts w:cs="Times New Roman"/>
          <w:szCs w:val="24"/>
        </w:rPr>
        <w:t>2016-</w:t>
      </w:r>
      <w:r w:rsidR="006555A3">
        <w:rPr>
          <w:rFonts w:cs="Times New Roman"/>
          <w:szCs w:val="24"/>
        </w:rPr>
        <w:t>24658</w:t>
      </w:r>
    </w:p>
    <w:p w14:paraId="0017CDC0" w14:textId="77777777" w:rsidR="00A0353F" w:rsidRPr="006B6565" w:rsidRDefault="00CF2ECE">
      <w:pPr>
        <w:spacing w:before="0" w:after="160" w:line="259" w:lineRule="auto"/>
        <w:ind w:firstLine="0"/>
        <w:jc w:val="left"/>
        <w:rPr>
          <w:rFonts w:eastAsia="HYSinMyeongJo-Medium" w:cs="Times New Roman"/>
          <w:szCs w:val="24"/>
        </w:rPr>
      </w:pPr>
      <w:r w:rsidRPr="006B6565">
        <w:rPr>
          <w:rFonts w:eastAsia="HYSinMyeongJo-Medium" w:cs="Times New Roman"/>
          <w:szCs w:val="24"/>
        </w:rPr>
        <w:br w:type="page"/>
      </w:r>
    </w:p>
    <w:sdt>
      <w:sdtPr>
        <w:rPr>
          <w:rFonts w:eastAsiaTheme="minorEastAsia" w:cstheme="minorBidi"/>
          <w:b w:val="0"/>
          <w:sz w:val="24"/>
          <w:szCs w:val="22"/>
          <w:lang w:eastAsia="ko-KR"/>
        </w:rPr>
        <w:id w:val="-644509858"/>
        <w:docPartObj>
          <w:docPartGallery w:val="Table of Contents"/>
          <w:docPartUnique/>
        </w:docPartObj>
      </w:sdtPr>
      <w:sdtEndPr>
        <w:rPr>
          <w:bCs/>
          <w:noProof/>
        </w:rPr>
      </w:sdtEndPr>
      <w:sdtContent>
        <w:p w14:paraId="2C3CFB38" w14:textId="77777777" w:rsidR="00101754" w:rsidRPr="00E13C5B" w:rsidRDefault="00101754" w:rsidP="00255CD6">
          <w:pPr>
            <w:pStyle w:val="TOCHeading"/>
            <w:numPr>
              <w:ilvl w:val="0"/>
              <w:numId w:val="0"/>
            </w:numPr>
            <w:spacing w:line="276" w:lineRule="auto"/>
            <w:rPr>
              <w:b w:val="0"/>
            </w:rPr>
          </w:pPr>
          <w:r w:rsidRPr="00E13C5B">
            <w:rPr>
              <w:b w:val="0"/>
            </w:rPr>
            <w:t>Table of Contents</w:t>
          </w:r>
        </w:p>
        <w:p w14:paraId="27EDA328" w14:textId="2D737D92" w:rsidR="00231BB9" w:rsidRDefault="00101754">
          <w:pPr>
            <w:pStyle w:val="TOC1"/>
            <w:rPr>
              <w:rFonts w:asciiTheme="minorHAnsi" w:hAnsiTheme="minorHAnsi" w:cstheme="minorBidi"/>
              <w:b w:val="0"/>
              <w:sz w:val="22"/>
              <w:lang w:val="en-GB"/>
            </w:rPr>
          </w:pPr>
          <w:r w:rsidRPr="00E13C5B">
            <w:rPr>
              <w:b w:val="0"/>
            </w:rPr>
            <w:fldChar w:fldCharType="begin"/>
          </w:r>
          <w:r w:rsidRPr="00E13C5B">
            <w:rPr>
              <w:b w:val="0"/>
            </w:rPr>
            <w:instrText xml:space="preserve"> TOC \o "1-3" \h \z \u </w:instrText>
          </w:r>
          <w:r w:rsidRPr="00E13C5B">
            <w:rPr>
              <w:b w:val="0"/>
            </w:rPr>
            <w:fldChar w:fldCharType="separate"/>
          </w:r>
          <w:hyperlink w:anchor="_Toc514211278" w:history="1">
            <w:r w:rsidR="00231BB9" w:rsidRPr="00367C43">
              <w:rPr>
                <w:rStyle w:val="Hyperlink"/>
              </w:rPr>
              <w:t>Abstract</w:t>
            </w:r>
            <w:r w:rsidR="00231BB9">
              <w:rPr>
                <w:webHidden/>
              </w:rPr>
              <w:tab/>
            </w:r>
            <w:r w:rsidR="00231BB9">
              <w:rPr>
                <w:webHidden/>
              </w:rPr>
              <w:fldChar w:fldCharType="begin"/>
            </w:r>
            <w:r w:rsidR="00231BB9">
              <w:rPr>
                <w:webHidden/>
              </w:rPr>
              <w:instrText xml:space="preserve"> PAGEREF _Toc514211278 \h </w:instrText>
            </w:r>
            <w:r w:rsidR="00231BB9">
              <w:rPr>
                <w:webHidden/>
              </w:rPr>
            </w:r>
            <w:r w:rsidR="00231BB9">
              <w:rPr>
                <w:webHidden/>
              </w:rPr>
              <w:fldChar w:fldCharType="separate"/>
            </w:r>
            <w:r w:rsidR="00F933EF">
              <w:rPr>
                <w:webHidden/>
              </w:rPr>
              <w:t>I</w:t>
            </w:r>
            <w:r w:rsidR="00231BB9">
              <w:rPr>
                <w:webHidden/>
              </w:rPr>
              <w:fldChar w:fldCharType="end"/>
            </w:r>
          </w:hyperlink>
        </w:p>
        <w:p w14:paraId="62990A0C" w14:textId="708619C5" w:rsidR="00231BB9" w:rsidRDefault="00231BB9">
          <w:pPr>
            <w:pStyle w:val="TOC1"/>
            <w:rPr>
              <w:rFonts w:asciiTheme="minorHAnsi" w:hAnsiTheme="minorHAnsi" w:cstheme="minorBidi"/>
              <w:b w:val="0"/>
              <w:sz w:val="22"/>
              <w:lang w:val="en-GB"/>
            </w:rPr>
          </w:pPr>
          <w:hyperlink w:anchor="_Toc514211279" w:history="1">
            <w:r w:rsidRPr="00367C43">
              <w:rPr>
                <w:rStyle w:val="Hyperlink"/>
                <w:rFonts w:eastAsia="HYSinMyeongJo-Medium"/>
              </w:rPr>
              <w:t>List of Figures</w:t>
            </w:r>
            <w:r>
              <w:rPr>
                <w:webHidden/>
              </w:rPr>
              <w:tab/>
            </w:r>
            <w:r>
              <w:rPr>
                <w:webHidden/>
              </w:rPr>
              <w:fldChar w:fldCharType="begin"/>
            </w:r>
            <w:r>
              <w:rPr>
                <w:webHidden/>
              </w:rPr>
              <w:instrText xml:space="preserve"> PAGEREF _Toc514211279 \h </w:instrText>
            </w:r>
            <w:r>
              <w:rPr>
                <w:webHidden/>
              </w:rPr>
            </w:r>
            <w:r>
              <w:rPr>
                <w:webHidden/>
              </w:rPr>
              <w:fldChar w:fldCharType="separate"/>
            </w:r>
            <w:r w:rsidR="00F933EF">
              <w:rPr>
                <w:webHidden/>
              </w:rPr>
              <w:t>V</w:t>
            </w:r>
            <w:r>
              <w:rPr>
                <w:webHidden/>
              </w:rPr>
              <w:fldChar w:fldCharType="end"/>
            </w:r>
          </w:hyperlink>
        </w:p>
        <w:p w14:paraId="24236A5E" w14:textId="49C02D3F" w:rsidR="00231BB9" w:rsidRDefault="00231BB9">
          <w:pPr>
            <w:pStyle w:val="TOC1"/>
            <w:rPr>
              <w:rFonts w:asciiTheme="minorHAnsi" w:hAnsiTheme="minorHAnsi" w:cstheme="minorBidi"/>
              <w:b w:val="0"/>
              <w:sz w:val="22"/>
              <w:lang w:val="en-GB"/>
            </w:rPr>
          </w:pPr>
          <w:hyperlink w:anchor="_Toc514211280" w:history="1">
            <w:r w:rsidRPr="00367C43">
              <w:rPr>
                <w:rStyle w:val="Hyperlink"/>
              </w:rPr>
              <w:t>List of Table</w:t>
            </w:r>
            <w:r>
              <w:rPr>
                <w:webHidden/>
              </w:rPr>
              <w:tab/>
            </w:r>
            <w:r>
              <w:rPr>
                <w:webHidden/>
              </w:rPr>
              <w:fldChar w:fldCharType="begin"/>
            </w:r>
            <w:r>
              <w:rPr>
                <w:webHidden/>
              </w:rPr>
              <w:instrText xml:space="preserve"> PAGEREF _Toc514211280 \h </w:instrText>
            </w:r>
            <w:r>
              <w:rPr>
                <w:webHidden/>
              </w:rPr>
            </w:r>
            <w:r>
              <w:rPr>
                <w:webHidden/>
              </w:rPr>
              <w:fldChar w:fldCharType="separate"/>
            </w:r>
            <w:r w:rsidR="00F933EF">
              <w:rPr>
                <w:webHidden/>
              </w:rPr>
              <w:t>VII</w:t>
            </w:r>
            <w:r>
              <w:rPr>
                <w:webHidden/>
              </w:rPr>
              <w:fldChar w:fldCharType="end"/>
            </w:r>
          </w:hyperlink>
        </w:p>
        <w:p w14:paraId="7DB46339" w14:textId="1F2E732A" w:rsidR="00231BB9" w:rsidRDefault="00231BB9">
          <w:pPr>
            <w:pStyle w:val="TOC1"/>
            <w:rPr>
              <w:rFonts w:asciiTheme="minorHAnsi" w:hAnsiTheme="minorHAnsi" w:cstheme="minorBidi"/>
              <w:b w:val="0"/>
              <w:sz w:val="22"/>
              <w:lang w:val="en-GB"/>
            </w:rPr>
          </w:pPr>
          <w:hyperlink w:anchor="_Toc514211281" w:history="1">
            <w:r w:rsidRPr="00367C43">
              <w:rPr>
                <w:rStyle w:val="Hyperlink"/>
              </w:rPr>
              <w:t>CHAPTER 1 - INTRODUCTION</w:t>
            </w:r>
            <w:r>
              <w:rPr>
                <w:webHidden/>
              </w:rPr>
              <w:tab/>
            </w:r>
            <w:r>
              <w:rPr>
                <w:webHidden/>
              </w:rPr>
              <w:fldChar w:fldCharType="begin"/>
            </w:r>
            <w:r>
              <w:rPr>
                <w:webHidden/>
              </w:rPr>
              <w:instrText xml:space="preserve"> PAGEREF _Toc514211281 \h </w:instrText>
            </w:r>
            <w:r>
              <w:rPr>
                <w:webHidden/>
              </w:rPr>
            </w:r>
            <w:r>
              <w:rPr>
                <w:webHidden/>
              </w:rPr>
              <w:fldChar w:fldCharType="separate"/>
            </w:r>
            <w:r w:rsidR="00F933EF">
              <w:rPr>
                <w:webHidden/>
              </w:rPr>
              <w:t>1</w:t>
            </w:r>
            <w:r>
              <w:rPr>
                <w:webHidden/>
              </w:rPr>
              <w:fldChar w:fldCharType="end"/>
            </w:r>
          </w:hyperlink>
        </w:p>
        <w:p w14:paraId="0C4F8210" w14:textId="58E5AF27" w:rsidR="00231BB9" w:rsidRDefault="00231BB9">
          <w:pPr>
            <w:pStyle w:val="TOC2"/>
            <w:tabs>
              <w:tab w:val="left" w:pos="1320"/>
              <w:tab w:val="right" w:leader="dot" w:pos="7365"/>
            </w:tabs>
            <w:rPr>
              <w:rFonts w:asciiTheme="minorHAnsi" w:hAnsiTheme="minorHAnsi"/>
              <w:noProof/>
              <w:sz w:val="22"/>
              <w:lang w:val="en-GB"/>
            </w:rPr>
          </w:pPr>
          <w:hyperlink w:anchor="_Toc514211282" w:history="1">
            <w:r w:rsidRPr="00367C43">
              <w:rPr>
                <w:rStyle w:val="Hyperlink"/>
                <w:noProof/>
              </w:rPr>
              <w:t>1.1.</w:t>
            </w:r>
            <w:r>
              <w:rPr>
                <w:rFonts w:asciiTheme="minorHAnsi" w:hAnsiTheme="minorHAnsi"/>
                <w:noProof/>
                <w:sz w:val="22"/>
                <w:lang w:val="en-GB"/>
              </w:rPr>
              <w:tab/>
            </w:r>
            <w:r w:rsidRPr="00367C43">
              <w:rPr>
                <w:rStyle w:val="Hyperlink"/>
                <w:noProof/>
              </w:rPr>
              <w:t>Overview</w:t>
            </w:r>
            <w:r>
              <w:rPr>
                <w:noProof/>
                <w:webHidden/>
              </w:rPr>
              <w:tab/>
            </w:r>
            <w:r>
              <w:rPr>
                <w:noProof/>
                <w:webHidden/>
              </w:rPr>
              <w:fldChar w:fldCharType="begin"/>
            </w:r>
            <w:r>
              <w:rPr>
                <w:noProof/>
                <w:webHidden/>
              </w:rPr>
              <w:instrText xml:space="preserve"> PAGEREF _Toc514211282 \h </w:instrText>
            </w:r>
            <w:r>
              <w:rPr>
                <w:noProof/>
                <w:webHidden/>
              </w:rPr>
            </w:r>
            <w:r>
              <w:rPr>
                <w:noProof/>
                <w:webHidden/>
              </w:rPr>
              <w:fldChar w:fldCharType="separate"/>
            </w:r>
            <w:r w:rsidR="00F933EF">
              <w:rPr>
                <w:noProof/>
                <w:webHidden/>
              </w:rPr>
              <w:t>1</w:t>
            </w:r>
            <w:r>
              <w:rPr>
                <w:noProof/>
                <w:webHidden/>
              </w:rPr>
              <w:fldChar w:fldCharType="end"/>
            </w:r>
          </w:hyperlink>
        </w:p>
        <w:p w14:paraId="613D5922" w14:textId="2A090A27" w:rsidR="00231BB9" w:rsidRDefault="00231BB9">
          <w:pPr>
            <w:pStyle w:val="TOC2"/>
            <w:tabs>
              <w:tab w:val="left" w:pos="1320"/>
              <w:tab w:val="right" w:leader="dot" w:pos="7365"/>
            </w:tabs>
            <w:rPr>
              <w:rFonts w:asciiTheme="minorHAnsi" w:hAnsiTheme="minorHAnsi"/>
              <w:noProof/>
              <w:sz w:val="22"/>
              <w:lang w:val="en-GB"/>
            </w:rPr>
          </w:pPr>
          <w:hyperlink w:anchor="_Toc514211283" w:history="1">
            <w:r w:rsidRPr="00367C43">
              <w:rPr>
                <w:rStyle w:val="Hyperlink"/>
                <w:noProof/>
              </w:rPr>
              <w:t>1.2.</w:t>
            </w:r>
            <w:r>
              <w:rPr>
                <w:rFonts w:asciiTheme="minorHAnsi" w:hAnsiTheme="minorHAnsi"/>
                <w:noProof/>
                <w:sz w:val="22"/>
                <w:lang w:val="en-GB"/>
              </w:rPr>
              <w:tab/>
            </w:r>
            <w:r w:rsidRPr="00367C43">
              <w:rPr>
                <w:rStyle w:val="Hyperlink"/>
                <w:noProof/>
              </w:rPr>
              <w:t>LiDAR and LiDAR sampling</w:t>
            </w:r>
            <w:r>
              <w:rPr>
                <w:noProof/>
                <w:webHidden/>
              </w:rPr>
              <w:tab/>
            </w:r>
            <w:r>
              <w:rPr>
                <w:noProof/>
                <w:webHidden/>
              </w:rPr>
              <w:fldChar w:fldCharType="begin"/>
            </w:r>
            <w:r>
              <w:rPr>
                <w:noProof/>
                <w:webHidden/>
              </w:rPr>
              <w:instrText xml:space="preserve"> PAGEREF _Toc514211283 \h </w:instrText>
            </w:r>
            <w:r>
              <w:rPr>
                <w:noProof/>
                <w:webHidden/>
              </w:rPr>
            </w:r>
            <w:r>
              <w:rPr>
                <w:noProof/>
                <w:webHidden/>
              </w:rPr>
              <w:fldChar w:fldCharType="separate"/>
            </w:r>
            <w:r w:rsidR="00F933EF">
              <w:rPr>
                <w:noProof/>
                <w:webHidden/>
              </w:rPr>
              <w:t>2</w:t>
            </w:r>
            <w:r>
              <w:rPr>
                <w:noProof/>
                <w:webHidden/>
              </w:rPr>
              <w:fldChar w:fldCharType="end"/>
            </w:r>
          </w:hyperlink>
        </w:p>
        <w:p w14:paraId="09914579" w14:textId="5B0F1EC7" w:rsidR="00231BB9" w:rsidRDefault="00231BB9">
          <w:pPr>
            <w:pStyle w:val="TOC2"/>
            <w:tabs>
              <w:tab w:val="left" w:pos="1320"/>
              <w:tab w:val="right" w:leader="dot" w:pos="7365"/>
            </w:tabs>
            <w:rPr>
              <w:rFonts w:asciiTheme="minorHAnsi" w:hAnsiTheme="minorHAnsi"/>
              <w:noProof/>
              <w:sz w:val="22"/>
              <w:lang w:val="en-GB"/>
            </w:rPr>
          </w:pPr>
          <w:hyperlink w:anchor="_Toc514211284" w:history="1">
            <w:r w:rsidRPr="00367C43">
              <w:rPr>
                <w:rStyle w:val="Hyperlink"/>
                <w:noProof/>
              </w:rPr>
              <w:t>1.3.</w:t>
            </w:r>
            <w:r>
              <w:rPr>
                <w:rFonts w:asciiTheme="minorHAnsi" w:hAnsiTheme="minorHAnsi"/>
                <w:noProof/>
                <w:sz w:val="22"/>
                <w:lang w:val="en-GB"/>
              </w:rPr>
              <w:tab/>
            </w:r>
            <w:r w:rsidRPr="00367C43">
              <w:rPr>
                <w:rStyle w:val="Hyperlink"/>
                <w:noProof/>
              </w:rPr>
              <w:t>Thesis outline</w:t>
            </w:r>
            <w:r>
              <w:rPr>
                <w:noProof/>
                <w:webHidden/>
              </w:rPr>
              <w:tab/>
            </w:r>
            <w:r>
              <w:rPr>
                <w:noProof/>
                <w:webHidden/>
              </w:rPr>
              <w:fldChar w:fldCharType="begin"/>
            </w:r>
            <w:r>
              <w:rPr>
                <w:noProof/>
                <w:webHidden/>
              </w:rPr>
              <w:instrText xml:space="preserve"> PAGEREF _Toc514211284 \h </w:instrText>
            </w:r>
            <w:r>
              <w:rPr>
                <w:noProof/>
                <w:webHidden/>
              </w:rPr>
            </w:r>
            <w:r>
              <w:rPr>
                <w:noProof/>
                <w:webHidden/>
              </w:rPr>
              <w:fldChar w:fldCharType="separate"/>
            </w:r>
            <w:r w:rsidR="00F933EF">
              <w:rPr>
                <w:noProof/>
                <w:webHidden/>
              </w:rPr>
              <w:t>3</w:t>
            </w:r>
            <w:r>
              <w:rPr>
                <w:noProof/>
                <w:webHidden/>
              </w:rPr>
              <w:fldChar w:fldCharType="end"/>
            </w:r>
          </w:hyperlink>
        </w:p>
        <w:p w14:paraId="2522D773" w14:textId="59023551" w:rsidR="00231BB9" w:rsidRDefault="00231BB9">
          <w:pPr>
            <w:pStyle w:val="TOC1"/>
            <w:rPr>
              <w:rFonts w:asciiTheme="minorHAnsi" w:hAnsiTheme="minorHAnsi" w:cstheme="minorBidi"/>
              <w:b w:val="0"/>
              <w:sz w:val="22"/>
              <w:lang w:val="en-GB"/>
            </w:rPr>
          </w:pPr>
          <w:hyperlink w:anchor="_Toc514211285" w:history="1">
            <w:r w:rsidRPr="00367C43">
              <w:rPr>
                <w:rStyle w:val="Hyperlink"/>
              </w:rPr>
              <w:t>CHAPTER 2 - BACKGROUND AND RELATED WORKS</w:t>
            </w:r>
            <w:r>
              <w:rPr>
                <w:webHidden/>
              </w:rPr>
              <w:tab/>
            </w:r>
            <w:r>
              <w:rPr>
                <w:webHidden/>
              </w:rPr>
              <w:fldChar w:fldCharType="begin"/>
            </w:r>
            <w:r>
              <w:rPr>
                <w:webHidden/>
              </w:rPr>
              <w:instrText xml:space="preserve"> PAGEREF _Toc514211285 \h </w:instrText>
            </w:r>
            <w:r>
              <w:rPr>
                <w:webHidden/>
              </w:rPr>
            </w:r>
            <w:r>
              <w:rPr>
                <w:webHidden/>
              </w:rPr>
              <w:fldChar w:fldCharType="separate"/>
            </w:r>
            <w:r w:rsidR="00F933EF">
              <w:rPr>
                <w:webHidden/>
              </w:rPr>
              <w:t>4</w:t>
            </w:r>
            <w:r>
              <w:rPr>
                <w:webHidden/>
              </w:rPr>
              <w:fldChar w:fldCharType="end"/>
            </w:r>
          </w:hyperlink>
        </w:p>
        <w:p w14:paraId="44B01BDC" w14:textId="37F1843D" w:rsidR="00231BB9" w:rsidRDefault="00231BB9">
          <w:pPr>
            <w:pStyle w:val="TOC2"/>
            <w:tabs>
              <w:tab w:val="left" w:pos="1320"/>
              <w:tab w:val="right" w:leader="dot" w:pos="7365"/>
            </w:tabs>
            <w:rPr>
              <w:rFonts w:asciiTheme="minorHAnsi" w:hAnsiTheme="minorHAnsi"/>
              <w:noProof/>
              <w:sz w:val="22"/>
              <w:lang w:val="en-GB"/>
            </w:rPr>
          </w:pPr>
          <w:hyperlink w:anchor="_Toc514211286" w:history="1">
            <w:r w:rsidRPr="00367C43">
              <w:rPr>
                <w:rStyle w:val="Hyperlink"/>
                <w:noProof/>
              </w:rPr>
              <w:t>2.1.</w:t>
            </w:r>
            <w:r>
              <w:rPr>
                <w:rFonts w:asciiTheme="minorHAnsi" w:hAnsiTheme="minorHAnsi"/>
                <w:noProof/>
                <w:sz w:val="22"/>
                <w:lang w:val="en-GB"/>
              </w:rPr>
              <w:tab/>
            </w:r>
            <w:r w:rsidRPr="00367C43">
              <w:rPr>
                <w:rStyle w:val="Hyperlink"/>
                <w:noProof/>
              </w:rPr>
              <w:t>Background</w:t>
            </w:r>
            <w:r>
              <w:rPr>
                <w:noProof/>
                <w:webHidden/>
              </w:rPr>
              <w:tab/>
            </w:r>
            <w:r>
              <w:rPr>
                <w:noProof/>
                <w:webHidden/>
              </w:rPr>
              <w:fldChar w:fldCharType="begin"/>
            </w:r>
            <w:r>
              <w:rPr>
                <w:noProof/>
                <w:webHidden/>
              </w:rPr>
              <w:instrText xml:space="preserve"> PAGEREF _Toc514211286 \h </w:instrText>
            </w:r>
            <w:r>
              <w:rPr>
                <w:noProof/>
                <w:webHidden/>
              </w:rPr>
            </w:r>
            <w:r>
              <w:rPr>
                <w:noProof/>
                <w:webHidden/>
              </w:rPr>
              <w:fldChar w:fldCharType="separate"/>
            </w:r>
            <w:r w:rsidR="00F933EF">
              <w:rPr>
                <w:noProof/>
                <w:webHidden/>
              </w:rPr>
              <w:t>4</w:t>
            </w:r>
            <w:r>
              <w:rPr>
                <w:noProof/>
                <w:webHidden/>
              </w:rPr>
              <w:fldChar w:fldCharType="end"/>
            </w:r>
          </w:hyperlink>
        </w:p>
        <w:p w14:paraId="3329B2E5" w14:textId="6A3D996A" w:rsidR="00231BB9" w:rsidRDefault="00231BB9">
          <w:pPr>
            <w:pStyle w:val="TOC3"/>
            <w:tabs>
              <w:tab w:val="right" w:leader="dot" w:pos="7365"/>
            </w:tabs>
            <w:rPr>
              <w:rFonts w:asciiTheme="minorHAnsi" w:hAnsiTheme="minorHAnsi"/>
              <w:noProof/>
              <w:sz w:val="22"/>
              <w:lang w:val="en-GB"/>
            </w:rPr>
          </w:pPr>
          <w:hyperlink w:anchor="_Toc514211287" w:history="1">
            <w:r w:rsidRPr="00367C43">
              <w:rPr>
                <w:rStyle w:val="Hyperlink"/>
                <w:rFonts w:cs="Times New Roman"/>
                <w:noProof/>
              </w:rPr>
              <w:t>2.1.1 Sensor systems in ADAS</w:t>
            </w:r>
            <w:r>
              <w:rPr>
                <w:noProof/>
                <w:webHidden/>
              </w:rPr>
              <w:tab/>
            </w:r>
            <w:r>
              <w:rPr>
                <w:noProof/>
                <w:webHidden/>
              </w:rPr>
              <w:fldChar w:fldCharType="begin"/>
            </w:r>
            <w:r>
              <w:rPr>
                <w:noProof/>
                <w:webHidden/>
              </w:rPr>
              <w:instrText xml:space="preserve"> PAGEREF _Toc514211287 \h </w:instrText>
            </w:r>
            <w:r>
              <w:rPr>
                <w:noProof/>
                <w:webHidden/>
              </w:rPr>
            </w:r>
            <w:r>
              <w:rPr>
                <w:noProof/>
                <w:webHidden/>
              </w:rPr>
              <w:fldChar w:fldCharType="separate"/>
            </w:r>
            <w:r w:rsidR="00F933EF">
              <w:rPr>
                <w:noProof/>
                <w:webHidden/>
              </w:rPr>
              <w:t>4</w:t>
            </w:r>
            <w:r>
              <w:rPr>
                <w:noProof/>
                <w:webHidden/>
              </w:rPr>
              <w:fldChar w:fldCharType="end"/>
            </w:r>
          </w:hyperlink>
        </w:p>
        <w:p w14:paraId="61C0CB37" w14:textId="47C3E6F7" w:rsidR="00231BB9" w:rsidRDefault="00231BB9">
          <w:pPr>
            <w:pStyle w:val="TOC3"/>
            <w:tabs>
              <w:tab w:val="right" w:leader="dot" w:pos="7365"/>
            </w:tabs>
            <w:rPr>
              <w:rFonts w:asciiTheme="minorHAnsi" w:hAnsiTheme="minorHAnsi"/>
              <w:noProof/>
              <w:sz w:val="22"/>
              <w:lang w:val="en-GB"/>
            </w:rPr>
          </w:pPr>
          <w:hyperlink w:anchor="_Toc514211288" w:history="1">
            <w:r w:rsidRPr="00367C43">
              <w:rPr>
                <w:rStyle w:val="Hyperlink"/>
                <w:rFonts w:cs="Times New Roman"/>
                <w:noProof/>
              </w:rPr>
              <w:t>2.1.2 Calibration between LiDAR and Camera</w:t>
            </w:r>
            <w:r>
              <w:rPr>
                <w:noProof/>
                <w:webHidden/>
              </w:rPr>
              <w:tab/>
            </w:r>
            <w:r>
              <w:rPr>
                <w:noProof/>
                <w:webHidden/>
              </w:rPr>
              <w:fldChar w:fldCharType="begin"/>
            </w:r>
            <w:r>
              <w:rPr>
                <w:noProof/>
                <w:webHidden/>
              </w:rPr>
              <w:instrText xml:space="preserve"> PAGEREF _Toc514211288 \h </w:instrText>
            </w:r>
            <w:r>
              <w:rPr>
                <w:noProof/>
                <w:webHidden/>
              </w:rPr>
            </w:r>
            <w:r>
              <w:rPr>
                <w:noProof/>
                <w:webHidden/>
              </w:rPr>
              <w:fldChar w:fldCharType="separate"/>
            </w:r>
            <w:r w:rsidR="00F933EF">
              <w:rPr>
                <w:noProof/>
                <w:webHidden/>
              </w:rPr>
              <w:t>6</w:t>
            </w:r>
            <w:r>
              <w:rPr>
                <w:noProof/>
                <w:webHidden/>
              </w:rPr>
              <w:fldChar w:fldCharType="end"/>
            </w:r>
          </w:hyperlink>
        </w:p>
        <w:p w14:paraId="3C40D685" w14:textId="7535E285" w:rsidR="00231BB9" w:rsidRDefault="00231BB9">
          <w:pPr>
            <w:pStyle w:val="TOC3"/>
            <w:tabs>
              <w:tab w:val="right" w:leader="dot" w:pos="7365"/>
            </w:tabs>
            <w:rPr>
              <w:rFonts w:asciiTheme="minorHAnsi" w:hAnsiTheme="minorHAnsi"/>
              <w:noProof/>
              <w:sz w:val="22"/>
              <w:lang w:val="en-GB"/>
            </w:rPr>
          </w:pPr>
          <w:hyperlink w:anchor="_Toc514211289" w:history="1">
            <w:r w:rsidRPr="00367C43">
              <w:rPr>
                <w:rStyle w:val="Hyperlink"/>
                <w:rFonts w:cs="Times New Roman"/>
                <w:noProof/>
              </w:rPr>
              <w:t>2.1.3 Object detection algorithms</w:t>
            </w:r>
            <w:r>
              <w:rPr>
                <w:noProof/>
                <w:webHidden/>
              </w:rPr>
              <w:tab/>
            </w:r>
            <w:r>
              <w:rPr>
                <w:noProof/>
                <w:webHidden/>
              </w:rPr>
              <w:fldChar w:fldCharType="begin"/>
            </w:r>
            <w:r>
              <w:rPr>
                <w:noProof/>
                <w:webHidden/>
              </w:rPr>
              <w:instrText xml:space="preserve"> PAGEREF _Toc514211289 \h </w:instrText>
            </w:r>
            <w:r>
              <w:rPr>
                <w:noProof/>
                <w:webHidden/>
              </w:rPr>
            </w:r>
            <w:r>
              <w:rPr>
                <w:noProof/>
                <w:webHidden/>
              </w:rPr>
              <w:fldChar w:fldCharType="separate"/>
            </w:r>
            <w:r w:rsidR="00F933EF">
              <w:rPr>
                <w:noProof/>
                <w:webHidden/>
              </w:rPr>
              <w:t>9</w:t>
            </w:r>
            <w:r>
              <w:rPr>
                <w:noProof/>
                <w:webHidden/>
              </w:rPr>
              <w:fldChar w:fldCharType="end"/>
            </w:r>
          </w:hyperlink>
        </w:p>
        <w:p w14:paraId="1E72887B" w14:textId="464EAB2B" w:rsidR="00231BB9" w:rsidRDefault="00231BB9">
          <w:pPr>
            <w:pStyle w:val="TOC3"/>
            <w:tabs>
              <w:tab w:val="right" w:leader="dot" w:pos="7365"/>
            </w:tabs>
            <w:rPr>
              <w:rFonts w:asciiTheme="minorHAnsi" w:hAnsiTheme="minorHAnsi"/>
              <w:noProof/>
              <w:sz w:val="22"/>
              <w:lang w:val="en-GB"/>
            </w:rPr>
          </w:pPr>
          <w:hyperlink w:anchor="_Toc514211290" w:history="1">
            <w:r w:rsidRPr="00367C43">
              <w:rPr>
                <w:rStyle w:val="Hyperlink"/>
                <w:rFonts w:cs="Times New Roman"/>
                <w:noProof/>
              </w:rPr>
              <w:t>2.1.4 Iterative Closest Point algorithms</w:t>
            </w:r>
            <w:r>
              <w:rPr>
                <w:noProof/>
                <w:webHidden/>
              </w:rPr>
              <w:tab/>
            </w:r>
            <w:r>
              <w:rPr>
                <w:noProof/>
                <w:webHidden/>
              </w:rPr>
              <w:fldChar w:fldCharType="begin"/>
            </w:r>
            <w:r>
              <w:rPr>
                <w:noProof/>
                <w:webHidden/>
              </w:rPr>
              <w:instrText xml:space="preserve"> PAGEREF _Toc514211290 \h </w:instrText>
            </w:r>
            <w:r>
              <w:rPr>
                <w:noProof/>
                <w:webHidden/>
              </w:rPr>
            </w:r>
            <w:r>
              <w:rPr>
                <w:noProof/>
                <w:webHidden/>
              </w:rPr>
              <w:fldChar w:fldCharType="separate"/>
            </w:r>
            <w:r w:rsidR="00F933EF">
              <w:rPr>
                <w:noProof/>
                <w:webHidden/>
              </w:rPr>
              <w:t>9</w:t>
            </w:r>
            <w:r>
              <w:rPr>
                <w:noProof/>
                <w:webHidden/>
              </w:rPr>
              <w:fldChar w:fldCharType="end"/>
            </w:r>
          </w:hyperlink>
        </w:p>
        <w:p w14:paraId="2AEA9A32" w14:textId="29D33339" w:rsidR="00231BB9" w:rsidRDefault="00231BB9">
          <w:pPr>
            <w:pStyle w:val="TOC2"/>
            <w:tabs>
              <w:tab w:val="left" w:pos="1320"/>
              <w:tab w:val="right" w:leader="dot" w:pos="7365"/>
            </w:tabs>
            <w:rPr>
              <w:rFonts w:asciiTheme="minorHAnsi" w:hAnsiTheme="minorHAnsi"/>
              <w:noProof/>
              <w:sz w:val="22"/>
              <w:lang w:val="en-GB"/>
            </w:rPr>
          </w:pPr>
          <w:hyperlink w:anchor="_Toc514211291" w:history="1">
            <w:r w:rsidRPr="00367C43">
              <w:rPr>
                <w:rStyle w:val="Hyperlink"/>
                <w:noProof/>
              </w:rPr>
              <w:t>2.2.</w:t>
            </w:r>
            <w:r>
              <w:rPr>
                <w:rFonts w:asciiTheme="minorHAnsi" w:hAnsiTheme="minorHAnsi"/>
                <w:noProof/>
                <w:sz w:val="22"/>
                <w:lang w:val="en-GB"/>
              </w:rPr>
              <w:tab/>
            </w:r>
            <w:r w:rsidRPr="00367C43">
              <w:rPr>
                <w:rStyle w:val="Hyperlink"/>
                <w:noProof/>
              </w:rPr>
              <w:t>Related works</w:t>
            </w:r>
            <w:r>
              <w:rPr>
                <w:noProof/>
                <w:webHidden/>
              </w:rPr>
              <w:tab/>
            </w:r>
            <w:r>
              <w:rPr>
                <w:noProof/>
                <w:webHidden/>
              </w:rPr>
              <w:fldChar w:fldCharType="begin"/>
            </w:r>
            <w:r>
              <w:rPr>
                <w:noProof/>
                <w:webHidden/>
              </w:rPr>
              <w:instrText xml:space="preserve"> PAGEREF _Toc514211291 \h </w:instrText>
            </w:r>
            <w:r>
              <w:rPr>
                <w:noProof/>
                <w:webHidden/>
              </w:rPr>
            </w:r>
            <w:r>
              <w:rPr>
                <w:noProof/>
                <w:webHidden/>
              </w:rPr>
              <w:fldChar w:fldCharType="separate"/>
            </w:r>
            <w:r w:rsidR="00F933EF">
              <w:rPr>
                <w:noProof/>
                <w:webHidden/>
              </w:rPr>
              <w:t>11</w:t>
            </w:r>
            <w:r>
              <w:rPr>
                <w:noProof/>
                <w:webHidden/>
              </w:rPr>
              <w:fldChar w:fldCharType="end"/>
            </w:r>
          </w:hyperlink>
        </w:p>
        <w:p w14:paraId="052A3CE5" w14:textId="6E5615BF" w:rsidR="00231BB9" w:rsidRDefault="00231BB9">
          <w:pPr>
            <w:pStyle w:val="TOC3"/>
            <w:tabs>
              <w:tab w:val="right" w:leader="dot" w:pos="7365"/>
            </w:tabs>
            <w:rPr>
              <w:rFonts w:asciiTheme="minorHAnsi" w:hAnsiTheme="minorHAnsi"/>
              <w:noProof/>
              <w:sz w:val="22"/>
              <w:lang w:val="en-GB"/>
            </w:rPr>
          </w:pPr>
          <w:hyperlink w:anchor="_Toc514211292" w:history="1">
            <w:r w:rsidRPr="00367C43">
              <w:rPr>
                <w:rStyle w:val="Hyperlink"/>
                <w:rFonts w:cs="Times New Roman"/>
                <w:noProof/>
              </w:rPr>
              <w:t>2.2.1 Depth-gradient-guided sampling</w:t>
            </w:r>
            <w:r>
              <w:rPr>
                <w:noProof/>
                <w:webHidden/>
              </w:rPr>
              <w:tab/>
            </w:r>
            <w:r>
              <w:rPr>
                <w:noProof/>
                <w:webHidden/>
              </w:rPr>
              <w:fldChar w:fldCharType="begin"/>
            </w:r>
            <w:r>
              <w:rPr>
                <w:noProof/>
                <w:webHidden/>
              </w:rPr>
              <w:instrText xml:space="preserve"> PAGEREF _Toc514211292 \h </w:instrText>
            </w:r>
            <w:r>
              <w:rPr>
                <w:noProof/>
                <w:webHidden/>
              </w:rPr>
            </w:r>
            <w:r>
              <w:rPr>
                <w:noProof/>
                <w:webHidden/>
              </w:rPr>
              <w:fldChar w:fldCharType="separate"/>
            </w:r>
            <w:r w:rsidR="00F933EF">
              <w:rPr>
                <w:noProof/>
                <w:webHidden/>
              </w:rPr>
              <w:t>11</w:t>
            </w:r>
            <w:r>
              <w:rPr>
                <w:noProof/>
                <w:webHidden/>
              </w:rPr>
              <w:fldChar w:fldCharType="end"/>
            </w:r>
          </w:hyperlink>
        </w:p>
        <w:p w14:paraId="406ED0AB" w14:textId="7DEE7576" w:rsidR="00231BB9" w:rsidRDefault="00231BB9">
          <w:pPr>
            <w:pStyle w:val="TOC3"/>
            <w:tabs>
              <w:tab w:val="right" w:leader="dot" w:pos="7365"/>
            </w:tabs>
            <w:rPr>
              <w:rFonts w:asciiTheme="minorHAnsi" w:hAnsiTheme="minorHAnsi"/>
              <w:noProof/>
              <w:sz w:val="22"/>
              <w:lang w:val="en-GB"/>
            </w:rPr>
          </w:pPr>
          <w:hyperlink w:anchor="_Toc514211293" w:history="1">
            <w:r w:rsidRPr="00367C43">
              <w:rPr>
                <w:rStyle w:val="Hyperlink"/>
                <w:rFonts w:cs="Times New Roman"/>
                <w:noProof/>
              </w:rPr>
              <w:t>2.2.2 Image-guided sampling</w:t>
            </w:r>
            <w:r>
              <w:rPr>
                <w:noProof/>
                <w:webHidden/>
              </w:rPr>
              <w:tab/>
            </w:r>
            <w:r>
              <w:rPr>
                <w:noProof/>
                <w:webHidden/>
              </w:rPr>
              <w:fldChar w:fldCharType="begin"/>
            </w:r>
            <w:r>
              <w:rPr>
                <w:noProof/>
                <w:webHidden/>
              </w:rPr>
              <w:instrText xml:space="preserve"> PAGEREF _Toc514211293 \h </w:instrText>
            </w:r>
            <w:r>
              <w:rPr>
                <w:noProof/>
                <w:webHidden/>
              </w:rPr>
            </w:r>
            <w:r>
              <w:rPr>
                <w:noProof/>
                <w:webHidden/>
              </w:rPr>
              <w:fldChar w:fldCharType="separate"/>
            </w:r>
            <w:r w:rsidR="00F933EF">
              <w:rPr>
                <w:noProof/>
                <w:webHidden/>
              </w:rPr>
              <w:t>12</w:t>
            </w:r>
            <w:r>
              <w:rPr>
                <w:noProof/>
                <w:webHidden/>
              </w:rPr>
              <w:fldChar w:fldCharType="end"/>
            </w:r>
          </w:hyperlink>
        </w:p>
        <w:p w14:paraId="764801CA" w14:textId="3C39E3BC" w:rsidR="00231BB9" w:rsidRDefault="00231BB9">
          <w:pPr>
            <w:pStyle w:val="TOC1"/>
            <w:rPr>
              <w:rFonts w:asciiTheme="minorHAnsi" w:hAnsiTheme="minorHAnsi" w:cstheme="minorBidi"/>
              <w:b w:val="0"/>
              <w:sz w:val="22"/>
              <w:lang w:val="en-GB"/>
            </w:rPr>
          </w:pPr>
          <w:hyperlink w:anchor="_Toc514211294" w:history="1">
            <w:r w:rsidRPr="00367C43">
              <w:rPr>
                <w:rStyle w:val="Hyperlink"/>
              </w:rPr>
              <w:t>CHAPTER 3 - SAMPLING ALGORITHM</w:t>
            </w:r>
            <w:r>
              <w:rPr>
                <w:webHidden/>
              </w:rPr>
              <w:tab/>
            </w:r>
            <w:r>
              <w:rPr>
                <w:webHidden/>
              </w:rPr>
              <w:fldChar w:fldCharType="begin"/>
            </w:r>
            <w:r>
              <w:rPr>
                <w:webHidden/>
              </w:rPr>
              <w:instrText xml:space="preserve"> PAGEREF _Toc514211294 \h </w:instrText>
            </w:r>
            <w:r>
              <w:rPr>
                <w:webHidden/>
              </w:rPr>
            </w:r>
            <w:r>
              <w:rPr>
                <w:webHidden/>
              </w:rPr>
              <w:fldChar w:fldCharType="separate"/>
            </w:r>
            <w:r w:rsidR="00F933EF">
              <w:rPr>
                <w:webHidden/>
              </w:rPr>
              <w:t>15</w:t>
            </w:r>
            <w:r>
              <w:rPr>
                <w:webHidden/>
              </w:rPr>
              <w:fldChar w:fldCharType="end"/>
            </w:r>
          </w:hyperlink>
        </w:p>
        <w:p w14:paraId="4379A223" w14:textId="6F91BFCB" w:rsidR="00231BB9" w:rsidRDefault="00231BB9">
          <w:pPr>
            <w:pStyle w:val="TOC2"/>
            <w:tabs>
              <w:tab w:val="left" w:pos="1320"/>
              <w:tab w:val="right" w:leader="dot" w:pos="7365"/>
            </w:tabs>
            <w:rPr>
              <w:rFonts w:asciiTheme="minorHAnsi" w:hAnsiTheme="minorHAnsi"/>
              <w:noProof/>
              <w:sz w:val="22"/>
              <w:lang w:val="en-GB"/>
            </w:rPr>
          </w:pPr>
          <w:hyperlink w:anchor="_Toc514211295" w:history="1">
            <w:r w:rsidRPr="00367C43">
              <w:rPr>
                <w:rStyle w:val="Hyperlink"/>
                <w:noProof/>
              </w:rPr>
              <w:t>4.1.</w:t>
            </w:r>
            <w:r>
              <w:rPr>
                <w:rFonts w:asciiTheme="minorHAnsi" w:hAnsiTheme="minorHAnsi"/>
                <w:noProof/>
                <w:sz w:val="22"/>
                <w:lang w:val="en-GB"/>
              </w:rPr>
              <w:tab/>
            </w:r>
            <w:r w:rsidRPr="00367C43">
              <w:rPr>
                <w:rStyle w:val="Hyperlink"/>
                <w:noProof/>
              </w:rPr>
              <w:t>System Workflow</w:t>
            </w:r>
            <w:r>
              <w:rPr>
                <w:noProof/>
                <w:webHidden/>
              </w:rPr>
              <w:tab/>
            </w:r>
            <w:r>
              <w:rPr>
                <w:noProof/>
                <w:webHidden/>
              </w:rPr>
              <w:fldChar w:fldCharType="begin"/>
            </w:r>
            <w:r>
              <w:rPr>
                <w:noProof/>
                <w:webHidden/>
              </w:rPr>
              <w:instrText xml:space="preserve"> PAGEREF _Toc514211295 \h </w:instrText>
            </w:r>
            <w:r>
              <w:rPr>
                <w:noProof/>
                <w:webHidden/>
              </w:rPr>
            </w:r>
            <w:r>
              <w:rPr>
                <w:noProof/>
                <w:webHidden/>
              </w:rPr>
              <w:fldChar w:fldCharType="separate"/>
            </w:r>
            <w:r w:rsidR="00F933EF">
              <w:rPr>
                <w:noProof/>
                <w:webHidden/>
              </w:rPr>
              <w:t>15</w:t>
            </w:r>
            <w:r>
              <w:rPr>
                <w:noProof/>
                <w:webHidden/>
              </w:rPr>
              <w:fldChar w:fldCharType="end"/>
            </w:r>
          </w:hyperlink>
        </w:p>
        <w:p w14:paraId="2C4DE704" w14:textId="1FACF910" w:rsidR="00231BB9" w:rsidRDefault="00231BB9">
          <w:pPr>
            <w:pStyle w:val="TOC2"/>
            <w:tabs>
              <w:tab w:val="left" w:pos="1320"/>
              <w:tab w:val="right" w:leader="dot" w:pos="7365"/>
            </w:tabs>
            <w:rPr>
              <w:rFonts w:asciiTheme="minorHAnsi" w:hAnsiTheme="minorHAnsi"/>
              <w:noProof/>
              <w:sz w:val="22"/>
              <w:lang w:val="en-GB"/>
            </w:rPr>
          </w:pPr>
          <w:hyperlink w:anchor="_Toc514211296" w:history="1">
            <w:r w:rsidRPr="00367C43">
              <w:rPr>
                <w:rStyle w:val="Hyperlink"/>
                <w:noProof/>
              </w:rPr>
              <w:t>4.2.</w:t>
            </w:r>
            <w:r>
              <w:rPr>
                <w:rFonts w:asciiTheme="minorHAnsi" w:hAnsiTheme="minorHAnsi"/>
                <w:noProof/>
                <w:sz w:val="22"/>
                <w:lang w:val="en-GB"/>
              </w:rPr>
              <w:tab/>
            </w:r>
            <w:r w:rsidRPr="00367C43">
              <w:rPr>
                <w:rStyle w:val="Hyperlink"/>
                <w:noProof/>
              </w:rPr>
              <w:t>System configuration</w:t>
            </w:r>
            <w:r>
              <w:rPr>
                <w:noProof/>
                <w:webHidden/>
              </w:rPr>
              <w:tab/>
            </w:r>
            <w:r>
              <w:rPr>
                <w:noProof/>
                <w:webHidden/>
              </w:rPr>
              <w:fldChar w:fldCharType="begin"/>
            </w:r>
            <w:r>
              <w:rPr>
                <w:noProof/>
                <w:webHidden/>
              </w:rPr>
              <w:instrText xml:space="preserve"> PAGEREF _Toc514211296 \h </w:instrText>
            </w:r>
            <w:r>
              <w:rPr>
                <w:noProof/>
                <w:webHidden/>
              </w:rPr>
            </w:r>
            <w:r>
              <w:rPr>
                <w:noProof/>
                <w:webHidden/>
              </w:rPr>
              <w:fldChar w:fldCharType="separate"/>
            </w:r>
            <w:r w:rsidR="00F933EF">
              <w:rPr>
                <w:noProof/>
                <w:webHidden/>
              </w:rPr>
              <w:t>16</w:t>
            </w:r>
            <w:r>
              <w:rPr>
                <w:noProof/>
                <w:webHidden/>
              </w:rPr>
              <w:fldChar w:fldCharType="end"/>
            </w:r>
          </w:hyperlink>
        </w:p>
        <w:p w14:paraId="43A4572D" w14:textId="0C15E333" w:rsidR="00231BB9" w:rsidRDefault="00231BB9">
          <w:pPr>
            <w:pStyle w:val="TOC2"/>
            <w:tabs>
              <w:tab w:val="left" w:pos="1320"/>
              <w:tab w:val="right" w:leader="dot" w:pos="7365"/>
            </w:tabs>
            <w:rPr>
              <w:rFonts w:asciiTheme="minorHAnsi" w:hAnsiTheme="minorHAnsi"/>
              <w:noProof/>
              <w:sz w:val="22"/>
              <w:lang w:val="en-GB"/>
            </w:rPr>
          </w:pPr>
          <w:hyperlink w:anchor="_Toc514211297" w:history="1">
            <w:r w:rsidRPr="00367C43">
              <w:rPr>
                <w:rStyle w:val="Hyperlink"/>
                <w:noProof/>
              </w:rPr>
              <w:t>4.3.</w:t>
            </w:r>
            <w:r>
              <w:rPr>
                <w:rFonts w:asciiTheme="minorHAnsi" w:hAnsiTheme="minorHAnsi"/>
                <w:noProof/>
                <w:sz w:val="22"/>
                <w:lang w:val="en-GB"/>
              </w:rPr>
              <w:tab/>
            </w:r>
            <w:r w:rsidRPr="00367C43">
              <w:rPr>
                <w:rStyle w:val="Hyperlink"/>
                <w:noProof/>
              </w:rPr>
              <w:t>Characteristics of each area in ROI</w:t>
            </w:r>
            <w:r>
              <w:rPr>
                <w:noProof/>
                <w:webHidden/>
              </w:rPr>
              <w:tab/>
            </w:r>
            <w:r>
              <w:rPr>
                <w:noProof/>
                <w:webHidden/>
              </w:rPr>
              <w:fldChar w:fldCharType="begin"/>
            </w:r>
            <w:r>
              <w:rPr>
                <w:noProof/>
                <w:webHidden/>
              </w:rPr>
              <w:instrText xml:space="preserve"> PAGEREF _Toc514211297 \h </w:instrText>
            </w:r>
            <w:r>
              <w:rPr>
                <w:noProof/>
                <w:webHidden/>
              </w:rPr>
            </w:r>
            <w:r>
              <w:rPr>
                <w:noProof/>
                <w:webHidden/>
              </w:rPr>
              <w:fldChar w:fldCharType="separate"/>
            </w:r>
            <w:r w:rsidR="00F933EF">
              <w:rPr>
                <w:noProof/>
                <w:webHidden/>
              </w:rPr>
              <w:t>17</w:t>
            </w:r>
            <w:r>
              <w:rPr>
                <w:noProof/>
                <w:webHidden/>
              </w:rPr>
              <w:fldChar w:fldCharType="end"/>
            </w:r>
          </w:hyperlink>
        </w:p>
        <w:p w14:paraId="12B12135" w14:textId="7772A01D" w:rsidR="00231BB9" w:rsidRDefault="00231BB9">
          <w:pPr>
            <w:pStyle w:val="TOC2"/>
            <w:tabs>
              <w:tab w:val="left" w:pos="1320"/>
              <w:tab w:val="right" w:leader="dot" w:pos="7365"/>
            </w:tabs>
            <w:rPr>
              <w:rFonts w:asciiTheme="minorHAnsi" w:hAnsiTheme="minorHAnsi"/>
              <w:noProof/>
              <w:sz w:val="22"/>
              <w:lang w:val="en-GB"/>
            </w:rPr>
          </w:pPr>
          <w:hyperlink w:anchor="_Toc514211298" w:history="1">
            <w:r w:rsidRPr="00367C43">
              <w:rPr>
                <w:rStyle w:val="Hyperlink"/>
                <w:noProof/>
              </w:rPr>
              <w:t>4.4.</w:t>
            </w:r>
            <w:r>
              <w:rPr>
                <w:rFonts w:asciiTheme="minorHAnsi" w:hAnsiTheme="minorHAnsi"/>
                <w:noProof/>
                <w:sz w:val="22"/>
                <w:lang w:val="en-GB"/>
              </w:rPr>
              <w:tab/>
            </w:r>
            <w:r w:rsidRPr="00367C43">
              <w:rPr>
                <w:rStyle w:val="Hyperlink"/>
                <w:noProof/>
              </w:rPr>
              <w:t>Distribution budget between road and object area</w:t>
            </w:r>
            <w:r>
              <w:rPr>
                <w:noProof/>
                <w:webHidden/>
              </w:rPr>
              <w:tab/>
            </w:r>
            <w:r>
              <w:rPr>
                <w:noProof/>
                <w:webHidden/>
              </w:rPr>
              <w:fldChar w:fldCharType="begin"/>
            </w:r>
            <w:r>
              <w:rPr>
                <w:noProof/>
                <w:webHidden/>
              </w:rPr>
              <w:instrText xml:space="preserve"> PAGEREF _Toc514211298 \h </w:instrText>
            </w:r>
            <w:r>
              <w:rPr>
                <w:noProof/>
                <w:webHidden/>
              </w:rPr>
            </w:r>
            <w:r>
              <w:rPr>
                <w:noProof/>
                <w:webHidden/>
              </w:rPr>
              <w:fldChar w:fldCharType="separate"/>
            </w:r>
            <w:r w:rsidR="00F933EF">
              <w:rPr>
                <w:noProof/>
                <w:webHidden/>
              </w:rPr>
              <w:t>23</w:t>
            </w:r>
            <w:r>
              <w:rPr>
                <w:noProof/>
                <w:webHidden/>
              </w:rPr>
              <w:fldChar w:fldCharType="end"/>
            </w:r>
          </w:hyperlink>
        </w:p>
        <w:p w14:paraId="3053A926" w14:textId="49C2FDB8" w:rsidR="00231BB9" w:rsidRDefault="00231BB9">
          <w:pPr>
            <w:pStyle w:val="TOC2"/>
            <w:tabs>
              <w:tab w:val="left" w:pos="1320"/>
              <w:tab w:val="right" w:leader="dot" w:pos="7365"/>
            </w:tabs>
            <w:rPr>
              <w:rFonts w:asciiTheme="minorHAnsi" w:hAnsiTheme="minorHAnsi"/>
              <w:noProof/>
              <w:sz w:val="22"/>
              <w:lang w:val="en-GB"/>
            </w:rPr>
          </w:pPr>
          <w:hyperlink w:anchor="_Toc514211299" w:history="1">
            <w:r w:rsidRPr="00367C43">
              <w:rPr>
                <w:rStyle w:val="Hyperlink"/>
                <w:noProof/>
              </w:rPr>
              <w:t>4.5.</w:t>
            </w:r>
            <w:r>
              <w:rPr>
                <w:rFonts w:asciiTheme="minorHAnsi" w:hAnsiTheme="minorHAnsi"/>
                <w:noProof/>
                <w:sz w:val="22"/>
                <w:lang w:val="en-GB"/>
              </w:rPr>
              <w:tab/>
            </w:r>
            <w:r w:rsidRPr="00367C43">
              <w:rPr>
                <w:rStyle w:val="Hyperlink"/>
                <w:noProof/>
              </w:rPr>
              <w:t>Distribution budget between ROI and non-ROI area</w:t>
            </w:r>
            <w:r>
              <w:rPr>
                <w:noProof/>
                <w:webHidden/>
              </w:rPr>
              <w:tab/>
            </w:r>
            <w:r>
              <w:rPr>
                <w:noProof/>
                <w:webHidden/>
              </w:rPr>
              <w:fldChar w:fldCharType="begin"/>
            </w:r>
            <w:r>
              <w:rPr>
                <w:noProof/>
                <w:webHidden/>
              </w:rPr>
              <w:instrText xml:space="preserve"> PAGEREF _Toc514211299 \h </w:instrText>
            </w:r>
            <w:r>
              <w:rPr>
                <w:noProof/>
                <w:webHidden/>
              </w:rPr>
            </w:r>
            <w:r>
              <w:rPr>
                <w:noProof/>
                <w:webHidden/>
              </w:rPr>
              <w:fldChar w:fldCharType="separate"/>
            </w:r>
            <w:r w:rsidR="00F933EF">
              <w:rPr>
                <w:noProof/>
                <w:webHidden/>
              </w:rPr>
              <w:t>23</w:t>
            </w:r>
            <w:r>
              <w:rPr>
                <w:noProof/>
                <w:webHidden/>
              </w:rPr>
              <w:fldChar w:fldCharType="end"/>
            </w:r>
          </w:hyperlink>
        </w:p>
        <w:p w14:paraId="148CE7CE" w14:textId="1A838EF7" w:rsidR="00231BB9" w:rsidRDefault="00231BB9">
          <w:pPr>
            <w:pStyle w:val="TOC1"/>
            <w:rPr>
              <w:rFonts w:asciiTheme="minorHAnsi" w:hAnsiTheme="minorHAnsi" w:cstheme="minorBidi"/>
              <w:b w:val="0"/>
              <w:sz w:val="22"/>
              <w:lang w:val="en-GB"/>
            </w:rPr>
          </w:pPr>
          <w:hyperlink w:anchor="_Toc514211300" w:history="1">
            <w:r w:rsidRPr="00367C43">
              <w:rPr>
                <w:rStyle w:val="Hyperlink"/>
              </w:rPr>
              <w:t>CHAPTER 4 - EXPERIMENTAL RESULTS</w:t>
            </w:r>
            <w:r>
              <w:rPr>
                <w:webHidden/>
              </w:rPr>
              <w:tab/>
            </w:r>
            <w:r>
              <w:rPr>
                <w:webHidden/>
              </w:rPr>
              <w:fldChar w:fldCharType="begin"/>
            </w:r>
            <w:r>
              <w:rPr>
                <w:webHidden/>
              </w:rPr>
              <w:instrText xml:space="preserve"> PAGEREF _Toc514211300 \h </w:instrText>
            </w:r>
            <w:r>
              <w:rPr>
                <w:webHidden/>
              </w:rPr>
            </w:r>
            <w:r>
              <w:rPr>
                <w:webHidden/>
              </w:rPr>
              <w:fldChar w:fldCharType="separate"/>
            </w:r>
            <w:r w:rsidR="00F933EF">
              <w:rPr>
                <w:webHidden/>
              </w:rPr>
              <w:t>26</w:t>
            </w:r>
            <w:r>
              <w:rPr>
                <w:webHidden/>
              </w:rPr>
              <w:fldChar w:fldCharType="end"/>
            </w:r>
          </w:hyperlink>
        </w:p>
        <w:p w14:paraId="7CA58ADF" w14:textId="41D60BC3" w:rsidR="00231BB9" w:rsidRDefault="00231BB9">
          <w:pPr>
            <w:pStyle w:val="TOC2"/>
            <w:tabs>
              <w:tab w:val="left" w:pos="1320"/>
              <w:tab w:val="right" w:leader="dot" w:pos="7365"/>
            </w:tabs>
            <w:rPr>
              <w:rFonts w:asciiTheme="minorHAnsi" w:hAnsiTheme="minorHAnsi"/>
              <w:noProof/>
              <w:sz w:val="22"/>
              <w:lang w:val="en-GB"/>
            </w:rPr>
          </w:pPr>
          <w:hyperlink w:anchor="_Toc514211301" w:history="1">
            <w:r w:rsidRPr="00367C43">
              <w:rPr>
                <w:rStyle w:val="Hyperlink"/>
                <w:noProof/>
              </w:rPr>
              <w:t>5.1.</w:t>
            </w:r>
            <w:r>
              <w:rPr>
                <w:rFonts w:asciiTheme="minorHAnsi" w:hAnsiTheme="minorHAnsi"/>
                <w:noProof/>
                <w:sz w:val="22"/>
                <w:lang w:val="en-GB"/>
              </w:rPr>
              <w:tab/>
            </w:r>
            <w:r w:rsidRPr="00367C43">
              <w:rPr>
                <w:rStyle w:val="Hyperlink"/>
                <w:noProof/>
              </w:rPr>
              <w:t>Dataset</w:t>
            </w:r>
            <w:r>
              <w:rPr>
                <w:noProof/>
                <w:webHidden/>
              </w:rPr>
              <w:tab/>
            </w:r>
            <w:r>
              <w:rPr>
                <w:noProof/>
                <w:webHidden/>
              </w:rPr>
              <w:fldChar w:fldCharType="begin"/>
            </w:r>
            <w:r>
              <w:rPr>
                <w:noProof/>
                <w:webHidden/>
              </w:rPr>
              <w:instrText xml:space="preserve"> PAGEREF _Toc514211301 \h </w:instrText>
            </w:r>
            <w:r>
              <w:rPr>
                <w:noProof/>
                <w:webHidden/>
              </w:rPr>
            </w:r>
            <w:r>
              <w:rPr>
                <w:noProof/>
                <w:webHidden/>
              </w:rPr>
              <w:fldChar w:fldCharType="separate"/>
            </w:r>
            <w:r w:rsidR="00F933EF">
              <w:rPr>
                <w:noProof/>
                <w:webHidden/>
              </w:rPr>
              <w:t>26</w:t>
            </w:r>
            <w:r>
              <w:rPr>
                <w:noProof/>
                <w:webHidden/>
              </w:rPr>
              <w:fldChar w:fldCharType="end"/>
            </w:r>
          </w:hyperlink>
        </w:p>
        <w:p w14:paraId="75CD8053" w14:textId="21C24EFC" w:rsidR="00231BB9" w:rsidRDefault="00231BB9">
          <w:pPr>
            <w:pStyle w:val="TOC2"/>
            <w:tabs>
              <w:tab w:val="left" w:pos="1320"/>
              <w:tab w:val="right" w:leader="dot" w:pos="7365"/>
            </w:tabs>
            <w:rPr>
              <w:rFonts w:asciiTheme="minorHAnsi" w:hAnsiTheme="minorHAnsi"/>
              <w:noProof/>
              <w:sz w:val="22"/>
              <w:lang w:val="en-GB"/>
            </w:rPr>
          </w:pPr>
          <w:hyperlink w:anchor="_Toc514211302" w:history="1">
            <w:r w:rsidRPr="00367C43">
              <w:rPr>
                <w:rStyle w:val="Hyperlink"/>
                <w:noProof/>
              </w:rPr>
              <w:t>5.2.</w:t>
            </w:r>
            <w:r>
              <w:rPr>
                <w:rFonts w:asciiTheme="minorHAnsi" w:hAnsiTheme="minorHAnsi"/>
                <w:noProof/>
                <w:sz w:val="22"/>
                <w:lang w:val="en-GB"/>
              </w:rPr>
              <w:tab/>
            </w:r>
            <w:r w:rsidRPr="00367C43">
              <w:rPr>
                <w:rStyle w:val="Hyperlink"/>
                <w:noProof/>
              </w:rPr>
              <w:t>Objective evaluation</w:t>
            </w:r>
            <w:r>
              <w:rPr>
                <w:noProof/>
                <w:webHidden/>
              </w:rPr>
              <w:tab/>
            </w:r>
            <w:r>
              <w:rPr>
                <w:noProof/>
                <w:webHidden/>
              </w:rPr>
              <w:fldChar w:fldCharType="begin"/>
            </w:r>
            <w:r>
              <w:rPr>
                <w:noProof/>
                <w:webHidden/>
              </w:rPr>
              <w:instrText xml:space="preserve"> PAGEREF _Toc514211302 \h </w:instrText>
            </w:r>
            <w:r>
              <w:rPr>
                <w:noProof/>
                <w:webHidden/>
              </w:rPr>
            </w:r>
            <w:r>
              <w:rPr>
                <w:noProof/>
                <w:webHidden/>
              </w:rPr>
              <w:fldChar w:fldCharType="separate"/>
            </w:r>
            <w:r w:rsidR="00F933EF">
              <w:rPr>
                <w:noProof/>
                <w:webHidden/>
              </w:rPr>
              <w:t>29</w:t>
            </w:r>
            <w:r>
              <w:rPr>
                <w:noProof/>
                <w:webHidden/>
              </w:rPr>
              <w:fldChar w:fldCharType="end"/>
            </w:r>
          </w:hyperlink>
        </w:p>
        <w:p w14:paraId="67C0DEF8" w14:textId="221B0661" w:rsidR="00231BB9" w:rsidRDefault="00231BB9">
          <w:pPr>
            <w:pStyle w:val="TOC2"/>
            <w:tabs>
              <w:tab w:val="left" w:pos="1320"/>
              <w:tab w:val="right" w:leader="dot" w:pos="7365"/>
            </w:tabs>
            <w:rPr>
              <w:rFonts w:asciiTheme="minorHAnsi" w:hAnsiTheme="minorHAnsi"/>
              <w:noProof/>
              <w:sz w:val="22"/>
              <w:lang w:val="en-GB"/>
            </w:rPr>
          </w:pPr>
          <w:hyperlink w:anchor="_Toc514211303" w:history="1">
            <w:r w:rsidRPr="00367C43">
              <w:rPr>
                <w:rStyle w:val="Hyperlink"/>
                <w:noProof/>
              </w:rPr>
              <w:t>5.3.</w:t>
            </w:r>
            <w:r>
              <w:rPr>
                <w:rFonts w:asciiTheme="minorHAnsi" w:hAnsiTheme="minorHAnsi"/>
                <w:noProof/>
                <w:sz w:val="22"/>
                <w:lang w:val="en-GB"/>
              </w:rPr>
              <w:tab/>
            </w:r>
            <w:r w:rsidRPr="00367C43">
              <w:rPr>
                <w:rStyle w:val="Hyperlink"/>
                <w:noProof/>
              </w:rPr>
              <w:t>Quantitative evaluation</w:t>
            </w:r>
            <w:r>
              <w:rPr>
                <w:noProof/>
                <w:webHidden/>
              </w:rPr>
              <w:tab/>
            </w:r>
            <w:r>
              <w:rPr>
                <w:noProof/>
                <w:webHidden/>
              </w:rPr>
              <w:fldChar w:fldCharType="begin"/>
            </w:r>
            <w:r>
              <w:rPr>
                <w:noProof/>
                <w:webHidden/>
              </w:rPr>
              <w:instrText xml:space="preserve"> PAGEREF _Toc514211303 \h </w:instrText>
            </w:r>
            <w:r>
              <w:rPr>
                <w:noProof/>
                <w:webHidden/>
              </w:rPr>
            </w:r>
            <w:r>
              <w:rPr>
                <w:noProof/>
                <w:webHidden/>
              </w:rPr>
              <w:fldChar w:fldCharType="separate"/>
            </w:r>
            <w:r w:rsidR="00F933EF">
              <w:rPr>
                <w:noProof/>
                <w:webHidden/>
              </w:rPr>
              <w:t>35</w:t>
            </w:r>
            <w:r>
              <w:rPr>
                <w:noProof/>
                <w:webHidden/>
              </w:rPr>
              <w:fldChar w:fldCharType="end"/>
            </w:r>
          </w:hyperlink>
        </w:p>
        <w:p w14:paraId="6D36C2CE" w14:textId="35414D24" w:rsidR="00231BB9" w:rsidRDefault="00231BB9">
          <w:pPr>
            <w:pStyle w:val="TOC2"/>
            <w:tabs>
              <w:tab w:val="left" w:pos="1320"/>
              <w:tab w:val="right" w:leader="dot" w:pos="7365"/>
            </w:tabs>
            <w:rPr>
              <w:rFonts w:asciiTheme="minorHAnsi" w:hAnsiTheme="minorHAnsi"/>
              <w:noProof/>
              <w:sz w:val="22"/>
              <w:lang w:val="en-GB"/>
            </w:rPr>
          </w:pPr>
          <w:hyperlink w:anchor="_Toc514211304" w:history="1">
            <w:r w:rsidRPr="00367C43">
              <w:rPr>
                <w:rStyle w:val="Hyperlink"/>
                <w:noProof/>
              </w:rPr>
              <w:t>5.4.</w:t>
            </w:r>
            <w:r>
              <w:rPr>
                <w:rFonts w:asciiTheme="minorHAnsi" w:hAnsiTheme="minorHAnsi"/>
                <w:noProof/>
                <w:sz w:val="22"/>
                <w:lang w:val="en-GB"/>
              </w:rPr>
              <w:tab/>
            </w:r>
            <w:r w:rsidRPr="00367C43">
              <w:rPr>
                <w:rStyle w:val="Hyperlink"/>
                <w:noProof/>
              </w:rPr>
              <w:t>Distribution between ROI and non-ROI area</w:t>
            </w:r>
            <w:r>
              <w:rPr>
                <w:noProof/>
                <w:webHidden/>
              </w:rPr>
              <w:tab/>
            </w:r>
            <w:r>
              <w:rPr>
                <w:noProof/>
                <w:webHidden/>
              </w:rPr>
              <w:fldChar w:fldCharType="begin"/>
            </w:r>
            <w:r>
              <w:rPr>
                <w:noProof/>
                <w:webHidden/>
              </w:rPr>
              <w:instrText xml:space="preserve"> PAGEREF _Toc514211304 \h </w:instrText>
            </w:r>
            <w:r>
              <w:rPr>
                <w:noProof/>
                <w:webHidden/>
              </w:rPr>
            </w:r>
            <w:r>
              <w:rPr>
                <w:noProof/>
                <w:webHidden/>
              </w:rPr>
              <w:fldChar w:fldCharType="separate"/>
            </w:r>
            <w:r w:rsidR="00F933EF">
              <w:rPr>
                <w:noProof/>
                <w:webHidden/>
              </w:rPr>
              <w:t>35</w:t>
            </w:r>
            <w:r>
              <w:rPr>
                <w:noProof/>
                <w:webHidden/>
              </w:rPr>
              <w:fldChar w:fldCharType="end"/>
            </w:r>
          </w:hyperlink>
        </w:p>
        <w:p w14:paraId="68DC5C8F" w14:textId="20456DFC" w:rsidR="00231BB9" w:rsidRDefault="00231BB9">
          <w:pPr>
            <w:pStyle w:val="TOC1"/>
            <w:rPr>
              <w:rFonts w:asciiTheme="minorHAnsi" w:hAnsiTheme="minorHAnsi" w:cstheme="minorBidi"/>
              <w:b w:val="0"/>
              <w:sz w:val="22"/>
              <w:lang w:val="en-GB"/>
            </w:rPr>
          </w:pPr>
          <w:hyperlink w:anchor="_Toc514211305" w:history="1">
            <w:r w:rsidRPr="00367C43">
              <w:rPr>
                <w:rStyle w:val="Hyperlink"/>
              </w:rPr>
              <w:t>CHAPTER 5 - CONCLUSION</w:t>
            </w:r>
            <w:r>
              <w:rPr>
                <w:webHidden/>
              </w:rPr>
              <w:tab/>
            </w:r>
            <w:r>
              <w:rPr>
                <w:webHidden/>
              </w:rPr>
              <w:fldChar w:fldCharType="begin"/>
            </w:r>
            <w:r>
              <w:rPr>
                <w:webHidden/>
              </w:rPr>
              <w:instrText xml:space="preserve"> PAGEREF _Toc514211305 \h </w:instrText>
            </w:r>
            <w:r>
              <w:rPr>
                <w:webHidden/>
              </w:rPr>
            </w:r>
            <w:r>
              <w:rPr>
                <w:webHidden/>
              </w:rPr>
              <w:fldChar w:fldCharType="separate"/>
            </w:r>
            <w:r w:rsidR="00F933EF">
              <w:rPr>
                <w:webHidden/>
              </w:rPr>
              <w:t>39</w:t>
            </w:r>
            <w:r>
              <w:rPr>
                <w:webHidden/>
              </w:rPr>
              <w:fldChar w:fldCharType="end"/>
            </w:r>
          </w:hyperlink>
        </w:p>
        <w:p w14:paraId="4180FA7D" w14:textId="273EAC2F" w:rsidR="00E35B1C" w:rsidRPr="000E3569" w:rsidRDefault="00101754" w:rsidP="00255CD6">
          <w:pPr>
            <w:spacing w:line="276" w:lineRule="auto"/>
            <w:ind w:firstLine="0"/>
          </w:pPr>
          <w:r w:rsidRPr="00E13C5B">
            <w:rPr>
              <w:bCs/>
              <w:noProof/>
            </w:rPr>
            <w:fldChar w:fldCharType="end"/>
          </w:r>
        </w:p>
      </w:sdtContent>
    </w:sdt>
    <w:bookmarkEnd w:id="10" w:displacedByCustomXml="prev"/>
    <w:bookmarkEnd w:id="9" w:displacedByCustomXml="prev"/>
    <w:bookmarkEnd w:id="8" w:displacedByCustomXml="prev"/>
    <w:p w14:paraId="0C165AE4" w14:textId="77777777" w:rsidR="00255CD6" w:rsidRDefault="00255CD6">
      <w:pPr>
        <w:spacing w:before="0" w:after="160" w:line="259" w:lineRule="auto"/>
        <w:ind w:firstLine="0"/>
        <w:jc w:val="left"/>
        <w:rPr>
          <w:rFonts w:eastAsia="HYSinMyeongJo-Medium" w:cs="Times New Roman"/>
          <w:b/>
          <w:sz w:val="36"/>
          <w:szCs w:val="24"/>
        </w:rPr>
      </w:pPr>
      <w:r>
        <w:rPr>
          <w:rFonts w:eastAsia="HYSinMyeongJo-Medium" w:cs="Times New Roman"/>
          <w:szCs w:val="24"/>
        </w:rPr>
        <w:br w:type="page"/>
      </w:r>
    </w:p>
    <w:p w14:paraId="5B50079F" w14:textId="77777777" w:rsidR="00B608CD" w:rsidRPr="00B608CD" w:rsidRDefault="00B608CD" w:rsidP="00B608CD">
      <w:pPr>
        <w:pStyle w:val="Heading1"/>
        <w:numPr>
          <w:ilvl w:val="0"/>
          <w:numId w:val="36"/>
        </w:numPr>
        <w:spacing w:line="480" w:lineRule="auto"/>
      </w:pPr>
      <w:bookmarkStart w:id="11" w:name="_Toc514211279"/>
      <w:r w:rsidRPr="00E17A95">
        <w:rPr>
          <w:rFonts w:eastAsia="HYSinMyeongJo-Medium" w:cs="Times New Roman"/>
          <w:szCs w:val="24"/>
        </w:rPr>
        <w:lastRenderedPageBreak/>
        <w:t>List of Figures</w:t>
      </w:r>
      <w:bookmarkEnd w:id="11"/>
    </w:p>
    <w:p w14:paraId="5D61ABA5" w14:textId="5BBA6A5F" w:rsidR="00231BB9" w:rsidRDefault="00B608CD" w:rsidP="00231BB9">
      <w:pPr>
        <w:pStyle w:val="TableofFigures"/>
        <w:tabs>
          <w:tab w:val="right" w:leader="dot" w:pos="7365"/>
        </w:tabs>
        <w:ind w:firstLine="0"/>
        <w:rPr>
          <w:rFonts w:asciiTheme="minorHAnsi" w:hAnsiTheme="minorHAnsi"/>
          <w:noProof/>
          <w:sz w:val="22"/>
          <w:lang w:val="en-GB"/>
        </w:rPr>
      </w:pPr>
      <w:r w:rsidRPr="00B608CD">
        <w:rPr>
          <w:b/>
          <w:szCs w:val="24"/>
        </w:rPr>
        <w:fldChar w:fldCharType="begin"/>
      </w:r>
      <w:r w:rsidRPr="00B608CD">
        <w:rPr>
          <w:b/>
          <w:szCs w:val="24"/>
        </w:rPr>
        <w:instrText xml:space="preserve"> TOC \h \z \c "Figure" </w:instrText>
      </w:r>
      <w:r w:rsidRPr="00B608CD">
        <w:rPr>
          <w:b/>
          <w:szCs w:val="24"/>
        </w:rPr>
        <w:fldChar w:fldCharType="separate"/>
      </w:r>
      <w:hyperlink w:anchor="_Toc514211306" w:history="1">
        <w:r w:rsidR="00231BB9" w:rsidRPr="00455841">
          <w:rPr>
            <w:rStyle w:val="Hyperlink"/>
            <w:noProof/>
          </w:rPr>
          <w:t>Figure 1. A test system with a Lidar and a camera in our lab</w:t>
        </w:r>
        <w:r w:rsidR="00231BB9">
          <w:rPr>
            <w:noProof/>
            <w:webHidden/>
          </w:rPr>
          <w:tab/>
        </w:r>
        <w:r w:rsidR="00231BB9">
          <w:rPr>
            <w:noProof/>
            <w:webHidden/>
          </w:rPr>
          <w:fldChar w:fldCharType="begin"/>
        </w:r>
        <w:r w:rsidR="00231BB9">
          <w:rPr>
            <w:noProof/>
            <w:webHidden/>
          </w:rPr>
          <w:instrText xml:space="preserve"> PAGEREF _Toc514211306 \h </w:instrText>
        </w:r>
        <w:r w:rsidR="00231BB9">
          <w:rPr>
            <w:noProof/>
            <w:webHidden/>
          </w:rPr>
        </w:r>
        <w:r w:rsidR="00231BB9">
          <w:rPr>
            <w:noProof/>
            <w:webHidden/>
          </w:rPr>
          <w:fldChar w:fldCharType="separate"/>
        </w:r>
        <w:r w:rsidR="00F933EF">
          <w:rPr>
            <w:noProof/>
            <w:webHidden/>
          </w:rPr>
          <w:t>5</w:t>
        </w:r>
        <w:r w:rsidR="00231BB9">
          <w:rPr>
            <w:noProof/>
            <w:webHidden/>
          </w:rPr>
          <w:fldChar w:fldCharType="end"/>
        </w:r>
      </w:hyperlink>
    </w:p>
    <w:p w14:paraId="0702C4FE" w14:textId="35CBBB3F"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07" w:history="1">
        <w:r w:rsidRPr="00455841">
          <w:rPr>
            <w:rStyle w:val="Hyperlink"/>
            <w:noProof/>
          </w:rPr>
          <w:t>Figure 2. Calibration result. Color indicates distance. Occlusion is observed due to a different viewpoint.</w:t>
        </w:r>
        <w:r>
          <w:rPr>
            <w:noProof/>
            <w:webHidden/>
          </w:rPr>
          <w:tab/>
        </w:r>
        <w:r>
          <w:rPr>
            <w:noProof/>
            <w:webHidden/>
          </w:rPr>
          <w:fldChar w:fldCharType="begin"/>
        </w:r>
        <w:r>
          <w:rPr>
            <w:noProof/>
            <w:webHidden/>
          </w:rPr>
          <w:instrText xml:space="preserve"> PAGEREF _Toc514211307 \h </w:instrText>
        </w:r>
        <w:r>
          <w:rPr>
            <w:noProof/>
            <w:webHidden/>
          </w:rPr>
        </w:r>
        <w:r>
          <w:rPr>
            <w:noProof/>
            <w:webHidden/>
          </w:rPr>
          <w:fldChar w:fldCharType="separate"/>
        </w:r>
        <w:r w:rsidR="00F933EF">
          <w:rPr>
            <w:noProof/>
            <w:webHidden/>
          </w:rPr>
          <w:t>7</w:t>
        </w:r>
        <w:r>
          <w:rPr>
            <w:noProof/>
            <w:webHidden/>
          </w:rPr>
          <w:fldChar w:fldCharType="end"/>
        </w:r>
      </w:hyperlink>
    </w:p>
    <w:p w14:paraId="104BF4E8" w14:textId="6AD276CB"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08" w:history="1">
        <w:r w:rsidRPr="00455841">
          <w:rPr>
            <w:rStyle w:val="Hyperlink"/>
            <w:noProof/>
          </w:rPr>
          <w:t>Figure 3. Mean projection error according to the number of samples  used for optimization</w:t>
        </w:r>
        <w:r>
          <w:rPr>
            <w:noProof/>
            <w:webHidden/>
          </w:rPr>
          <w:tab/>
        </w:r>
        <w:r>
          <w:rPr>
            <w:noProof/>
            <w:webHidden/>
          </w:rPr>
          <w:fldChar w:fldCharType="begin"/>
        </w:r>
        <w:r>
          <w:rPr>
            <w:noProof/>
            <w:webHidden/>
          </w:rPr>
          <w:instrText xml:space="preserve"> PAGEREF _Toc514211308 \h </w:instrText>
        </w:r>
        <w:r>
          <w:rPr>
            <w:noProof/>
            <w:webHidden/>
          </w:rPr>
        </w:r>
        <w:r>
          <w:rPr>
            <w:noProof/>
            <w:webHidden/>
          </w:rPr>
          <w:fldChar w:fldCharType="separate"/>
        </w:r>
        <w:r w:rsidR="00F933EF">
          <w:rPr>
            <w:noProof/>
            <w:webHidden/>
          </w:rPr>
          <w:t>8</w:t>
        </w:r>
        <w:r>
          <w:rPr>
            <w:noProof/>
            <w:webHidden/>
          </w:rPr>
          <w:fldChar w:fldCharType="end"/>
        </w:r>
      </w:hyperlink>
    </w:p>
    <w:p w14:paraId="4CFF1756" w14:textId="34B4925B"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09" w:history="1">
        <w:r w:rsidRPr="00455841">
          <w:rPr>
            <w:rStyle w:val="Hyperlink"/>
            <w:noProof/>
          </w:rPr>
          <w:t>Figure 4. Workflow of two-step sampling</w:t>
        </w:r>
        <w:r>
          <w:rPr>
            <w:noProof/>
            <w:webHidden/>
          </w:rPr>
          <w:tab/>
        </w:r>
        <w:r>
          <w:rPr>
            <w:noProof/>
            <w:webHidden/>
          </w:rPr>
          <w:fldChar w:fldCharType="begin"/>
        </w:r>
        <w:r>
          <w:rPr>
            <w:noProof/>
            <w:webHidden/>
          </w:rPr>
          <w:instrText xml:space="preserve"> PAGEREF _Toc514211309 \h </w:instrText>
        </w:r>
        <w:r>
          <w:rPr>
            <w:noProof/>
            <w:webHidden/>
          </w:rPr>
        </w:r>
        <w:r>
          <w:rPr>
            <w:noProof/>
            <w:webHidden/>
          </w:rPr>
          <w:fldChar w:fldCharType="separate"/>
        </w:r>
        <w:r w:rsidR="00F933EF">
          <w:rPr>
            <w:noProof/>
            <w:webHidden/>
          </w:rPr>
          <w:t>12</w:t>
        </w:r>
        <w:r>
          <w:rPr>
            <w:noProof/>
            <w:webHidden/>
          </w:rPr>
          <w:fldChar w:fldCharType="end"/>
        </w:r>
      </w:hyperlink>
    </w:p>
    <w:p w14:paraId="712F1AC7" w14:textId="7F45F410" w:rsidR="00231BB9" w:rsidRDefault="00231BB9" w:rsidP="00231BB9">
      <w:pPr>
        <w:pStyle w:val="TableofFigures"/>
        <w:tabs>
          <w:tab w:val="right" w:leader="dot" w:pos="7365"/>
        </w:tabs>
        <w:ind w:firstLine="0"/>
        <w:rPr>
          <w:rFonts w:asciiTheme="minorHAnsi" w:hAnsiTheme="minorHAnsi"/>
          <w:noProof/>
          <w:sz w:val="22"/>
          <w:lang w:val="en-GB"/>
        </w:rPr>
      </w:pPr>
      <w:hyperlink r:id="rId8" w:anchor="_Toc514211310" w:history="1">
        <w:r w:rsidRPr="00455841">
          <w:rPr>
            <w:rStyle w:val="Hyperlink"/>
            <w:noProof/>
          </w:rPr>
          <w:t>Figure 5. Workflow of our system</w:t>
        </w:r>
        <w:r>
          <w:rPr>
            <w:noProof/>
            <w:webHidden/>
          </w:rPr>
          <w:tab/>
        </w:r>
        <w:r>
          <w:rPr>
            <w:noProof/>
            <w:webHidden/>
          </w:rPr>
          <w:fldChar w:fldCharType="begin"/>
        </w:r>
        <w:r>
          <w:rPr>
            <w:noProof/>
            <w:webHidden/>
          </w:rPr>
          <w:instrText xml:space="preserve"> PAGEREF _Toc514211310 \h </w:instrText>
        </w:r>
        <w:r>
          <w:rPr>
            <w:noProof/>
            <w:webHidden/>
          </w:rPr>
        </w:r>
        <w:r>
          <w:rPr>
            <w:noProof/>
            <w:webHidden/>
          </w:rPr>
          <w:fldChar w:fldCharType="separate"/>
        </w:r>
        <w:r w:rsidR="00F933EF">
          <w:rPr>
            <w:noProof/>
            <w:webHidden/>
          </w:rPr>
          <w:t>15</w:t>
        </w:r>
        <w:r>
          <w:rPr>
            <w:noProof/>
            <w:webHidden/>
          </w:rPr>
          <w:fldChar w:fldCharType="end"/>
        </w:r>
      </w:hyperlink>
    </w:p>
    <w:p w14:paraId="37232AA5" w14:textId="5786B106" w:rsidR="00231BB9" w:rsidRDefault="00231BB9" w:rsidP="00231BB9">
      <w:pPr>
        <w:pStyle w:val="TableofFigures"/>
        <w:tabs>
          <w:tab w:val="right" w:leader="dot" w:pos="7365"/>
        </w:tabs>
        <w:ind w:firstLine="0"/>
        <w:rPr>
          <w:rFonts w:asciiTheme="minorHAnsi" w:hAnsiTheme="minorHAnsi"/>
          <w:noProof/>
          <w:sz w:val="22"/>
          <w:lang w:val="en-GB"/>
        </w:rPr>
      </w:pPr>
      <w:hyperlink r:id="rId9" w:anchor="_Toc514211311" w:history="1">
        <w:r w:rsidRPr="00455841">
          <w:rPr>
            <w:rStyle w:val="Hyperlink"/>
            <w:noProof/>
          </w:rPr>
          <w:t>Figure 6. Road and objects mask generated from KITTI dataset</w:t>
        </w:r>
        <w:r>
          <w:rPr>
            <w:noProof/>
            <w:webHidden/>
          </w:rPr>
          <w:tab/>
        </w:r>
        <w:r>
          <w:rPr>
            <w:noProof/>
            <w:webHidden/>
          </w:rPr>
          <w:fldChar w:fldCharType="begin"/>
        </w:r>
        <w:r>
          <w:rPr>
            <w:noProof/>
            <w:webHidden/>
          </w:rPr>
          <w:instrText xml:space="preserve"> PAGEREF _Toc514211311 \h </w:instrText>
        </w:r>
        <w:r>
          <w:rPr>
            <w:noProof/>
            <w:webHidden/>
          </w:rPr>
        </w:r>
        <w:r>
          <w:rPr>
            <w:noProof/>
            <w:webHidden/>
          </w:rPr>
          <w:fldChar w:fldCharType="separate"/>
        </w:r>
        <w:r w:rsidR="00F933EF">
          <w:rPr>
            <w:noProof/>
            <w:webHidden/>
          </w:rPr>
          <w:t>16</w:t>
        </w:r>
        <w:r>
          <w:rPr>
            <w:noProof/>
            <w:webHidden/>
          </w:rPr>
          <w:fldChar w:fldCharType="end"/>
        </w:r>
      </w:hyperlink>
    </w:p>
    <w:p w14:paraId="5B27DA93" w14:textId="34A94B95"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12" w:history="1">
        <w:r w:rsidRPr="00455841">
          <w:rPr>
            <w:rStyle w:val="Hyperlink"/>
            <w:noProof/>
          </w:rPr>
          <w:t>Figure 7. Reconstruction characteristic of the road area</w:t>
        </w:r>
        <w:r>
          <w:rPr>
            <w:noProof/>
            <w:webHidden/>
          </w:rPr>
          <w:tab/>
        </w:r>
        <w:r>
          <w:rPr>
            <w:noProof/>
            <w:webHidden/>
          </w:rPr>
          <w:fldChar w:fldCharType="begin"/>
        </w:r>
        <w:r>
          <w:rPr>
            <w:noProof/>
            <w:webHidden/>
          </w:rPr>
          <w:instrText xml:space="preserve"> PAGEREF _Toc514211312 \h </w:instrText>
        </w:r>
        <w:r>
          <w:rPr>
            <w:noProof/>
            <w:webHidden/>
          </w:rPr>
        </w:r>
        <w:r>
          <w:rPr>
            <w:noProof/>
            <w:webHidden/>
          </w:rPr>
          <w:fldChar w:fldCharType="separate"/>
        </w:r>
        <w:r w:rsidR="00F933EF">
          <w:rPr>
            <w:noProof/>
            <w:webHidden/>
          </w:rPr>
          <w:t>18</w:t>
        </w:r>
        <w:r>
          <w:rPr>
            <w:noProof/>
            <w:webHidden/>
          </w:rPr>
          <w:fldChar w:fldCharType="end"/>
        </w:r>
      </w:hyperlink>
    </w:p>
    <w:p w14:paraId="22F9230E" w14:textId="76014528" w:rsidR="00231BB9" w:rsidRDefault="00231BB9" w:rsidP="00231BB9">
      <w:pPr>
        <w:pStyle w:val="TableofFigures"/>
        <w:tabs>
          <w:tab w:val="right" w:leader="dot" w:pos="7365"/>
        </w:tabs>
        <w:ind w:firstLine="0"/>
        <w:rPr>
          <w:rFonts w:asciiTheme="minorHAnsi" w:hAnsiTheme="minorHAnsi"/>
          <w:noProof/>
          <w:sz w:val="22"/>
          <w:lang w:val="en-GB"/>
        </w:rPr>
      </w:pPr>
      <w:hyperlink r:id="rId10" w:anchor="_Toc514211313" w:history="1">
        <w:r w:rsidRPr="00455841">
          <w:rPr>
            <w:rStyle w:val="Hyperlink"/>
            <w:noProof/>
          </w:rPr>
          <w:t>Figure 8. Error image after reconstruction. Blue indicates small error. More red color means higher error.</w:t>
        </w:r>
        <w:r>
          <w:rPr>
            <w:noProof/>
            <w:webHidden/>
          </w:rPr>
          <w:tab/>
        </w:r>
        <w:r>
          <w:rPr>
            <w:noProof/>
            <w:webHidden/>
          </w:rPr>
          <w:fldChar w:fldCharType="begin"/>
        </w:r>
        <w:r>
          <w:rPr>
            <w:noProof/>
            <w:webHidden/>
          </w:rPr>
          <w:instrText xml:space="preserve"> PAGEREF _Toc514211313 \h </w:instrText>
        </w:r>
        <w:r>
          <w:rPr>
            <w:noProof/>
            <w:webHidden/>
          </w:rPr>
        </w:r>
        <w:r>
          <w:rPr>
            <w:noProof/>
            <w:webHidden/>
          </w:rPr>
          <w:fldChar w:fldCharType="separate"/>
        </w:r>
        <w:r w:rsidR="00F933EF">
          <w:rPr>
            <w:noProof/>
            <w:webHidden/>
          </w:rPr>
          <w:t>20</w:t>
        </w:r>
        <w:r>
          <w:rPr>
            <w:noProof/>
            <w:webHidden/>
          </w:rPr>
          <w:fldChar w:fldCharType="end"/>
        </w:r>
      </w:hyperlink>
    </w:p>
    <w:p w14:paraId="4AC287E8" w14:textId="52F0256C" w:rsidR="00231BB9" w:rsidRDefault="00231BB9" w:rsidP="00231BB9">
      <w:pPr>
        <w:pStyle w:val="TableofFigures"/>
        <w:tabs>
          <w:tab w:val="right" w:leader="dot" w:pos="7365"/>
        </w:tabs>
        <w:ind w:firstLine="0"/>
        <w:rPr>
          <w:rFonts w:asciiTheme="minorHAnsi" w:hAnsiTheme="minorHAnsi"/>
          <w:noProof/>
          <w:sz w:val="22"/>
          <w:lang w:val="en-GB"/>
        </w:rPr>
      </w:pPr>
      <w:hyperlink r:id="rId11" w:anchor="_Toc514211314" w:history="1">
        <w:r w:rsidRPr="00455841">
          <w:rPr>
            <w:rStyle w:val="Hyperlink"/>
            <w:noProof/>
          </w:rPr>
          <w:t>Figure 9. Fitting result of MAE of road and objects area</w:t>
        </w:r>
        <w:r>
          <w:rPr>
            <w:noProof/>
            <w:webHidden/>
          </w:rPr>
          <w:tab/>
        </w:r>
        <w:r>
          <w:rPr>
            <w:noProof/>
            <w:webHidden/>
          </w:rPr>
          <w:fldChar w:fldCharType="begin"/>
        </w:r>
        <w:r>
          <w:rPr>
            <w:noProof/>
            <w:webHidden/>
          </w:rPr>
          <w:instrText xml:space="preserve"> PAGEREF _Toc514211314 \h </w:instrText>
        </w:r>
        <w:r>
          <w:rPr>
            <w:noProof/>
            <w:webHidden/>
          </w:rPr>
        </w:r>
        <w:r>
          <w:rPr>
            <w:noProof/>
            <w:webHidden/>
          </w:rPr>
          <w:fldChar w:fldCharType="separate"/>
        </w:r>
        <w:r w:rsidR="00F933EF">
          <w:rPr>
            <w:noProof/>
            <w:webHidden/>
          </w:rPr>
          <w:t>22</w:t>
        </w:r>
        <w:r>
          <w:rPr>
            <w:noProof/>
            <w:webHidden/>
          </w:rPr>
          <w:fldChar w:fldCharType="end"/>
        </w:r>
      </w:hyperlink>
    </w:p>
    <w:p w14:paraId="23E4B57C" w14:textId="4A0F0E38"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15" w:history="1">
        <w:r w:rsidRPr="00455841">
          <w:rPr>
            <w:rStyle w:val="Hyperlink"/>
            <w:noProof/>
          </w:rPr>
          <w:t>Figure 10. Raw scan and ground truth depth from KITTI</w:t>
        </w:r>
        <w:r>
          <w:rPr>
            <w:noProof/>
            <w:webHidden/>
          </w:rPr>
          <w:tab/>
        </w:r>
        <w:r>
          <w:rPr>
            <w:noProof/>
            <w:webHidden/>
          </w:rPr>
          <w:fldChar w:fldCharType="begin"/>
        </w:r>
        <w:r>
          <w:rPr>
            <w:noProof/>
            <w:webHidden/>
          </w:rPr>
          <w:instrText xml:space="preserve"> PAGEREF _Toc514211315 \h </w:instrText>
        </w:r>
        <w:r>
          <w:rPr>
            <w:noProof/>
            <w:webHidden/>
          </w:rPr>
        </w:r>
        <w:r>
          <w:rPr>
            <w:noProof/>
            <w:webHidden/>
          </w:rPr>
          <w:fldChar w:fldCharType="separate"/>
        </w:r>
        <w:r w:rsidR="00F933EF">
          <w:rPr>
            <w:noProof/>
            <w:webHidden/>
          </w:rPr>
          <w:t>26</w:t>
        </w:r>
        <w:r>
          <w:rPr>
            <w:noProof/>
            <w:webHidden/>
          </w:rPr>
          <w:fldChar w:fldCharType="end"/>
        </w:r>
      </w:hyperlink>
    </w:p>
    <w:p w14:paraId="18132699" w14:textId="4E863C7A" w:rsidR="00231BB9" w:rsidRDefault="00231BB9" w:rsidP="00231BB9">
      <w:pPr>
        <w:pStyle w:val="TableofFigures"/>
        <w:tabs>
          <w:tab w:val="right" w:leader="dot" w:pos="7365"/>
        </w:tabs>
        <w:ind w:firstLine="0"/>
        <w:rPr>
          <w:rFonts w:asciiTheme="minorHAnsi" w:hAnsiTheme="minorHAnsi"/>
          <w:noProof/>
          <w:sz w:val="22"/>
          <w:lang w:val="en-GB"/>
        </w:rPr>
      </w:pPr>
      <w:hyperlink r:id="rId12" w:anchor="_Toc514211316" w:history="1">
        <w:r w:rsidRPr="00455841">
          <w:rPr>
            <w:rStyle w:val="Hyperlink"/>
            <w:noProof/>
          </w:rPr>
          <w:t>Figure 11. Raw depth and ground truth in moving object area</w:t>
        </w:r>
        <w:r>
          <w:rPr>
            <w:noProof/>
            <w:webHidden/>
          </w:rPr>
          <w:tab/>
        </w:r>
        <w:r>
          <w:rPr>
            <w:noProof/>
            <w:webHidden/>
          </w:rPr>
          <w:fldChar w:fldCharType="begin"/>
        </w:r>
        <w:r>
          <w:rPr>
            <w:noProof/>
            <w:webHidden/>
          </w:rPr>
          <w:instrText xml:space="preserve"> PAGEREF _Toc514211316 \h </w:instrText>
        </w:r>
        <w:r>
          <w:rPr>
            <w:noProof/>
            <w:webHidden/>
          </w:rPr>
        </w:r>
        <w:r>
          <w:rPr>
            <w:noProof/>
            <w:webHidden/>
          </w:rPr>
          <w:fldChar w:fldCharType="separate"/>
        </w:r>
        <w:r w:rsidR="00F933EF">
          <w:rPr>
            <w:noProof/>
            <w:webHidden/>
          </w:rPr>
          <w:t>27</w:t>
        </w:r>
        <w:r>
          <w:rPr>
            <w:noProof/>
            <w:webHidden/>
          </w:rPr>
          <w:fldChar w:fldCharType="end"/>
        </w:r>
      </w:hyperlink>
    </w:p>
    <w:p w14:paraId="31BC792D" w14:textId="1CABEF36" w:rsidR="00231BB9" w:rsidRDefault="00231BB9" w:rsidP="00231BB9">
      <w:pPr>
        <w:pStyle w:val="TableofFigures"/>
        <w:tabs>
          <w:tab w:val="right" w:leader="dot" w:pos="7365"/>
        </w:tabs>
        <w:ind w:firstLine="0"/>
        <w:rPr>
          <w:rFonts w:asciiTheme="minorHAnsi" w:hAnsiTheme="minorHAnsi"/>
          <w:noProof/>
          <w:sz w:val="22"/>
          <w:lang w:val="en-GB"/>
        </w:rPr>
      </w:pPr>
      <w:hyperlink r:id="rId13" w:anchor="_Toc514211317" w:history="1">
        <w:r w:rsidRPr="00455841">
          <w:rPr>
            <w:rStyle w:val="Hyperlink"/>
            <w:noProof/>
          </w:rPr>
          <w:t>Figure 12. From top to bottom: mask of raw depth and sampling mask of random sampling, two-step sampling and our algorithm</w:t>
        </w:r>
        <w:r>
          <w:rPr>
            <w:noProof/>
            <w:webHidden/>
          </w:rPr>
          <w:tab/>
        </w:r>
        <w:r>
          <w:rPr>
            <w:noProof/>
            <w:webHidden/>
          </w:rPr>
          <w:fldChar w:fldCharType="begin"/>
        </w:r>
        <w:r>
          <w:rPr>
            <w:noProof/>
            <w:webHidden/>
          </w:rPr>
          <w:instrText xml:space="preserve"> PAGEREF _Toc514211317 \h </w:instrText>
        </w:r>
        <w:r>
          <w:rPr>
            <w:noProof/>
            <w:webHidden/>
          </w:rPr>
        </w:r>
        <w:r>
          <w:rPr>
            <w:noProof/>
            <w:webHidden/>
          </w:rPr>
          <w:fldChar w:fldCharType="separate"/>
        </w:r>
        <w:r w:rsidR="00F933EF">
          <w:rPr>
            <w:noProof/>
            <w:webHidden/>
          </w:rPr>
          <w:t>30</w:t>
        </w:r>
        <w:r>
          <w:rPr>
            <w:noProof/>
            <w:webHidden/>
          </w:rPr>
          <w:fldChar w:fldCharType="end"/>
        </w:r>
      </w:hyperlink>
    </w:p>
    <w:p w14:paraId="268172AA" w14:textId="4EAA086E" w:rsidR="00231BB9" w:rsidRDefault="00231BB9" w:rsidP="00231BB9">
      <w:pPr>
        <w:pStyle w:val="TableofFigures"/>
        <w:tabs>
          <w:tab w:val="right" w:leader="dot" w:pos="7365"/>
        </w:tabs>
        <w:ind w:firstLine="0"/>
        <w:rPr>
          <w:rFonts w:asciiTheme="minorHAnsi" w:hAnsiTheme="minorHAnsi"/>
          <w:noProof/>
          <w:sz w:val="22"/>
          <w:lang w:val="en-GB"/>
        </w:rPr>
      </w:pPr>
      <w:hyperlink r:id="rId14" w:anchor="_Toc514211318" w:history="1">
        <w:r w:rsidRPr="00455841">
          <w:rPr>
            <w:rStyle w:val="Hyperlink"/>
            <w:noProof/>
          </w:rPr>
          <w:t>Figure 13. depth ground truth and the reconstruction result from raw depth,  random sampling, two-step sampling and our algorithm</w:t>
        </w:r>
        <w:r>
          <w:rPr>
            <w:noProof/>
            <w:webHidden/>
          </w:rPr>
          <w:tab/>
        </w:r>
        <w:r>
          <w:rPr>
            <w:noProof/>
            <w:webHidden/>
          </w:rPr>
          <w:fldChar w:fldCharType="begin"/>
        </w:r>
        <w:r>
          <w:rPr>
            <w:noProof/>
            <w:webHidden/>
          </w:rPr>
          <w:instrText xml:space="preserve"> PAGEREF _Toc514211318 \h </w:instrText>
        </w:r>
        <w:r>
          <w:rPr>
            <w:noProof/>
            <w:webHidden/>
          </w:rPr>
        </w:r>
        <w:r>
          <w:rPr>
            <w:noProof/>
            <w:webHidden/>
          </w:rPr>
          <w:fldChar w:fldCharType="separate"/>
        </w:r>
        <w:r w:rsidR="00F933EF">
          <w:rPr>
            <w:noProof/>
            <w:webHidden/>
          </w:rPr>
          <w:t>32</w:t>
        </w:r>
        <w:r>
          <w:rPr>
            <w:noProof/>
            <w:webHidden/>
          </w:rPr>
          <w:fldChar w:fldCharType="end"/>
        </w:r>
      </w:hyperlink>
    </w:p>
    <w:p w14:paraId="4F18A9E4" w14:textId="11ABE0BA" w:rsidR="00231BB9" w:rsidRDefault="00231BB9" w:rsidP="00231BB9">
      <w:pPr>
        <w:pStyle w:val="TableofFigures"/>
        <w:tabs>
          <w:tab w:val="right" w:leader="dot" w:pos="7365"/>
        </w:tabs>
        <w:ind w:firstLine="0"/>
        <w:rPr>
          <w:rFonts w:asciiTheme="minorHAnsi" w:hAnsiTheme="minorHAnsi"/>
          <w:noProof/>
          <w:sz w:val="22"/>
          <w:lang w:val="en-GB"/>
        </w:rPr>
      </w:pPr>
      <w:hyperlink r:id="rId15" w:anchor="_Toc514211319" w:history="1">
        <w:r w:rsidRPr="00455841">
          <w:rPr>
            <w:rStyle w:val="Hyperlink"/>
            <w:noProof/>
          </w:rPr>
          <w:t>Figure 14. Zoomed out of objects’ area in depth ground truth and the reconstruction result from raw depth, random sampling,  two-step sampling and our algorithm</w:t>
        </w:r>
        <w:r>
          <w:rPr>
            <w:noProof/>
            <w:webHidden/>
          </w:rPr>
          <w:tab/>
        </w:r>
        <w:r>
          <w:rPr>
            <w:noProof/>
            <w:webHidden/>
          </w:rPr>
          <w:fldChar w:fldCharType="begin"/>
        </w:r>
        <w:r>
          <w:rPr>
            <w:noProof/>
            <w:webHidden/>
          </w:rPr>
          <w:instrText xml:space="preserve"> PAGEREF _Toc514211319 \h </w:instrText>
        </w:r>
        <w:r>
          <w:rPr>
            <w:noProof/>
            <w:webHidden/>
          </w:rPr>
        </w:r>
        <w:r>
          <w:rPr>
            <w:noProof/>
            <w:webHidden/>
          </w:rPr>
          <w:fldChar w:fldCharType="separate"/>
        </w:r>
        <w:r w:rsidR="00F933EF">
          <w:rPr>
            <w:noProof/>
            <w:webHidden/>
          </w:rPr>
          <w:t>33</w:t>
        </w:r>
        <w:r>
          <w:rPr>
            <w:noProof/>
            <w:webHidden/>
          </w:rPr>
          <w:fldChar w:fldCharType="end"/>
        </w:r>
      </w:hyperlink>
    </w:p>
    <w:p w14:paraId="003A6A45" w14:textId="647D932F" w:rsidR="00231BB9" w:rsidRDefault="00231BB9" w:rsidP="00231BB9">
      <w:pPr>
        <w:pStyle w:val="TableofFigures"/>
        <w:tabs>
          <w:tab w:val="right" w:leader="dot" w:pos="7365"/>
        </w:tabs>
        <w:ind w:firstLine="0"/>
        <w:rPr>
          <w:rFonts w:asciiTheme="minorHAnsi" w:hAnsiTheme="minorHAnsi"/>
          <w:noProof/>
          <w:sz w:val="22"/>
          <w:lang w:val="en-GB"/>
        </w:rPr>
      </w:pPr>
      <w:hyperlink r:id="rId16" w:anchor="_Toc514211320" w:history="1">
        <w:r w:rsidRPr="00455841">
          <w:rPr>
            <w:rStyle w:val="Hyperlink"/>
            <w:noProof/>
          </w:rPr>
          <w:t>Figure 15. Error images from reconstruction result from raw depth, random sampling, two-step sampling and our algorithm</w:t>
        </w:r>
        <w:r>
          <w:rPr>
            <w:noProof/>
            <w:webHidden/>
          </w:rPr>
          <w:tab/>
        </w:r>
        <w:r>
          <w:rPr>
            <w:noProof/>
            <w:webHidden/>
          </w:rPr>
          <w:fldChar w:fldCharType="begin"/>
        </w:r>
        <w:r>
          <w:rPr>
            <w:noProof/>
            <w:webHidden/>
          </w:rPr>
          <w:instrText xml:space="preserve"> PAGEREF _Toc514211320 \h </w:instrText>
        </w:r>
        <w:r>
          <w:rPr>
            <w:noProof/>
            <w:webHidden/>
          </w:rPr>
        </w:r>
        <w:r>
          <w:rPr>
            <w:noProof/>
            <w:webHidden/>
          </w:rPr>
          <w:fldChar w:fldCharType="separate"/>
        </w:r>
        <w:r w:rsidR="00F933EF">
          <w:rPr>
            <w:noProof/>
            <w:webHidden/>
          </w:rPr>
          <w:t>34</w:t>
        </w:r>
        <w:r>
          <w:rPr>
            <w:noProof/>
            <w:webHidden/>
          </w:rPr>
          <w:fldChar w:fldCharType="end"/>
        </w:r>
      </w:hyperlink>
    </w:p>
    <w:p w14:paraId="4A0B5D3A" w14:textId="3E04E8BF" w:rsidR="00A429FE" w:rsidRDefault="00B608CD" w:rsidP="00630B12">
      <w:pPr>
        <w:rPr>
          <w:rFonts w:eastAsiaTheme="majorEastAsia" w:cstheme="majorBidi"/>
          <w:sz w:val="36"/>
          <w:szCs w:val="32"/>
        </w:rPr>
      </w:pPr>
      <w:r w:rsidRPr="00B608CD">
        <w:fldChar w:fldCharType="end"/>
      </w:r>
      <w:r w:rsidR="00A429FE">
        <w:br w:type="page"/>
      </w:r>
    </w:p>
    <w:p w14:paraId="3DE5A11D" w14:textId="77777777" w:rsidR="00231BB9" w:rsidRDefault="00B349EA" w:rsidP="00630B12">
      <w:pPr>
        <w:pStyle w:val="Heading1"/>
        <w:numPr>
          <w:ilvl w:val="0"/>
          <w:numId w:val="38"/>
        </w:numPr>
        <w:rPr>
          <w:noProof/>
        </w:rPr>
      </w:pPr>
      <w:bookmarkStart w:id="12" w:name="_Toc514211280"/>
      <w:r w:rsidRPr="00B608CD">
        <w:lastRenderedPageBreak/>
        <w:t>List of Table</w:t>
      </w:r>
      <w:bookmarkEnd w:id="12"/>
      <w:r w:rsidR="00C64906" w:rsidRPr="00B608CD">
        <w:t xml:space="preserve"> </w:t>
      </w:r>
      <w:r w:rsidR="00630B12">
        <w:fldChar w:fldCharType="begin"/>
      </w:r>
      <w:r w:rsidR="00630B12">
        <w:instrText xml:space="preserve"> TOC \h \z \c "Table" </w:instrText>
      </w:r>
      <w:r w:rsidR="00630B12">
        <w:fldChar w:fldCharType="separate"/>
      </w:r>
    </w:p>
    <w:p w14:paraId="2D629B85" w14:textId="2F5296D1"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21" w:history="1">
        <w:r w:rsidRPr="00474CE0">
          <w:rPr>
            <w:rStyle w:val="Hyperlink"/>
            <w:noProof/>
          </w:rPr>
          <w:t>Table 1. Odometry errors when sampling in ROI area only vs other setups</w:t>
        </w:r>
        <w:r>
          <w:rPr>
            <w:noProof/>
            <w:webHidden/>
          </w:rPr>
          <w:tab/>
        </w:r>
        <w:r>
          <w:rPr>
            <w:noProof/>
            <w:webHidden/>
          </w:rPr>
          <w:fldChar w:fldCharType="begin"/>
        </w:r>
        <w:r>
          <w:rPr>
            <w:noProof/>
            <w:webHidden/>
          </w:rPr>
          <w:instrText xml:space="preserve"> PAGEREF _Toc514211321 \h </w:instrText>
        </w:r>
        <w:r>
          <w:rPr>
            <w:noProof/>
            <w:webHidden/>
          </w:rPr>
        </w:r>
        <w:r>
          <w:rPr>
            <w:noProof/>
            <w:webHidden/>
          </w:rPr>
          <w:fldChar w:fldCharType="separate"/>
        </w:r>
        <w:r w:rsidR="00F933EF">
          <w:rPr>
            <w:noProof/>
            <w:webHidden/>
          </w:rPr>
          <w:t>24</w:t>
        </w:r>
        <w:r>
          <w:rPr>
            <w:noProof/>
            <w:webHidden/>
          </w:rPr>
          <w:fldChar w:fldCharType="end"/>
        </w:r>
      </w:hyperlink>
    </w:p>
    <w:p w14:paraId="3AF509D2" w14:textId="12F9D835"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22" w:history="1">
        <w:r w:rsidRPr="00474CE0">
          <w:rPr>
            <w:rStyle w:val="Hyperlink"/>
            <w:noProof/>
          </w:rPr>
          <w:t>Table 2. Sampling rate inside ROI and ratio between road and objects area</w:t>
        </w:r>
        <w:r>
          <w:rPr>
            <w:noProof/>
            <w:webHidden/>
          </w:rPr>
          <w:tab/>
        </w:r>
        <w:r>
          <w:rPr>
            <w:noProof/>
            <w:webHidden/>
          </w:rPr>
          <w:fldChar w:fldCharType="begin"/>
        </w:r>
        <w:r>
          <w:rPr>
            <w:noProof/>
            <w:webHidden/>
          </w:rPr>
          <w:instrText xml:space="preserve"> PAGEREF _Toc514211322 \h </w:instrText>
        </w:r>
        <w:r>
          <w:rPr>
            <w:noProof/>
            <w:webHidden/>
          </w:rPr>
        </w:r>
        <w:r>
          <w:rPr>
            <w:noProof/>
            <w:webHidden/>
          </w:rPr>
          <w:fldChar w:fldCharType="separate"/>
        </w:r>
        <w:r w:rsidR="00F933EF">
          <w:rPr>
            <w:noProof/>
            <w:webHidden/>
          </w:rPr>
          <w:t>28</w:t>
        </w:r>
        <w:r>
          <w:rPr>
            <w:noProof/>
            <w:webHidden/>
          </w:rPr>
          <w:fldChar w:fldCharType="end"/>
        </w:r>
      </w:hyperlink>
    </w:p>
    <w:p w14:paraId="65868239" w14:textId="043008C8"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23" w:history="1">
        <w:r w:rsidRPr="00474CE0">
          <w:rPr>
            <w:rStyle w:val="Hyperlink"/>
            <w:noProof/>
          </w:rPr>
          <w:t>Table 3. Number of samples inside road and objects area</w:t>
        </w:r>
        <w:r>
          <w:rPr>
            <w:noProof/>
            <w:webHidden/>
          </w:rPr>
          <w:tab/>
        </w:r>
        <w:r>
          <w:rPr>
            <w:noProof/>
            <w:webHidden/>
          </w:rPr>
          <w:fldChar w:fldCharType="begin"/>
        </w:r>
        <w:r>
          <w:rPr>
            <w:noProof/>
            <w:webHidden/>
          </w:rPr>
          <w:instrText xml:space="preserve"> PAGEREF _Toc514211323 \h </w:instrText>
        </w:r>
        <w:r>
          <w:rPr>
            <w:noProof/>
            <w:webHidden/>
          </w:rPr>
        </w:r>
        <w:r>
          <w:rPr>
            <w:noProof/>
            <w:webHidden/>
          </w:rPr>
          <w:fldChar w:fldCharType="separate"/>
        </w:r>
        <w:r w:rsidR="00F933EF">
          <w:rPr>
            <w:noProof/>
            <w:webHidden/>
          </w:rPr>
          <w:t>29</w:t>
        </w:r>
        <w:r>
          <w:rPr>
            <w:noProof/>
            <w:webHidden/>
          </w:rPr>
          <w:fldChar w:fldCharType="end"/>
        </w:r>
      </w:hyperlink>
    </w:p>
    <w:p w14:paraId="743EA2BD" w14:textId="085C5B25"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24" w:history="1">
        <w:r w:rsidRPr="00474CE0">
          <w:rPr>
            <w:rStyle w:val="Hyperlink"/>
            <w:noProof/>
          </w:rPr>
          <w:t>Table 4. Mean Absolute Error comparison between methods</w:t>
        </w:r>
        <w:r>
          <w:rPr>
            <w:noProof/>
            <w:webHidden/>
          </w:rPr>
          <w:tab/>
        </w:r>
        <w:r>
          <w:rPr>
            <w:noProof/>
            <w:webHidden/>
          </w:rPr>
          <w:fldChar w:fldCharType="begin"/>
        </w:r>
        <w:r>
          <w:rPr>
            <w:noProof/>
            <w:webHidden/>
          </w:rPr>
          <w:instrText xml:space="preserve"> PAGEREF _Toc514211324 \h </w:instrText>
        </w:r>
        <w:r>
          <w:rPr>
            <w:noProof/>
            <w:webHidden/>
          </w:rPr>
        </w:r>
        <w:r>
          <w:rPr>
            <w:noProof/>
            <w:webHidden/>
          </w:rPr>
          <w:fldChar w:fldCharType="separate"/>
        </w:r>
        <w:r w:rsidR="00F933EF">
          <w:rPr>
            <w:noProof/>
            <w:webHidden/>
          </w:rPr>
          <w:t>35</w:t>
        </w:r>
        <w:r>
          <w:rPr>
            <w:noProof/>
            <w:webHidden/>
          </w:rPr>
          <w:fldChar w:fldCharType="end"/>
        </w:r>
      </w:hyperlink>
    </w:p>
    <w:p w14:paraId="21F62B4B" w14:textId="4C776DDE"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25" w:history="1">
        <w:r w:rsidRPr="00474CE0">
          <w:rPr>
            <w:rStyle w:val="Hyperlink"/>
            <w:noProof/>
          </w:rPr>
          <w:t>Table 5. Odometry results of various setups</w:t>
        </w:r>
        <w:r>
          <w:rPr>
            <w:noProof/>
            <w:webHidden/>
          </w:rPr>
          <w:tab/>
        </w:r>
        <w:r>
          <w:rPr>
            <w:noProof/>
            <w:webHidden/>
          </w:rPr>
          <w:fldChar w:fldCharType="begin"/>
        </w:r>
        <w:r>
          <w:rPr>
            <w:noProof/>
            <w:webHidden/>
          </w:rPr>
          <w:instrText xml:space="preserve"> PAGEREF _Toc514211325 \h </w:instrText>
        </w:r>
        <w:r>
          <w:rPr>
            <w:noProof/>
            <w:webHidden/>
          </w:rPr>
        </w:r>
        <w:r>
          <w:rPr>
            <w:noProof/>
            <w:webHidden/>
          </w:rPr>
          <w:fldChar w:fldCharType="separate"/>
        </w:r>
        <w:r w:rsidR="00F933EF">
          <w:rPr>
            <w:noProof/>
            <w:webHidden/>
          </w:rPr>
          <w:t>36</w:t>
        </w:r>
        <w:r>
          <w:rPr>
            <w:noProof/>
            <w:webHidden/>
          </w:rPr>
          <w:fldChar w:fldCharType="end"/>
        </w:r>
      </w:hyperlink>
    </w:p>
    <w:p w14:paraId="7BE78ED2" w14:textId="5CE538D2" w:rsidR="00231BB9" w:rsidRDefault="00231BB9" w:rsidP="00231BB9">
      <w:pPr>
        <w:pStyle w:val="TableofFigures"/>
        <w:tabs>
          <w:tab w:val="right" w:leader="dot" w:pos="7365"/>
        </w:tabs>
        <w:ind w:firstLine="0"/>
        <w:rPr>
          <w:rFonts w:asciiTheme="minorHAnsi" w:hAnsiTheme="minorHAnsi"/>
          <w:noProof/>
          <w:sz w:val="22"/>
          <w:lang w:val="en-GB"/>
        </w:rPr>
      </w:pPr>
      <w:hyperlink w:anchor="_Toc514211326" w:history="1">
        <w:r w:rsidRPr="00474CE0">
          <w:rPr>
            <w:rStyle w:val="Hyperlink"/>
            <w:noProof/>
          </w:rPr>
          <w:t>Table 6. Reconstruction results of various setups</w:t>
        </w:r>
        <w:r>
          <w:rPr>
            <w:noProof/>
            <w:webHidden/>
          </w:rPr>
          <w:tab/>
        </w:r>
        <w:r>
          <w:rPr>
            <w:noProof/>
            <w:webHidden/>
          </w:rPr>
          <w:fldChar w:fldCharType="begin"/>
        </w:r>
        <w:r>
          <w:rPr>
            <w:noProof/>
            <w:webHidden/>
          </w:rPr>
          <w:instrText xml:space="preserve"> PAGEREF _Toc514211326 \h </w:instrText>
        </w:r>
        <w:r>
          <w:rPr>
            <w:noProof/>
            <w:webHidden/>
          </w:rPr>
        </w:r>
        <w:r>
          <w:rPr>
            <w:noProof/>
            <w:webHidden/>
          </w:rPr>
          <w:fldChar w:fldCharType="separate"/>
        </w:r>
        <w:r w:rsidR="00F933EF">
          <w:rPr>
            <w:noProof/>
            <w:webHidden/>
          </w:rPr>
          <w:t>38</w:t>
        </w:r>
        <w:r>
          <w:rPr>
            <w:noProof/>
            <w:webHidden/>
          </w:rPr>
          <w:fldChar w:fldCharType="end"/>
        </w:r>
      </w:hyperlink>
    </w:p>
    <w:p w14:paraId="65AFA8E4" w14:textId="3B3E1165" w:rsidR="00331492" w:rsidRPr="00871D9E" w:rsidRDefault="00630B12" w:rsidP="005355FA">
      <w:pPr>
        <w:sectPr w:rsidR="00331492" w:rsidRPr="00871D9E" w:rsidSect="00D15599">
          <w:footerReference w:type="default" r:id="rId17"/>
          <w:pgSz w:w="10773" w:h="14742"/>
          <w:pgMar w:top="1699" w:right="1699" w:bottom="1699" w:left="1699" w:header="850" w:footer="850" w:gutter="0"/>
          <w:pgNumType w:fmt="upperRoman" w:start="1"/>
          <w:cols w:space="720"/>
          <w:docGrid w:linePitch="360"/>
        </w:sectPr>
      </w:pPr>
      <w:r>
        <w:fldChar w:fldCharType="end"/>
      </w:r>
    </w:p>
    <w:p w14:paraId="1EEF0F24" w14:textId="77777777" w:rsidR="00C70626" w:rsidRDefault="00470B79" w:rsidP="00B230C6">
      <w:pPr>
        <w:pStyle w:val="Heading1"/>
        <w:numPr>
          <w:ilvl w:val="0"/>
          <w:numId w:val="37"/>
        </w:numPr>
      </w:pPr>
      <w:bookmarkStart w:id="13" w:name="_Toc514211281"/>
      <w:r>
        <w:lastRenderedPageBreak/>
        <w:t>INTRODUCTION</w:t>
      </w:r>
      <w:bookmarkEnd w:id="13"/>
    </w:p>
    <w:p w14:paraId="5424A986" w14:textId="77777777" w:rsidR="00C70626" w:rsidRDefault="00C0698A" w:rsidP="008D4BB2">
      <w:pPr>
        <w:pStyle w:val="ListParagraph"/>
        <w:numPr>
          <w:ilvl w:val="1"/>
          <w:numId w:val="12"/>
        </w:numPr>
        <w:ind w:left="720" w:hanging="720"/>
        <w:outlineLvl w:val="1"/>
        <w:rPr>
          <w:b/>
          <w:sz w:val="28"/>
        </w:rPr>
      </w:pPr>
      <w:bookmarkStart w:id="14" w:name="_Toc514211282"/>
      <w:r>
        <w:rPr>
          <w:b/>
          <w:sz w:val="28"/>
        </w:rPr>
        <w:t>Overview</w:t>
      </w:r>
      <w:bookmarkEnd w:id="14"/>
    </w:p>
    <w:p w14:paraId="51555BD3" w14:textId="3E8C03BC" w:rsidR="00405252" w:rsidRDefault="001D1DA4" w:rsidP="00A161F0">
      <w:pPr>
        <w:pStyle w:val="ListParagraph"/>
        <w:ind w:left="0" w:firstLine="360"/>
      </w:pPr>
      <w:r>
        <w:t xml:space="preserve">The advanced driver-assistance systems, or ADAS, is considered the next logical step of the car industry. </w:t>
      </w:r>
      <w:r w:rsidR="00935F95">
        <w:t>They are considered as the new</w:t>
      </w:r>
      <w:r w:rsidR="0014797A">
        <w:t xml:space="preserve"> revolution that changes the way people live and transport, not just grant</w:t>
      </w:r>
      <w:r w:rsidR="00935F95">
        <w:t>s more personal freedom, allow people to</w:t>
      </w:r>
      <w:r w:rsidR="0014797A">
        <w:t xml:space="preserve"> free their hand</w:t>
      </w:r>
      <w:r w:rsidR="00935F95">
        <w:t>s</w:t>
      </w:r>
      <w:r w:rsidR="0014797A">
        <w:t xml:space="preserve"> and mind while driving. Self-driving cars</w:t>
      </w:r>
      <w:r w:rsidR="00935F95">
        <w:t xml:space="preserve"> are</w:t>
      </w:r>
      <w:r w:rsidR="0014797A">
        <w:t xml:space="preserve"> also expected to vastly reduce road accidents, congestion, pollution </w:t>
      </w:r>
      <w:r w:rsidR="00A13BE1">
        <w:t>and</w:t>
      </w:r>
      <w:r w:rsidR="0014797A">
        <w:t xml:space="preserve"> eliminate the huge cost of owning personal vehicles </w:t>
      </w:r>
      <w:r w:rsidR="001B115B">
        <w:t xml:space="preserve">when </w:t>
      </w:r>
      <w:r w:rsidR="00A13BE1">
        <w:t>integrating</w:t>
      </w:r>
      <w:r w:rsidR="001B115B">
        <w:t xml:space="preserve"> with blooming share-driving services</w:t>
      </w:r>
      <w:r w:rsidR="005355FA">
        <w:t xml:space="preserve"> </w:t>
      </w:r>
      <w:sdt>
        <w:sdtPr>
          <w:id w:val="-760299075"/>
          <w:citation/>
        </w:sdtPr>
        <w:sdtContent>
          <w:r w:rsidR="005355FA">
            <w:fldChar w:fldCharType="begin"/>
          </w:r>
          <w:r w:rsidR="00C82006">
            <w:instrText xml:space="preserve">CITATION The18 \l 1033 </w:instrText>
          </w:r>
          <w:r w:rsidR="005355FA">
            <w:fldChar w:fldCharType="separate"/>
          </w:r>
          <w:r w:rsidR="00C82006" w:rsidRPr="00C82006">
            <w:rPr>
              <w:noProof/>
            </w:rPr>
            <w:t>[1]</w:t>
          </w:r>
          <w:r w:rsidR="005355FA">
            <w:fldChar w:fldCharType="end"/>
          </w:r>
        </w:sdtContent>
      </w:sdt>
      <w:r w:rsidR="0014797A">
        <w:t xml:space="preserve">. </w:t>
      </w:r>
      <w:r w:rsidR="001360C1">
        <w:t>There are five driving levels</w:t>
      </w:r>
      <w:r w:rsidR="0072011C">
        <w:t xml:space="preserve">, starting with level 0 of no automation to level 5 of complete automation where drivers simply just enter the destination and let the systems do the rest of work. </w:t>
      </w:r>
      <w:r>
        <w:t>While the</w:t>
      </w:r>
      <w:r w:rsidR="00A13BE1">
        <w:t xml:space="preserve"> </w:t>
      </w:r>
      <w:proofErr w:type="gramStart"/>
      <w:r w:rsidR="00A13BE1">
        <w:t>ultimate</w:t>
      </w:r>
      <w:r>
        <w:t xml:space="preserve"> </w:t>
      </w:r>
      <w:r w:rsidR="00A13BE1">
        <w:t>goal</w:t>
      </w:r>
      <w:proofErr w:type="gramEnd"/>
      <w:r>
        <w:t xml:space="preserve"> is a </w:t>
      </w:r>
      <w:r w:rsidR="002B5D91">
        <w:t>safe</w:t>
      </w:r>
      <w:r w:rsidR="00935F95">
        <w:t xml:space="preserve"> and</w:t>
      </w:r>
      <w:r w:rsidR="002B5D91">
        <w:t xml:space="preserve"> </w:t>
      </w:r>
      <w:r>
        <w:t>fully</w:t>
      </w:r>
      <w:r w:rsidR="002B5D91">
        <w:t xml:space="preserve"> </w:t>
      </w:r>
      <w:r>
        <w:t>autonomous</w:t>
      </w:r>
      <w:r w:rsidR="002B5D91">
        <w:t xml:space="preserve"> driving system</w:t>
      </w:r>
      <w:r w:rsidR="00BC7085">
        <w:t xml:space="preserve">, current commercial systems now can constantly sense the surrounding environments and immediately alert the drivers of danger, traffic situation and road condition. Being considered a key to the future, ADAS </w:t>
      </w:r>
      <w:r w:rsidR="00BC7085" w:rsidRPr="00473F64">
        <w:rPr>
          <w:noProof/>
        </w:rPr>
        <w:t>ha</w:t>
      </w:r>
      <w:r w:rsidR="00473F64">
        <w:rPr>
          <w:noProof/>
        </w:rPr>
        <w:t>s</w:t>
      </w:r>
      <w:r w:rsidR="00BC7085">
        <w:t xml:space="preserve"> been actively developed in recent year</w:t>
      </w:r>
      <w:r w:rsidR="00DC787E">
        <w:t xml:space="preserve"> </w:t>
      </w:r>
      <w:sdt>
        <w:sdtPr>
          <w:id w:val="-1911528331"/>
          <w:citation/>
        </w:sdtPr>
        <w:sdtContent>
          <w:r w:rsidR="00DC787E">
            <w:fldChar w:fldCharType="begin"/>
          </w:r>
          <w:r w:rsidR="00DC787E">
            <w:instrText xml:space="preserve"> CITATION Lee16 \l 1033 </w:instrText>
          </w:r>
          <w:r w:rsidR="00DC787E">
            <w:fldChar w:fldCharType="separate"/>
          </w:r>
          <w:r w:rsidR="00E16DEB" w:rsidRPr="00E16DEB">
            <w:rPr>
              <w:noProof/>
            </w:rPr>
            <w:t>[2]</w:t>
          </w:r>
          <w:r w:rsidR="00DC787E">
            <w:fldChar w:fldCharType="end"/>
          </w:r>
        </w:sdtContent>
      </w:sdt>
      <w:sdt>
        <w:sdtPr>
          <w:id w:val="970557734"/>
          <w:citation/>
        </w:sdtPr>
        <w:sdtContent>
          <w:r w:rsidR="00DC787E">
            <w:fldChar w:fldCharType="begin"/>
          </w:r>
          <w:r w:rsidR="00DC787E">
            <w:instrText xml:space="preserve"> CITATION Ben14 \l 1033 </w:instrText>
          </w:r>
          <w:r w:rsidR="00DC787E">
            <w:fldChar w:fldCharType="separate"/>
          </w:r>
          <w:r w:rsidR="00E16DEB">
            <w:rPr>
              <w:noProof/>
            </w:rPr>
            <w:t xml:space="preserve"> </w:t>
          </w:r>
          <w:r w:rsidR="00E16DEB" w:rsidRPr="00E16DEB">
            <w:rPr>
              <w:noProof/>
            </w:rPr>
            <w:t>[3]</w:t>
          </w:r>
          <w:r w:rsidR="00DC787E">
            <w:fldChar w:fldCharType="end"/>
          </w:r>
        </w:sdtContent>
      </w:sdt>
      <w:r w:rsidR="00DC787E">
        <w:t xml:space="preserve"> </w:t>
      </w:r>
      <w:r w:rsidR="00BC7085">
        <w:t xml:space="preserve"> not just in academia but many companies are competing to release the first commercial system. </w:t>
      </w:r>
    </w:p>
    <w:p w14:paraId="6AF2B84A" w14:textId="0CC12E11" w:rsidR="00CF3907" w:rsidRDefault="00405252" w:rsidP="00405252">
      <w:pPr>
        <w:pStyle w:val="ListParagraph"/>
        <w:ind w:left="0" w:firstLine="360"/>
      </w:pPr>
      <w:r>
        <w:t>In the stream of those developments</w:t>
      </w:r>
      <w:r w:rsidR="00CF3907">
        <w:t xml:space="preserve">, object detection algorithms have been experiencing rapid developments. Their accuracy and speed have been improved significantly over time. Among them, YOLO is a real-time model </w:t>
      </w:r>
      <w:r w:rsidR="00CF3907">
        <w:lastRenderedPageBreak/>
        <w:t>which is fast, efficient and optimized end-to-end and thus provides better efficiency with respect to the computational cost</w:t>
      </w:r>
      <w:r w:rsidR="00DC787E">
        <w:t xml:space="preserve"> </w:t>
      </w:r>
      <w:sdt>
        <w:sdtPr>
          <w:id w:val="2036384187"/>
          <w:citation/>
        </w:sdtPr>
        <w:sdtContent>
          <w:r w:rsidR="00DC787E">
            <w:fldChar w:fldCharType="begin"/>
          </w:r>
          <w:r w:rsidR="00DC787E">
            <w:instrText xml:space="preserve"> CITATION Red16 \l 1033 </w:instrText>
          </w:r>
          <w:r w:rsidR="00DC787E">
            <w:fldChar w:fldCharType="separate"/>
          </w:r>
          <w:r w:rsidR="00E16DEB" w:rsidRPr="00E16DEB">
            <w:rPr>
              <w:noProof/>
            </w:rPr>
            <w:t>[4]</w:t>
          </w:r>
          <w:r w:rsidR="00DC787E">
            <w:fldChar w:fldCharType="end"/>
          </w:r>
        </w:sdtContent>
      </w:sdt>
      <w:r w:rsidR="00CF3907">
        <w:t xml:space="preserve">. YOLOv3, which could have frame rate up to 40-50fps, is much faster than the typical frame rate of </w:t>
      </w:r>
      <w:r w:rsidR="00935F95">
        <w:t xml:space="preserve">a </w:t>
      </w:r>
      <w:r w:rsidR="00CF3907">
        <w:t xml:space="preserve">LiDAR system. Besides, the road detection, which could be considered as an easier problem has also been solved effectively. Many road detection approaches submitted to KITTI road detection benchmarks have </w:t>
      </w:r>
      <w:r w:rsidR="00935F95">
        <w:t xml:space="preserve">the </w:t>
      </w:r>
      <w:r w:rsidR="00CF3907">
        <w:t>precision</w:t>
      </w:r>
      <w:r w:rsidR="00935F95">
        <w:t xml:space="preserve"> of</w:t>
      </w:r>
      <w:r w:rsidR="00CF3907">
        <w:t xml:space="preserve"> more than 96% while </w:t>
      </w:r>
      <w:r w:rsidR="00935F95">
        <w:t xml:space="preserve">the </w:t>
      </w:r>
      <w:r w:rsidR="00CF3907">
        <w:t>runtime is just about 0.06s</w:t>
      </w:r>
      <w:r w:rsidR="002B6EC1">
        <w:t xml:space="preserve"> </w:t>
      </w:r>
      <w:sdt>
        <w:sdtPr>
          <w:id w:val="945657100"/>
          <w:citation/>
        </w:sdtPr>
        <w:sdtContent>
          <w:r w:rsidR="002B6EC1">
            <w:fldChar w:fldCharType="begin"/>
          </w:r>
          <w:r w:rsidR="002B6EC1">
            <w:instrText xml:space="preserve"> CITATION KIT18 \l 1033 </w:instrText>
          </w:r>
          <w:r w:rsidR="002B6EC1">
            <w:fldChar w:fldCharType="separate"/>
          </w:r>
          <w:r w:rsidR="00E16DEB" w:rsidRPr="00E16DEB">
            <w:rPr>
              <w:noProof/>
            </w:rPr>
            <w:t>[5]</w:t>
          </w:r>
          <w:r w:rsidR="002B6EC1">
            <w:fldChar w:fldCharType="end"/>
          </w:r>
        </w:sdtContent>
      </w:sdt>
      <w:r w:rsidR="00CF3907">
        <w:t>.</w:t>
      </w:r>
    </w:p>
    <w:p w14:paraId="1445C207" w14:textId="10DFE066" w:rsidR="001931A5" w:rsidRDefault="001931A5" w:rsidP="001931A5">
      <w:pPr>
        <w:pStyle w:val="ListParagraph"/>
        <w:numPr>
          <w:ilvl w:val="1"/>
          <w:numId w:val="12"/>
        </w:numPr>
        <w:ind w:left="720" w:hanging="720"/>
        <w:outlineLvl w:val="1"/>
        <w:rPr>
          <w:b/>
          <w:sz w:val="28"/>
        </w:rPr>
      </w:pPr>
      <w:bookmarkStart w:id="15" w:name="_Toc514211283"/>
      <w:r>
        <w:rPr>
          <w:b/>
          <w:sz w:val="28"/>
        </w:rPr>
        <w:t>LiDAR and LiDAR sampling</w:t>
      </w:r>
      <w:bookmarkEnd w:id="15"/>
    </w:p>
    <w:p w14:paraId="6925F9D3" w14:textId="13924E53" w:rsidR="00AF64FF" w:rsidRDefault="009C36ED" w:rsidP="00A161F0">
      <w:pPr>
        <w:pStyle w:val="ListParagraph"/>
        <w:ind w:left="0" w:firstLine="360"/>
      </w:pPr>
      <w:r>
        <w:t xml:space="preserve">In ADAS, the </w:t>
      </w:r>
      <w:r w:rsidR="00EC3C67">
        <w:t>sensor system is the</w:t>
      </w:r>
      <w:r>
        <w:t xml:space="preserve"> critical</w:t>
      </w:r>
      <w:r w:rsidR="00EC3C67">
        <w:t xml:space="preserve"> part which let the car monitor</w:t>
      </w:r>
      <w:r>
        <w:t xml:space="preserve"> surrounding environment. For the task of detecting obstacles on the road, cameras and light detection and ranging sensors (LiDAR), such as Velodyne LiDAR, have been proved to be valuable in these systems. </w:t>
      </w:r>
      <w:r w:rsidR="000E55DD" w:rsidRPr="000E55DD">
        <w:t xml:space="preserve">LiDAR is the range sensing sensor that use </w:t>
      </w:r>
      <w:r w:rsidR="00473F64">
        <w:t xml:space="preserve">a </w:t>
      </w:r>
      <w:r w:rsidR="000E55DD" w:rsidRPr="00473F64">
        <w:rPr>
          <w:noProof/>
        </w:rPr>
        <w:t>laser</w:t>
      </w:r>
      <w:r w:rsidR="000E55DD" w:rsidRPr="000E55DD">
        <w:t xml:space="preserve"> pulse to estimate distances t</w:t>
      </w:r>
      <w:r w:rsidR="00EC3C67">
        <w:t>o surrounding objects by measuring</w:t>
      </w:r>
      <w:r w:rsidR="000E55DD" w:rsidRPr="000E55DD">
        <w:t xml:space="preserve"> the </w:t>
      </w:r>
      <w:r w:rsidR="00E63D07">
        <w:t xml:space="preserve">time of </w:t>
      </w:r>
      <w:r w:rsidR="000E55DD" w:rsidRPr="000E55DD">
        <w:t xml:space="preserve">flight of the laser beam. The quality of the measurements is affected by reflection property and angle of the reflecting surface. Many measurements are missing because the laser beam does not return. It is common for a LiDAR system to have more than 1 laser unit, </w:t>
      </w:r>
      <w:proofErr w:type="spellStart"/>
      <w:r w:rsidR="000E55DD" w:rsidRPr="000E55DD">
        <w:t>ie</w:t>
      </w:r>
      <w:proofErr w:type="spellEnd"/>
      <w:r w:rsidR="000E55DD" w:rsidRPr="000E55DD">
        <w:t xml:space="preserve">. the Velodyne HDL-64E has 64 </w:t>
      </w:r>
      <w:r w:rsidR="000E55DD" w:rsidRPr="00473F64">
        <w:rPr>
          <w:noProof/>
        </w:rPr>
        <w:t>laser</w:t>
      </w:r>
      <w:r w:rsidR="00473F64">
        <w:rPr>
          <w:noProof/>
        </w:rPr>
        <w:t>s</w:t>
      </w:r>
      <w:r w:rsidR="000E55DD" w:rsidRPr="000E55DD">
        <w:t xml:space="preserve"> that can measures up to </w:t>
      </w:r>
      <w:r w:rsidR="00EC3C67">
        <w:t xml:space="preserve">more </w:t>
      </w:r>
      <w:r w:rsidR="000E55DD" w:rsidRPr="000E55DD">
        <w:t>than 2.2 million points per second</w:t>
      </w:r>
      <w:r w:rsidR="00CC1A83">
        <w:t xml:space="preserve"> </w:t>
      </w:r>
      <w:sdt>
        <w:sdtPr>
          <w:id w:val="1093826369"/>
          <w:citation/>
        </w:sdtPr>
        <w:sdtContent>
          <w:r w:rsidR="00CC1A83">
            <w:fldChar w:fldCharType="begin"/>
          </w:r>
          <w:r w:rsidR="00CC1A83">
            <w:instrText xml:space="preserve"> CITATION Vel18 \l 1033 </w:instrText>
          </w:r>
          <w:r w:rsidR="00CC1A83">
            <w:fldChar w:fldCharType="separate"/>
          </w:r>
          <w:r w:rsidR="00E16DEB" w:rsidRPr="00E16DEB">
            <w:rPr>
              <w:noProof/>
            </w:rPr>
            <w:t>[6]</w:t>
          </w:r>
          <w:r w:rsidR="00CC1A83">
            <w:fldChar w:fldCharType="end"/>
          </w:r>
        </w:sdtContent>
      </w:sdt>
      <w:r w:rsidR="000E55DD" w:rsidRPr="000E55DD">
        <w:t>.</w:t>
      </w:r>
      <w:r w:rsidR="000E55DD">
        <w:t xml:space="preserve"> In our lab, a LiDAR model has been also developed</w:t>
      </w:r>
      <w:r w:rsidR="00CC1A83">
        <w:t xml:space="preserve"> </w:t>
      </w:r>
      <w:sdt>
        <w:sdtPr>
          <w:id w:val="481828308"/>
          <w:citation/>
        </w:sdtPr>
        <w:sdtContent>
          <w:r w:rsidR="00CC1A83">
            <w:fldChar w:fldCharType="begin"/>
          </w:r>
          <w:r w:rsidR="00CC1A83">
            <w:instrText xml:space="preserve"> CITATION Xua18 \l 1033 </w:instrText>
          </w:r>
          <w:r w:rsidR="00CC1A83">
            <w:fldChar w:fldCharType="separate"/>
          </w:r>
          <w:r w:rsidR="00E16DEB" w:rsidRPr="00E16DEB">
            <w:rPr>
              <w:noProof/>
            </w:rPr>
            <w:t>[7]</w:t>
          </w:r>
          <w:r w:rsidR="00CC1A83">
            <w:fldChar w:fldCharType="end"/>
          </w:r>
        </w:sdtContent>
      </w:sdt>
      <w:r w:rsidR="000E55DD">
        <w:t xml:space="preserve">. Having the same problem with other systems, our LiDAR is </w:t>
      </w:r>
      <w:r w:rsidR="000E55DD">
        <w:lastRenderedPageBreak/>
        <w:t>limited with 100.000 measurements per second. However,</w:t>
      </w:r>
      <w:r w:rsidR="00CC1A83">
        <w:t xml:space="preserve"> having been</w:t>
      </w:r>
      <w:r w:rsidR="000E55DD">
        <w:t xml:space="preserve"> equipped with two-mirror deflection scanner, it has the flexibility and capability to sample any position in the Field of View by any given order. This improvement opens an opportunity for developing a sampling algorithm that could exploit </w:t>
      </w:r>
      <w:r w:rsidR="00CC1A83">
        <w:t>the</w:t>
      </w:r>
      <w:r w:rsidR="000E55DD">
        <w:t xml:space="preserve"> sampling budget in a non-uniform scanning pattern to enhance reconstruction result.</w:t>
      </w:r>
    </w:p>
    <w:p w14:paraId="789BC710" w14:textId="56EDE16A" w:rsidR="00CA3517" w:rsidRPr="00DA0289" w:rsidRDefault="009C36ED" w:rsidP="00CA3517">
      <w:pPr>
        <w:pStyle w:val="ListParagraph"/>
        <w:ind w:left="0" w:firstLine="360"/>
      </w:pPr>
      <w:r>
        <w:t xml:space="preserve">While being able to produce </w:t>
      </w:r>
      <w:r w:rsidRPr="001212FC">
        <w:rPr>
          <w:noProof/>
        </w:rPr>
        <w:t>high</w:t>
      </w:r>
      <w:r>
        <w:rPr>
          <w:noProof/>
        </w:rPr>
        <w:t>-</w:t>
      </w:r>
      <w:r w:rsidRPr="001212FC">
        <w:rPr>
          <w:noProof/>
        </w:rPr>
        <w:t>quality</w:t>
      </w:r>
      <w:r>
        <w:t xml:space="preserve"> depth information, the scanning rate of LiDAR system is relatively slow, typically 10fps</w:t>
      </w:r>
      <w:r w:rsidR="00B30774">
        <w:t xml:space="preserve"> </w:t>
      </w:r>
      <w:sdt>
        <w:sdtPr>
          <w:id w:val="-1616061843"/>
          <w:citation/>
        </w:sdtPr>
        <w:sdtContent>
          <w:r w:rsidR="00B30774">
            <w:fldChar w:fldCharType="begin"/>
          </w:r>
          <w:r w:rsidR="00B30774">
            <w:instrText xml:space="preserve"> CITATION Vel18 \l 1033 </w:instrText>
          </w:r>
          <w:r w:rsidR="00B30774">
            <w:fldChar w:fldCharType="separate"/>
          </w:r>
          <w:r w:rsidR="00E16DEB" w:rsidRPr="00E16DEB">
            <w:rPr>
              <w:noProof/>
            </w:rPr>
            <w:t>[6]</w:t>
          </w:r>
          <w:r w:rsidR="00B30774">
            <w:fldChar w:fldCharType="end"/>
          </w:r>
        </w:sdtContent>
      </w:sdt>
      <w:r>
        <w:t xml:space="preserve">. In other words, the sampling budget for a given duration is limited. An efficient sampling technique could help to overcome this limitation. Reducing the requirement for spatial resolution could increase the </w:t>
      </w:r>
      <w:r w:rsidRPr="00B11C24">
        <w:rPr>
          <w:noProof/>
        </w:rPr>
        <w:t>scanning</w:t>
      </w:r>
      <w:r>
        <w:t xml:space="preserve"> rate or lower the cost of the system. This thesis focuses on developing an effective LiDAR sampling algorithm for real-world situati</w:t>
      </w:r>
      <w:r w:rsidR="000B47A5">
        <w:t>on using semantics cues.</w:t>
      </w:r>
    </w:p>
    <w:p w14:paraId="00623F74" w14:textId="77777777" w:rsidR="00ED0F6D" w:rsidRDefault="00ED0F6D" w:rsidP="008D4BB2">
      <w:pPr>
        <w:pStyle w:val="ListParagraph"/>
        <w:numPr>
          <w:ilvl w:val="1"/>
          <w:numId w:val="12"/>
        </w:numPr>
        <w:ind w:left="720" w:hanging="720"/>
        <w:outlineLvl w:val="1"/>
        <w:rPr>
          <w:b/>
          <w:sz w:val="28"/>
        </w:rPr>
      </w:pPr>
      <w:bookmarkStart w:id="16" w:name="_Toc514211284"/>
      <w:r>
        <w:rPr>
          <w:b/>
          <w:sz w:val="28"/>
        </w:rPr>
        <w:t>Thesis outline</w:t>
      </w:r>
      <w:bookmarkEnd w:id="16"/>
    </w:p>
    <w:p w14:paraId="5428F997" w14:textId="57A34D16" w:rsidR="007658EA" w:rsidRPr="00D16096" w:rsidRDefault="00D16096" w:rsidP="00A161F0">
      <w:pPr>
        <w:ind w:firstLine="360"/>
      </w:pPr>
      <w:r w:rsidRPr="00D16096">
        <w:t xml:space="preserve">The rest of this </w:t>
      </w:r>
      <w:r w:rsidR="00BD5ABC">
        <w:t>thesis</w:t>
      </w:r>
      <w:r w:rsidRPr="00D16096">
        <w:t xml:space="preserve"> is organized as follows.</w:t>
      </w:r>
      <w:r w:rsidR="00E31D3C">
        <w:t xml:space="preserve"> Some </w:t>
      </w:r>
      <w:r w:rsidR="00521300">
        <w:t>background and related</w:t>
      </w:r>
      <w:r w:rsidR="00E31D3C">
        <w:t xml:space="preserve"> works are described in Chapter 2.</w:t>
      </w:r>
      <w:r w:rsidRPr="00D16096">
        <w:t xml:space="preserve"> </w:t>
      </w:r>
      <w:r w:rsidR="004635F7">
        <w:t>Workflow of our system</w:t>
      </w:r>
      <w:r w:rsidRPr="00D16096">
        <w:t xml:space="preserve"> and the </w:t>
      </w:r>
      <w:r w:rsidR="004635F7">
        <w:t>sampling algorithm</w:t>
      </w:r>
      <w:r w:rsidRPr="00D16096">
        <w:t xml:space="preserve"> </w:t>
      </w:r>
      <w:r w:rsidR="00EB0FED" w:rsidRPr="00D16096">
        <w:t xml:space="preserve">is presented in </w:t>
      </w:r>
      <w:r w:rsidR="00EB0FED">
        <w:t>Chapter</w:t>
      </w:r>
      <w:r w:rsidR="00EB0FED" w:rsidRPr="00D16096">
        <w:t xml:space="preserve"> </w:t>
      </w:r>
      <w:r w:rsidR="00EB0FED">
        <w:t>3</w:t>
      </w:r>
      <w:r w:rsidRPr="00D16096">
        <w:t xml:space="preserve">. The evaluation </w:t>
      </w:r>
      <w:r w:rsidR="004635F7">
        <w:t>method</w:t>
      </w:r>
      <w:r w:rsidRPr="00D16096">
        <w:t xml:space="preserve"> and the experimental results are presented in </w:t>
      </w:r>
      <w:r w:rsidR="001A1B9F">
        <w:t xml:space="preserve">Chapter </w:t>
      </w:r>
      <w:r w:rsidR="00EB0FED">
        <w:t>4</w:t>
      </w:r>
      <w:r w:rsidRPr="00D16096">
        <w:t xml:space="preserve">. </w:t>
      </w:r>
      <w:r w:rsidR="00F62862">
        <w:t xml:space="preserve">Chapter </w:t>
      </w:r>
      <w:r w:rsidR="00EB0FED">
        <w:t>5</w:t>
      </w:r>
      <w:r w:rsidRPr="00D16096">
        <w:t xml:space="preserve"> summarizes and concludes the </w:t>
      </w:r>
      <w:r w:rsidR="00F7421D">
        <w:t>thesis</w:t>
      </w:r>
      <w:r w:rsidRPr="00D16096">
        <w:t>.</w:t>
      </w:r>
    </w:p>
    <w:p w14:paraId="42FBF564" w14:textId="77777777" w:rsidR="003B1AD6" w:rsidRDefault="003B1AD6">
      <w:pPr>
        <w:spacing w:before="0" w:after="160" w:line="259" w:lineRule="auto"/>
        <w:ind w:firstLine="0"/>
        <w:jc w:val="left"/>
        <w:rPr>
          <w:b/>
          <w:sz w:val="28"/>
        </w:rPr>
      </w:pPr>
      <w:r>
        <w:rPr>
          <w:b/>
          <w:sz w:val="28"/>
        </w:rPr>
        <w:br w:type="page"/>
      </w:r>
    </w:p>
    <w:p w14:paraId="5701D5E4" w14:textId="49D07B28" w:rsidR="003B1AD6" w:rsidRDefault="00591BDC" w:rsidP="000724B9">
      <w:pPr>
        <w:pStyle w:val="Heading1"/>
        <w:numPr>
          <w:ilvl w:val="0"/>
          <w:numId w:val="37"/>
        </w:numPr>
      </w:pPr>
      <w:bookmarkStart w:id="17" w:name="_Toc514211285"/>
      <w:r>
        <w:lastRenderedPageBreak/>
        <w:t>BACKGROUND</w:t>
      </w:r>
      <w:r w:rsidR="00930A8A">
        <w:t xml:space="preserve"> AND RELATED WORKS</w:t>
      </w:r>
      <w:bookmarkEnd w:id="17"/>
    </w:p>
    <w:p w14:paraId="7C77807D" w14:textId="354C20F7" w:rsidR="00690CF8" w:rsidRDefault="00B65763" w:rsidP="00A161F0">
      <w:pPr>
        <w:ind w:firstLine="360"/>
      </w:pPr>
      <w:r>
        <w:t xml:space="preserve">In this thesis, various terms related to our work are presented. This section gives a brief introduction </w:t>
      </w:r>
      <w:r w:rsidR="00511C28">
        <w:rPr>
          <w:noProof/>
        </w:rPr>
        <w:t>to</w:t>
      </w:r>
      <w:r>
        <w:t xml:space="preserve"> them along with previous works of our research. </w:t>
      </w:r>
      <w:r w:rsidR="002624B2">
        <w:t xml:space="preserve">In the first part, Sensor systems in ADAS </w:t>
      </w:r>
      <w:r w:rsidR="00511C28">
        <w:rPr>
          <w:noProof/>
        </w:rPr>
        <w:t>are</w:t>
      </w:r>
      <w:r w:rsidR="002624B2">
        <w:t xml:space="preserve"> presented including camera and LiDAR used in our </w:t>
      </w:r>
      <w:r w:rsidR="008074B8">
        <w:t>system, then methods to calibra</w:t>
      </w:r>
      <w:r w:rsidR="008C3341">
        <w:t>te these two sensors together are</w:t>
      </w:r>
      <w:r w:rsidR="008074B8">
        <w:t xml:space="preserve"> presented. </w:t>
      </w:r>
      <w:r w:rsidR="008C3341">
        <w:t>After that,</w:t>
      </w:r>
      <w:r w:rsidR="008074B8">
        <w:t xml:space="preserve"> the </w:t>
      </w:r>
      <w:proofErr w:type="gramStart"/>
      <w:r w:rsidR="008074B8">
        <w:t>current status</w:t>
      </w:r>
      <w:proofErr w:type="gramEnd"/>
      <w:r w:rsidR="008074B8">
        <w:t xml:space="preserve"> of object and road detection algorithms is summarized. The second part shows previous researches which consist of d</w:t>
      </w:r>
      <w:r w:rsidR="008074B8" w:rsidRPr="008074B8">
        <w:t>epth gradient guided sampling</w:t>
      </w:r>
      <w:r w:rsidR="008074B8">
        <w:t xml:space="preserve"> and c</w:t>
      </w:r>
      <w:r w:rsidR="008074B8" w:rsidRPr="008074B8">
        <w:t xml:space="preserve">olor </w:t>
      </w:r>
      <w:r w:rsidR="008074B8" w:rsidRPr="00511C28">
        <w:rPr>
          <w:noProof/>
        </w:rPr>
        <w:t>image</w:t>
      </w:r>
      <w:r w:rsidR="00511C28">
        <w:rPr>
          <w:noProof/>
        </w:rPr>
        <w:t>-</w:t>
      </w:r>
      <w:r w:rsidR="008074B8" w:rsidRPr="00511C28">
        <w:rPr>
          <w:noProof/>
        </w:rPr>
        <w:t>guided</w:t>
      </w:r>
      <w:r w:rsidR="008074B8" w:rsidRPr="008074B8">
        <w:t xml:space="preserve"> sampling</w:t>
      </w:r>
      <w:r w:rsidR="008C3341">
        <w:t xml:space="preserve"> approaches</w:t>
      </w:r>
      <w:r w:rsidR="008074B8">
        <w:t>.</w:t>
      </w:r>
    </w:p>
    <w:p w14:paraId="1C15B4F3" w14:textId="79E9ADC5" w:rsidR="00564C47" w:rsidRDefault="00A279A1" w:rsidP="00564C47">
      <w:pPr>
        <w:pStyle w:val="ListParagraph"/>
        <w:numPr>
          <w:ilvl w:val="1"/>
          <w:numId w:val="13"/>
        </w:numPr>
        <w:outlineLvl w:val="1"/>
        <w:rPr>
          <w:b/>
          <w:sz w:val="28"/>
        </w:rPr>
      </w:pPr>
      <w:r>
        <w:rPr>
          <w:b/>
          <w:sz w:val="28"/>
        </w:rPr>
        <w:t xml:space="preserve"> </w:t>
      </w:r>
      <w:bookmarkStart w:id="18" w:name="_Toc514211286"/>
      <w:r w:rsidRPr="00A279A1">
        <w:rPr>
          <w:b/>
          <w:sz w:val="28"/>
        </w:rPr>
        <w:t>Background</w:t>
      </w:r>
      <w:bookmarkEnd w:id="18"/>
    </w:p>
    <w:p w14:paraId="14BC4A51" w14:textId="4444A36D" w:rsidR="00564C47" w:rsidRPr="004B0C87" w:rsidRDefault="004B0C87" w:rsidP="004B0C87">
      <w:pPr>
        <w:pStyle w:val="Heading3"/>
        <w:rPr>
          <w:rFonts w:ascii="Times New Roman" w:hAnsi="Times New Roman" w:cs="Times New Roman"/>
          <w:color w:val="auto"/>
          <w:sz w:val="28"/>
          <w:szCs w:val="28"/>
        </w:rPr>
      </w:pPr>
      <w:bookmarkStart w:id="19" w:name="_Toc514211287"/>
      <w:r w:rsidRPr="004B0C87">
        <w:rPr>
          <w:rFonts w:ascii="Times New Roman" w:hAnsi="Times New Roman" w:cs="Times New Roman"/>
          <w:color w:val="auto"/>
          <w:sz w:val="28"/>
          <w:szCs w:val="28"/>
        </w:rPr>
        <w:t xml:space="preserve">2.1.1 </w:t>
      </w:r>
      <w:r w:rsidR="00564C47" w:rsidRPr="004B0C87">
        <w:rPr>
          <w:rFonts w:ascii="Times New Roman" w:hAnsi="Times New Roman" w:cs="Times New Roman"/>
          <w:color w:val="auto"/>
          <w:sz w:val="28"/>
          <w:szCs w:val="28"/>
        </w:rPr>
        <w:t>Sensor systems in ADAS</w:t>
      </w:r>
      <w:bookmarkEnd w:id="19"/>
    </w:p>
    <w:p w14:paraId="53F057C1" w14:textId="22483E3D" w:rsidR="00542302" w:rsidRDefault="00511C28" w:rsidP="00A161F0">
      <w:pPr>
        <w:ind w:firstLine="360"/>
      </w:pPr>
      <w:r>
        <w:rPr>
          <w:noProof/>
        </w:rPr>
        <w:t>The c</w:t>
      </w:r>
      <w:r w:rsidR="00AC0319" w:rsidRPr="00511C28">
        <w:rPr>
          <w:noProof/>
        </w:rPr>
        <w:t>ar</w:t>
      </w:r>
      <w:r w:rsidR="00AC0319" w:rsidRPr="00AC0319">
        <w:t xml:space="preserve"> is a highly complex system with hundreds of processor</w:t>
      </w:r>
      <w:r w:rsidR="00907238">
        <w:t>s</w:t>
      </w:r>
      <w:r w:rsidR="00AC0319" w:rsidRPr="00AC0319">
        <w:t xml:space="preserve"> and variety </w:t>
      </w:r>
      <w:r w:rsidR="00907238">
        <w:t>types</w:t>
      </w:r>
      <w:r w:rsidR="00AC0319" w:rsidRPr="00AC0319">
        <w:t xml:space="preserve"> of sensors. These sensor systems give the car the ability to monitor its internal conditions to detect malfunctions. They are also used to sense </w:t>
      </w:r>
      <w:r>
        <w:t xml:space="preserve">the </w:t>
      </w:r>
      <w:r w:rsidR="00AC0319" w:rsidRPr="00511C28">
        <w:rPr>
          <w:noProof/>
        </w:rPr>
        <w:t>external</w:t>
      </w:r>
      <w:r w:rsidR="00AC0319" w:rsidRPr="00AC0319">
        <w:t xml:space="preserve"> environment, which is the key component to </w:t>
      </w:r>
      <w:r>
        <w:t xml:space="preserve">the </w:t>
      </w:r>
      <w:r w:rsidR="00AC0319" w:rsidRPr="00511C28">
        <w:rPr>
          <w:noProof/>
        </w:rPr>
        <w:t>success</w:t>
      </w:r>
      <w:r w:rsidR="00AC0319" w:rsidRPr="00AC0319">
        <w:t xml:space="preserve"> of an ADAS system. Active sensors like light detection and ranging (LiDAR) and radio detection and ranging (radar) or passive sensors like cameras are used in experimental and commercial systems.</w:t>
      </w:r>
      <w:r w:rsidR="00AC0319">
        <w:t xml:space="preserve"> </w:t>
      </w:r>
    </w:p>
    <w:p w14:paraId="726EA0B7" w14:textId="677B46BC" w:rsidR="00AC0319" w:rsidRDefault="00AC0319" w:rsidP="00542302">
      <w:pPr>
        <w:ind w:firstLine="360"/>
      </w:pPr>
    </w:p>
    <w:p w14:paraId="661F39F3" w14:textId="1EBEB056" w:rsidR="00542302" w:rsidRDefault="00442A0C" w:rsidP="00B11629">
      <w:pPr>
        <w:keepNext/>
        <w:ind w:firstLine="360"/>
      </w:pPr>
      <w:r>
        <w:rPr>
          <w:noProof/>
        </w:rPr>
        <w:drawing>
          <wp:inline distT="0" distB="0" distL="0" distR="0" wp14:anchorId="178C998E" wp14:editId="789EC47E">
            <wp:extent cx="4097020" cy="3060700"/>
            <wp:effectExtent l="0" t="0" r="0" b="635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7020" cy="3060700"/>
                    </a:xfrm>
                    <a:prstGeom prst="rect">
                      <a:avLst/>
                    </a:prstGeom>
                    <a:noFill/>
                  </pic:spPr>
                </pic:pic>
              </a:graphicData>
            </a:graphic>
          </wp:inline>
        </w:drawing>
      </w:r>
    </w:p>
    <w:p w14:paraId="26392642" w14:textId="07DC7DF7" w:rsidR="00542302" w:rsidRPr="007F2E11" w:rsidRDefault="00542302" w:rsidP="00442A0C">
      <w:pPr>
        <w:pStyle w:val="Caption"/>
        <w:jc w:val="center"/>
        <w:rPr>
          <w:sz w:val="24"/>
          <w:szCs w:val="24"/>
        </w:rPr>
      </w:pPr>
      <w:bookmarkStart w:id="20" w:name="_Toc514198985"/>
      <w:bookmarkStart w:id="21" w:name="_Toc514211306"/>
      <w:r w:rsidRPr="007F2E11">
        <w:rPr>
          <w:sz w:val="24"/>
          <w:szCs w:val="24"/>
        </w:rPr>
        <w:t xml:space="preserve">Figure </w:t>
      </w:r>
      <w:r w:rsidRPr="007F2E11">
        <w:rPr>
          <w:sz w:val="24"/>
          <w:szCs w:val="24"/>
        </w:rPr>
        <w:fldChar w:fldCharType="begin"/>
      </w:r>
      <w:r w:rsidRPr="007F2E11">
        <w:rPr>
          <w:sz w:val="24"/>
          <w:szCs w:val="24"/>
        </w:rPr>
        <w:instrText xml:space="preserve"> SEQ Figure \* ARABIC </w:instrText>
      </w:r>
      <w:r w:rsidRPr="007F2E11">
        <w:rPr>
          <w:sz w:val="24"/>
          <w:szCs w:val="24"/>
        </w:rPr>
        <w:fldChar w:fldCharType="separate"/>
      </w:r>
      <w:r w:rsidR="00F933EF">
        <w:rPr>
          <w:noProof/>
          <w:sz w:val="24"/>
          <w:szCs w:val="24"/>
        </w:rPr>
        <w:t>1</w:t>
      </w:r>
      <w:r w:rsidRPr="007F2E11">
        <w:rPr>
          <w:sz w:val="24"/>
          <w:szCs w:val="24"/>
        </w:rPr>
        <w:fldChar w:fldCharType="end"/>
      </w:r>
      <w:r w:rsidRPr="007F2E11">
        <w:rPr>
          <w:sz w:val="24"/>
          <w:szCs w:val="24"/>
        </w:rPr>
        <w:t>. A test system with a Lidar and a camera in our lab</w:t>
      </w:r>
      <w:bookmarkEnd w:id="20"/>
      <w:bookmarkEnd w:id="21"/>
    </w:p>
    <w:p w14:paraId="096012D6" w14:textId="326E056D" w:rsidR="00542302" w:rsidRPr="00542302" w:rsidRDefault="00542302" w:rsidP="00542302">
      <w:pPr>
        <w:ind w:firstLine="360"/>
      </w:pPr>
      <w:r>
        <w:t>For objec</w:t>
      </w:r>
      <w:r w:rsidR="004658AE">
        <w:t>t detection, camera and LiDAR are</w:t>
      </w:r>
      <w:r>
        <w:t xml:space="preserve"> well </w:t>
      </w:r>
      <w:r w:rsidRPr="00542302">
        <w:t>supplementary</w:t>
      </w:r>
      <w:r>
        <w:t xml:space="preserve"> to each other. The LiDAR has advantages of high-precision range measurement </w:t>
      </w:r>
      <w:r w:rsidR="00950A63">
        <w:t xml:space="preserve">being </w:t>
      </w:r>
      <w:r>
        <w:t xml:space="preserve">independent of the distance, unaffected by night condition and light intensity </w:t>
      </w:r>
      <w:r w:rsidRPr="00511C28">
        <w:rPr>
          <w:noProof/>
        </w:rPr>
        <w:t>chang</w:t>
      </w:r>
      <w:r w:rsidR="00511C28">
        <w:rPr>
          <w:noProof/>
        </w:rPr>
        <w:t>e</w:t>
      </w:r>
      <w:r>
        <w:t xml:space="preserve">, however, its resolution is very limited. While cameras are cheap, much higher resolution and frame rate but have the drawbacks of sensitivity to intensity shift and </w:t>
      </w:r>
      <w:r w:rsidR="00CD065C">
        <w:t>inability</w:t>
      </w:r>
      <w:r>
        <w:t xml:space="preserve"> to work during night time. </w:t>
      </w:r>
      <w:r w:rsidR="00CD065C">
        <w:t>Therefore, fusion techniq</w:t>
      </w:r>
      <w:r w:rsidR="008A530F">
        <w:t xml:space="preserve">ues to combine them together are developed. </w:t>
      </w:r>
      <w:r w:rsidR="008A530F" w:rsidRPr="008A530F">
        <w:t xml:space="preserve">Calibration is necessary to fuse these data together, which specifies how to convert measurements </w:t>
      </w:r>
      <w:r w:rsidR="008A530F" w:rsidRPr="008A530F">
        <w:lastRenderedPageBreak/>
        <w:t>from a LiD</w:t>
      </w:r>
      <w:r w:rsidR="00853BCB">
        <w:t>AR sensor to an image coordination</w:t>
      </w:r>
      <w:r w:rsidR="008A530F" w:rsidRPr="008A530F">
        <w:t>.</w:t>
      </w:r>
      <w:r w:rsidR="008A530F">
        <w:t xml:space="preserve"> The next part describes in </w:t>
      </w:r>
      <w:r w:rsidR="00EF4A70">
        <w:t>detail</w:t>
      </w:r>
      <w:r w:rsidR="008A530F">
        <w:t xml:space="preserve"> about this calibration step.</w:t>
      </w:r>
    </w:p>
    <w:p w14:paraId="5CD36D07" w14:textId="7CC75F2F" w:rsidR="00564C47" w:rsidRPr="004B0C87" w:rsidRDefault="004B0C87" w:rsidP="004B0C87">
      <w:pPr>
        <w:pStyle w:val="Heading3"/>
        <w:rPr>
          <w:rFonts w:ascii="Times New Roman" w:hAnsi="Times New Roman" w:cs="Times New Roman"/>
          <w:color w:val="auto"/>
          <w:sz w:val="28"/>
          <w:szCs w:val="28"/>
        </w:rPr>
      </w:pPr>
      <w:bookmarkStart w:id="22" w:name="_Toc514211288"/>
      <w:r>
        <w:rPr>
          <w:rFonts w:ascii="Times New Roman" w:hAnsi="Times New Roman" w:cs="Times New Roman"/>
          <w:color w:val="auto"/>
          <w:sz w:val="28"/>
          <w:szCs w:val="28"/>
        </w:rPr>
        <w:t xml:space="preserve">2.1.2 </w:t>
      </w:r>
      <w:r w:rsidR="00AC0319" w:rsidRPr="004B0C87">
        <w:rPr>
          <w:rFonts w:ascii="Times New Roman" w:hAnsi="Times New Roman" w:cs="Times New Roman"/>
          <w:color w:val="auto"/>
          <w:sz w:val="28"/>
          <w:szCs w:val="28"/>
        </w:rPr>
        <w:t>Calibration between LiDAR and Camera</w:t>
      </w:r>
      <w:bookmarkEnd w:id="22"/>
    </w:p>
    <w:p w14:paraId="2567EA85" w14:textId="0B6B8349" w:rsidR="00E274AB" w:rsidRDefault="00E274AB" w:rsidP="00A161F0">
      <w:r w:rsidRPr="00E274AB">
        <w:t>Many calibration algorithms use checke</w:t>
      </w:r>
      <w:r>
        <w:t xml:space="preserve">rboards as the target. However, </w:t>
      </w:r>
      <w:r w:rsidRPr="00E274AB">
        <w:t>checkerboards are often observed with range discrepancies in the LiDAR</w:t>
      </w:r>
      <w:sdt>
        <w:sdtPr>
          <w:id w:val="1381128353"/>
          <w:citation/>
        </w:sdtPr>
        <w:sdtContent>
          <w:r w:rsidR="002B6EC1">
            <w:fldChar w:fldCharType="begin"/>
          </w:r>
          <w:r w:rsidR="002B6EC1">
            <w:instrText xml:space="preserve"> CITATION Par14 \l 1033 </w:instrText>
          </w:r>
          <w:r w:rsidR="002B6EC1">
            <w:fldChar w:fldCharType="separate"/>
          </w:r>
          <w:r w:rsidR="00E16DEB">
            <w:rPr>
              <w:noProof/>
            </w:rPr>
            <w:t xml:space="preserve"> </w:t>
          </w:r>
          <w:r w:rsidR="00E16DEB" w:rsidRPr="00E16DEB">
            <w:rPr>
              <w:noProof/>
            </w:rPr>
            <w:t>[8]</w:t>
          </w:r>
          <w:r w:rsidR="002B6EC1">
            <w:fldChar w:fldCharType="end"/>
          </w:r>
        </w:sdtContent>
      </w:sdt>
      <w:r w:rsidRPr="00E274AB">
        <w:t xml:space="preserve"> and that may affect the final estimated outputs </w:t>
      </w:r>
      <w:sdt>
        <w:sdtPr>
          <w:id w:val="-135718354"/>
          <w:citation/>
        </w:sdtPr>
        <w:sdtContent>
          <w:r w:rsidR="002B6EC1">
            <w:fldChar w:fldCharType="begin"/>
          </w:r>
          <w:r w:rsidR="002B6EC1">
            <w:instrText xml:space="preserve"> CITATION HAl12 \l 1033 </w:instrText>
          </w:r>
          <w:r w:rsidR="002B6EC1">
            <w:fldChar w:fldCharType="separate"/>
          </w:r>
          <w:r w:rsidR="00E16DEB" w:rsidRPr="00E16DEB">
            <w:rPr>
              <w:noProof/>
            </w:rPr>
            <w:t>[9]</w:t>
          </w:r>
          <w:r w:rsidR="002B6EC1">
            <w:fldChar w:fldCharType="end"/>
          </w:r>
        </w:sdtContent>
      </w:sdt>
      <w:r w:rsidRPr="00E274AB">
        <w:t xml:space="preserve">. To tackle this problem, </w:t>
      </w:r>
      <w:proofErr w:type="spellStart"/>
      <w:r w:rsidRPr="00E274AB">
        <w:t>Alisma</w:t>
      </w:r>
      <w:r w:rsidR="002B6EC1">
        <w:t>il</w:t>
      </w:r>
      <w:proofErr w:type="spellEnd"/>
      <w:r w:rsidR="002B6EC1">
        <w:t xml:space="preserve"> uses a circular target in </w:t>
      </w:r>
      <w:sdt>
        <w:sdtPr>
          <w:id w:val="355461228"/>
          <w:citation/>
        </w:sdtPr>
        <w:sdtContent>
          <w:r w:rsidR="002B6EC1">
            <w:fldChar w:fldCharType="begin"/>
          </w:r>
          <w:r w:rsidR="002B6EC1">
            <w:instrText xml:space="preserve"> CITATION HAl12 \l 1033 </w:instrText>
          </w:r>
          <w:r w:rsidR="002B6EC1">
            <w:fldChar w:fldCharType="separate"/>
          </w:r>
          <w:r w:rsidR="00E16DEB" w:rsidRPr="00E16DEB">
            <w:rPr>
              <w:noProof/>
            </w:rPr>
            <w:t>[9]</w:t>
          </w:r>
          <w:r w:rsidR="002B6EC1">
            <w:fldChar w:fldCharType="end"/>
          </w:r>
        </w:sdtContent>
      </w:sdt>
      <w:r w:rsidRPr="00E274AB">
        <w:t>, while it is straightforward to detect the circle’s center in the image, finding its 3D correspondence point becomes less</w:t>
      </w:r>
      <w:r w:rsidR="002B6EC1">
        <w:t xml:space="preserve"> reliable in sparse data. In </w:t>
      </w:r>
      <w:sdt>
        <w:sdtPr>
          <w:id w:val="1213457356"/>
          <w:citation/>
        </w:sdtPr>
        <w:sdtContent>
          <w:r w:rsidR="002B6EC1">
            <w:fldChar w:fldCharType="begin"/>
          </w:r>
          <w:r w:rsidR="002B6EC1">
            <w:instrText xml:space="preserve"> CITATION Par14 \l 1033 </w:instrText>
          </w:r>
          <w:r w:rsidR="002B6EC1">
            <w:fldChar w:fldCharType="separate"/>
          </w:r>
          <w:r w:rsidR="00E16DEB" w:rsidRPr="00E16DEB">
            <w:rPr>
              <w:noProof/>
            </w:rPr>
            <w:t>[8]</w:t>
          </w:r>
          <w:r w:rsidR="002B6EC1">
            <w:fldChar w:fldCharType="end"/>
          </w:r>
        </w:sdtContent>
      </w:sdt>
      <w:r w:rsidRPr="00E274AB">
        <w:t xml:space="preserve">, Park uses a monochromatic polygonal board, and estimates its edges and intersects them to find the board’s vertices. This method improves accuracy for a low-resolution LiDAR. However, with the monochromatic board, specifying the correct board segment is more challenging in both 2D </w:t>
      </w:r>
      <w:r w:rsidR="002B6EC1">
        <w:t xml:space="preserve">and 3D range domain. In </w:t>
      </w:r>
      <w:sdt>
        <w:sdtPr>
          <w:id w:val="1365558553"/>
          <w:citation/>
        </w:sdtPr>
        <w:sdtContent>
          <w:r w:rsidR="002B6EC1">
            <w:fldChar w:fldCharType="begin"/>
          </w:r>
          <w:r w:rsidR="002B6EC1">
            <w:instrText xml:space="preserve"> CITATION Par14 \l 1033 </w:instrText>
          </w:r>
          <w:r w:rsidR="002B6EC1">
            <w:fldChar w:fldCharType="separate"/>
          </w:r>
          <w:r w:rsidR="00E16DEB" w:rsidRPr="00E16DEB">
            <w:rPr>
              <w:noProof/>
            </w:rPr>
            <w:t>[8]</w:t>
          </w:r>
          <w:r w:rsidR="002B6EC1">
            <w:fldChar w:fldCharType="end"/>
          </w:r>
        </w:sdtContent>
      </w:sdt>
      <w:r w:rsidRPr="00E274AB">
        <w:t>, this task</w:t>
      </w:r>
      <w:r w:rsidR="008C5AA4">
        <w:t xml:space="preserve"> requires manual interventions.</w:t>
      </w:r>
    </w:p>
    <w:p w14:paraId="4456D82D" w14:textId="30989782" w:rsidR="00EF4A70" w:rsidRDefault="00DE379E" w:rsidP="00E274AB">
      <w:r>
        <w:t>Following</w:t>
      </w:r>
      <w:r w:rsidR="00E274AB" w:rsidRPr="00E274AB">
        <w:t>, the background subtraction technique is applied to automate that work. First, two samples with and without the board are taken. Then, the background subtraction is performed on both 2D and 3D data while the board area is the largest segment of the subtraction output.</w:t>
      </w:r>
      <w:r w:rsidR="00EE6E3E">
        <w:t xml:space="preserve"> </w:t>
      </w:r>
    </w:p>
    <w:p w14:paraId="6F9E81D3" w14:textId="4B97D99C" w:rsidR="004B1750" w:rsidRDefault="004B1750" w:rsidP="00E274AB">
      <w:r w:rsidRPr="004B1750">
        <w:t>Fi</w:t>
      </w:r>
      <w:r w:rsidR="00C6066D">
        <w:t>r</w:t>
      </w:r>
      <w:r w:rsidRPr="004B1750">
        <w:t>st</w:t>
      </w:r>
      <w:r>
        <w:t>, t</w:t>
      </w:r>
      <w:r w:rsidRPr="004B1750">
        <w:t xml:space="preserve">he background image </w:t>
      </w:r>
      <w:r w:rsidRPr="00C6066D">
        <w:rPr>
          <w:noProof/>
        </w:rPr>
        <w:t>and</w:t>
      </w:r>
      <w:r w:rsidRPr="004B1750">
        <w:t xml:space="preserve"> board image are processed as follows. First, these two are converted to grayscale and then subtracted to generate a </w:t>
      </w:r>
      <w:r w:rsidRPr="004B1750">
        <w:lastRenderedPageBreak/>
        <w:t>binary image by comparing absolute subtraction value and a threshold. Second, the board area is detected as the largest region in the subtraction image. Third, that area is grown to the full board segment using the region growing technique. Finally, its edges are estimated and their intersections are determined as the board’s vertices.</w:t>
      </w:r>
    </w:p>
    <w:p w14:paraId="01B065DA" w14:textId="3ED9B692" w:rsidR="00A0415F" w:rsidRDefault="00A0415F" w:rsidP="00E274AB">
      <w:r w:rsidRPr="00A0415F">
        <w:t>Then, for 3D data, both scans are first converted to a range image. Then, the subtraction and board segment detectio</w:t>
      </w:r>
      <w:r w:rsidR="00207C9B">
        <w:t>n are</w:t>
      </w:r>
      <w:r w:rsidRPr="00A0415F">
        <w:t xml:space="preserve"> carried out as in normal images. The final set of 3D measurements belong to the board is that consists of points correspond</w:t>
      </w:r>
      <w:r w:rsidR="00207C9B">
        <w:t>ing</w:t>
      </w:r>
      <w:r w:rsidRPr="00A0415F">
        <w:t xml:space="preserve"> to the board segment on the range image.</w:t>
      </w:r>
    </w:p>
    <w:p w14:paraId="1A7EFE55" w14:textId="405B8892" w:rsidR="00CE4676" w:rsidRDefault="00641D9A" w:rsidP="00641D9A">
      <w:pPr>
        <w:keepNext/>
      </w:pPr>
      <w:r>
        <w:rPr>
          <w:noProof/>
        </w:rPr>
        <w:drawing>
          <wp:inline distT="0" distB="0" distL="0" distR="0" wp14:anchorId="2A4CF576" wp14:editId="2410E044">
            <wp:extent cx="4010025" cy="3006577"/>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14258" cy="3009751"/>
                    </a:xfrm>
                    <a:prstGeom prst="rect">
                      <a:avLst/>
                    </a:prstGeom>
                    <a:noFill/>
                  </pic:spPr>
                </pic:pic>
              </a:graphicData>
            </a:graphic>
          </wp:inline>
        </w:drawing>
      </w:r>
    </w:p>
    <w:p w14:paraId="5EFC6B79" w14:textId="3991C4A7" w:rsidR="00CE4676" w:rsidRPr="00CE4676" w:rsidRDefault="00CE4676" w:rsidP="00CE4676">
      <w:pPr>
        <w:pStyle w:val="Caption"/>
        <w:jc w:val="center"/>
        <w:rPr>
          <w:sz w:val="24"/>
          <w:szCs w:val="24"/>
        </w:rPr>
      </w:pPr>
      <w:bookmarkStart w:id="23" w:name="_Toc514198986"/>
      <w:bookmarkStart w:id="24" w:name="_Toc514211307"/>
      <w:r w:rsidRPr="00CE4676">
        <w:rPr>
          <w:sz w:val="24"/>
          <w:szCs w:val="24"/>
        </w:rPr>
        <w:t xml:space="preserve">Figure </w:t>
      </w:r>
      <w:r w:rsidRPr="00CE4676">
        <w:rPr>
          <w:sz w:val="24"/>
          <w:szCs w:val="24"/>
        </w:rPr>
        <w:fldChar w:fldCharType="begin"/>
      </w:r>
      <w:r w:rsidRPr="00CE4676">
        <w:rPr>
          <w:sz w:val="24"/>
          <w:szCs w:val="24"/>
        </w:rPr>
        <w:instrText xml:space="preserve"> SEQ Figure \* ARABIC </w:instrText>
      </w:r>
      <w:r w:rsidRPr="00CE4676">
        <w:rPr>
          <w:sz w:val="24"/>
          <w:szCs w:val="24"/>
        </w:rPr>
        <w:fldChar w:fldCharType="separate"/>
      </w:r>
      <w:r w:rsidR="00F933EF">
        <w:rPr>
          <w:noProof/>
          <w:sz w:val="24"/>
          <w:szCs w:val="24"/>
        </w:rPr>
        <w:t>2</w:t>
      </w:r>
      <w:r w:rsidRPr="00CE4676">
        <w:rPr>
          <w:sz w:val="24"/>
          <w:szCs w:val="24"/>
        </w:rPr>
        <w:fldChar w:fldCharType="end"/>
      </w:r>
      <w:r w:rsidRPr="00CE4676">
        <w:rPr>
          <w:sz w:val="24"/>
          <w:szCs w:val="24"/>
        </w:rPr>
        <w:t xml:space="preserve">. Calibration result. Color indicates distance. Occlusion is observed due to </w:t>
      </w:r>
      <w:r w:rsidR="00C6066D">
        <w:rPr>
          <w:sz w:val="24"/>
          <w:szCs w:val="24"/>
        </w:rPr>
        <w:t xml:space="preserve">a </w:t>
      </w:r>
      <w:r w:rsidRPr="00C6066D">
        <w:rPr>
          <w:noProof/>
          <w:sz w:val="24"/>
          <w:szCs w:val="24"/>
        </w:rPr>
        <w:t>different</w:t>
      </w:r>
      <w:r w:rsidRPr="00CE4676">
        <w:rPr>
          <w:sz w:val="24"/>
          <w:szCs w:val="24"/>
        </w:rPr>
        <w:t xml:space="preserve"> viewpoint.</w:t>
      </w:r>
      <w:bookmarkEnd w:id="23"/>
      <w:bookmarkEnd w:id="24"/>
    </w:p>
    <w:p w14:paraId="76EB2353" w14:textId="60FAE30B" w:rsidR="007F2E11" w:rsidRDefault="0079272C" w:rsidP="00CE4676">
      <w:r>
        <w:lastRenderedPageBreak/>
        <w:t xml:space="preserve">Finally, </w:t>
      </w:r>
      <w:r w:rsidR="00C476B2">
        <w:t>a</w:t>
      </w:r>
      <w:r w:rsidR="00C476B2" w:rsidRPr="00C476B2">
        <w:t xml:space="preserve">fter extracting corner points on the 2D image and board data from LiDAR, the calibration process </w:t>
      </w:r>
      <w:r w:rsidR="002B6EC1">
        <w:t xml:space="preserve">is performed as described in </w:t>
      </w:r>
      <w:sdt>
        <w:sdtPr>
          <w:id w:val="1533994607"/>
          <w:citation/>
        </w:sdtPr>
        <w:sdtContent>
          <w:r w:rsidR="002B6EC1">
            <w:fldChar w:fldCharType="begin"/>
          </w:r>
          <w:r w:rsidR="002B6EC1">
            <w:instrText xml:space="preserve"> CITATION Par14 \l 1033 </w:instrText>
          </w:r>
          <w:r w:rsidR="002B6EC1">
            <w:fldChar w:fldCharType="separate"/>
          </w:r>
          <w:r w:rsidR="00E16DEB" w:rsidRPr="00E16DEB">
            <w:rPr>
              <w:noProof/>
            </w:rPr>
            <w:t>[8]</w:t>
          </w:r>
          <w:r w:rsidR="002B6EC1">
            <w:fldChar w:fldCharType="end"/>
          </w:r>
        </w:sdtContent>
      </w:sdt>
      <w:r w:rsidR="00C476B2" w:rsidRPr="00C476B2">
        <w:t xml:space="preserve">. In this work, the perpendicularity property between two adjacent edges of the rectangle is also enforced. </w:t>
      </w:r>
      <w:r w:rsidR="003D5920">
        <w:t>That</w:t>
      </w:r>
      <w:r w:rsidR="00C476B2" w:rsidRPr="00C476B2">
        <w:t xml:space="preserve"> improves the estimation results when there are little points on edges.</w:t>
      </w:r>
    </w:p>
    <w:p w14:paraId="67B879E3" w14:textId="77777777" w:rsidR="00D11689" w:rsidRDefault="00D11689" w:rsidP="00D11689">
      <w:pPr>
        <w:keepNext/>
        <w:jc w:val="center"/>
      </w:pPr>
      <w:r>
        <w:rPr>
          <w:noProof/>
        </w:rPr>
        <w:drawing>
          <wp:inline distT="0" distB="0" distL="0" distR="0" wp14:anchorId="422A1852" wp14:editId="36CC401B">
            <wp:extent cx="3036336" cy="18192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41610" cy="1822435"/>
                    </a:xfrm>
                    <a:prstGeom prst="rect">
                      <a:avLst/>
                    </a:prstGeom>
                    <a:noFill/>
                  </pic:spPr>
                </pic:pic>
              </a:graphicData>
            </a:graphic>
          </wp:inline>
        </w:drawing>
      </w:r>
    </w:p>
    <w:p w14:paraId="3F8FCEDC" w14:textId="3E68DF51" w:rsidR="00D11689" w:rsidRPr="00D11689" w:rsidRDefault="00D11689" w:rsidP="00D11689">
      <w:pPr>
        <w:pStyle w:val="Caption"/>
        <w:jc w:val="center"/>
        <w:rPr>
          <w:sz w:val="24"/>
          <w:szCs w:val="24"/>
        </w:rPr>
      </w:pPr>
      <w:bookmarkStart w:id="25" w:name="_Toc514198987"/>
      <w:bookmarkStart w:id="26" w:name="_Toc514211308"/>
      <w:r w:rsidRPr="00D11689">
        <w:rPr>
          <w:sz w:val="24"/>
          <w:szCs w:val="24"/>
        </w:rPr>
        <w:t xml:space="preserve">Figure </w:t>
      </w:r>
      <w:r w:rsidRPr="00D11689">
        <w:rPr>
          <w:sz w:val="24"/>
          <w:szCs w:val="24"/>
        </w:rPr>
        <w:fldChar w:fldCharType="begin"/>
      </w:r>
      <w:r w:rsidRPr="00D11689">
        <w:rPr>
          <w:sz w:val="24"/>
          <w:szCs w:val="24"/>
        </w:rPr>
        <w:instrText xml:space="preserve"> SEQ Figure \* ARABIC </w:instrText>
      </w:r>
      <w:r w:rsidRPr="00D11689">
        <w:rPr>
          <w:sz w:val="24"/>
          <w:szCs w:val="24"/>
        </w:rPr>
        <w:fldChar w:fldCharType="separate"/>
      </w:r>
      <w:r w:rsidR="00F933EF">
        <w:rPr>
          <w:noProof/>
          <w:sz w:val="24"/>
          <w:szCs w:val="24"/>
        </w:rPr>
        <w:t>3</w:t>
      </w:r>
      <w:r w:rsidRPr="00D11689">
        <w:rPr>
          <w:sz w:val="24"/>
          <w:szCs w:val="24"/>
        </w:rPr>
        <w:fldChar w:fldCharType="end"/>
      </w:r>
      <w:r w:rsidRPr="00D11689">
        <w:rPr>
          <w:sz w:val="24"/>
          <w:szCs w:val="24"/>
        </w:rPr>
        <w:t xml:space="preserve">. Mean projection error according to the number of samples </w:t>
      </w:r>
      <w:r>
        <w:rPr>
          <w:sz w:val="24"/>
          <w:szCs w:val="24"/>
        </w:rPr>
        <w:br/>
      </w:r>
      <w:r w:rsidRPr="00D11689">
        <w:rPr>
          <w:sz w:val="24"/>
          <w:szCs w:val="24"/>
        </w:rPr>
        <w:t>used for optimization</w:t>
      </w:r>
      <w:bookmarkEnd w:id="25"/>
      <w:bookmarkEnd w:id="26"/>
    </w:p>
    <w:p w14:paraId="07B9C68A" w14:textId="6ADD112A" w:rsidR="00BE5237" w:rsidRPr="00E274AB" w:rsidRDefault="00BE5237" w:rsidP="00E274AB">
      <w:r w:rsidRPr="00BE5237">
        <w:t>The experiment is conducted</w:t>
      </w:r>
      <w:r w:rsidR="0036520D">
        <w:t xml:space="preserve"> by</w:t>
      </w:r>
      <w:r w:rsidRPr="00BE5237">
        <w:t xml:space="preserve"> using a Velodyne VLP16 and a camera. The target is a rectangle slanted to the ground and placed 3-5 meter away from the LiDAR to ensure there are about 10 data lines. The mean projection error in a pixel is provided in Figure 3, which gradually declines when increasing the number of samples used for optimization. Figure 2 depicts the calibration result. Color indicates distance. Occlusion is observed due to </w:t>
      </w:r>
      <w:r w:rsidR="00C6066D">
        <w:t xml:space="preserve">a </w:t>
      </w:r>
      <w:r w:rsidRPr="00C6066D">
        <w:rPr>
          <w:noProof/>
        </w:rPr>
        <w:t>different</w:t>
      </w:r>
      <w:r w:rsidRPr="00BE5237">
        <w:t xml:space="preserve"> viewpoint</w:t>
      </w:r>
      <w:r w:rsidR="00690111">
        <w:t xml:space="preserve"> between the camera and LiDAR.</w:t>
      </w:r>
    </w:p>
    <w:p w14:paraId="47BE5B6B" w14:textId="558483E0" w:rsidR="00AC0319" w:rsidRPr="004B0C87" w:rsidRDefault="004B0C87" w:rsidP="004B0C87">
      <w:pPr>
        <w:pStyle w:val="Heading3"/>
        <w:rPr>
          <w:rFonts w:ascii="Times New Roman" w:hAnsi="Times New Roman" w:cs="Times New Roman"/>
          <w:color w:val="auto"/>
          <w:sz w:val="28"/>
          <w:szCs w:val="28"/>
        </w:rPr>
      </w:pPr>
      <w:bookmarkStart w:id="27" w:name="_Toc514211289"/>
      <w:r w:rsidRPr="004B0C87">
        <w:rPr>
          <w:rFonts w:ascii="Times New Roman" w:hAnsi="Times New Roman" w:cs="Times New Roman"/>
          <w:color w:val="auto"/>
          <w:sz w:val="28"/>
          <w:szCs w:val="28"/>
        </w:rPr>
        <w:lastRenderedPageBreak/>
        <w:t xml:space="preserve">2.1.3 </w:t>
      </w:r>
      <w:r w:rsidR="00AC0319" w:rsidRPr="004B0C87">
        <w:rPr>
          <w:rFonts w:ascii="Times New Roman" w:hAnsi="Times New Roman" w:cs="Times New Roman"/>
          <w:color w:val="auto"/>
          <w:sz w:val="28"/>
          <w:szCs w:val="28"/>
        </w:rPr>
        <w:t>Object detection algorithms</w:t>
      </w:r>
      <w:bookmarkEnd w:id="27"/>
    </w:p>
    <w:p w14:paraId="00503811" w14:textId="504E7AB9" w:rsidR="007F2E11" w:rsidRDefault="00DE7E17" w:rsidP="00A161F0">
      <w:pPr>
        <w:ind w:firstLine="360"/>
      </w:pPr>
      <w:r>
        <w:t xml:space="preserve">Object detection algorithms have been experiencing rapid developments. </w:t>
      </w:r>
      <w:r w:rsidR="00AD5656" w:rsidRPr="00AD5656">
        <w:t xml:space="preserve">In 2012, the first CNN network outperforms human in ImageNet challenge, since then </w:t>
      </w:r>
      <w:r w:rsidR="00AD5656">
        <w:t xml:space="preserve">it has become the gold standard in object recognition. </w:t>
      </w:r>
      <w:r>
        <w:t>Their accuracy and speed have been improved significantly over time. Among them, YOLO is a real-time model which is fast, efficient and optimized end-to-end and thus provides better efficiency with respe</w:t>
      </w:r>
      <w:r w:rsidR="002B6EC1">
        <w:t xml:space="preserve">ct to the computational cost </w:t>
      </w:r>
      <w:sdt>
        <w:sdtPr>
          <w:id w:val="1903640541"/>
          <w:citation/>
        </w:sdtPr>
        <w:sdtContent>
          <w:r w:rsidR="002B6EC1">
            <w:fldChar w:fldCharType="begin"/>
          </w:r>
          <w:r w:rsidR="002B6EC1">
            <w:instrText xml:space="preserve"> CITATION Red16 \l 1033 </w:instrText>
          </w:r>
          <w:r w:rsidR="002B6EC1">
            <w:fldChar w:fldCharType="separate"/>
          </w:r>
          <w:r w:rsidR="00E16DEB" w:rsidRPr="00E16DEB">
            <w:rPr>
              <w:noProof/>
            </w:rPr>
            <w:t>[4]</w:t>
          </w:r>
          <w:r w:rsidR="002B6EC1">
            <w:fldChar w:fldCharType="end"/>
          </w:r>
        </w:sdtContent>
      </w:sdt>
      <w:r>
        <w:t>. YOLOv3, which could have frame rate up to 40-50fps, is much faster than the typical frame rate of LiDAR system. Besides, the road detection, which could be considered as an easier problem has also been solved effectively. Many road detection approaches submitted to KITTI road detection benchmarks have</w:t>
      </w:r>
      <w:r w:rsidR="0066788A">
        <w:t xml:space="preserve"> the</w:t>
      </w:r>
      <w:r>
        <w:t xml:space="preserve"> precision</w:t>
      </w:r>
      <w:r w:rsidR="0066788A">
        <w:t xml:space="preserve"> of</w:t>
      </w:r>
      <w:r>
        <w:t xml:space="preserve"> more than 96% while</w:t>
      </w:r>
      <w:r w:rsidR="002B6EC1">
        <w:t xml:space="preserve"> runtime is just about 0.06s </w:t>
      </w:r>
      <w:sdt>
        <w:sdtPr>
          <w:id w:val="-1298534423"/>
          <w:citation/>
        </w:sdtPr>
        <w:sdtContent>
          <w:r w:rsidR="002B6EC1">
            <w:fldChar w:fldCharType="begin"/>
          </w:r>
          <w:r w:rsidR="002B6EC1">
            <w:instrText xml:space="preserve"> CITATION KIT18 \l 1033 </w:instrText>
          </w:r>
          <w:r w:rsidR="002B6EC1">
            <w:fldChar w:fldCharType="separate"/>
          </w:r>
          <w:r w:rsidR="00E16DEB" w:rsidRPr="00E16DEB">
            <w:rPr>
              <w:noProof/>
            </w:rPr>
            <w:t>[5]</w:t>
          </w:r>
          <w:r w:rsidR="002B6EC1">
            <w:fldChar w:fldCharType="end"/>
          </w:r>
        </w:sdtContent>
      </w:sdt>
      <w:r>
        <w:t>.</w:t>
      </w:r>
      <w:r w:rsidR="00E365F2">
        <w:t xml:space="preserve"> </w:t>
      </w:r>
      <w:r w:rsidR="00A6332F">
        <w:t>CNN networks are also the gold standard in this area.</w:t>
      </w:r>
    </w:p>
    <w:p w14:paraId="5F42D0E8" w14:textId="747CD307" w:rsidR="00A6332F" w:rsidRDefault="00923ACF" w:rsidP="007F2E11">
      <w:pPr>
        <w:pStyle w:val="Heading3"/>
        <w:rPr>
          <w:rFonts w:ascii="Times New Roman" w:hAnsi="Times New Roman" w:cs="Times New Roman"/>
          <w:color w:val="auto"/>
          <w:sz w:val="28"/>
          <w:szCs w:val="28"/>
        </w:rPr>
      </w:pPr>
      <w:bookmarkStart w:id="28" w:name="_Toc514211290"/>
      <w:r>
        <w:rPr>
          <w:rFonts w:ascii="Times New Roman" w:hAnsi="Times New Roman" w:cs="Times New Roman"/>
          <w:color w:val="auto"/>
          <w:sz w:val="28"/>
          <w:szCs w:val="28"/>
        </w:rPr>
        <w:t>2.1.4</w:t>
      </w:r>
      <w:r w:rsidRPr="004B0C87">
        <w:rPr>
          <w:rFonts w:ascii="Times New Roman" w:hAnsi="Times New Roman" w:cs="Times New Roman"/>
          <w:color w:val="auto"/>
          <w:sz w:val="28"/>
          <w:szCs w:val="28"/>
        </w:rPr>
        <w:t xml:space="preserve"> </w:t>
      </w:r>
      <w:r>
        <w:rPr>
          <w:rFonts w:ascii="Times New Roman" w:hAnsi="Times New Roman" w:cs="Times New Roman"/>
          <w:color w:val="auto"/>
          <w:sz w:val="28"/>
          <w:szCs w:val="28"/>
        </w:rPr>
        <w:t>Iterative Closest Point</w:t>
      </w:r>
      <w:r w:rsidR="003F2BA2">
        <w:rPr>
          <w:rFonts w:ascii="Times New Roman" w:hAnsi="Times New Roman" w:cs="Times New Roman"/>
          <w:color w:val="auto"/>
          <w:sz w:val="28"/>
          <w:szCs w:val="28"/>
        </w:rPr>
        <w:t xml:space="preserve"> algorithms</w:t>
      </w:r>
      <w:bookmarkEnd w:id="28"/>
    </w:p>
    <w:p w14:paraId="0E8E49FB" w14:textId="31B8DCC7" w:rsidR="001637E7" w:rsidRDefault="003F2BA2" w:rsidP="00A161F0">
      <w:pPr>
        <w:ind w:firstLine="360"/>
      </w:pPr>
      <w:r>
        <w:t>In this section, the definition of Iterative Closest Point (ICP) algorithm will be given. In our system, ICP is used to register between two successive LiDAR scans</w:t>
      </w:r>
      <w:r w:rsidR="00CA401B">
        <w:t xml:space="preserve">, the result </w:t>
      </w:r>
      <w:r w:rsidR="00E2355D">
        <w:t xml:space="preserve">indicates the 6D movement of the LiDAR sensor, which could be converted to the movement and velocity of the car. </w:t>
      </w:r>
    </w:p>
    <w:p w14:paraId="1BFA9404" w14:textId="4FE2B8D0" w:rsidR="00A161F0" w:rsidRDefault="00A161F0" w:rsidP="00A161F0">
      <w:pPr>
        <w:ind w:firstLine="360"/>
      </w:pPr>
      <w:r>
        <w:lastRenderedPageBreak/>
        <w:t xml:space="preserve">Given two sets of corresponding point X1 and X2, ICP algorithm </w:t>
      </w:r>
      <w:r w:rsidRPr="00C6066D">
        <w:rPr>
          <w:noProof/>
        </w:rPr>
        <w:t>find</w:t>
      </w:r>
      <w:r w:rsidR="00C6066D">
        <w:rPr>
          <w:noProof/>
        </w:rPr>
        <w:t>s</w:t>
      </w:r>
      <w:r>
        <w:t xml:space="preserve"> the translation vector t and rotation matrix R that minimize the sum of squared error between these two sets:</w:t>
      </w:r>
    </w:p>
    <w:p w14:paraId="274D084F" w14:textId="2B4D941B" w:rsidR="00A161F0" w:rsidRDefault="00A161F0" w:rsidP="00A161F0">
      <w:pPr>
        <w:ind w:firstLine="360"/>
      </w:pPr>
      <m:oMathPara>
        <m:oMath>
          <m:r>
            <w:rPr>
              <w:rFonts w:ascii="Cambria Math" w:hAnsi="Cambria Math"/>
            </w:rPr>
            <m:t>E</m:t>
          </m:r>
          <m:d>
            <m:dPr>
              <m:ctrlPr>
                <w:rPr>
                  <w:rFonts w:ascii="Cambria Math" w:hAnsi="Cambria Math"/>
                  <w:i/>
                </w:rPr>
              </m:ctrlPr>
            </m:dPr>
            <m:e>
              <m:r>
                <w:rPr>
                  <w:rFonts w:ascii="Cambria Math" w:hAnsi="Cambria Math"/>
                </w:rPr>
                <m:t>R,t</m:t>
              </m:r>
            </m:e>
          </m:d>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X1i-R*X2i-t)</m:t>
                  </m:r>
                </m:e>
                <m:sup>
                  <m:r>
                    <w:rPr>
                      <w:rFonts w:ascii="Cambria Math" w:hAnsi="Cambria Math"/>
                    </w:rPr>
                    <m:t>2</m:t>
                  </m:r>
                </m:sup>
              </m:sSup>
            </m:e>
          </m:nary>
        </m:oMath>
      </m:oMathPara>
    </w:p>
    <w:p w14:paraId="45E61832" w14:textId="6A997363" w:rsidR="0024706B" w:rsidRDefault="000D6708" w:rsidP="00A161F0">
      <w:pPr>
        <w:ind w:firstLine="0"/>
      </w:pPr>
      <w:r>
        <w:t>Where X1</w:t>
      </w:r>
      <w:r w:rsidRPr="000D6708">
        <w:rPr>
          <w:vertAlign w:val="subscript"/>
        </w:rPr>
        <w:t>i</w:t>
      </w:r>
      <w:r>
        <w:t xml:space="preserve"> and X2</w:t>
      </w:r>
      <w:r w:rsidRPr="000D6708">
        <w:rPr>
          <w:vertAlign w:val="subscript"/>
        </w:rPr>
        <w:t>i</w:t>
      </w:r>
      <w:r w:rsidR="00445E96">
        <w:t xml:space="preserve"> are</w:t>
      </w:r>
      <w:r>
        <w:t xml:space="preserve"> </w:t>
      </w:r>
      <w:r w:rsidR="00C6066D">
        <w:t xml:space="preserve">the </w:t>
      </w:r>
      <w:r w:rsidRPr="00C6066D">
        <w:rPr>
          <w:noProof/>
        </w:rPr>
        <w:t>corresponding</w:t>
      </w:r>
      <w:r>
        <w:t xml:space="preserve"> point</w:t>
      </w:r>
      <w:r w:rsidR="00445E96">
        <w:t>s</w:t>
      </w:r>
      <w:r w:rsidR="00984E0F">
        <w:t xml:space="preserve"> from two sets. This minimization</w:t>
      </w:r>
      <w:r>
        <w:t xml:space="preserve"> problem is solved in an iterative manner, the gradient</w:t>
      </w:r>
      <w:r w:rsidR="007C265C">
        <w:t xml:space="preserve"> of error </w:t>
      </w:r>
      <w:r>
        <w:t xml:space="preserve">from </w:t>
      </w:r>
      <w:r w:rsidR="00C6066D">
        <w:t xml:space="preserve">the </w:t>
      </w:r>
      <w:r w:rsidRPr="00C6066D">
        <w:rPr>
          <w:noProof/>
        </w:rPr>
        <w:t>previous</w:t>
      </w:r>
      <w:r>
        <w:t xml:space="preserve"> iteration is used to set up variables for the next iteration. </w:t>
      </w:r>
      <w:r w:rsidR="00AF74AD">
        <w:t xml:space="preserve">Above </w:t>
      </w:r>
      <w:r w:rsidR="00D2197E">
        <w:t xml:space="preserve">error </w:t>
      </w:r>
      <w:r w:rsidR="00AF74AD">
        <w:t xml:space="preserve">term is called point to point error. This term is effective </w:t>
      </w:r>
      <w:r w:rsidR="00C6066D">
        <w:rPr>
          <w:noProof/>
        </w:rPr>
        <w:t>for</w:t>
      </w:r>
      <w:r w:rsidR="00AF74AD">
        <w:t xml:space="preserve"> the </w:t>
      </w:r>
      <w:r w:rsidR="00C65B0E">
        <w:t xml:space="preserve">cases when the </w:t>
      </w:r>
      <w:r w:rsidR="002D0167">
        <w:t xml:space="preserve">number of </w:t>
      </w:r>
      <w:r w:rsidR="002D0167" w:rsidRPr="00C6066D">
        <w:rPr>
          <w:noProof/>
        </w:rPr>
        <w:t>sample</w:t>
      </w:r>
      <w:r w:rsidR="00C6066D">
        <w:rPr>
          <w:noProof/>
        </w:rPr>
        <w:t>s</w:t>
      </w:r>
      <w:r w:rsidR="002D0167">
        <w:t xml:space="preserve"> is dense enough. However, with LiDAR the sample density is very sparse, </w:t>
      </w:r>
      <w:r w:rsidR="0024706B">
        <w:t xml:space="preserve">hence, the point to </w:t>
      </w:r>
      <w:r w:rsidR="0024706B" w:rsidRPr="00C6066D">
        <w:rPr>
          <w:noProof/>
        </w:rPr>
        <w:t>plane</w:t>
      </w:r>
      <w:r w:rsidR="0024706B">
        <w:t xml:space="preserve"> error is much more effective</w:t>
      </w:r>
      <w:r w:rsidR="00567BA9">
        <w:t xml:space="preserve"> and stable</w:t>
      </w:r>
      <w:r w:rsidR="0024706B">
        <w:t>.</w:t>
      </w:r>
    </w:p>
    <w:p w14:paraId="69722DF4" w14:textId="0B15C519" w:rsidR="0024706B" w:rsidRDefault="00996355" w:rsidP="005B2AC5">
      <w:pPr>
        <w:ind w:firstLine="360"/>
      </w:pPr>
      <w:r>
        <w:t xml:space="preserve">In more complex systems, </w:t>
      </w:r>
      <w:r w:rsidR="008752B1">
        <w:t>v</w:t>
      </w:r>
      <w:r w:rsidR="007E5EE7">
        <w:t xml:space="preserve">isual cues </w:t>
      </w:r>
      <w:r w:rsidR="005B2AC5">
        <w:t xml:space="preserve">are used to increase the odometry performance and avoiding ICP to fall to a local minimum. </w:t>
      </w:r>
      <w:sdt>
        <w:sdtPr>
          <w:id w:val="-1157531253"/>
          <w:citation/>
        </w:sdtPr>
        <w:sdtContent>
          <w:r w:rsidR="002B6EC1">
            <w:fldChar w:fldCharType="begin"/>
          </w:r>
          <w:r w:rsidR="002B6EC1">
            <w:instrText xml:space="preserve"> CITATION JiZ17 \l 1033 </w:instrText>
          </w:r>
          <w:r w:rsidR="002B6EC1">
            <w:fldChar w:fldCharType="separate"/>
          </w:r>
          <w:r w:rsidR="00E16DEB" w:rsidRPr="00E16DEB">
            <w:rPr>
              <w:noProof/>
            </w:rPr>
            <w:t>[10]</w:t>
          </w:r>
          <w:r w:rsidR="002B6EC1">
            <w:fldChar w:fldCharType="end"/>
          </w:r>
        </w:sdtContent>
      </w:sdt>
      <w:r w:rsidR="00391E72" w:rsidRPr="00391E72">
        <w:t xml:space="preserve"> (V-LOAM)</w:t>
      </w:r>
      <w:r w:rsidR="00391E72">
        <w:t xml:space="preserve">, which is the top performer in KITTI </w:t>
      </w:r>
      <w:r w:rsidR="007F27D0">
        <w:t xml:space="preserve">odometry dataset </w:t>
      </w:r>
      <w:proofErr w:type="gramStart"/>
      <w:r w:rsidR="007F27D0">
        <w:t>at the moment</w:t>
      </w:r>
      <w:proofErr w:type="gramEnd"/>
      <w:r w:rsidR="007F27D0">
        <w:t xml:space="preserve"> of </w:t>
      </w:r>
      <w:r w:rsidR="00F015BC">
        <w:t>my</w:t>
      </w:r>
      <w:r w:rsidR="00391E72">
        <w:t xml:space="preserve"> thesis is one of those follow this direction. </w:t>
      </w:r>
      <w:r w:rsidR="002C12C7">
        <w:t>Visual odometry is used</w:t>
      </w:r>
      <w:r w:rsidR="002C12C7" w:rsidRPr="002C12C7">
        <w:t xml:space="preserve"> for ego-motion estimation </w:t>
      </w:r>
      <w:r w:rsidR="00FF7181" w:rsidRPr="002C12C7">
        <w:t xml:space="preserve">then </w:t>
      </w:r>
      <w:r w:rsidR="00FF7181">
        <w:t>refinement</w:t>
      </w:r>
      <w:r w:rsidR="002C12C7">
        <w:t xml:space="preserve"> step is carried out using </w:t>
      </w:r>
      <w:r w:rsidR="002C12C7" w:rsidRPr="002C12C7">
        <w:t>lidar odometry (LOAM)</w:t>
      </w:r>
      <w:r w:rsidR="002B6EC1">
        <w:t xml:space="preserve"> </w:t>
      </w:r>
      <w:sdt>
        <w:sdtPr>
          <w:id w:val="1038928617"/>
          <w:citation/>
        </w:sdtPr>
        <w:sdtContent>
          <w:r w:rsidR="002B6EC1">
            <w:fldChar w:fldCharType="begin"/>
          </w:r>
          <w:r w:rsidR="002B6EC1">
            <w:instrText xml:space="preserve"> CITATION Sin14 \l 1033 </w:instrText>
          </w:r>
          <w:r w:rsidR="002B6EC1">
            <w:fldChar w:fldCharType="separate"/>
          </w:r>
          <w:r w:rsidR="00E16DEB" w:rsidRPr="00E16DEB">
            <w:rPr>
              <w:noProof/>
            </w:rPr>
            <w:t>[11]</w:t>
          </w:r>
          <w:r w:rsidR="002B6EC1">
            <w:fldChar w:fldCharType="end"/>
          </w:r>
        </w:sdtContent>
      </w:sdt>
      <w:r w:rsidR="00B06C9F">
        <w:t>, which itself stands at the second position on the KITTI odometry benchmark</w:t>
      </w:r>
      <w:r w:rsidR="0096264D">
        <w:t>.</w:t>
      </w:r>
      <w:r w:rsidR="00B06C9F">
        <w:t xml:space="preserve"> </w:t>
      </w:r>
      <w:r w:rsidR="0096264D">
        <w:t>T</w:t>
      </w:r>
      <w:r w:rsidR="00B06C9F">
        <w:t xml:space="preserve">his proves that LiDAR measurements </w:t>
      </w:r>
      <w:r w:rsidR="002D4EF7">
        <w:t>are</w:t>
      </w:r>
      <w:r w:rsidR="00B06C9F">
        <w:t xml:space="preserve"> very important for the odometry problem</w:t>
      </w:r>
      <w:r w:rsidR="002C12C7">
        <w:t>.</w:t>
      </w:r>
    </w:p>
    <w:p w14:paraId="779E433A" w14:textId="1568F494" w:rsidR="003741E7" w:rsidRDefault="00B65763" w:rsidP="003741E7">
      <w:pPr>
        <w:pStyle w:val="ListParagraph"/>
        <w:numPr>
          <w:ilvl w:val="1"/>
          <w:numId w:val="13"/>
        </w:numPr>
        <w:outlineLvl w:val="1"/>
        <w:rPr>
          <w:b/>
          <w:sz w:val="28"/>
        </w:rPr>
      </w:pPr>
      <w:bookmarkStart w:id="29" w:name="_Toc514211291"/>
      <w:r w:rsidRPr="00B11234">
        <w:rPr>
          <w:b/>
          <w:sz w:val="28"/>
        </w:rPr>
        <w:lastRenderedPageBreak/>
        <w:t>Related works</w:t>
      </w:r>
      <w:bookmarkEnd w:id="29"/>
    </w:p>
    <w:p w14:paraId="357AA827" w14:textId="2FAD4C8F" w:rsidR="003741E7" w:rsidRDefault="003741E7" w:rsidP="00A161F0">
      <w:r w:rsidRPr="003741E7">
        <w:t>This section begins with an introduction to the sampling problem. Then, previous approaches and their limitation</w:t>
      </w:r>
      <w:r w:rsidR="002D70C7">
        <w:t>s</w:t>
      </w:r>
      <w:r w:rsidRPr="003741E7">
        <w:t xml:space="preserve"> are subsequently discussed</w:t>
      </w:r>
      <w:r>
        <w:t>.</w:t>
      </w:r>
    </w:p>
    <w:p w14:paraId="3BBBCAD1" w14:textId="4BEA62A9" w:rsidR="003741E7" w:rsidRDefault="003741E7" w:rsidP="00E53B3C">
      <w:r w:rsidRPr="003741E7">
        <w:t xml:space="preserve">Considering measure a scene consists of </w:t>
      </w:r>
      <w:proofErr w:type="spellStart"/>
      <w:r w:rsidRPr="003741E7">
        <w:t>MxN</w:t>
      </w:r>
      <w:proofErr w:type="spellEnd"/>
      <w:r w:rsidRPr="003741E7">
        <w:t xml:space="preserve"> sampling location with a total budget of N points per scan. Define a sampling mask that consists of binary value 0 and 1, where a location with the</w:t>
      </w:r>
      <w:r w:rsidR="000861A4">
        <w:t xml:space="preserve"> value of 1 indicates the</w:t>
      </w:r>
      <w:r w:rsidRPr="003741E7">
        <w:t xml:space="preserve"> location would be sampled and a location with the value of 0 would</w:t>
      </w:r>
      <w:r w:rsidR="00775A8E">
        <w:t xml:space="preserve"> </w:t>
      </w:r>
      <w:r w:rsidRPr="003741E7">
        <w:t>n</w:t>
      </w:r>
      <w:r w:rsidR="00775A8E">
        <w:t>o</w:t>
      </w:r>
      <w:r w:rsidRPr="003741E7">
        <w:t xml:space="preserve">t. Depend on each objective, the above sampling mask is optimized with different </w:t>
      </w:r>
      <w:r w:rsidR="00E16DEB" w:rsidRPr="003741E7">
        <w:t>criteria</w:t>
      </w:r>
      <w:r w:rsidRPr="003741E7">
        <w:t>. In this work, our goal is to minimize the reconstruction error inside the ROI area. There are some sampling techniques can carry out this task. Uniform or grid sampling is the most straightforward and widely used in the real systems. However, they could not exploit additional information to build a better sampling strategy. Several non-uniform sampling strategies</w:t>
      </w:r>
      <w:r w:rsidR="00D94DCA">
        <w:t xml:space="preserve"> </w:t>
      </w:r>
      <w:sdt>
        <w:sdtPr>
          <w:id w:val="1650632425"/>
          <w:citation/>
        </w:sdtPr>
        <w:sdtContent>
          <w:r w:rsidR="00D94DCA">
            <w:fldChar w:fldCharType="begin"/>
          </w:r>
          <w:r w:rsidR="00130761">
            <w:instrText xml:space="preserve">CITATION SHa11 \l 1033 </w:instrText>
          </w:r>
          <w:r w:rsidR="00D94DCA">
            <w:fldChar w:fldCharType="separate"/>
          </w:r>
          <w:r w:rsidR="00E16DEB" w:rsidRPr="00E16DEB">
            <w:rPr>
              <w:noProof/>
            </w:rPr>
            <w:t>[12]</w:t>
          </w:r>
          <w:r w:rsidR="00D94DCA">
            <w:fldChar w:fldCharType="end"/>
          </w:r>
        </w:sdtContent>
      </w:sdt>
      <w:sdt>
        <w:sdtPr>
          <w:id w:val="1622719813"/>
          <w:citation/>
        </w:sdtPr>
        <w:sdtContent>
          <w:r w:rsidR="00D94DCA">
            <w:fldChar w:fldCharType="begin"/>
          </w:r>
          <w:r w:rsidR="00D94DCA">
            <w:instrText xml:space="preserve"> CITATION LKL15 \l 1033 </w:instrText>
          </w:r>
          <w:r w:rsidR="00D94DCA">
            <w:fldChar w:fldCharType="separate"/>
          </w:r>
          <w:r w:rsidR="00E16DEB">
            <w:rPr>
              <w:noProof/>
            </w:rPr>
            <w:t xml:space="preserve"> </w:t>
          </w:r>
          <w:r w:rsidR="00E16DEB" w:rsidRPr="00E16DEB">
            <w:rPr>
              <w:noProof/>
            </w:rPr>
            <w:t>[13]</w:t>
          </w:r>
          <w:r w:rsidR="00D94DCA">
            <w:fldChar w:fldCharType="end"/>
          </w:r>
        </w:sdtContent>
      </w:sdt>
      <w:r w:rsidR="00D94DCA">
        <w:t xml:space="preserve"> </w:t>
      </w:r>
      <w:sdt>
        <w:sdtPr>
          <w:id w:val="-13854441"/>
          <w:citation/>
        </w:sdtPr>
        <w:sdtContent>
          <w:r w:rsidR="00D94DCA">
            <w:fldChar w:fldCharType="begin"/>
          </w:r>
          <w:r w:rsidR="00D94DCA">
            <w:instrText xml:space="preserve"> CITATION Lee13 \l 1033 </w:instrText>
          </w:r>
          <w:r w:rsidR="00D94DCA">
            <w:fldChar w:fldCharType="separate"/>
          </w:r>
          <w:r w:rsidR="00E16DEB" w:rsidRPr="00E16DEB">
            <w:rPr>
              <w:noProof/>
            </w:rPr>
            <w:t>[14]</w:t>
          </w:r>
          <w:r w:rsidR="00D94DCA">
            <w:fldChar w:fldCharType="end"/>
          </w:r>
        </w:sdtContent>
      </w:sdt>
      <w:r w:rsidR="00D94DCA">
        <w:t xml:space="preserve"> </w:t>
      </w:r>
      <w:sdt>
        <w:sdtPr>
          <w:id w:val="-2039118994"/>
          <w:citation/>
        </w:sdtPr>
        <w:sdtContent>
          <w:r w:rsidR="00D94DCA">
            <w:fldChar w:fldCharType="begin"/>
          </w:r>
          <w:r w:rsidR="00D94DCA">
            <w:instrText xml:space="preserve"> CITATION SSc13 \l 1033 </w:instrText>
          </w:r>
          <w:r w:rsidR="00D94DCA">
            <w:fldChar w:fldCharType="separate"/>
          </w:r>
          <w:r w:rsidR="00E16DEB" w:rsidRPr="00E16DEB">
            <w:rPr>
              <w:noProof/>
            </w:rPr>
            <w:t>[15]</w:t>
          </w:r>
          <w:r w:rsidR="00D94DCA">
            <w:fldChar w:fldCharType="end"/>
          </w:r>
        </w:sdtContent>
      </w:sdt>
      <w:r w:rsidR="00D94DCA">
        <w:t xml:space="preserve"> </w:t>
      </w:r>
      <w:r w:rsidRPr="003741E7">
        <w:t xml:space="preserve">have been proposed. Non-uniform sampling techniques for LiDAR can be </w:t>
      </w:r>
      <w:r w:rsidR="00E16DEB">
        <w:t>divided</w:t>
      </w:r>
      <w:r w:rsidRPr="003741E7">
        <w:t xml:space="preserve"> into two categories.</w:t>
      </w:r>
    </w:p>
    <w:p w14:paraId="25B24ABC" w14:textId="70E6FFB1" w:rsidR="00E53B3C" w:rsidRPr="00E53B3C" w:rsidRDefault="00FB1A2A" w:rsidP="00E53B3C">
      <w:pPr>
        <w:pStyle w:val="Heading3"/>
        <w:rPr>
          <w:rFonts w:ascii="Times New Roman" w:hAnsi="Times New Roman" w:cs="Times New Roman"/>
          <w:color w:val="auto"/>
          <w:sz w:val="28"/>
          <w:szCs w:val="28"/>
        </w:rPr>
      </w:pPr>
      <w:bookmarkStart w:id="30" w:name="_Toc514211292"/>
      <w:r>
        <w:rPr>
          <w:rFonts w:ascii="Times New Roman" w:hAnsi="Times New Roman" w:cs="Times New Roman"/>
          <w:color w:val="auto"/>
          <w:sz w:val="28"/>
          <w:szCs w:val="28"/>
        </w:rPr>
        <w:t>2.2.1 Depth-</w:t>
      </w:r>
      <w:r w:rsidR="00B10079">
        <w:rPr>
          <w:rFonts w:ascii="Times New Roman" w:hAnsi="Times New Roman" w:cs="Times New Roman"/>
          <w:color w:val="auto"/>
          <w:sz w:val="28"/>
          <w:szCs w:val="28"/>
        </w:rPr>
        <w:t>gradient</w:t>
      </w:r>
      <w:r w:rsidR="001C292A">
        <w:rPr>
          <w:rFonts w:ascii="Times New Roman" w:hAnsi="Times New Roman" w:cs="Times New Roman"/>
          <w:color w:val="auto"/>
          <w:sz w:val="28"/>
          <w:szCs w:val="28"/>
        </w:rPr>
        <w:t>-</w:t>
      </w:r>
      <w:r w:rsidR="00E53B3C" w:rsidRPr="00E53B3C">
        <w:rPr>
          <w:rFonts w:ascii="Times New Roman" w:hAnsi="Times New Roman" w:cs="Times New Roman"/>
          <w:color w:val="auto"/>
          <w:sz w:val="28"/>
          <w:szCs w:val="28"/>
        </w:rPr>
        <w:t>guided sampling</w:t>
      </w:r>
      <w:bookmarkEnd w:id="30"/>
    </w:p>
    <w:p w14:paraId="230654DC" w14:textId="643E1292" w:rsidR="00E53B3C" w:rsidRDefault="00E53B3C" w:rsidP="00A161F0">
      <w:pPr>
        <w:ind w:firstLine="360"/>
      </w:pPr>
      <w:r w:rsidRPr="00E53B3C">
        <w:t>The first category using properties of the depth image by assuming that the depth image is already available or performing sampling to</w:t>
      </w:r>
      <w:r w:rsidR="00D94DCA">
        <w:t xml:space="preserve"> acquire a part of it. Simon </w:t>
      </w:r>
      <w:sdt>
        <w:sdtPr>
          <w:id w:val="-856113086"/>
          <w:citation/>
        </w:sdtPr>
        <w:sdtContent>
          <w:r w:rsidR="00D94DCA">
            <w:fldChar w:fldCharType="begin"/>
          </w:r>
          <w:r w:rsidR="00130761">
            <w:instrText xml:space="preserve">CITATION SHa11 \l 1033 </w:instrText>
          </w:r>
          <w:r w:rsidR="00D94DCA">
            <w:fldChar w:fldCharType="separate"/>
          </w:r>
          <w:r w:rsidR="00E16DEB" w:rsidRPr="00E16DEB">
            <w:rPr>
              <w:noProof/>
            </w:rPr>
            <w:t>[12]</w:t>
          </w:r>
          <w:r w:rsidR="00D94DCA">
            <w:fldChar w:fldCharType="end"/>
          </w:r>
        </w:sdtContent>
      </w:sdt>
      <w:r w:rsidRPr="00E53B3C">
        <w:t xml:space="preserve">, proposed that sampling along the depth gradient could give </w:t>
      </w:r>
      <w:r w:rsidRPr="00E53B3C">
        <w:lastRenderedPageBreak/>
        <w:t xml:space="preserve">the optimal result. He </w:t>
      </w:r>
      <w:proofErr w:type="gramStart"/>
      <w:r w:rsidRPr="00E53B3C">
        <w:t>was able to</w:t>
      </w:r>
      <w:proofErr w:type="gramEnd"/>
      <w:r w:rsidRPr="00E53B3C">
        <w:t xml:space="preserve"> recover the depth map in Middlebury dataset with only 5% of the sample. However, this approach was not practical since the depth gradient is not available prior to sampling. </w:t>
      </w:r>
      <w:r w:rsidR="00D94DCA">
        <w:t xml:space="preserve">Therefore, two-step sampling </w:t>
      </w:r>
      <w:sdt>
        <w:sdtPr>
          <w:id w:val="1062134911"/>
          <w:citation/>
        </w:sdtPr>
        <w:sdtContent>
          <w:r w:rsidR="00D94DCA">
            <w:fldChar w:fldCharType="begin"/>
          </w:r>
          <w:r w:rsidR="00D94DCA">
            <w:instrText xml:space="preserve"> CITATION LKL15 \l 1033 </w:instrText>
          </w:r>
          <w:r w:rsidR="00D94DCA">
            <w:fldChar w:fldCharType="separate"/>
          </w:r>
          <w:r w:rsidR="00E16DEB" w:rsidRPr="00E16DEB">
            <w:rPr>
              <w:noProof/>
            </w:rPr>
            <w:t>[13]</w:t>
          </w:r>
          <w:r w:rsidR="00D94DCA">
            <w:fldChar w:fldCharType="end"/>
          </w:r>
        </w:sdtContent>
      </w:sdt>
      <w:r w:rsidRPr="00E53B3C">
        <w:t xml:space="preserve"> was designed to apply gradient-based sampling in a more practical manner. At the first step, uniform sampling was carried out with a half budget. Then he reconstructed depth from these samples to find the gradient of the reconstructed map. At the second step, the sampling was performed along the gradient of the reconstructed map from the first step. Drawbacks of this method </w:t>
      </w:r>
      <w:r w:rsidR="000C1842">
        <w:t>introduce</w:t>
      </w:r>
      <w:r w:rsidRPr="00E53B3C">
        <w:t xml:space="preserve"> a delay between two-step for the reconstruction of the depth image, which requires very heavy computation. Second, when the sampling rate becomes too low, there are not enough samples to conduct a good reconstruction from the first step so this affects the overall results.</w:t>
      </w:r>
    </w:p>
    <w:p w14:paraId="1D9CEEB3" w14:textId="77777777" w:rsidR="00E53B3C" w:rsidRDefault="00E53B3C" w:rsidP="00E53B3C">
      <w:pPr>
        <w:keepNext/>
        <w:ind w:firstLine="0"/>
        <w:jc w:val="center"/>
      </w:pPr>
      <w:r>
        <w:rPr>
          <w:noProof/>
        </w:rPr>
        <w:drawing>
          <wp:inline distT="0" distB="0" distL="0" distR="0" wp14:anchorId="33FD1248" wp14:editId="3C714AF0">
            <wp:extent cx="4075480" cy="838200"/>
            <wp:effectExtent l="0" t="0" r="127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0173" cy="841222"/>
                    </a:xfrm>
                    <a:prstGeom prst="rect">
                      <a:avLst/>
                    </a:prstGeom>
                    <a:noFill/>
                  </pic:spPr>
                </pic:pic>
              </a:graphicData>
            </a:graphic>
          </wp:inline>
        </w:drawing>
      </w:r>
    </w:p>
    <w:p w14:paraId="6BF9D449" w14:textId="4318ADB2" w:rsidR="00E53B3C" w:rsidRPr="00D11689" w:rsidRDefault="00E53B3C" w:rsidP="00E53B3C">
      <w:pPr>
        <w:pStyle w:val="Caption"/>
        <w:jc w:val="center"/>
        <w:rPr>
          <w:sz w:val="24"/>
          <w:szCs w:val="24"/>
        </w:rPr>
      </w:pPr>
      <w:bookmarkStart w:id="31" w:name="_Toc514198988"/>
      <w:bookmarkStart w:id="32" w:name="_Toc514211309"/>
      <w:r w:rsidRPr="00D11689">
        <w:rPr>
          <w:sz w:val="24"/>
          <w:szCs w:val="24"/>
        </w:rPr>
        <w:t xml:space="preserve">Figure </w:t>
      </w:r>
      <w:r w:rsidRPr="00D11689">
        <w:rPr>
          <w:sz w:val="24"/>
          <w:szCs w:val="24"/>
        </w:rPr>
        <w:fldChar w:fldCharType="begin"/>
      </w:r>
      <w:r w:rsidRPr="00D11689">
        <w:rPr>
          <w:sz w:val="24"/>
          <w:szCs w:val="24"/>
        </w:rPr>
        <w:instrText xml:space="preserve"> SEQ Figure \* ARABIC </w:instrText>
      </w:r>
      <w:r w:rsidRPr="00D11689">
        <w:rPr>
          <w:sz w:val="24"/>
          <w:szCs w:val="24"/>
        </w:rPr>
        <w:fldChar w:fldCharType="separate"/>
      </w:r>
      <w:r w:rsidR="00F933EF">
        <w:rPr>
          <w:noProof/>
          <w:sz w:val="24"/>
          <w:szCs w:val="24"/>
        </w:rPr>
        <w:t>4</w:t>
      </w:r>
      <w:r w:rsidRPr="00D11689">
        <w:rPr>
          <w:sz w:val="24"/>
          <w:szCs w:val="24"/>
        </w:rPr>
        <w:fldChar w:fldCharType="end"/>
      </w:r>
      <w:r w:rsidRPr="00D11689">
        <w:rPr>
          <w:sz w:val="24"/>
          <w:szCs w:val="24"/>
        </w:rPr>
        <w:t xml:space="preserve">. </w:t>
      </w:r>
      <w:r w:rsidRPr="00C6066D">
        <w:rPr>
          <w:noProof/>
          <w:sz w:val="24"/>
          <w:szCs w:val="24"/>
        </w:rPr>
        <w:t>Workflow</w:t>
      </w:r>
      <w:r w:rsidRPr="00D11689">
        <w:rPr>
          <w:sz w:val="24"/>
          <w:szCs w:val="24"/>
        </w:rPr>
        <w:t xml:space="preserve"> of two-step sampling</w:t>
      </w:r>
      <w:bookmarkEnd w:id="31"/>
      <w:bookmarkEnd w:id="32"/>
    </w:p>
    <w:p w14:paraId="364E553E" w14:textId="511B97B9" w:rsidR="00E53B3C" w:rsidRPr="00E53B3C" w:rsidRDefault="00E53B3C" w:rsidP="00E53B3C">
      <w:pPr>
        <w:pStyle w:val="Heading3"/>
        <w:rPr>
          <w:rFonts w:ascii="Times New Roman" w:hAnsi="Times New Roman" w:cs="Times New Roman"/>
          <w:color w:val="auto"/>
          <w:sz w:val="28"/>
          <w:szCs w:val="28"/>
        </w:rPr>
      </w:pPr>
      <w:bookmarkStart w:id="33" w:name="_Toc514211293"/>
      <w:r w:rsidRPr="00E53B3C">
        <w:rPr>
          <w:rFonts w:ascii="Times New Roman" w:hAnsi="Times New Roman" w:cs="Times New Roman"/>
          <w:color w:val="auto"/>
          <w:sz w:val="28"/>
          <w:szCs w:val="28"/>
        </w:rPr>
        <w:t>2.2.</w:t>
      </w:r>
      <w:r>
        <w:rPr>
          <w:rFonts w:ascii="Times New Roman" w:hAnsi="Times New Roman" w:cs="Times New Roman"/>
          <w:color w:val="auto"/>
          <w:sz w:val="28"/>
          <w:szCs w:val="28"/>
        </w:rPr>
        <w:t>2</w:t>
      </w:r>
      <w:r w:rsidR="00FA0B44">
        <w:rPr>
          <w:rFonts w:ascii="Times New Roman" w:hAnsi="Times New Roman" w:cs="Times New Roman"/>
          <w:color w:val="auto"/>
          <w:sz w:val="28"/>
          <w:szCs w:val="28"/>
        </w:rPr>
        <w:t xml:space="preserve"> Image</w:t>
      </w:r>
      <w:r w:rsidR="004C46AD">
        <w:rPr>
          <w:rFonts w:ascii="Times New Roman" w:hAnsi="Times New Roman" w:cs="Times New Roman"/>
          <w:color w:val="auto"/>
          <w:sz w:val="28"/>
          <w:szCs w:val="28"/>
        </w:rPr>
        <w:t>-</w:t>
      </w:r>
      <w:r w:rsidRPr="00E53B3C">
        <w:rPr>
          <w:rFonts w:ascii="Times New Roman" w:hAnsi="Times New Roman" w:cs="Times New Roman"/>
          <w:color w:val="auto"/>
          <w:sz w:val="28"/>
          <w:szCs w:val="28"/>
        </w:rPr>
        <w:t>guided sampling</w:t>
      </w:r>
      <w:bookmarkEnd w:id="33"/>
    </w:p>
    <w:p w14:paraId="274B4EDE" w14:textId="3A7D9E33" w:rsidR="00E53B3C" w:rsidRDefault="00C475DF" w:rsidP="00A161F0">
      <w:pPr>
        <w:ind w:firstLine="360"/>
      </w:pPr>
      <w:r>
        <w:t>The second category</w:t>
      </w:r>
      <w:r w:rsidR="00E53B3C">
        <w:t xml:space="preserve"> </w:t>
      </w:r>
      <w:r>
        <w:t>uses</w:t>
      </w:r>
      <w:r w:rsidR="00E53B3C">
        <w:t xml:space="preserve"> an image to guide the sa</w:t>
      </w:r>
      <w:r w:rsidR="004174DE">
        <w:t>mpling process. In [9], Lee uses</w:t>
      </w:r>
      <w:r w:rsidR="00E53B3C">
        <w:t xml:space="preserve"> stereo images to compute a d</w:t>
      </w:r>
      <w:r w:rsidR="004174DE">
        <w:t>epth disparity map, then samples</w:t>
      </w:r>
      <w:r w:rsidR="00E53B3C">
        <w:t xml:space="preserve"> along </w:t>
      </w:r>
      <w:r w:rsidR="00E53B3C">
        <w:lastRenderedPageBreak/>
        <w:t>the edge of this raw estimation. However, the depth computation from stereo images is complex and time-consuming, and large occlusion is usually found in the estimated depth. A sampling method which uses saliency information from the color image to select sampl</w:t>
      </w:r>
      <w:r w:rsidR="00D94DCA">
        <w:t>ing position is proposed in</w:t>
      </w:r>
      <w:sdt>
        <w:sdtPr>
          <w:id w:val="-3823459"/>
          <w:citation/>
        </w:sdtPr>
        <w:sdtContent>
          <w:r w:rsidR="00D94DCA">
            <w:fldChar w:fldCharType="begin"/>
          </w:r>
          <w:r w:rsidR="00D94DCA">
            <w:instrText xml:space="preserve"> CITATION SSc13 \l 1033 </w:instrText>
          </w:r>
          <w:r w:rsidR="00D94DCA">
            <w:fldChar w:fldCharType="separate"/>
          </w:r>
          <w:r w:rsidR="00E16DEB">
            <w:rPr>
              <w:noProof/>
            </w:rPr>
            <w:t xml:space="preserve"> </w:t>
          </w:r>
          <w:r w:rsidR="00E16DEB" w:rsidRPr="00E16DEB">
            <w:rPr>
              <w:noProof/>
            </w:rPr>
            <w:t>[15]</w:t>
          </w:r>
          <w:r w:rsidR="00D94DCA">
            <w:fldChar w:fldCharType="end"/>
          </w:r>
        </w:sdtContent>
      </w:sdt>
      <w:r w:rsidR="00E53B3C">
        <w:t>. This method has an advantage that the computation of saliency map is cheaper compared to methods mentioned above, however, it</w:t>
      </w:r>
      <w:r w:rsidR="004E1EE5">
        <w:t xml:space="preserve"> is noisier with many outliers remaining in the saliency map.</w:t>
      </w:r>
    </w:p>
    <w:p w14:paraId="473E6799" w14:textId="77777777" w:rsidR="00924C8F" w:rsidRDefault="00E53B3C" w:rsidP="00A161F0">
      <w:pPr>
        <w:ind w:firstLine="360"/>
      </w:pPr>
      <w:r>
        <w:t>Despite different types</w:t>
      </w:r>
      <w:r w:rsidR="004E1EE5">
        <w:t xml:space="preserve"> and categories</w:t>
      </w:r>
      <w:r>
        <w:t xml:space="preserve">, all previous methods were introduced and tested in the indoor scenes where the gradient and details of both color image and depth image are much simpler than the outdoor situation. Targeting the real-world environment of ADAS system, our method is not only designed for outdoor scenes but also for a very low sampling rate with a budget about 1000 samples per scan (equivalent to about 1% sampling rate). To achieve this, semantics information detected from cameras is used. </w:t>
      </w:r>
    </w:p>
    <w:p w14:paraId="280C9D59" w14:textId="73501715" w:rsidR="004E1EE5" w:rsidRDefault="00E53B3C" w:rsidP="00A161F0">
      <w:pPr>
        <w:ind w:firstLine="360"/>
      </w:pPr>
      <w:r>
        <w:t xml:space="preserve">Although this also requires complex computation, we argue that in most existing ADAS systems, object detection is a must-be-done task and some algorithms such as YOLO is real-time and very efficient. Therefore, our target is to inherit results from this step to improve the LiDAR sampling efficiency based on the observation that the road area is much more simpler and can be constructed with very few samples and the object area is more semantically </w:t>
      </w:r>
      <w:r>
        <w:lastRenderedPageBreak/>
        <w:t>important. Hence, sampling at the object areas is conducted denser while the sampling rate of road area is kept just enough to a decent reconstruction result.</w:t>
      </w:r>
      <w:r w:rsidR="00924C8F">
        <w:t xml:space="preserve"> Practically, to enforce this system, a synchronization method between camera and lidar need to be developed. However, this task is left for a future work and not included in this thesis.</w:t>
      </w:r>
    </w:p>
    <w:p w14:paraId="3CE58ECC" w14:textId="77777777" w:rsidR="004E1EE5" w:rsidRDefault="004E1EE5">
      <w:pPr>
        <w:spacing w:before="0" w:after="160" w:line="259" w:lineRule="auto"/>
        <w:ind w:firstLine="0"/>
        <w:jc w:val="left"/>
      </w:pPr>
      <w:r>
        <w:br w:type="page"/>
      </w:r>
    </w:p>
    <w:p w14:paraId="4F31BDF1" w14:textId="555CC618" w:rsidR="00103861" w:rsidRDefault="00CD02FC" w:rsidP="000724B9">
      <w:pPr>
        <w:pStyle w:val="Heading1"/>
        <w:numPr>
          <w:ilvl w:val="0"/>
          <w:numId w:val="37"/>
        </w:numPr>
      </w:pPr>
      <w:bookmarkStart w:id="34" w:name="_Toc514211294"/>
      <w:r>
        <w:lastRenderedPageBreak/>
        <w:t>SAMPLING ALGORITHM</w:t>
      </w:r>
      <w:bookmarkEnd w:id="34"/>
    </w:p>
    <w:p w14:paraId="2B088218" w14:textId="29F959DE" w:rsidR="00871E4A" w:rsidRDefault="00960BB4" w:rsidP="00E74145">
      <w:pPr>
        <w:ind w:firstLine="360"/>
      </w:pPr>
      <w:r w:rsidRPr="00960BB4">
        <w:t>In this section, the system</w:t>
      </w:r>
      <w:r w:rsidR="006920AE">
        <w:t xml:space="preserve"> architecture and</w:t>
      </w:r>
      <w:r w:rsidR="00326F3A">
        <w:t xml:space="preserve"> configuration are</w:t>
      </w:r>
      <w:r w:rsidRPr="00960BB4">
        <w:t xml:space="preserve"> first described then</w:t>
      </w:r>
      <w:r w:rsidR="00476D4C">
        <w:t xml:space="preserve"> I will</w:t>
      </w:r>
      <w:r w:rsidRPr="00960BB4">
        <w:t xml:space="preserve"> analyze each area inside ROI and finally explain the algorithm to distribut</w:t>
      </w:r>
      <w:r w:rsidR="0024631B">
        <w:t>e sampling budget between areas</w:t>
      </w:r>
      <w:r w:rsidR="006920AE">
        <w:t>.</w:t>
      </w:r>
    </w:p>
    <w:p w14:paraId="37D24732" w14:textId="340A0D19" w:rsidR="00871E4A" w:rsidRPr="00871E4A" w:rsidRDefault="000744CF" w:rsidP="00871E4A">
      <w:pPr>
        <w:pStyle w:val="ListParagraph"/>
        <w:numPr>
          <w:ilvl w:val="1"/>
          <w:numId w:val="19"/>
        </w:numPr>
        <w:outlineLvl w:val="1"/>
        <w:rPr>
          <w:b/>
          <w:sz w:val="28"/>
        </w:rPr>
      </w:pPr>
      <w:bookmarkStart w:id="35" w:name="_Toc514211295"/>
      <w:r>
        <w:rPr>
          <w:noProof/>
        </w:rPr>
        <mc:AlternateContent>
          <mc:Choice Requires="wps">
            <w:drawing>
              <wp:anchor distT="45720" distB="45720" distL="114300" distR="114300" simplePos="0" relativeHeight="251666944" behindDoc="0" locked="0" layoutInCell="1" allowOverlap="1" wp14:anchorId="5857DF8C" wp14:editId="1D4F3DA2">
                <wp:simplePos x="0" y="0"/>
                <wp:positionH relativeFrom="margin">
                  <wp:align>left</wp:align>
                </wp:positionH>
                <wp:positionV relativeFrom="paragraph">
                  <wp:posOffset>399415</wp:posOffset>
                </wp:positionV>
                <wp:extent cx="4679315" cy="1685925"/>
                <wp:effectExtent l="0" t="0" r="6985" b="952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315" cy="1685925"/>
                        </a:xfrm>
                        <a:prstGeom prst="rect">
                          <a:avLst/>
                        </a:prstGeom>
                        <a:solidFill>
                          <a:srgbClr val="FFFFFF"/>
                        </a:solidFill>
                        <a:ln w="9525">
                          <a:noFill/>
                          <a:miter lim="800000"/>
                          <a:headEnd/>
                          <a:tailEnd/>
                        </a:ln>
                      </wps:spPr>
                      <wps:txbx>
                        <w:txbxContent>
                          <w:p w14:paraId="713DFB64" w14:textId="77777777" w:rsidR="00231BB9" w:rsidRDefault="00231BB9" w:rsidP="000744CF">
                            <w:pPr>
                              <w:keepNext/>
                              <w:spacing w:line="240" w:lineRule="auto"/>
                              <w:ind w:firstLine="0"/>
                            </w:pPr>
                            <w:r w:rsidRPr="000744CF">
                              <w:rPr>
                                <w:noProof/>
                              </w:rPr>
                              <w:drawing>
                                <wp:inline distT="0" distB="0" distL="0" distR="0" wp14:anchorId="27FD612F" wp14:editId="4851D680">
                                  <wp:extent cx="4679681" cy="1209675"/>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94941" cy="1213620"/>
                                          </a:xfrm>
                                          <a:prstGeom prst="rect">
                                            <a:avLst/>
                                          </a:prstGeom>
                                          <a:noFill/>
                                          <a:ln>
                                            <a:noFill/>
                                          </a:ln>
                                        </pic:spPr>
                                      </pic:pic>
                                    </a:graphicData>
                                  </a:graphic>
                                </wp:inline>
                              </w:drawing>
                            </w:r>
                          </w:p>
                          <w:p w14:paraId="71E216EC" w14:textId="5AF10A57" w:rsidR="00231BB9" w:rsidRPr="000744CF" w:rsidRDefault="00231BB9" w:rsidP="000744CF">
                            <w:pPr>
                              <w:pStyle w:val="Caption"/>
                              <w:jc w:val="center"/>
                              <w:rPr>
                                <w:sz w:val="24"/>
                                <w:szCs w:val="24"/>
                              </w:rPr>
                            </w:pPr>
                            <w:bookmarkStart w:id="36" w:name="_Toc514198989"/>
                            <w:bookmarkStart w:id="37" w:name="_Toc514211310"/>
                            <w:r w:rsidRPr="000744CF">
                              <w:rPr>
                                <w:sz w:val="24"/>
                                <w:szCs w:val="24"/>
                              </w:rPr>
                              <w:t xml:space="preserve">Figure </w:t>
                            </w:r>
                            <w:r w:rsidRPr="000744CF">
                              <w:rPr>
                                <w:sz w:val="24"/>
                                <w:szCs w:val="24"/>
                              </w:rPr>
                              <w:fldChar w:fldCharType="begin"/>
                            </w:r>
                            <w:r w:rsidRPr="000744CF">
                              <w:rPr>
                                <w:sz w:val="24"/>
                                <w:szCs w:val="24"/>
                              </w:rPr>
                              <w:instrText xml:space="preserve"> SEQ Figure \* ARABIC </w:instrText>
                            </w:r>
                            <w:r w:rsidRPr="000744CF">
                              <w:rPr>
                                <w:sz w:val="24"/>
                                <w:szCs w:val="24"/>
                              </w:rPr>
                              <w:fldChar w:fldCharType="separate"/>
                            </w:r>
                            <w:r w:rsidR="00F933EF">
                              <w:rPr>
                                <w:noProof/>
                                <w:sz w:val="24"/>
                                <w:szCs w:val="24"/>
                              </w:rPr>
                              <w:t>5</w:t>
                            </w:r>
                            <w:r w:rsidRPr="000744CF">
                              <w:rPr>
                                <w:sz w:val="24"/>
                                <w:szCs w:val="24"/>
                              </w:rPr>
                              <w:fldChar w:fldCharType="end"/>
                            </w:r>
                            <w:r w:rsidRPr="000744CF">
                              <w:rPr>
                                <w:sz w:val="24"/>
                                <w:szCs w:val="24"/>
                              </w:rPr>
                              <w:t>. Workflow of our system</w:t>
                            </w:r>
                            <w:bookmarkEnd w:id="36"/>
                            <w:bookmarkEnd w:id="37"/>
                          </w:p>
                          <w:p w14:paraId="0CDC3403" w14:textId="219877F0" w:rsidR="00231BB9" w:rsidRDefault="00231BB9" w:rsidP="000744CF">
                            <w:pPr>
                              <w:ind w:firstLine="0"/>
                            </w:pPr>
                          </w:p>
                        </w:txbxContent>
                      </wps:txbx>
                      <wps:bodyPr rot="0" vert="horz" wrap="square" lIns="0" tIns="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57DF8C" id="_x0000_t202" coordsize="21600,21600" o:spt="202" path="m,l,21600r21600,l21600,xe">
                <v:stroke joinstyle="miter"/>
                <v:path gradientshapeok="t" o:connecttype="rect"/>
              </v:shapetype>
              <v:shape id="Text Box 2" o:spid="_x0000_s1026" type="#_x0000_t202" style="position:absolute;left:0;text-align:left;margin-left:0;margin-top:31.45pt;width:368.45pt;height:132.7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" stroked="f">
                <v:textbox inset="0,0,0">
                  <w:txbxContent>
                    <w:p w14:paraId="713DFB64" w14:textId="77777777" w:rsidR="00231BB9" w:rsidRDefault="00231BB9" w:rsidP="000744CF">
                      <w:pPr>
                        <w:keepNext/>
                        <w:spacing w:line="240" w:lineRule="auto"/>
                        <w:ind w:firstLine="0"/>
                      </w:pPr>
                      <w:r w:rsidRPr="000744CF">
                        <w:rPr>
                          <w:noProof/>
                        </w:rPr>
                        <w:drawing>
                          <wp:inline distT="0" distB="0" distL="0" distR="0" wp14:anchorId="27FD612F" wp14:editId="4851D680">
                            <wp:extent cx="4679681" cy="1209675"/>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94941" cy="1213620"/>
                                    </a:xfrm>
                                    <a:prstGeom prst="rect">
                                      <a:avLst/>
                                    </a:prstGeom>
                                    <a:noFill/>
                                    <a:ln>
                                      <a:noFill/>
                                    </a:ln>
                                  </pic:spPr>
                                </pic:pic>
                              </a:graphicData>
                            </a:graphic>
                          </wp:inline>
                        </w:drawing>
                      </w:r>
                    </w:p>
                    <w:p w14:paraId="71E216EC" w14:textId="5AF10A57" w:rsidR="00231BB9" w:rsidRPr="000744CF" w:rsidRDefault="00231BB9" w:rsidP="000744CF">
                      <w:pPr>
                        <w:pStyle w:val="Caption"/>
                        <w:jc w:val="center"/>
                        <w:rPr>
                          <w:sz w:val="24"/>
                          <w:szCs w:val="24"/>
                        </w:rPr>
                      </w:pPr>
                      <w:bookmarkStart w:id="38" w:name="_Toc514198989"/>
                      <w:bookmarkStart w:id="39" w:name="_Toc514211310"/>
                      <w:r w:rsidRPr="000744CF">
                        <w:rPr>
                          <w:sz w:val="24"/>
                          <w:szCs w:val="24"/>
                        </w:rPr>
                        <w:t xml:space="preserve">Figure </w:t>
                      </w:r>
                      <w:r w:rsidRPr="000744CF">
                        <w:rPr>
                          <w:sz w:val="24"/>
                          <w:szCs w:val="24"/>
                        </w:rPr>
                        <w:fldChar w:fldCharType="begin"/>
                      </w:r>
                      <w:r w:rsidRPr="000744CF">
                        <w:rPr>
                          <w:sz w:val="24"/>
                          <w:szCs w:val="24"/>
                        </w:rPr>
                        <w:instrText xml:space="preserve"> SEQ Figure \* ARABIC </w:instrText>
                      </w:r>
                      <w:r w:rsidRPr="000744CF">
                        <w:rPr>
                          <w:sz w:val="24"/>
                          <w:szCs w:val="24"/>
                        </w:rPr>
                        <w:fldChar w:fldCharType="separate"/>
                      </w:r>
                      <w:r w:rsidR="00F933EF">
                        <w:rPr>
                          <w:noProof/>
                          <w:sz w:val="24"/>
                          <w:szCs w:val="24"/>
                        </w:rPr>
                        <w:t>5</w:t>
                      </w:r>
                      <w:r w:rsidRPr="000744CF">
                        <w:rPr>
                          <w:sz w:val="24"/>
                          <w:szCs w:val="24"/>
                        </w:rPr>
                        <w:fldChar w:fldCharType="end"/>
                      </w:r>
                      <w:r w:rsidRPr="000744CF">
                        <w:rPr>
                          <w:sz w:val="24"/>
                          <w:szCs w:val="24"/>
                        </w:rPr>
                        <w:t>. Workflow of our system</w:t>
                      </w:r>
                      <w:bookmarkEnd w:id="38"/>
                      <w:bookmarkEnd w:id="39"/>
                    </w:p>
                    <w:p w14:paraId="0CDC3403" w14:textId="219877F0" w:rsidR="00231BB9" w:rsidRDefault="00231BB9" w:rsidP="000744CF">
                      <w:pPr>
                        <w:ind w:firstLine="0"/>
                      </w:pPr>
                    </w:p>
                  </w:txbxContent>
                </v:textbox>
                <w10:wrap type="square" anchorx="margin"/>
              </v:shape>
            </w:pict>
          </mc:Fallback>
        </mc:AlternateContent>
      </w:r>
      <w:r w:rsidR="00871E4A" w:rsidRPr="0024631B">
        <w:rPr>
          <w:b/>
          <w:sz w:val="28"/>
        </w:rPr>
        <w:t xml:space="preserve">System </w:t>
      </w:r>
      <w:r w:rsidR="00871E4A">
        <w:rPr>
          <w:b/>
          <w:sz w:val="28"/>
        </w:rPr>
        <w:t>Workflow</w:t>
      </w:r>
      <w:bookmarkEnd w:id="35"/>
    </w:p>
    <w:p w14:paraId="4D9D62A2" w14:textId="766AB993" w:rsidR="00871E4A" w:rsidRDefault="00671D04" w:rsidP="006920AE">
      <w:pPr>
        <w:ind w:firstLine="360"/>
      </w:pPr>
      <w:r>
        <w:t>The workflow of our sy</w:t>
      </w:r>
      <w:r w:rsidR="005B1783">
        <w:t>stem is described as in figure 5</w:t>
      </w:r>
      <w:r w:rsidR="00181339">
        <w:t>. First, an image is captured</w:t>
      </w:r>
      <w:r>
        <w:t xml:space="preserve"> using a camera. The</w:t>
      </w:r>
      <w:r w:rsidR="002A7809">
        <w:t>n, the</w:t>
      </w:r>
      <w:r>
        <w:t xml:space="preserve"> object and road detection are carried out simultaneously. The result of this step is used to guide our sampling algorithm.</w:t>
      </w:r>
      <w:r w:rsidR="002A7809">
        <w:t xml:space="preserve"> At this step, the camera can take the next image immediately instead of </w:t>
      </w:r>
      <w:r w:rsidR="002A7809" w:rsidRPr="00C6066D">
        <w:rPr>
          <w:noProof/>
        </w:rPr>
        <w:t>waiting</w:t>
      </w:r>
      <w:r w:rsidR="00C6066D">
        <w:rPr>
          <w:noProof/>
        </w:rPr>
        <w:t xml:space="preserve"> for</w:t>
      </w:r>
      <w:r w:rsidR="002A7809">
        <w:t xml:space="preserve"> the sampling </w:t>
      </w:r>
      <w:r w:rsidR="00FE14CC">
        <w:t>process</w:t>
      </w:r>
      <w:r w:rsidR="002A7809">
        <w:t xml:space="preserve"> to be finished.</w:t>
      </w:r>
      <w:r w:rsidR="00FE14CC">
        <w:t xml:space="preserve"> That way, there will be no delay time in the system as it has in two-step sampling, in two-step sampling the second stage cannot be initiated before the reconstruction and gradient depth calculation of </w:t>
      </w:r>
      <w:r w:rsidR="00C6066D">
        <w:t xml:space="preserve">the </w:t>
      </w:r>
      <w:r w:rsidR="00FE14CC" w:rsidRPr="00C6066D">
        <w:rPr>
          <w:noProof/>
        </w:rPr>
        <w:t>first</w:t>
      </w:r>
      <w:r w:rsidR="00FE14CC">
        <w:t xml:space="preserve"> step </w:t>
      </w:r>
      <w:r w:rsidR="00FE14CC" w:rsidRPr="00C6066D">
        <w:rPr>
          <w:noProof/>
        </w:rPr>
        <w:t>get</w:t>
      </w:r>
      <w:r w:rsidR="00FE14CC">
        <w:t xml:space="preserve"> done. </w:t>
      </w:r>
      <w:r w:rsidR="002A7809">
        <w:t xml:space="preserve"> </w:t>
      </w:r>
      <w:r w:rsidR="008E3528">
        <w:t xml:space="preserve">The reconstruction and evaluation step </w:t>
      </w:r>
      <w:r w:rsidR="008E3528" w:rsidRPr="00C6066D">
        <w:rPr>
          <w:noProof/>
        </w:rPr>
        <w:t>are</w:t>
      </w:r>
      <w:r w:rsidR="008E3528">
        <w:t xml:space="preserve"> used for evaluating the sampling algorithm only. They could be performed offline at any time if the samples are stored.</w:t>
      </w:r>
      <w:r w:rsidR="009A1F11">
        <w:t xml:space="preserve"> </w:t>
      </w:r>
      <w:r w:rsidR="00D566B7">
        <w:t xml:space="preserve">The steps require most </w:t>
      </w:r>
      <w:r w:rsidR="00D566B7">
        <w:lastRenderedPageBreak/>
        <w:t>computing power in our system is road and object detection. They are usually implemented by a</w:t>
      </w:r>
      <w:r w:rsidR="00C5126F">
        <w:t xml:space="preserve"> neuron network. </w:t>
      </w:r>
      <w:r w:rsidR="009247D2">
        <w:t xml:space="preserve">The state-of-the-art algorithms can run at about 40-50fps as we mentioned at the background part. </w:t>
      </w:r>
      <w:r w:rsidR="006920AE">
        <w:t>This frame rate is already much higher than LiDAR frame rate.</w:t>
      </w:r>
    </w:p>
    <w:p w14:paraId="2CE62E51" w14:textId="3462336C" w:rsidR="007A7AF5" w:rsidRDefault="00F43C8E" w:rsidP="0024631B">
      <w:pPr>
        <w:pStyle w:val="ListParagraph"/>
        <w:numPr>
          <w:ilvl w:val="1"/>
          <w:numId w:val="19"/>
        </w:numPr>
        <w:outlineLvl w:val="1"/>
        <w:rPr>
          <w:b/>
          <w:sz w:val="28"/>
        </w:rPr>
      </w:pPr>
      <w:bookmarkStart w:id="40" w:name="_Toc514211296"/>
      <w:r>
        <w:rPr>
          <w:noProof/>
        </w:rPr>
        <mc:AlternateContent>
          <mc:Choice Requires="wps">
            <w:drawing>
              <wp:anchor distT="45720" distB="45720" distL="114300" distR="114300" simplePos="0" relativeHeight="251652608" behindDoc="0" locked="0" layoutInCell="1" allowOverlap="1" wp14:anchorId="040299E0" wp14:editId="7A78603C">
                <wp:simplePos x="0" y="0"/>
                <wp:positionH relativeFrom="margin">
                  <wp:align>right</wp:align>
                </wp:positionH>
                <wp:positionV relativeFrom="paragraph">
                  <wp:posOffset>447040</wp:posOffset>
                </wp:positionV>
                <wp:extent cx="4667250" cy="3390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3390900"/>
                        </a:xfrm>
                        <a:prstGeom prst="rect">
                          <a:avLst/>
                        </a:prstGeom>
                        <a:solidFill>
                          <a:srgbClr val="FFFFFF"/>
                        </a:solidFill>
                        <a:ln w="9525">
                          <a:noFill/>
                          <a:miter lim="800000"/>
                          <a:headEnd/>
                          <a:tailEnd/>
                        </a:ln>
                      </wps:spPr>
                      <wps:txbx>
                        <w:txbxContent>
                          <w:p w14:paraId="62A73583" w14:textId="08A4DAD6" w:rsidR="00231BB9" w:rsidRDefault="00231BB9" w:rsidP="00080F8C">
                            <w:pPr>
                              <w:spacing w:line="240" w:lineRule="auto"/>
                              <w:ind w:firstLine="0"/>
                              <w:rPr>
                                <w:noProof/>
                              </w:rPr>
                            </w:pPr>
                            <w:r>
                              <w:rPr>
                                <w:noProof/>
                              </w:rPr>
                              <w:drawing>
                                <wp:inline distT="0" distB="0" distL="0" distR="0" wp14:anchorId="376BF98B" wp14:editId="7A51EDD1">
                                  <wp:extent cx="4658360" cy="1406632"/>
                                  <wp:effectExtent l="0" t="0" r="8890" b="3175"/>
                                  <wp:docPr id="17" name="Picture 17" descr="C:\Users\ThaiNK\AppData\Local\Microsoft\Windows\INetCache\Content.Word\um_000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ThaiNK\AppData\Local\Microsoft\Windows\INetCache\Content.Word\um_0000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8360" cy="1406632"/>
                                          </a:xfrm>
                                          <a:prstGeom prst="rect">
                                            <a:avLst/>
                                          </a:prstGeom>
                                          <a:noFill/>
                                          <a:ln>
                                            <a:noFill/>
                                          </a:ln>
                                        </pic:spPr>
                                      </pic:pic>
                                    </a:graphicData>
                                  </a:graphic>
                                </wp:inline>
                              </w:drawing>
                            </w:r>
                          </w:p>
                          <w:p w14:paraId="7AE0F6EB" w14:textId="77777777" w:rsidR="00231BB9" w:rsidRDefault="00231BB9" w:rsidP="00080F8C">
                            <w:pPr>
                              <w:keepNext/>
                              <w:spacing w:line="240" w:lineRule="auto"/>
                              <w:ind w:firstLine="0"/>
                            </w:pPr>
                            <w:r>
                              <w:rPr>
                                <w:noProof/>
                              </w:rPr>
                              <w:drawing>
                                <wp:inline distT="0" distB="0" distL="0" distR="0" wp14:anchorId="0608880A" wp14:editId="4FBBB412">
                                  <wp:extent cx="4658360" cy="1406510"/>
                                  <wp:effectExtent l="0" t="0" r="0" b="3810"/>
                                  <wp:docPr id="20" name="Picture 20" descr="C:\Users\ThaiNK\AppData\Local\Microsoft\Windows\INetCache\Content.Word\um_000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ThaiNK\AppData\Local\Microsoft\Windows\INetCache\Content.Word\um_000080.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8360" cy="1406510"/>
                                          </a:xfrm>
                                          <a:prstGeom prst="rect">
                                            <a:avLst/>
                                          </a:prstGeom>
                                          <a:noFill/>
                                          <a:ln>
                                            <a:noFill/>
                                          </a:ln>
                                        </pic:spPr>
                                      </pic:pic>
                                    </a:graphicData>
                                  </a:graphic>
                                </wp:inline>
                              </w:drawing>
                            </w:r>
                          </w:p>
                          <w:p w14:paraId="236D9F51" w14:textId="14BEB169" w:rsidR="00231BB9" w:rsidRPr="00080F8C" w:rsidRDefault="00231BB9" w:rsidP="00080F8C">
                            <w:pPr>
                              <w:pStyle w:val="Caption"/>
                              <w:jc w:val="center"/>
                              <w:rPr>
                                <w:sz w:val="24"/>
                                <w:szCs w:val="24"/>
                              </w:rPr>
                            </w:pPr>
                            <w:bookmarkStart w:id="41" w:name="_Toc514198990"/>
                            <w:bookmarkStart w:id="42" w:name="_Toc514211311"/>
                            <w:r w:rsidRPr="00080F8C">
                              <w:rPr>
                                <w:sz w:val="24"/>
                                <w:szCs w:val="24"/>
                              </w:rPr>
                              <w:t xml:space="preserve">Figure </w:t>
                            </w:r>
                            <w:r w:rsidRPr="00080F8C">
                              <w:rPr>
                                <w:sz w:val="24"/>
                                <w:szCs w:val="24"/>
                              </w:rPr>
                              <w:fldChar w:fldCharType="begin"/>
                            </w:r>
                            <w:r w:rsidRPr="00080F8C">
                              <w:rPr>
                                <w:sz w:val="24"/>
                                <w:szCs w:val="24"/>
                              </w:rPr>
                              <w:instrText xml:space="preserve"> SEQ Figure \* ARABIC </w:instrText>
                            </w:r>
                            <w:r w:rsidRPr="00080F8C">
                              <w:rPr>
                                <w:sz w:val="24"/>
                                <w:szCs w:val="24"/>
                              </w:rPr>
                              <w:fldChar w:fldCharType="separate"/>
                            </w:r>
                            <w:r w:rsidR="00F933EF">
                              <w:rPr>
                                <w:noProof/>
                                <w:sz w:val="24"/>
                                <w:szCs w:val="24"/>
                              </w:rPr>
                              <w:t>6</w:t>
                            </w:r>
                            <w:r w:rsidRPr="00080F8C">
                              <w:rPr>
                                <w:sz w:val="24"/>
                                <w:szCs w:val="24"/>
                              </w:rPr>
                              <w:fldChar w:fldCharType="end"/>
                            </w:r>
                            <w:r w:rsidRPr="00080F8C">
                              <w:rPr>
                                <w:sz w:val="24"/>
                                <w:szCs w:val="24"/>
                              </w:rPr>
                              <w:t xml:space="preserve">. Road and objects </w:t>
                            </w:r>
                            <w:r w:rsidRPr="00080F8C">
                              <w:rPr>
                                <w:noProof/>
                                <w:sz w:val="24"/>
                                <w:szCs w:val="24"/>
                              </w:rPr>
                              <w:t>mask generated from KITTI dataset</w:t>
                            </w:r>
                            <w:bookmarkEnd w:id="41"/>
                            <w:bookmarkEnd w:id="42"/>
                          </w:p>
                          <w:p w14:paraId="49F68A77" w14:textId="05B7E536" w:rsidR="00231BB9" w:rsidRDefault="00231BB9" w:rsidP="00080F8C">
                            <w:pPr>
                              <w:ind w:firstLine="0"/>
                              <w:rPr>
                                <w:noProof/>
                              </w:rPr>
                            </w:pPr>
                          </w:p>
                          <w:p w14:paraId="01ECE32A" w14:textId="48A6D9E0" w:rsidR="00231BB9" w:rsidRDefault="00231BB9" w:rsidP="00080F8C">
                            <w:pPr>
                              <w:ind w:firstLine="0"/>
                            </w:pP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299E0" id="_x0000_s1027" type="#_x0000_t202" style="position:absolute;left:0;text-align:left;margin-left:316.3pt;margin-top:35.2pt;width:367.5pt;height:267pt;z-index:2516526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" stroked="f">
                <v:textbox inset="0,,0">
                  <w:txbxContent>
                    <w:p w14:paraId="62A73583" w14:textId="08A4DAD6" w:rsidR="00231BB9" w:rsidRDefault="00231BB9" w:rsidP="00080F8C">
                      <w:pPr>
                        <w:spacing w:line="240" w:lineRule="auto"/>
                        <w:ind w:firstLine="0"/>
                        <w:rPr>
                          <w:noProof/>
                        </w:rPr>
                      </w:pPr>
                      <w:r>
                        <w:rPr>
                          <w:noProof/>
                        </w:rPr>
                        <w:drawing>
                          <wp:inline distT="0" distB="0" distL="0" distR="0" wp14:anchorId="376BF98B" wp14:editId="7A51EDD1">
                            <wp:extent cx="4658360" cy="1406632"/>
                            <wp:effectExtent l="0" t="0" r="8890" b="3175"/>
                            <wp:docPr id="17" name="Picture 17" descr="C:\Users\ThaiNK\AppData\Local\Microsoft\Windows\INetCache\Content.Word\um_000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ThaiNK\AppData\Local\Microsoft\Windows\INetCache\Content.Word\um_0000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8360" cy="1406632"/>
                                    </a:xfrm>
                                    <a:prstGeom prst="rect">
                                      <a:avLst/>
                                    </a:prstGeom>
                                    <a:noFill/>
                                    <a:ln>
                                      <a:noFill/>
                                    </a:ln>
                                  </pic:spPr>
                                </pic:pic>
                              </a:graphicData>
                            </a:graphic>
                          </wp:inline>
                        </w:drawing>
                      </w:r>
                    </w:p>
                    <w:p w14:paraId="7AE0F6EB" w14:textId="77777777" w:rsidR="00231BB9" w:rsidRDefault="00231BB9" w:rsidP="00080F8C">
                      <w:pPr>
                        <w:keepNext/>
                        <w:spacing w:line="240" w:lineRule="auto"/>
                        <w:ind w:firstLine="0"/>
                      </w:pPr>
                      <w:r>
                        <w:rPr>
                          <w:noProof/>
                        </w:rPr>
                        <w:drawing>
                          <wp:inline distT="0" distB="0" distL="0" distR="0" wp14:anchorId="0608880A" wp14:editId="4FBBB412">
                            <wp:extent cx="4658360" cy="1406510"/>
                            <wp:effectExtent l="0" t="0" r="0" b="3810"/>
                            <wp:docPr id="20" name="Picture 20" descr="C:\Users\ThaiNK\AppData\Local\Microsoft\Windows\INetCache\Content.Word\um_000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ThaiNK\AppData\Local\Microsoft\Windows\INetCache\Content.Word\um_000080.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8360" cy="1406510"/>
                                    </a:xfrm>
                                    <a:prstGeom prst="rect">
                                      <a:avLst/>
                                    </a:prstGeom>
                                    <a:noFill/>
                                    <a:ln>
                                      <a:noFill/>
                                    </a:ln>
                                  </pic:spPr>
                                </pic:pic>
                              </a:graphicData>
                            </a:graphic>
                          </wp:inline>
                        </w:drawing>
                      </w:r>
                    </w:p>
                    <w:p w14:paraId="236D9F51" w14:textId="14BEB169" w:rsidR="00231BB9" w:rsidRPr="00080F8C" w:rsidRDefault="00231BB9" w:rsidP="00080F8C">
                      <w:pPr>
                        <w:pStyle w:val="Caption"/>
                        <w:jc w:val="center"/>
                        <w:rPr>
                          <w:sz w:val="24"/>
                          <w:szCs w:val="24"/>
                        </w:rPr>
                      </w:pPr>
                      <w:bookmarkStart w:id="43" w:name="_Toc514198990"/>
                      <w:bookmarkStart w:id="44" w:name="_Toc514211311"/>
                      <w:r w:rsidRPr="00080F8C">
                        <w:rPr>
                          <w:sz w:val="24"/>
                          <w:szCs w:val="24"/>
                        </w:rPr>
                        <w:t xml:space="preserve">Figure </w:t>
                      </w:r>
                      <w:r w:rsidRPr="00080F8C">
                        <w:rPr>
                          <w:sz w:val="24"/>
                          <w:szCs w:val="24"/>
                        </w:rPr>
                        <w:fldChar w:fldCharType="begin"/>
                      </w:r>
                      <w:r w:rsidRPr="00080F8C">
                        <w:rPr>
                          <w:sz w:val="24"/>
                          <w:szCs w:val="24"/>
                        </w:rPr>
                        <w:instrText xml:space="preserve"> SEQ Figure \* ARABIC </w:instrText>
                      </w:r>
                      <w:r w:rsidRPr="00080F8C">
                        <w:rPr>
                          <w:sz w:val="24"/>
                          <w:szCs w:val="24"/>
                        </w:rPr>
                        <w:fldChar w:fldCharType="separate"/>
                      </w:r>
                      <w:r w:rsidR="00F933EF">
                        <w:rPr>
                          <w:noProof/>
                          <w:sz w:val="24"/>
                          <w:szCs w:val="24"/>
                        </w:rPr>
                        <w:t>6</w:t>
                      </w:r>
                      <w:r w:rsidRPr="00080F8C">
                        <w:rPr>
                          <w:sz w:val="24"/>
                          <w:szCs w:val="24"/>
                        </w:rPr>
                        <w:fldChar w:fldCharType="end"/>
                      </w:r>
                      <w:r w:rsidRPr="00080F8C">
                        <w:rPr>
                          <w:sz w:val="24"/>
                          <w:szCs w:val="24"/>
                        </w:rPr>
                        <w:t xml:space="preserve">. Road and objects </w:t>
                      </w:r>
                      <w:r w:rsidRPr="00080F8C">
                        <w:rPr>
                          <w:noProof/>
                          <w:sz w:val="24"/>
                          <w:szCs w:val="24"/>
                        </w:rPr>
                        <w:t>mask generated from KITTI dataset</w:t>
                      </w:r>
                      <w:bookmarkEnd w:id="43"/>
                      <w:bookmarkEnd w:id="44"/>
                    </w:p>
                    <w:p w14:paraId="49F68A77" w14:textId="05B7E536" w:rsidR="00231BB9" w:rsidRDefault="00231BB9" w:rsidP="00080F8C">
                      <w:pPr>
                        <w:ind w:firstLine="0"/>
                        <w:rPr>
                          <w:noProof/>
                        </w:rPr>
                      </w:pPr>
                    </w:p>
                    <w:p w14:paraId="01ECE32A" w14:textId="48A6D9E0" w:rsidR="00231BB9" w:rsidRDefault="00231BB9" w:rsidP="00080F8C">
                      <w:pPr>
                        <w:ind w:firstLine="0"/>
                      </w:pPr>
                    </w:p>
                  </w:txbxContent>
                </v:textbox>
                <w10:wrap type="square" anchorx="margin"/>
              </v:shape>
            </w:pict>
          </mc:Fallback>
        </mc:AlternateContent>
      </w:r>
      <w:r w:rsidR="0024631B" w:rsidRPr="0024631B">
        <w:rPr>
          <w:b/>
          <w:sz w:val="28"/>
        </w:rPr>
        <w:t>System configuration</w:t>
      </w:r>
      <w:bookmarkEnd w:id="40"/>
    </w:p>
    <w:p w14:paraId="738EBCD1" w14:textId="6BB6E5E7" w:rsidR="00746A87" w:rsidRDefault="008C5AA4" w:rsidP="00E74145">
      <w:pPr>
        <w:ind w:firstLine="360"/>
      </w:pPr>
      <w:r>
        <w:t>As described in figure 5</w:t>
      </w:r>
      <w:r w:rsidR="0062743F" w:rsidRPr="0004280E">
        <w:t>, our system includes road and object detectio</w:t>
      </w:r>
      <w:r w:rsidR="0062743F">
        <w:t xml:space="preserve">n step. </w:t>
      </w:r>
      <w:r w:rsidR="00746A87">
        <w:t xml:space="preserve">This </w:t>
      </w:r>
      <w:r w:rsidR="00181339">
        <w:t>thesis</w:t>
      </w:r>
      <w:r w:rsidR="00746A87">
        <w:t xml:space="preserve"> only proposes</w:t>
      </w:r>
      <w:r w:rsidR="00746A87" w:rsidRPr="0004280E">
        <w:t xml:space="preserve"> and evaluate</w:t>
      </w:r>
      <w:r w:rsidR="00746A87">
        <w:t xml:space="preserve">s the sampling phase so </w:t>
      </w:r>
      <w:r w:rsidR="00746A87" w:rsidRPr="0004280E">
        <w:t>ground truth</w:t>
      </w:r>
      <w:r w:rsidR="00746A87">
        <w:t xml:space="preserve"> data is used</w:t>
      </w:r>
      <w:r w:rsidR="00746A87" w:rsidRPr="0004280E">
        <w:t xml:space="preserve"> for those steps from KITTI.</w:t>
      </w:r>
      <w:r w:rsidR="0062743F">
        <w:t xml:space="preserve"> The KITTI object detection dataset also contains unrelated objects and cars are not on the road so they must be filtered out </w:t>
      </w:r>
      <w:r w:rsidR="002716B6">
        <w:t>manually.</w:t>
      </w:r>
      <w:r w:rsidR="00746A87" w:rsidRPr="0004280E">
        <w:t xml:space="preserve"> </w:t>
      </w:r>
      <w:r w:rsidR="00C83D62">
        <w:t xml:space="preserve">On the road, KITTI road dataset only </w:t>
      </w:r>
      <w:r w:rsidR="00C83D62" w:rsidRPr="00C6066D">
        <w:rPr>
          <w:noProof/>
        </w:rPr>
        <w:t>include</w:t>
      </w:r>
      <w:r w:rsidR="00C6066D">
        <w:rPr>
          <w:noProof/>
        </w:rPr>
        <w:t>s</w:t>
      </w:r>
      <w:r w:rsidR="00C83D62">
        <w:t xml:space="preserve"> </w:t>
      </w:r>
      <w:r w:rsidR="004844F8">
        <w:lastRenderedPageBreak/>
        <w:t xml:space="preserve">the road </w:t>
      </w:r>
      <w:r w:rsidR="00C6066D">
        <w:rPr>
          <w:noProof/>
        </w:rPr>
        <w:t>i</w:t>
      </w:r>
      <w:r w:rsidR="004844F8" w:rsidRPr="00C6066D">
        <w:rPr>
          <w:noProof/>
        </w:rPr>
        <w:t>n</w:t>
      </w:r>
      <w:r w:rsidR="004844F8">
        <w:t xml:space="preserve"> the current direction. The road </w:t>
      </w:r>
      <w:r w:rsidR="00C6066D">
        <w:rPr>
          <w:noProof/>
        </w:rPr>
        <w:t>i</w:t>
      </w:r>
      <w:r w:rsidR="004844F8" w:rsidRPr="00C6066D">
        <w:rPr>
          <w:noProof/>
        </w:rPr>
        <w:t>n</w:t>
      </w:r>
      <w:r w:rsidR="004844F8">
        <w:t xml:space="preserve"> the opposite direction and the pavement are not included. In </w:t>
      </w:r>
      <w:r w:rsidR="00C6066D">
        <w:t xml:space="preserve">the </w:t>
      </w:r>
      <w:r w:rsidR="004844F8" w:rsidRPr="00C6066D">
        <w:rPr>
          <w:noProof/>
        </w:rPr>
        <w:t>two-way</w:t>
      </w:r>
      <w:r w:rsidR="004844F8">
        <w:t xml:space="preserve"> street, all lanes are included</w:t>
      </w:r>
      <w:r w:rsidR="0098590B">
        <w:t xml:space="preserve"> </w:t>
      </w:r>
      <w:sdt>
        <w:sdtPr>
          <w:id w:val="-2032869342"/>
          <w:citation/>
        </w:sdtPr>
        <w:sdtContent>
          <w:r w:rsidR="0098590B">
            <w:fldChar w:fldCharType="begin"/>
          </w:r>
          <w:r w:rsidR="0098590B">
            <w:instrText xml:space="preserve"> CITATION Gei13 \l 1033 </w:instrText>
          </w:r>
          <w:r w:rsidR="0098590B">
            <w:fldChar w:fldCharType="separate"/>
          </w:r>
          <w:r w:rsidR="0098590B" w:rsidRPr="0098590B">
            <w:rPr>
              <w:noProof/>
            </w:rPr>
            <w:t>[16]</w:t>
          </w:r>
          <w:r w:rsidR="0098590B">
            <w:fldChar w:fldCharType="end"/>
          </w:r>
        </w:sdtContent>
      </w:sdt>
      <w:r w:rsidR="004844F8">
        <w:t xml:space="preserve">. </w:t>
      </w:r>
      <w:r w:rsidR="00703866">
        <w:t>This</w:t>
      </w:r>
      <w:r w:rsidR="009D5811">
        <w:t xml:space="preserve"> is</w:t>
      </w:r>
      <w:r w:rsidR="004844F8">
        <w:t xml:space="preserve"> a very reasonable setup since </w:t>
      </w:r>
      <w:r w:rsidR="009D5811">
        <w:t>it</w:t>
      </w:r>
      <w:r w:rsidR="004844F8">
        <w:t xml:space="preserve"> is the part of the road where almost all traffic </w:t>
      </w:r>
      <w:r w:rsidR="00703866">
        <w:t>situation related to current car happens.</w:t>
      </w:r>
      <w:r w:rsidR="004844F8">
        <w:t xml:space="preserve"> </w:t>
      </w:r>
      <w:r w:rsidR="00746A87" w:rsidRPr="0004280E">
        <w:t>There are many available methods for reconstruction step. Recently, there is a domination of the CNN-based methods in this area, while some conventional image processing methods</w:t>
      </w:r>
      <w:r w:rsidR="00D94DCA">
        <w:t xml:space="preserve"> still have good performance </w:t>
      </w:r>
      <w:sdt>
        <w:sdtPr>
          <w:id w:val="414910496"/>
          <w:citation/>
        </w:sdtPr>
        <w:sdtContent>
          <w:r w:rsidR="00D94DCA">
            <w:fldChar w:fldCharType="begin"/>
          </w:r>
          <w:r w:rsidR="00D94DCA">
            <w:instrText xml:space="preserve"> CITATION KuJ18 \l 1033 </w:instrText>
          </w:r>
          <w:r w:rsidR="00D94DCA">
            <w:fldChar w:fldCharType="separate"/>
          </w:r>
          <w:r w:rsidR="0098590B" w:rsidRPr="0098590B">
            <w:rPr>
              <w:noProof/>
            </w:rPr>
            <w:t>[17]</w:t>
          </w:r>
          <w:r w:rsidR="00D94DCA">
            <w:fldChar w:fldCharType="end"/>
          </w:r>
        </w:sdtContent>
      </w:sdt>
      <w:r w:rsidR="00746A87" w:rsidRPr="0004280E">
        <w:t xml:space="preserve">. However, in </w:t>
      </w:r>
      <w:r w:rsidR="00F02256">
        <w:t>our</w:t>
      </w:r>
      <w:r w:rsidR="00746A87" w:rsidRPr="0004280E">
        <w:t xml:space="preserve"> application, linear interpolation</w:t>
      </w:r>
      <w:r w:rsidR="00746A87">
        <w:t xml:space="preserve"> is used</w:t>
      </w:r>
      <w:r w:rsidR="00746A87" w:rsidRPr="0004280E">
        <w:t xml:space="preserve"> for evaluation, in details it is the</w:t>
      </w:r>
      <w:r w:rsidR="00746A87">
        <w:t xml:space="preserve"> </w:t>
      </w:r>
      <w:r w:rsidR="00746A87" w:rsidRPr="00C6066D">
        <w:rPr>
          <w:noProof/>
        </w:rPr>
        <w:t>griddata</w:t>
      </w:r>
      <w:r w:rsidR="00746A87">
        <w:t xml:space="preserve"> function in </w:t>
      </w:r>
      <w:proofErr w:type="spellStart"/>
      <w:r w:rsidR="00746A87">
        <w:t>Matlab</w:t>
      </w:r>
      <w:proofErr w:type="spellEnd"/>
      <w:r w:rsidR="00746A87" w:rsidRPr="0004280E">
        <w:t xml:space="preserve">. That is because we believe that it is a classical method, not specifically </w:t>
      </w:r>
      <w:r w:rsidR="00746A87" w:rsidRPr="0005371B">
        <w:rPr>
          <w:noProof/>
        </w:rPr>
        <w:t>modeled</w:t>
      </w:r>
      <w:r w:rsidR="00746A87" w:rsidRPr="0004280E">
        <w:t xml:space="preserve"> for any sampling method, so it is able to give a fair comparison. The evaluation method used is the KITTI which provides evaluation code. In this study, mean absolute error</w:t>
      </w:r>
      <w:r w:rsidR="00746A87">
        <w:t xml:space="preserve"> </w:t>
      </w:r>
      <w:r w:rsidR="00746A87" w:rsidRPr="0004280E">
        <w:t>(MA</w:t>
      </w:r>
      <w:r w:rsidR="00746A87">
        <w:t>E) is used as the criteria for all comparisons</w:t>
      </w:r>
      <w:r w:rsidR="00746A87" w:rsidRPr="003019C6">
        <w:t>.</w:t>
      </w:r>
    </w:p>
    <w:p w14:paraId="66EFDE16" w14:textId="04589AD5" w:rsidR="00B8196D" w:rsidRPr="00746A87" w:rsidRDefault="00B8196D" w:rsidP="00B8196D">
      <w:pPr>
        <w:ind w:firstLine="0"/>
        <w:jc w:val="center"/>
      </w:pPr>
      <w:r>
        <w:rPr>
          <w:noProof/>
        </w:rPr>
        <w:drawing>
          <wp:inline distT="0" distB="0" distL="0" distR="0" wp14:anchorId="563887A3" wp14:editId="51B86323">
            <wp:extent cx="2105025" cy="333375"/>
            <wp:effectExtent l="0" t="0" r="9525" b="9525"/>
            <wp:docPr id="237" name="Graphic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105025" cy="333375"/>
                    </a:xfrm>
                    <a:prstGeom prst="rect">
                      <a:avLst/>
                    </a:prstGeom>
                  </pic:spPr>
                </pic:pic>
              </a:graphicData>
            </a:graphic>
          </wp:inline>
        </w:drawing>
      </w:r>
    </w:p>
    <w:p w14:paraId="4CF1C1A4" w14:textId="59E24D9D" w:rsidR="00F531AE" w:rsidRDefault="00F531AE" w:rsidP="005A5B87">
      <w:pPr>
        <w:pStyle w:val="ListParagraph"/>
        <w:numPr>
          <w:ilvl w:val="1"/>
          <w:numId w:val="19"/>
        </w:numPr>
        <w:outlineLvl w:val="1"/>
        <w:rPr>
          <w:b/>
          <w:sz w:val="28"/>
        </w:rPr>
      </w:pPr>
      <w:r>
        <w:rPr>
          <w:b/>
          <w:sz w:val="28"/>
        </w:rPr>
        <w:t xml:space="preserve"> </w:t>
      </w:r>
      <w:bookmarkStart w:id="45" w:name="_Toc514211297"/>
      <w:r w:rsidR="008D1499" w:rsidRPr="008D1499">
        <w:rPr>
          <w:b/>
          <w:sz w:val="28"/>
        </w:rPr>
        <w:t>Characteristics of each area in ROI</w:t>
      </w:r>
      <w:bookmarkEnd w:id="45"/>
    </w:p>
    <w:p w14:paraId="34F8DDB1" w14:textId="56F2AA41" w:rsidR="005A5B87" w:rsidRDefault="005A5B87" w:rsidP="00E74145">
      <w:pPr>
        <w:ind w:firstLine="360"/>
      </w:pPr>
      <w:r w:rsidRPr="005A5B87">
        <w:t>Given the total budget of N samples in ROI area, the problem is to specify the budget for road area Ns and budget for object areas No</w:t>
      </w:r>
      <w:r w:rsidR="00601179">
        <w:t xml:space="preserve"> (</w:t>
      </w:r>
      <w:r w:rsidR="00601179" w:rsidRPr="005A5B87">
        <w:t xml:space="preserve">Ns </w:t>
      </w:r>
      <w:r w:rsidR="00601179">
        <w:br/>
        <w:t xml:space="preserve">+ </w:t>
      </w:r>
      <w:r w:rsidR="00601179" w:rsidRPr="005A5B87">
        <w:t>No</w:t>
      </w:r>
      <w:r w:rsidR="00601179">
        <w:t xml:space="preserve"> = N)</w:t>
      </w:r>
      <w:r w:rsidRPr="005A5B87">
        <w:t xml:space="preserve">, which minimizes the reconstruction error in ROI area. Inside each area, random sampling is used with a minor modification that the </w:t>
      </w:r>
      <w:r w:rsidRPr="00C6066D">
        <w:rPr>
          <w:noProof/>
        </w:rPr>
        <w:t>closer</w:t>
      </w:r>
      <w:r w:rsidRPr="005A5B87">
        <w:t xml:space="preserve"> area </w:t>
      </w:r>
      <w:r w:rsidRPr="005A5B87">
        <w:lastRenderedPageBreak/>
        <w:t xml:space="preserve">is sampled sparser than further area. The reconstruction error can only be calculated after sampling. Therefore, the MAE result </w:t>
      </w:r>
      <w:proofErr w:type="gramStart"/>
      <w:r w:rsidRPr="005A5B87">
        <w:t>has to</w:t>
      </w:r>
      <w:proofErr w:type="gramEnd"/>
      <w:r w:rsidRPr="005A5B87">
        <w:t xml:space="preserve"> be predicted prior to sampling to be able to optimize final output. Which model has better prediction will result in better performance. </w:t>
      </w:r>
    </w:p>
    <w:p w14:paraId="0D95A551" w14:textId="77777777" w:rsidR="005A5B87" w:rsidRDefault="005A5B87" w:rsidP="00E52B6E">
      <w:pPr>
        <w:ind w:firstLine="0"/>
      </w:pPr>
      <w:r>
        <w:rPr>
          <w:noProof/>
        </w:rPr>
        <w:drawing>
          <wp:inline distT="0" distB="0" distL="0" distR="0" wp14:anchorId="0563E4E1" wp14:editId="0D529EAF">
            <wp:extent cx="4683125" cy="2593975"/>
            <wp:effectExtent l="0" t="0" r="3175" b="15875"/>
            <wp:docPr id="1" name="Chart 1">
              <a:extLst xmlns:a="http://schemas.openxmlformats.org/drawingml/2006/main">
                <a:ext uri="{FF2B5EF4-FFF2-40B4-BE49-F238E27FC236}">
                  <a16:creationId xmlns:a16="http://schemas.microsoft.com/office/drawing/2014/main" id="{82DEC109-BDDA-42A6-8D8B-37E45D73EF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624F9AD" w14:textId="2911ECCE" w:rsidR="005A5B87" w:rsidRPr="005A5B87" w:rsidRDefault="005A5B87" w:rsidP="005A5B87">
      <w:pPr>
        <w:pStyle w:val="Caption"/>
        <w:jc w:val="center"/>
        <w:rPr>
          <w:sz w:val="24"/>
          <w:szCs w:val="24"/>
        </w:rPr>
      </w:pPr>
      <w:bookmarkStart w:id="46" w:name="_Toc514198991"/>
      <w:bookmarkStart w:id="47" w:name="_Toc514211312"/>
      <w:r w:rsidRPr="005A5B87">
        <w:rPr>
          <w:sz w:val="24"/>
          <w:szCs w:val="24"/>
        </w:rPr>
        <w:t xml:space="preserve">Figure </w:t>
      </w:r>
      <w:r w:rsidRPr="005A5B87">
        <w:rPr>
          <w:sz w:val="24"/>
          <w:szCs w:val="24"/>
        </w:rPr>
        <w:fldChar w:fldCharType="begin"/>
      </w:r>
      <w:r w:rsidRPr="005A5B87">
        <w:rPr>
          <w:sz w:val="24"/>
          <w:szCs w:val="24"/>
        </w:rPr>
        <w:instrText xml:space="preserve"> SEQ Figure \* ARABIC </w:instrText>
      </w:r>
      <w:r w:rsidRPr="005A5B87">
        <w:rPr>
          <w:sz w:val="24"/>
          <w:szCs w:val="24"/>
        </w:rPr>
        <w:fldChar w:fldCharType="separate"/>
      </w:r>
      <w:r w:rsidR="00F933EF">
        <w:rPr>
          <w:noProof/>
          <w:sz w:val="24"/>
          <w:szCs w:val="24"/>
        </w:rPr>
        <w:t>7</w:t>
      </w:r>
      <w:r w:rsidRPr="005A5B87">
        <w:rPr>
          <w:sz w:val="24"/>
          <w:szCs w:val="24"/>
        </w:rPr>
        <w:fldChar w:fldCharType="end"/>
      </w:r>
      <w:r w:rsidRPr="005A5B87">
        <w:rPr>
          <w:sz w:val="24"/>
          <w:szCs w:val="24"/>
        </w:rPr>
        <w:t xml:space="preserve">. Reconstruction characteristic of </w:t>
      </w:r>
      <w:r w:rsidR="00A003E9">
        <w:rPr>
          <w:sz w:val="24"/>
          <w:szCs w:val="24"/>
        </w:rPr>
        <w:t xml:space="preserve">the </w:t>
      </w:r>
      <w:r w:rsidRPr="00A003E9">
        <w:rPr>
          <w:noProof/>
          <w:sz w:val="24"/>
          <w:szCs w:val="24"/>
        </w:rPr>
        <w:t>road</w:t>
      </w:r>
      <w:r w:rsidRPr="005A5B87">
        <w:rPr>
          <w:sz w:val="24"/>
          <w:szCs w:val="24"/>
        </w:rPr>
        <w:t xml:space="preserve"> area</w:t>
      </w:r>
      <w:bookmarkEnd w:id="46"/>
      <w:bookmarkEnd w:id="47"/>
    </w:p>
    <w:p w14:paraId="3D12BAA8" w14:textId="2FDEA64F" w:rsidR="00EE1AC5" w:rsidRDefault="008C5AA4" w:rsidP="00D332C6">
      <w:r>
        <w:t>Figure 7</w:t>
      </w:r>
      <w:r w:rsidR="005A5B87" w:rsidRPr="005A5B87">
        <w:t xml:space="preserve"> exa</w:t>
      </w:r>
      <w:r w:rsidR="005A5B87">
        <w:t xml:space="preserve">mines the MAE output of road area </w:t>
      </w:r>
      <w:r w:rsidR="005A5B87" w:rsidRPr="005A5B87">
        <w:t xml:space="preserve">based on the sampling rate. Three lines are demonstrated: AVG as the mean MAE results of all image, AVG-STD is the mean results minus the standard deviation and </w:t>
      </w:r>
      <w:r w:rsidR="006920AE" w:rsidRPr="005A5B87">
        <w:t xml:space="preserve">AVG+STD is the mean result plus standard deviation. </w:t>
      </w:r>
      <w:proofErr w:type="gramStart"/>
      <w:r w:rsidR="006920AE" w:rsidRPr="005A5B87">
        <w:t>It is clear that the</w:t>
      </w:r>
      <w:proofErr w:type="gramEnd"/>
      <w:r w:rsidR="006920AE" w:rsidRPr="005A5B87">
        <w:t xml:space="preserve"> road has much smaller errors and it converges very fast, starting from 0.11%. At this point, the small standard deviation indicates that results among images</w:t>
      </w:r>
    </w:p>
    <w:p w14:paraId="5862C60B" w14:textId="255C3F4C" w:rsidR="005115AC" w:rsidRPr="005115AC" w:rsidRDefault="005115AC" w:rsidP="005115AC">
      <w:pPr>
        <w:pStyle w:val="Caption"/>
        <w:rPr>
          <w:i w:val="0"/>
        </w:rPr>
      </w:pPr>
      <w:r w:rsidRPr="005115AC">
        <w:rPr>
          <w:i w:val="0"/>
          <w:noProof/>
        </w:rPr>
        <w:lastRenderedPageBreak/>
        <mc:AlternateContent>
          <mc:Choice Requires="wps">
            <w:drawing>
              <wp:anchor distT="45720" distB="45720" distL="114300" distR="114300" simplePos="0" relativeHeight="251654656" behindDoc="0" locked="0" layoutInCell="1" allowOverlap="1" wp14:anchorId="5EF511C3" wp14:editId="67FEB510">
                <wp:simplePos x="0" y="0"/>
                <wp:positionH relativeFrom="margin">
                  <wp:align>right</wp:align>
                </wp:positionH>
                <wp:positionV relativeFrom="paragraph">
                  <wp:posOffset>3511550</wp:posOffset>
                </wp:positionV>
                <wp:extent cx="4667250" cy="3514725"/>
                <wp:effectExtent l="0" t="0" r="0" b="952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3514725"/>
                        </a:xfrm>
                        <a:prstGeom prst="rect">
                          <a:avLst/>
                        </a:prstGeom>
                        <a:solidFill>
                          <a:srgbClr val="FFFFFF"/>
                        </a:solidFill>
                        <a:ln w="9525">
                          <a:noFill/>
                          <a:miter lim="800000"/>
                          <a:headEnd/>
                          <a:tailEnd/>
                        </a:ln>
                      </wps:spPr>
                      <wps:txbx>
                        <w:txbxContent>
                          <w:p w14:paraId="135C4419" w14:textId="77777777" w:rsidR="00231BB9" w:rsidRDefault="00231BB9" w:rsidP="005115AC">
                            <w:pPr>
                              <w:keepNext/>
                              <w:ind w:firstLine="0"/>
                            </w:pPr>
                            <w:r>
                              <w:rPr>
                                <w:noProof/>
                              </w:rPr>
                              <w:drawing>
                                <wp:inline distT="0" distB="0" distL="0" distR="0" wp14:anchorId="029101BF" wp14:editId="0FFCB8B5">
                                  <wp:extent cx="4572000" cy="2743200"/>
                                  <wp:effectExtent l="0" t="0" r="0" b="0"/>
                                  <wp:docPr id="26" name="Chart 26">
                                    <a:extLst xmlns:a="http://schemas.openxmlformats.org/drawingml/2006/main">
                                      <a:ext uri="{FF2B5EF4-FFF2-40B4-BE49-F238E27FC236}">
                                        <a16:creationId xmlns:a16="http://schemas.microsoft.com/office/drawing/2014/main" id="{FAB55779-43A5-410F-BF82-5719D18C0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5AD3192" w14:textId="61948B00" w:rsidR="00231BB9" w:rsidRPr="005115AC" w:rsidRDefault="00231BB9" w:rsidP="005115AC">
                            <w:pPr>
                              <w:pStyle w:val="Caption"/>
                              <w:jc w:val="center"/>
                              <w:rPr>
                                <w:sz w:val="24"/>
                                <w:szCs w:val="24"/>
                              </w:rPr>
                            </w:pPr>
                            <w:r w:rsidRPr="005115AC">
                              <w:rPr>
                                <w:sz w:val="24"/>
                                <w:szCs w:val="24"/>
                              </w:rPr>
                              <w:t xml:space="preserve">Figure </w:t>
                            </w:r>
                            <w:r>
                              <w:rPr>
                                <w:sz w:val="24"/>
                                <w:szCs w:val="24"/>
                              </w:rPr>
                              <w:t>9</w:t>
                            </w:r>
                            <w:r w:rsidRPr="005115AC">
                              <w:rPr>
                                <w:sz w:val="24"/>
                                <w:szCs w:val="24"/>
                              </w:rPr>
                              <w:t>. Reconstruction characteristic</w:t>
                            </w:r>
                            <w:r>
                              <w:rPr>
                                <w:sz w:val="24"/>
                                <w:szCs w:val="24"/>
                              </w:rPr>
                              <w:t>s</w:t>
                            </w:r>
                            <w:r w:rsidRPr="005115AC">
                              <w:rPr>
                                <w:sz w:val="24"/>
                                <w:szCs w:val="24"/>
                              </w:rPr>
                              <w:t xml:space="preserve"> of objects area</w:t>
                            </w:r>
                          </w:p>
                          <w:p w14:paraId="102638C3" w14:textId="52CCBC2F" w:rsidR="00231BB9" w:rsidRDefault="00231BB9" w:rsidP="005115AC">
                            <w:pPr>
                              <w:ind w:firstLine="0"/>
                            </w:pP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511C3" id="_x0000_s1028" type="#_x0000_t202" style="position:absolute;left:0;text-align:left;margin-left:316.3pt;margin-top:276.5pt;width:367.5pt;height:276.75pt;z-index:2516546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" stroked="f">
                <v:textbox inset="0,,0">
                  <w:txbxContent>
                    <w:p w14:paraId="135C4419" w14:textId="77777777" w:rsidR="00231BB9" w:rsidRDefault="00231BB9" w:rsidP="005115AC">
                      <w:pPr>
                        <w:keepNext/>
                        <w:ind w:firstLine="0"/>
                      </w:pPr>
                      <w:r>
                        <w:rPr>
                          <w:noProof/>
                        </w:rPr>
                        <w:drawing>
                          <wp:inline distT="0" distB="0" distL="0" distR="0" wp14:anchorId="029101BF" wp14:editId="0FFCB8B5">
                            <wp:extent cx="4572000" cy="2743200"/>
                            <wp:effectExtent l="0" t="0" r="0" b="0"/>
                            <wp:docPr id="26" name="Chart 26">
                              <a:extLst xmlns:a="http://schemas.openxmlformats.org/drawingml/2006/main">
                                <a:ext uri="{FF2B5EF4-FFF2-40B4-BE49-F238E27FC236}">
                                  <a16:creationId xmlns:a16="http://schemas.microsoft.com/office/drawing/2014/main" id="{FAB55779-43A5-410F-BF82-5719D18C0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5AD3192" w14:textId="61948B00" w:rsidR="00231BB9" w:rsidRPr="005115AC" w:rsidRDefault="00231BB9" w:rsidP="005115AC">
                      <w:pPr>
                        <w:pStyle w:val="Caption"/>
                        <w:jc w:val="center"/>
                        <w:rPr>
                          <w:sz w:val="24"/>
                          <w:szCs w:val="24"/>
                        </w:rPr>
                      </w:pPr>
                      <w:r w:rsidRPr="005115AC">
                        <w:rPr>
                          <w:sz w:val="24"/>
                          <w:szCs w:val="24"/>
                        </w:rPr>
                        <w:t xml:space="preserve">Figure </w:t>
                      </w:r>
                      <w:r>
                        <w:rPr>
                          <w:sz w:val="24"/>
                          <w:szCs w:val="24"/>
                        </w:rPr>
                        <w:t>9</w:t>
                      </w:r>
                      <w:r w:rsidRPr="005115AC">
                        <w:rPr>
                          <w:sz w:val="24"/>
                          <w:szCs w:val="24"/>
                        </w:rPr>
                        <w:t>. Reconstruction characteristic</w:t>
                      </w:r>
                      <w:r>
                        <w:rPr>
                          <w:sz w:val="24"/>
                          <w:szCs w:val="24"/>
                        </w:rPr>
                        <w:t>s</w:t>
                      </w:r>
                      <w:r w:rsidRPr="005115AC">
                        <w:rPr>
                          <w:sz w:val="24"/>
                          <w:szCs w:val="24"/>
                        </w:rPr>
                        <w:t xml:space="preserve"> of objects area</w:t>
                      </w:r>
                    </w:p>
                    <w:p w14:paraId="102638C3" w14:textId="52CCBC2F" w:rsidR="00231BB9" w:rsidRDefault="00231BB9" w:rsidP="005115AC">
                      <w:pPr>
                        <w:ind w:firstLine="0"/>
                      </w:pPr>
                    </w:p>
                  </w:txbxContent>
                </v:textbox>
                <w10:wrap type="square" anchorx="margin"/>
              </v:shape>
            </w:pict>
          </mc:Fallback>
        </mc:AlternateContent>
      </w:r>
      <w:r>
        <w:rPr>
          <w:noProof/>
        </w:rPr>
        <mc:AlternateContent>
          <mc:Choice Requires="wps">
            <w:drawing>
              <wp:anchor distT="45720" distB="45720" distL="114300" distR="114300" simplePos="0" relativeHeight="251653632" behindDoc="0" locked="0" layoutInCell="1" allowOverlap="1" wp14:anchorId="57ED37FB" wp14:editId="7FCFF374">
                <wp:simplePos x="0" y="0"/>
                <wp:positionH relativeFrom="margin">
                  <wp:align>right</wp:align>
                </wp:positionH>
                <wp:positionV relativeFrom="paragraph">
                  <wp:posOffset>0</wp:posOffset>
                </wp:positionV>
                <wp:extent cx="4667250"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noFill/>
                          <a:miter lim="800000"/>
                          <a:headEnd/>
                          <a:tailEnd/>
                        </a:ln>
                      </wps:spPr>
                      <wps:txbx>
                        <w:txbxContent>
                          <w:p w14:paraId="57187AC1" w14:textId="77777777" w:rsidR="00231BB9" w:rsidRDefault="00231BB9" w:rsidP="005115AC">
                            <w:pPr>
                              <w:keepNext/>
                              <w:ind w:firstLine="0"/>
                            </w:pPr>
                            <w:r>
                              <w:rPr>
                                <w:noProof/>
                              </w:rPr>
                              <w:drawing>
                                <wp:inline distT="0" distB="0" distL="0" distR="0" wp14:anchorId="697ADF6F" wp14:editId="4335D5A0">
                                  <wp:extent cx="4658360" cy="2795016"/>
                                  <wp:effectExtent l="0" t="0" r="8890" b="5715"/>
                                  <wp:docPr id="10" name="Chart 10">
                                    <a:extLst xmlns:a="http://schemas.openxmlformats.org/drawingml/2006/main">
                                      <a:ext uri="{FF2B5EF4-FFF2-40B4-BE49-F238E27FC236}">
                                        <a16:creationId xmlns:a16="http://schemas.microsoft.com/office/drawing/2014/main" id="{84DF39C5-6D30-4ADD-953B-468A1BF75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12A21C4" w14:textId="329D9605" w:rsidR="00231BB9" w:rsidRPr="005115AC" w:rsidRDefault="00231BB9" w:rsidP="005115AC">
                            <w:pPr>
                              <w:pStyle w:val="Caption"/>
                              <w:jc w:val="center"/>
                              <w:rPr>
                                <w:sz w:val="24"/>
                                <w:szCs w:val="24"/>
                              </w:rPr>
                            </w:pPr>
                            <w:r w:rsidRPr="005115AC">
                              <w:rPr>
                                <w:sz w:val="24"/>
                                <w:szCs w:val="24"/>
                              </w:rPr>
                              <w:t xml:space="preserve">Figure </w:t>
                            </w:r>
                            <w:r>
                              <w:rPr>
                                <w:sz w:val="24"/>
                                <w:szCs w:val="24"/>
                              </w:rPr>
                              <w:t>8</w:t>
                            </w:r>
                            <w:r w:rsidRPr="005115AC">
                              <w:rPr>
                                <w:sz w:val="24"/>
                                <w:szCs w:val="24"/>
                              </w:rPr>
                              <w:t>. MAE after reconstruction of 10 random scans</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ED37FB" id="_x0000_s1029" type="#_x0000_t202" style="position:absolute;left:0;text-align:left;margin-left:316.3pt;margin-top:0;width:367.5pt;height:110.6pt;z-index:25165363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" stroked="f">
                <v:textbox style="mso-fit-shape-to-text:t" inset="0,,0">
                  <w:txbxContent>
                    <w:p w14:paraId="57187AC1" w14:textId="77777777" w:rsidR="00231BB9" w:rsidRDefault="00231BB9" w:rsidP="005115AC">
                      <w:pPr>
                        <w:keepNext/>
                        <w:ind w:firstLine="0"/>
                      </w:pPr>
                      <w:r>
                        <w:rPr>
                          <w:noProof/>
                        </w:rPr>
                        <w:drawing>
                          <wp:inline distT="0" distB="0" distL="0" distR="0" wp14:anchorId="697ADF6F" wp14:editId="4335D5A0">
                            <wp:extent cx="4658360" cy="2795016"/>
                            <wp:effectExtent l="0" t="0" r="8890" b="5715"/>
                            <wp:docPr id="10" name="Chart 10">
                              <a:extLst xmlns:a="http://schemas.openxmlformats.org/drawingml/2006/main">
                                <a:ext uri="{FF2B5EF4-FFF2-40B4-BE49-F238E27FC236}">
                                  <a16:creationId xmlns:a16="http://schemas.microsoft.com/office/drawing/2014/main" id="{84DF39C5-6D30-4ADD-953B-468A1BF75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12A21C4" w14:textId="329D9605" w:rsidR="00231BB9" w:rsidRPr="005115AC" w:rsidRDefault="00231BB9" w:rsidP="005115AC">
                      <w:pPr>
                        <w:pStyle w:val="Caption"/>
                        <w:jc w:val="center"/>
                        <w:rPr>
                          <w:sz w:val="24"/>
                          <w:szCs w:val="24"/>
                        </w:rPr>
                      </w:pPr>
                      <w:r w:rsidRPr="005115AC">
                        <w:rPr>
                          <w:sz w:val="24"/>
                          <w:szCs w:val="24"/>
                        </w:rPr>
                        <w:t xml:space="preserve">Figure </w:t>
                      </w:r>
                      <w:r>
                        <w:rPr>
                          <w:sz w:val="24"/>
                          <w:szCs w:val="24"/>
                        </w:rPr>
                        <w:t>8</w:t>
                      </w:r>
                      <w:r w:rsidRPr="005115AC">
                        <w:rPr>
                          <w:sz w:val="24"/>
                          <w:szCs w:val="24"/>
                        </w:rPr>
                        <w:t>. MAE after reconstruction of 10 random scans</w:t>
                      </w:r>
                    </w:p>
                  </w:txbxContent>
                </v:textbox>
                <w10:wrap type="square" anchorx="margin"/>
              </v:shape>
            </w:pict>
          </mc:Fallback>
        </mc:AlternateContent>
      </w:r>
    </w:p>
    <w:p w14:paraId="2654EAC5" w14:textId="4CFA55E4" w:rsidR="003C2136" w:rsidRDefault="006920AE" w:rsidP="00D1171C">
      <w:pPr>
        <w:ind w:firstLine="0"/>
      </w:pPr>
      <w:r w:rsidRPr="005A5B87">
        <w:lastRenderedPageBreak/>
        <w:t xml:space="preserve">are consistent. </w:t>
      </w:r>
      <w:r>
        <w:t xml:space="preserve">This is demonstrated </w:t>
      </w:r>
      <w:r w:rsidR="001D5621">
        <w:t>again</w:t>
      </w:r>
      <w:r>
        <w:t xml:space="preserve"> in figure </w:t>
      </w:r>
      <w:r w:rsidR="008C5AA4">
        <w:t>8</w:t>
      </w:r>
      <w:r>
        <w:t xml:space="preserve">, where MAE </w:t>
      </w:r>
      <w:r w:rsidR="003C2136">
        <w:rPr>
          <w:noProof/>
        </w:rPr>
        <mc:AlternateContent>
          <mc:Choice Requires="wps">
            <w:drawing>
              <wp:anchor distT="45720" distB="45720" distL="114300" distR="114300" simplePos="0" relativeHeight="251655680" behindDoc="0" locked="0" layoutInCell="1" allowOverlap="1" wp14:anchorId="1BD0B47B" wp14:editId="277069BB">
                <wp:simplePos x="0" y="0"/>
                <wp:positionH relativeFrom="margin">
                  <wp:posOffset>-18415</wp:posOffset>
                </wp:positionH>
                <wp:positionV relativeFrom="paragraph">
                  <wp:posOffset>945515</wp:posOffset>
                </wp:positionV>
                <wp:extent cx="4657725" cy="2124075"/>
                <wp:effectExtent l="0" t="0" r="0" b="127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2124075"/>
                        </a:xfrm>
                        <a:prstGeom prst="rect">
                          <a:avLst/>
                        </a:prstGeom>
                        <a:solidFill>
                          <a:srgbClr val="FFFFFF"/>
                        </a:solidFill>
                        <a:ln w="9525">
                          <a:noFill/>
                          <a:miter lim="800000"/>
                          <a:headEnd/>
                          <a:tailEnd/>
                        </a:ln>
                      </wps:spPr>
                      <wps:txbx>
                        <w:txbxContent>
                          <w:p w14:paraId="66A647FE" w14:textId="78A46E23" w:rsidR="00231BB9" w:rsidRDefault="00231BB9" w:rsidP="006D2932">
                            <w:pPr>
                              <w:keepNext/>
                              <w:spacing w:line="240" w:lineRule="auto"/>
                              <w:ind w:firstLine="0"/>
                            </w:pPr>
                            <w:r>
                              <w:rPr>
                                <w:noProof/>
                              </w:rPr>
                              <w:drawing>
                                <wp:inline distT="0" distB="0" distL="0" distR="0" wp14:anchorId="363936E2" wp14:editId="4F093B73">
                                  <wp:extent cx="4686300" cy="17430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86300" cy="1743075"/>
                                          </a:xfrm>
                                          <a:prstGeom prst="rect">
                                            <a:avLst/>
                                          </a:prstGeom>
                                          <a:noFill/>
                                          <a:ln>
                                            <a:noFill/>
                                          </a:ln>
                                        </pic:spPr>
                                      </pic:pic>
                                    </a:graphicData>
                                  </a:graphic>
                                </wp:inline>
                              </w:drawing>
                            </w:r>
                          </w:p>
                          <w:p w14:paraId="572232AB" w14:textId="558E225B" w:rsidR="00231BB9" w:rsidRDefault="00231BB9" w:rsidP="006D2932">
                            <w:pPr>
                              <w:keepNext/>
                              <w:spacing w:line="240" w:lineRule="auto"/>
                              <w:ind w:firstLine="0"/>
                              <w:rPr>
                                <w:noProof/>
                              </w:rPr>
                            </w:pPr>
                            <w:r>
                              <w:rPr>
                                <w:noProof/>
                              </w:rPr>
                              <w:drawing>
                                <wp:inline distT="0" distB="0" distL="0" distR="0" wp14:anchorId="48C8E0CA" wp14:editId="082A4F97">
                                  <wp:extent cx="4683125" cy="1884672"/>
                                  <wp:effectExtent l="0" t="0" r="3175" b="190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83125" cy="1884672"/>
                                          </a:xfrm>
                                          <a:prstGeom prst="rect">
                                            <a:avLst/>
                                          </a:prstGeom>
                                          <a:noFill/>
                                          <a:ln>
                                            <a:noFill/>
                                          </a:ln>
                                        </pic:spPr>
                                      </pic:pic>
                                    </a:graphicData>
                                  </a:graphic>
                                </wp:inline>
                              </w:drawing>
                            </w:r>
                          </w:p>
                          <w:p w14:paraId="12CBF726" w14:textId="655CAE81" w:rsidR="00231BB9" w:rsidRDefault="00231BB9" w:rsidP="006D2932">
                            <w:pPr>
                              <w:keepNext/>
                              <w:spacing w:line="240" w:lineRule="auto"/>
                              <w:ind w:firstLine="0"/>
                            </w:pPr>
                            <w:r>
                              <w:rPr>
                                <w:noProof/>
                              </w:rPr>
                              <w:drawing>
                                <wp:inline distT="0" distB="0" distL="0" distR="0" wp14:anchorId="24E78F87" wp14:editId="5C0FCDF2">
                                  <wp:extent cx="4676775" cy="1952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76775" cy="1952625"/>
                                          </a:xfrm>
                                          <a:prstGeom prst="rect">
                                            <a:avLst/>
                                          </a:prstGeom>
                                          <a:noFill/>
                                          <a:ln>
                                            <a:noFill/>
                                          </a:ln>
                                        </pic:spPr>
                                      </pic:pic>
                                    </a:graphicData>
                                  </a:graphic>
                                </wp:inline>
                              </w:drawing>
                            </w:r>
                          </w:p>
                          <w:p w14:paraId="1E1505D1" w14:textId="30C187C2" w:rsidR="00231BB9" w:rsidRPr="006D2932" w:rsidRDefault="00231BB9" w:rsidP="006D2932">
                            <w:pPr>
                              <w:pStyle w:val="Caption"/>
                              <w:jc w:val="center"/>
                              <w:rPr>
                                <w:sz w:val="24"/>
                                <w:szCs w:val="24"/>
                              </w:rPr>
                            </w:pPr>
                            <w:bookmarkStart w:id="48" w:name="_Toc514198992"/>
                            <w:bookmarkStart w:id="49" w:name="_Toc514211313"/>
                            <w:r w:rsidRPr="006D2932">
                              <w:rPr>
                                <w:sz w:val="24"/>
                                <w:szCs w:val="24"/>
                              </w:rPr>
                              <w:t xml:space="preserve">Figure </w:t>
                            </w:r>
                            <w:r w:rsidRPr="006D2932">
                              <w:rPr>
                                <w:sz w:val="24"/>
                                <w:szCs w:val="24"/>
                              </w:rPr>
                              <w:fldChar w:fldCharType="begin"/>
                            </w:r>
                            <w:r w:rsidRPr="006D2932">
                              <w:rPr>
                                <w:sz w:val="24"/>
                                <w:szCs w:val="24"/>
                              </w:rPr>
                              <w:instrText xml:space="preserve"> SEQ Figure \* ARABIC </w:instrText>
                            </w:r>
                            <w:r w:rsidRPr="006D2932">
                              <w:rPr>
                                <w:sz w:val="24"/>
                                <w:szCs w:val="24"/>
                              </w:rPr>
                              <w:fldChar w:fldCharType="separate"/>
                            </w:r>
                            <w:r w:rsidR="00F933EF">
                              <w:rPr>
                                <w:noProof/>
                                <w:sz w:val="24"/>
                                <w:szCs w:val="24"/>
                              </w:rPr>
                              <w:t>8</w:t>
                            </w:r>
                            <w:r w:rsidRPr="006D2932">
                              <w:rPr>
                                <w:sz w:val="24"/>
                                <w:szCs w:val="24"/>
                              </w:rPr>
                              <w:fldChar w:fldCharType="end"/>
                            </w:r>
                            <w:r w:rsidRPr="006D2932">
                              <w:rPr>
                                <w:sz w:val="24"/>
                                <w:szCs w:val="24"/>
                              </w:rPr>
                              <w:t>. Error image after reconstruction. Blue indicates small error. More red color means higher error.</w:t>
                            </w:r>
                            <w:bookmarkEnd w:id="48"/>
                            <w:bookmarkEnd w:id="49"/>
                          </w:p>
                        </w:txbxContent>
                      </wps:txbx>
                      <wps:bodyPr rot="0" vert="horz" wrap="none" lIns="0" tIns="0" rIns="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D0B47B" id="_x0000_s1030" type="#_x0000_t202" style="position:absolute;left:0;text-align:left;margin-left:-1.45pt;margin-top:74.45pt;width:366.75pt;height:167.25pt;z-index:251655680;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" stroked="f">
                <v:textbox style="mso-fit-shape-to-text:t" inset="0,0,0">
                  <w:txbxContent>
                    <w:p w14:paraId="66A647FE" w14:textId="78A46E23" w:rsidR="00231BB9" w:rsidRDefault="00231BB9" w:rsidP="006D2932">
                      <w:pPr>
                        <w:keepNext/>
                        <w:spacing w:line="240" w:lineRule="auto"/>
                        <w:ind w:firstLine="0"/>
                      </w:pPr>
                      <w:r>
                        <w:rPr>
                          <w:noProof/>
                        </w:rPr>
                        <w:drawing>
                          <wp:inline distT="0" distB="0" distL="0" distR="0" wp14:anchorId="363936E2" wp14:editId="4F093B73">
                            <wp:extent cx="4686300" cy="17430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86300" cy="1743075"/>
                                    </a:xfrm>
                                    <a:prstGeom prst="rect">
                                      <a:avLst/>
                                    </a:prstGeom>
                                    <a:noFill/>
                                    <a:ln>
                                      <a:noFill/>
                                    </a:ln>
                                  </pic:spPr>
                                </pic:pic>
                              </a:graphicData>
                            </a:graphic>
                          </wp:inline>
                        </w:drawing>
                      </w:r>
                    </w:p>
                    <w:p w14:paraId="572232AB" w14:textId="558E225B" w:rsidR="00231BB9" w:rsidRDefault="00231BB9" w:rsidP="006D2932">
                      <w:pPr>
                        <w:keepNext/>
                        <w:spacing w:line="240" w:lineRule="auto"/>
                        <w:ind w:firstLine="0"/>
                        <w:rPr>
                          <w:noProof/>
                        </w:rPr>
                      </w:pPr>
                      <w:r>
                        <w:rPr>
                          <w:noProof/>
                        </w:rPr>
                        <w:drawing>
                          <wp:inline distT="0" distB="0" distL="0" distR="0" wp14:anchorId="48C8E0CA" wp14:editId="082A4F97">
                            <wp:extent cx="4683125" cy="1884672"/>
                            <wp:effectExtent l="0" t="0" r="3175" b="190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83125" cy="1884672"/>
                                    </a:xfrm>
                                    <a:prstGeom prst="rect">
                                      <a:avLst/>
                                    </a:prstGeom>
                                    <a:noFill/>
                                    <a:ln>
                                      <a:noFill/>
                                    </a:ln>
                                  </pic:spPr>
                                </pic:pic>
                              </a:graphicData>
                            </a:graphic>
                          </wp:inline>
                        </w:drawing>
                      </w:r>
                    </w:p>
                    <w:p w14:paraId="12CBF726" w14:textId="655CAE81" w:rsidR="00231BB9" w:rsidRDefault="00231BB9" w:rsidP="006D2932">
                      <w:pPr>
                        <w:keepNext/>
                        <w:spacing w:line="240" w:lineRule="auto"/>
                        <w:ind w:firstLine="0"/>
                      </w:pPr>
                      <w:r>
                        <w:rPr>
                          <w:noProof/>
                        </w:rPr>
                        <w:drawing>
                          <wp:inline distT="0" distB="0" distL="0" distR="0" wp14:anchorId="24E78F87" wp14:editId="5C0FCDF2">
                            <wp:extent cx="4676775" cy="1952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76775" cy="1952625"/>
                                    </a:xfrm>
                                    <a:prstGeom prst="rect">
                                      <a:avLst/>
                                    </a:prstGeom>
                                    <a:noFill/>
                                    <a:ln>
                                      <a:noFill/>
                                    </a:ln>
                                  </pic:spPr>
                                </pic:pic>
                              </a:graphicData>
                            </a:graphic>
                          </wp:inline>
                        </w:drawing>
                      </w:r>
                    </w:p>
                    <w:p w14:paraId="1E1505D1" w14:textId="30C187C2" w:rsidR="00231BB9" w:rsidRPr="006D2932" w:rsidRDefault="00231BB9" w:rsidP="006D2932">
                      <w:pPr>
                        <w:pStyle w:val="Caption"/>
                        <w:jc w:val="center"/>
                        <w:rPr>
                          <w:sz w:val="24"/>
                          <w:szCs w:val="24"/>
                        </w:rPr>
                      </w:pPr>
                      <w:bookmarkStart w:id="50" w:name="_Toc514198992"/>
                      <w:bookmarkStart w:id="51" w:name="_Toc514211313"/>
                      <w:r w:rsidRPr="006D2932">
                        <w:rPr>
                          <w:sz w:val="24"/>
                          <w:szCs w:val="24"/>
                        </w:rPr>
                        <w:t xml:space="preserve">Figure </w:t>
                      </w:r>
                      <w:r w:rsidRPr="006D2932">
                        <w:rPr>
                          <w:sz w:val="24"/>
                          <w:szCs w:val="24"/>
                        </w:rPr>
                        <w:fldChar w:fldCharType="begin"/>
                      </w:r>
                      <w:r w:rsidRPr="006D2932">
                        <w:rPr>
                          <w:sz w:val="24"/>
                          <w:szCs w:val="24"/>
                        </w:rPr>
                        <w:instrText xml:space="preserve"> SEQ Figure \* ARABIC </w:instrText>
                      </w:r>
                      <w:r w:rsidRPr="006D2932">
                        <w:rPr>
                          <w:sz w:val="24"/>
                          <w:szCs w:val="24"/>
                        </w:rPr>
                        <w:fldChar w:fldCharType="separate"/>
                      </w:r>
                      <w:r w:rsidR="00F933EF">
                        <w:rPr>
                          <w:noProof/>
                          <w:sz w:val="24"/>
                          <w:szCs w:val="24"/>
                        </w:rPr>
                        <w:t>8</w:t>
                      </w:r>
                      <w:r w:rsidRPr="006D2932">
                        <w:rPr>
                          <w:sz w:val="24"/>
                          <w:szCs w:val="24"/>
                        </w:rPr>
                        <w:fldChar w:fldCharType="end"/>
                      </w:r>
                      <w:r w:rsidRPr="006D2932">
                        <w:rPr>
                          <w:sz w:val="24"/>
                          <w:szCs w:val="24"/>
                        </w:rPr>
                        <w:t>. Error image after reconstruction. Blue indicates small error. More red color means higher error.</w:t>
                      </w:r>
                      <w:bookmarkEnd w:id="50"/>
                      <w:bookmarkEnd w:id="51"/>
                    </w:p>
                  </w:txbxContent>
                </v:textbox>
                <w10:wrap type="square" anchorx="margin"/>
              </v:shape>
            </w:pict>
          </mc:Fallback>
        </mc:AlternateContent>
      </w:r>
      <w:r w:rsidR="008C5AA4">
        <w:t>o</w:t>
      </w:r>
      <w:r w:rsidR="00D1171C">
        <w:t xml:space="preserve">f the reconstruction of 10 random </w:t>
      </w:r>
      <w:r w:rsidR="00D1171C" w:rsidRPr="00A003E9">
        <w:rPr>
          <w:noProof/>
        </w:rPr>
        <w:t>scan</w:t>
      </w:r>
      <w:r w:rsidR="00D1171C">
        <w:rPr>
          <w:noProof/>
        </w:rPr>
        <w:t>s</w:t>
      </w:r>
      <w:r w:rsidR="00D1171C">
        <w:t xml:space="preserve"> </w:t>
      </w:r>
      <w:r w:rsidR="00D1171C">
        <w:rPr>
          <w:noProof/>
        </w:rPr>
        <w:t>is</w:t>
      </w:r>
      <w:r w:rsidR="00D1171C">
        <w:t xml:space="preserve"> shown. The same result holds when they </w:t>
      </w:r>
      <w:r w:rsidR="00D1171C">
        <w:lastRenderedPageBreak/>
        <w:t xml:space="preserve">start to converge at a </w:t>
      </w:r>
      <w:r w:rsidR="00D1171C" w:rsidRPr="00A003E9">
        <w:rPr>
          <w:noProof/>
        </w:rPr>
        <w:t>sampling</w:t>
      </w:r>
      <w:r w:rsidR="00D1171C">
        <w:t xml:space="preserve"> rate of </w:t>
      </w:r>
      <w:r w:rsidR="003C2136">
        <w:t>0.11%.</w:t>
      </w:r>
    </w:p>
    <w:p w14:paraId="04BC9B55" w14:textId="0E2DC3EA" w:rsidR="000805B4" w:rsidRDefault="00EE1AC5" w:rsidP="000805B4">
      <w:r>
        <w:t xml:space="preserve">The reconstruction characteristics of objects area </w:t>
      </w:r>
      <w:r w:rsidR="00C6066D">
        <w:rPr>
          <w:noProof/>
        </w:rPr>
        <w:t>are</w:t>
      </w:r>
      <w:r w:rsidR="00B51184">
        <w:t xml:space="preserve"> shown in figure 9</w:t>
      </w:r>
      <w:r>
        <w:t>. As we can see, the</w:t>
      </w:r>
      <w:r w:rsidR="005A5B87" w:rsidRPr="005A5B87">
        <w:t xml:space="preserve"> MAE of objects is worse and no convergence was found. The standard deviation stays high along the sampling rate axis.</w:t>
      </w:r>
      <w:r w:rsidR="004258A8">
        <w:t xml:space="preserve"> This means that we </w:t>
      </w:r>
      <w:proofErr w:type="gramStart"/>
      <w:r w:rsidR="004258A8">
        <w:t>have to</w:t>
      </w:r>
      <w:proofErr w:type="gramEnd"/>
      <w:r w:rsidR="004258A8">
        <w:t xml:space="preserve"> keep the sampling rate of the </w:t>
      </w:r>
      <w:r w:rsidR="008874FF">
        <w:t xml:space="preserve">objects area as high as possible. Fortunately, the decrease in MAE of this area </w:t>
      </w:r>
      <w:r w:rsidR="008874FF" w:rsidRPr="00A003E9">
        <w:rPr>
          <w:noProof/>
        </w:rPr>
        <w:t>start</w:t>
      </w:r>
      <w:r w:rsidR="00A003E9">
        <w:rPr>
          <w:noProof/>
        </w:rPr>
        <w:t>s</w:t>
      </w:r>
      <w:r w:rsidR="008874FF">
        <w:t xml:space="preserve"> to slow down at 4.33% mean that they </w:t>
      </w:r>
      <w:r w:rsidR="0084594B">
        <w:t>begin</w:t>
      </w:r>
      <w:r w:rsidR="008874FF">
        <w:t xml:space="preserve"> to become more stable </w:t>
      </w:r>
      <w:r w:rsidR="008874FF" w:rsidRPr="00A003E9">
        <w:rPr>
          <w:noProof/>
        </w:rPr>
        <w:t>a</w:t>
      </w:r>
      <w:r w:rsidR="00A003E9">
        <w:rPr>
          <w:noProof/>
        </w:rPr>
        <w:t>t</w:t>
      </w:r>
      <w:r w:rsidR="008874FF">
        <w:t xml:space="preserve"> this point.</w:t>
      </w:r>
      <w:r>
        <w:t xml:space="preserve"> </w:t>
      </w:r>
      <w:r w:rsidR="00F62DD3">
        <w:t>In figure 10</w:t>
      </w:r>
      <w:r w:rsidR="00E26B19">
        <w:t>,</w:t>
      </w:r>
      <w:r w:rsidR="000805B4">
        <w:t xml:space="preserve"> we can have a comparison </w:t>
      </w:r>
      <w:r w:rsidR="000805B4">
        <w:rPr>
          <w:noProof/>
        </w:rPr>
        <w:t>of</w:t>
      </w:r>
      <w:r w:rsidR="000805B4">
        <w:t xml:space="preserve"> this difference. In all three images, the error in objects area is much higher than in road area. The second image also shows that in road area, the error in </w:t>
      </w:r>
      <w:r w:rsidR="00C6066D">
        <w:t xml:space="preserve">the </w:t>
      </w:r>
      <w:r w:rsidR="000805B4" w:rsidRPr="00C6066D">
        <w:rPr>
          <w:noProof/>
        </w:rPr>
        <w:t>further</w:t>
      </w:r>
      <w:r w:rsidR="000805B4">
        <w:t xml:space="preserve"> area is higher than closer area. In the third image, although the object is close, its error is still high. In this </w:t>
      </w:r>
      <w:proofErr w:type="gramStart"/>
      <w:r w:rsidR="000805B4">
        <w:t>particular image</w:t>
      </w:r>
      <w:proofErr w:type="gramEnd"/>
      <w:r w:rsidR="000805B4">
        <w:t>, object area is large</w:t>
      </w:r>
      <w:r w:rsidR="006D0064">
        <w:t xml:space="preserve">r than </w:t>
      </w:r>
      <w:r w:rsidR="000805B4">
        <w:t>the other two.</w:t>
      </w:r>
    </w:p>
    <w:p w14:paraId="5D347383" w14:textId="41352BB9" w:rsidR="00221E87" w:rsidRDefault="00F70FE5" w:rsidP="00221E87">
      <w:r>
        <w:t xml:space="preserve">As mention before, </w:t>
      </w:r>
      <w:r w:rsidR="00A115DA">
        <w:t>to</w:t>
      </w:r>
      <w:r>
        <w:t xml:space="preserve"> distribute sample budget, the MAE result of road </w:t>
      </w:r>
      <w:r w:rsidR="009E2CE2">
        <w:t>and objects area must be predicted</w:t>
      </w:r>
      <w:r>
        <w:t xml:space="preserve">. </w:t>
      </w:r>
      <w:r w:rsidR="005A5B87" w:rsidRPr="005A5B87">
        <w:t xml:space="preserve">Base on </w:t>
      </w:r>
      <w:r>
        <w:t>above</w:t>
      </w:r>
      <w:r w:rsidR="005A5B87" w:rsidRPr="005A5B87">
        <w:t xml:space="preserve"> observation, the characteristics of MAE of road and object</w:t>
      </w:r>
      <w:r w:rsidR="00D379E3">
        <w:t>s area</w:t>
      </w:r>
      <w:r w:rsidR="00EB50DD">
        <w:t xml:space="preserve"> are</w:t>
      </w:r>
      <w:r w:rsidR="005A5B87" w:rsidRPr="005A5B87">
        <w:t xml:space="preserve"> modeled into a ration function</w:t>
      </w:r>
      <w:r w:rsidR="00F95F5D">
        <w:t xml:space="preserve"> with three parameters to control its behavior as </w:t>
      </w:r>
      <w:r w:rsidR="00F95F5D" w:rsidRPr="00A003E9">
        <w:rPr>
          <w:noProof/>
        </w:rPr>
        <w:t>follow</w:t>
      </w:r>
      <w:r w:rsidR="00A003E9">
        <w:rPr>
          <w:noProof/>
        </w:rPr>
        <w:t>s</w:t>
      </w:r>
      <w:r w:rsidR="005A5B87" w:rsidRPr="005A5B87">
        <w:t>:</w:t>
      </w:r>
      <w:r w:rsidR="00221E87" w:rsidRPr="00221E87">
        <w:t xml:space="preserve"> </w:t>
      </w:r>
    </w:p>
    <w:p w14:paraId="60FBB660" w14:textId="4CD3F483" w:rsidR="00221E87" w:rsidRDefault="00F95F5D" w:rsidP="00221E87">
      <w:r>
        <w:t xml:space="preserve">               </w:t>
      </w:r>
      <w:r w:rsidR="00F70FE5">
        <w:t xml:space="preserve">            </w:t>
      </w:r>
      <w:r>
        <w:t xml:space="preserve">      </w:t>
      </w:r>
      <w:r w:rsidR="00221E87" w:rsidRPr="00F95F5D">
        <w:rPr>
          <w:sz w:val="28"/>
          <w:szCs w:val="28"/>
        </w:rPr>
        <w:t xml:space="preserve"> </w:t>
      </w:r>
      <m:oMath>
        <m:r>
          <m:rPr>
            <m:sty m:val="p"/>
          </m:rPr>
          <w:rPr>
            <w:rFonts w:ascii="Cambria Math" w:hAnsi="Cambria Math"/>
            <w:sz w:val="32"/>
            <w:szCs w:val="32"/>
          </w:rPr>
          <m:t>F</m:t>
        </m:r>
        <m:d>
          <m:dPr>
            <m:ctrlPr>
              <w:rPr>
                <w:rFonts w:ascii="Cambria Math" w:hAnsi="Cambria Math"/>
                <w:i/>
                <w:iCs/>
                <w:sz w:val="32"/>
                <w:szCs w:val="32"/>
              </w:rPr>
            </m:ctrlPr>
          </m:dPr>
          <m:e>
            <m:r>
              <w:rPr>
                <w:rFonts w:ascii="Cambria Math" w:hAnsi="Cambria Math"/>
                <w:sz w:val="32"/>
                <w:szCs w:val="32"/>
              </w:rPr>
              <m:t>x</m:t>
            </m:r>
          </m:e>
        </m:d>
        <m:r>
          <w:rPr>
            <w:rFonts w:ascii="Cambria Math" w:hAnsi="Cambria Math"/>
            <w:sz w:val="32"/>
            <w:szCs w:val="32"/>
          </w:rPr>
          <m:t>=</m:t>
        </m:r>
        <m:r>
          <m:rPr>
            <m:sty m:val="p"/>
          </m:rPr>
          <w:rPr>
            <w:rFonts w:ascii="Cambria Math" w:hAnsi="Cambria Math"/>
            <w:sz w:val="32"/>
            <w:szCs w:val="32"/>
          </w:rPr>
          <m:t>a</m:t>
        </m:r>
        <m:r>
          <w:rPr>
            <w:rFonts w:ascii="Cambria Math" w:hAnsi="Cambria Math"/>
            <w:sz w:val="32"/>
            <w:szCs w:val="32"/>
          </w:rPr>
          <m:t>+</m:t>
        </m:r>
        <m:f>
          <m:fPr>
            <m:ctrlPr>
              <w:rPr>
                <w:rFonts w:ascii="Cambria Math" w:hAnsi="Cambria Math"/>
                <w:i/>
                <w:iCs/>
                <w:sz w:val="32"/>
                <w:szCs w:val="32"/>
              </w:rPr>
            </m:ctrlPr>
          </m:fPr>
          <m:num>
            <m:r>
              <w:rPr>
                <w:rFonts w:ascii="Cambria Math" w:hAnsi="Cambria Math"/>
                <w:sz w:val="32"/>
                <w:szCs w:val="32"/>
              </w:rPr>
              <m:t>b</m:t>
            </m:r>
          </m:num>
          <m:den>
            <m:r>
              <w:rPr>
                <w:rFonts w:ascii="Cambria Math" w:hAnsi="Cambria Math"/>
                <w:sz w:val="32"/>
                <w:szCs w:val="32"/>
              </w:rPr>
              <m:t>x-c</m:t>
            </m:r>
          </m:den>
        </m:f>
        <m:r>
          <w:rPr>
            <w:rFonts w:ascii="Cambria Math" w:hAnsi="Cambria Math"/>
            <w:sz w:val="32"/>
            <w:szCs w:val="32"/>
          </w:rPr>
          <m:t> </m:t>
        </m:r>
      </m:oMath>
      <w:r w:rsidR="006D3E31">
        <w:rPr>
          <w:iCs/>
        </w:rPr>
        <w:t>(1)</w:t>
      </w:r>
    </w:p>
    <w:p w14:paraId="5A60D123" w14:textId="7EF50AA9" w:rsidR="00EA0721" w:rsidRDefault="005A5B87" w:rsidP="006920AE">
      <w:pPr>
        <w:ind w:firstLine="0"/>
      </w:pPr>
      <w:r w:rsidRPr="005A5B87">
        <w:t>Where a = 0.1627, b = 0.0074, c = 0.0255 for road and a = 1.831, b = 2.011, c = 0.03956 for objects. The SSE of these fitting are 0.0000057 and 0.002</w:t>
      </w:r>
      <w:r w:rsidR="002E3566">
        <w:t>,</w:t>
      </w:r>
      <w:r w:rsidRPr="005A5B87">
        <w:t xml:space="preserve"> </w:t>
      </w:r>
      <w:r w:rsidRPr="005A5B87">
        <w:lastRenderedPageBreak/>
        <w:t>respectively.</w:t>
      </w:r>
      <w:r w:rsidR="00A115DA">
        <w:rPr>
          <w:noProof/>
        </w:rPr>
        <mc:AlternateContent>
          <mc:Choice Requires="wps">
            <w:drawing>
              <wp:anchor distT="45720" distB="45720" distL="114300" distR="114300" simplePos="0" relativeHeight="251656704" behindDoc="0" locked="0" layoutInCell="1" allowOverlap="1" wp14:anchorId="55AC824D" wp14:editId="4D018EEF">
                <wp:simplePos x="0" y="0"/>
                <wp:positionH relativeFrom="margin">
                  <wp:align>left</wp:align>
                </wp:positionH>
                <wp:positionV relativeFrom="paragraph">
                  <wp:posOffset>0</wp:posOffset>
                </wp:positionV>
                <wp:extent cx="4657725" cy="5800725"/>
                <wp:effectExtent l="0" t="0" r="9525" b="952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5800725"/>
                        </a:xfrm>
                        <a:prstGeom prst="rect">
                          <a:avLst/>
                        </a:prstGeom>
                        <a:solidFill>
                          <a:srgbClr val="FFFFFF"/>
                        </a:solidFill>
                        <a:ln w="9525">
                          <a:noFill/>
                          <a:miter lim="800000"/>
                          <a:headEnd/>
                          <a:tailEnd/>
                        </a:ln>
                      </wps:spPr>
                      <wps:txbx>
                        <w:txbxContent>
                          <w:p w14:paraId="57CA3A57" w14:textId="77777777" w:rsidR="00231BB9" w:rsidRDefault="00231BB9" w:rsidP="00A115DA">
                            <w:pPr>
                              <w:spacing w:line="240" w:lineRule="auto"/>
                              <w:ind w:firstLine="0"/>
                              <w:jc w:val="center"/>
                            </w:pPr>
                            <w:r w:rsidRPr="00EA0721">
                              <w:rPr>
                                <w:noProof/>
                              </w:rPr>
                              <w:drawing>
                                <wp:inline distT="0" distB="0" distL="0" distR="0" wp14:anchorId="32B1E0F7" wp14:editId="6D103DDE">
                                  <wp:extent cx="3224858" cy="2551677"/>
                                  <wp:effectExtent l="0" t="0" r="0" b="1270"/>
                                  <wp:docPr id="233" name="Picture 3">
                                    <a:extLst xmlns:a="http://schemas.openxmlformats.org/drawingml/2006/main">
                                      <a:ext uri="{FF2B5EF4-FFF2-40B4-BE49-F238E27FC236}">
                                        <a16:creationId xmlns:a16="http://schemas.microsoft.com/office/drawing/2014/main" id="{C86F4397-7F85-4C6D-80D2-51A88184CC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6F4397-7F85-4C6D-80D2-51A88184CC45}"/>
                                              </a:ext>
                                            </a:extLst>
                                          </pic:cNvPr>
                                          <pic:cNvPicPr>
                                            <a:picLocks noChangeAspect="1"/>
                                          </pic:cNvPicPr>
                                        </pic:nvPicPr>
                                        <pic:blipFill>
                                          <a:blip r:embed="rId33"/>
                                          <a:stretch>
                                            <a:fillRect/>
                                          </a:stretch>
                                        </pic:blipFill>
                                        <pic:spPr>
                                          <a:xfrm>
                                            <a:off x="0" y="0"/>
                                            <a:ext cx="3224858" cy="2551677"/>
                                          </a:xfrm>
                                          <a:prstGeom prst="rect">
                                            <a:avLst/>
                                          </a:prstGeom>
                                        </pic:spPr>
                                      </pic:pic>
                                    </a:graphicData>
                                  </a:graphic>
                                </wp:inline>
                              </w:drawing>
                            </w:r>
                          </w:p>
                          <w:p w14:paraId="08F31705" w14:textId="77777777" w:rsidR="00231BB9" w:rsidRDefault="00231BB9" w:rsidP="00B40654">
                            <w:pPr>
                              <w:keepNext/>
                              <w:ind w:firstLine="0"/>
                              <w:jc w:val="center"/>
                            </w:pPr>
                            <w:r w:rsidRPr="00EA0721">
                              <w:rPr>
                                <w:noProof/>
                              </w:rPr>
                              <w:drawing>
                                <wp:inline distT="0" distB="0" distL="0" distR="0" wp14:anchorId="23225B32" wp14:editId="78115637">
                                  <wp:extent cx="3194466" cy="2551677"/>
                                  <wp:effectExtent l="0" t="0" r="6350" b="1270"/>
                                  <wp:docPr id="235" name="Picture 4">
                                    <a:extLst xmlns:a="http://schemas.openxmlformats.org/drawingml/2006/main">
                                      <a:ext uri="{FF2B5EF4-FFF2-40B4-BE49-F238E27FC236}">
                                        <a16:creationId xmlns:a16="http://schemas.microsoft.com/office/drawing/2014/main" id="{1B4D7E45-01D9-4A8E-96F5-5648C9B3D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B4D7E45-01D9-4A8E-96F5-5648C9B3DF15}"/>
                                              </a:ext>
                                            </a:extLst>
                                          </pic:cNvPr>
                                          <pic:cNvPicPr>
                                            <a:picLocks noChangeAspect="1"/>
                                          </pic:cNvPicPr>
                                        </pic:nvPicPr>
                                        <pic:blipFill>
                                          <a:blip r:embed="rId34"/>
                                          <a:stretch>
                                            <a:fillRect/>
                                          </a:stretch>
                                        </pic:blipFill>
                                        <pic:spPr>
                                          <a:xfrm>
                                            <a:off x="0" y="0"/>
                                            <a:ext cx="3194466" cy="2551677"/>
                                          </a:xfrm>
                                          <a:prstGeom prst="rect">
                                            <a:avLst/>
                                          </a:prstGeom>
                                        </pic:spPr>
                                      </pic:pic>
                                    </a:graphicData>
                                  </a:graphic>
                                </wp:inline>
                              </w:drawing>
                            </w:r>
                          </w:p>
                          <w:p w14:paraId="70C6BD35" w14:textId="1E8D871D" w:rsidR="00231BB9" w:rsidRPr="00B40654" w:rsidRDefault="00231BB9" w:rsidP="00B40654">
                            <w:pPr>
                              <w:pStyle w:val="Caption"/>
                              <w:jc w:val="center"/>
                              <w:rPr>
                                <w:sz w:val="24"/>
                                <w:szCs w:val="24"/>
                              </w:rPr>
                            </w:pPr>
                            <w:bookmarkStart w:id="52" w:name="_Toc514198993"/>
                            <w:bookmarkStart w:id="53" w:name="_Toc514211314"/>
                            <w:r w:rsidRPr="00B40654">
                              <w:rPr>
                                <w:sz w:val="24"/>
                                <w:szCs w:val="24"/>
                              </w:rPr>
                              <w:t xml:space="preserve">Figure </w:t>
                            </w:r>
                            <w:r w:rsidRPr="00B40654">
                              <w:rPr>
                                <w:sz w:val="24"/>
                                <w:szCs w:val="24"/>
                              </w:rPr>
                              <w:fldChar w:fldCharType="begin"/>
                            </w:r>
                            <w:r w:rsidRPr="00B40654">
                              <w:rPr>
                                <w:sz w:val="24"/>
                                <w:szCs w:val="24"/>
                              </w:rPr>
                              <w:instrText xml:space="preserve"> SEQ Figure \* ARABIC </w:instrText>
                            </w:r>
                            <w:r w:rsidRPr="00B40654">
                              <w:rPr>
                                <w:sz w:val="24"/>
                                <w:szCs w:val="24"/>
                              </w:rPr>
                              <w:fldChar w:fldCharType="separate"/>
                            </w:r>
                            <w:r w:rsidR="00F933EF">
                              <w:rPr>
                                <w:noProof/>
                                <w:sz w:val="24"/>
                                <w:szCs w:val="24"/>
                              </w:rPr>
                              <w:t>9</w:t>
                            </w:r>
                            <w:r w:rsidRPr="00B40654">
                              <w:rPr>
                                <w:sz w:val="24"/>
                                <w:szCs w:val="24"/>
                              </w:rPr>
                              <w:fldChar w:fldCharType="end"/>
                            </w:r>
                            <w:r w:rsidRPr="00B40654">
                              <w:rPr>
                                <w:sz w:val="24"/>
                                <w:szCs w:val="24"/>
                              </w:rPr>
                              <w:t>. Fitting result of MAE of road and objects area</w:t>
                            </w:r>
                            <w:bookmarkEnd w:id="52"/>
                            <w:bookmarkEnd w:id="53"/>
                          </w:p>
                          <w:p w14:paraId="4E85B462" w14:textId="733665FA" w:rsidR="00231BB9" w:rsidRPr="00B40654" w:rsidRDefault="00231BB9" w:rsidP="00B40654">
                            <w:pPr>
                              <w:keepNext/>
                              <w:ind w:firstLine="0"/>
                              <w:jc w:val="center"/>
                            </w:pPr>
                          </w:p>
                          <w:p w14:paraId="7A65E93E" w14:textId="77777777" w:rsidR="00231BB9" w:rsidRDefault="00231BB9" w:rsidP="00A115DA">
                            <w:pPr>
                              <w:ind w:firstLine="0"/>
                              <w:jc w:val="center"/>
                            </w:pPr>
                          </w:p>
                        </w:txbxContent>
                      </wps:txbx>
                      <wps:bodyPr rot="0" vert="horz" wrap="square" lIns="0" tIns="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C824D" id="_x0000_s1031" type="#_x0000_t202" style="position:absolute;left:0;text-align:left;margin-left:0;margin-top:0;width:366.75pt;height:456.75pt;z-index:2516567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" stroked="f">
                <v:textbox inset="0,0,0">
                  <w:txbxContent>
                    <w:p w14:paraId="57CA3A57" w14:textId="77777777" w:rsidR="00231BB9" w:rsidRDefault="00231BB9" w:rsidP="00A115DA">
                      <w:pPr>
                        <w:spacing w:line="240" w:lineRule="auto"/>
                        <w:ind w:firstLine="0"/>
                        <w:jc w:val="center"/>
                      </w:pPr>
                      <w:r w:rsidRPr="00EA0721">
                        <w:rPr>
                          <w:noProof/>
                        </w:rPr>
                        <w:drawing>
                          <wp:inline distT="0" distB="0" distL="0" distR="0" wp14:anchorId="32B1E0F7" wp14:editId="6D103DDE">
                            <wp:extent cx="3224858" cy="2551677"/>
                            <wp:effectExtent l="0" t="0" r="0" b="1270"/>
                            <wp:docPr id="233" name="Picture 3">
                              <a:extLst xmlns:a="http://schemas.openxmlformats.org/drawingml/2006/main">
                                <a:ext uri="{FF2B5EF4-FFF2-40B4-BE49-F238E27FC236}">
                                  <a16:creationId xmlns:a16="http://schemas.microsoft.com/office/drawing/2014/main" id="{C86F4397-7F85-4C6D-80D2-51A88184CC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6F4397-7F85-4C6D-80D2-51A88184CC45}"/>
                                        </a:ext>
                                      </a:extLst>
                                    </pic:cNvPr>
                                    <pic:cNvPicPr>
                                      <a:picLocks noChangeAspect="1"/>
                                    </pic:cNvPicPr>
                                  </pic:nvPicPr>
                                  <pic:blipFill>
                                    <a:blip r:embed="rId33"/>
                                    <a:stretch>
                                      <a:fillRect/>
                                    </a:stretch>
                                  </pic:blipFill>
                                  <pic:spPr>
                                    <a:xfrm>
                                      <a:off x="0" y="0"/>
                                      <a:ext cx="3224858" cy="2551677"/>
                                    </a:xfrm>
                                    <a:prstGeom prst="rect">
                                      <a:avLst/>
                                    </a:prstGeom>
                                  </pic:spPr>
                                </pic:pic>
                              </a:graphicData>
                            </a:graphic>
                          </wp:inline>
                        </w:drawing>
                      </w:r>
                    </w:p>
                    <w:p w14:paraId="08F31705" w14:textId="77777777" w:rsidR="00231BB9" w:rsidRDefault="00231BB9" w:rsidP="00B40654">
                      <w:pPr>
                        <w:keepNext/>
                        <w:ind w:firstLine="0"/>
                        <w:jc w:val="center"/>
                      </w:pPr>
                      <w:r w:rsidRPr="00EA0721">
                        <w:rPr>
                          <w:noProof/>
                        </w:rPr>
                        <w:drawing>
                          <wp:inline distT="0" distB="0" distL="0" distR="0" wp14:anchorId="23225B32" wp14:editId="78115637">
                            <wp:extent cx="3194466" cy="2551677"/>
                            <wp:effectExtent l="0" t="0" r="6350" b="1270"/>
                            <wp:docPr id="235" name="Picture 4">
                              <a:extLst xmlns:a="http://schemas.openxmlformats.org/drawingml/2006/main">
                                <a:ext uri="{FF2B5EF4-FFF2-40B4-BE49-F238E27FC236}">
                                  <a16:creationId xmlns:a16="http://schemas.microsoft.com/office/drawing/2014/main" id="{1B4D7E45-01D9-4A8E-96F5-5648C9B3D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B4D7E45-01D9-4A8E-96F5-5648C9B3DF15}"/>
                                        </a:ext>
                                      </a:extLst>
                                    </pic:cNvPr>
                                    <pic:cNvPicPr>
                                      <a:picLocks noChangeAspect="1"/>
                                    </pic:cNvPicPr>
                                  </pic:nvPicPr>
                                  <pic:blipFill>
                                    <a:blip r:embed="rId34"/>
                                    <a:stretch>
                                      <a:fillRect/>
                                    </a:stretch>
                                  </pic:blipFill>
                                  <pic:spPr>
                                    <a:xfrm>
                                      <a:off x="0" y="0"/>
                                      <a:ext cx="3194466" cy="2551677"/>
                                    </a:xfrm>
                                    <a:prstGeom prst="rect">
                                      <a:avLst/>
                                    </a:prstGeom>
                                  </pic:spPr>
                                </pic:pic>
                              </a:graphicData>
                            </a:graphic>
                          </wp:inline>
                        </w:drawing>
                      </w:r>
                    </w:p>
                    <w:p w14:paraId="70C6BD35" w14:textId="1E8D871D" w:rsidR="00231BB9" w:rsidRPr="00B40654" w:rsidRDefault="00231BB9" w:rsidP="00B40654">
                      <w:pPr>
                        <w:pStyle w:val="Caption"/>
                        <w:jc w:val="center"/>
                        <w:rPr>
                          <w:sz w:val="24"/>
                          <w:szCs w:val="24"/>
                        </w:rPr>
                      </w:pPr>
                      <w:bookmarkStart w:id="54" w:name="_Toc514198993"/>
                      <w:bookmarkStart w:id="55" w:name="_Toc514211314"/>
                      <w:r w:rsidRPr="00B40654">
                        <w:rPr>
                          <w:sz w:val="24"/>
                          <w:szCs w:val="24"/>
                        </w:rPr>
                        <w:t xml:space="preserve">Figure </w:t>
                      </w:r>
                      <w:r w:rsidRPr="00B40654">
                        <w:rPr>
                          <w:sz w:val="24"/>
                          <w:szCs w:val="24"/>
                        </w:rPr>
                        <w:fldChar w:fldCharType="begin"/>
                      </w:r>
                      <w:r w:rsidRPr="00B40654">
                        <w:rPr>
                          <w:sz w:val="24"/>
                          <w:szCs w:val="24"/>
                        </w:rPr>
                        <w:instrText xml:space="preserve"> SEQ Figure \* ARABIC </w:instrText>
                      </w:r>
                      <w:r w:rsidRPr="00B40654">
                        <w:rPr>
                          <w:sz w:val="24"/>
                          <w:szCs w:val="24"/>
                        </w:rPr>
                        <w:fldChar w:fldCharType="separate"/>
                      </w:r>
                      <w:r w:rsidR="00F933EF">
                        <w:rPr>
                          <w:noProof/>
                          <w:sz w:val="24"/>
                          <w:szCs w:val="24"/>
                        </w:rPr>
                        <w:t>9</w:t>
                      </w:r>
                      <w:r w:rsidRPr="00B40654">
                        <w:rPr>
                          <w:sz w:val="24"/>
                          <w:szCs w:val="24"/>
                        </w:rPr>
                        <w:fldChar w:fldCharType="end"/>
                      </w:r>
                      <w:r w:rsidRPr="00B40654">
                        <w:rPr>
                          <w:sz w:val="24"/>
                          <w:szCs w:val="24"/>
                        </w:rPr>
                        <w:t>. Fitting result of MAE of road and objects area</w:t>
                      </w:r>
                      <w:bookmarkEnd w:id="54"/>
                      <w:bookmarkEnd w:id="55"/>
                    </w:p>
                    <w:p w14:paraId="4E85B462" w14:textId="733665FA" w:rsidR="00231BB9" w:rsidRPr="00B40654" w:rsidRDefault="00231BB9" w:rsidP="00B40654">
                      <w:pPr>
                        <w:keepNext/>
                        <w:ind w:firstLine="0"/>
                        <w:jc w:val="center"/>
                      </w:pPr>
                    </w:p>
                    <w:p w14:paraId="7A65E93E" w14:textId="77777777" w:rsidR="00231BB9" w:rsidRDefault="00231BB9" w:rsidP="00A115DA">
                      <w:pPr>
                        <w:ind w:firstLine="0"/>
                        <w:jc w:val="center"/>
                      </w:pPr>
                    </w:p>
                  </w:txbxContent>
                </v:textbox>
                <w10:wrap type="square" anchorx="margin"/>
              </v:shape>
            </w:pict>
          </mc:Fallback>
        </mc:AlternateContent>
      </w:r>
      <w:r w:rsidR="006920AE">
        <w:t xml:space="preserve"> </w:t>
      </w:r>
      <w:r w:rsidR="00EA0721">
        <w:t>We can see the res</w:t>
      </w:r>
      <w:r w:rsidR="00F62DD3">
        <w:t>ult of these fitting in figure 11</w:t>
      </w:r>
      <w:r w:rsidR="00EA0721">
        <w:t>.</w:t>
      </w:r>
      <w:r w:rsidR="00367FFC">
        <w:t xml:space="preserve"> As analyzed as above, the fitting of road area is very reliable since MAE results of all images conver</w:t>
      </w:r>
      <w:r w:rsidR="00B40654">
        <w:t>ge. While the MAE results vary</w:t>
      </w:r>
      <w:r w:rsidR="00367FFC">
        <w:t xml:space="preserve"> across scenes, hence, we must </w:t>
      </w:r>
      <w:r w:rsidR="00367FFC">
        <w:lastRenderedPageBreak/>
        <w:t xml:space="preserve">fit with </w:t>
      </w:r>
      <w:r w:rsidR="00A41FE4">
        <w:t>mean results of all images</w:t>
      </w:r>
      <w:r w:rsidR="008412EF">
        <w:t xml:space="preserve">, so it may not be good when considering </w:t>
      </w:r>
      <w:r w:rsidR="00A003E9" w:rsidRPr="00A003E9">
        <w:rPr>
          <w:noProof/>
        </w:rPr>
        <w:t xml:space="preserve">a </w:t>
      </w:r>
      <w:r w:rsidR="008412EF" w:rsidRPr="00A003E9">
        <w:rPr>
          <w:noProof/>
        </w:rPr>
        <w:t>single</w:t>
      </w:r>
      <w:r w:rsidR="008412EF">
        <w:t xml:space="preserve"> case</w:t>
      </w:r>
      <w:r w:rsidR="00A41FE4">
        <w:t xml:space="preserve">. </w:t>
      </w:r>
      <w:r w:rsidR="008412EF">
        <w:t>However, for</w:t>
      </w:r>
      <w:r w:rsidR="002C29E8">
        <w:t xml:space="preserve"> all test images, this method still </w:t>
      </w:r>
      <w:r w:rsidR="008412EF">
        <w:t>gives</w:t>
      </w:r>
      <w:r w:rsidR="002C29E8">
        <w:t xml:space="preserve"> </w:t>
      </w:r>
      <w:r w:rsidR="00A003E9">
        <w:t xml:space="preserve">a </w:t>
      </w:r>
      <w:r w:rsidR="002C29E8" w:rsidRPr="00A003E9">
        <w:rPr>
          <w:noProof/>
        </w:rPr>
        <w:t>good</w:t>
      </w:r>
      <w:r w:rsidR="002C29E8">
        <w:t xml:space="preserve"> result.</w:t>
      </w:r>
    </w:p>
    <w:p w14:paraId="4CE27858" w14:textId="4CE28422" w:rsidR="00F531AE" w:rsidRDefault="00B634E4" w:rsidP="00F531AE">
      <w:pPr>
        <w:pStyle w:val="ListParagraph"/>
        <w:numPr>
          <w:ilvl w:val="1"/>
          <w:numId w:val="19"/>
        </w:numPr>
        <w:outlineLvl w:val="1"/>
        <w:rPr>
          <w:b/>
          <w:sz w:val="28"/>
        </w:rPr>
      </w:pPr>
      <w:r>
        <w:rPr>
          <w:b/>
          <w:sz w:val="28"/>
        </w:rPr>
        <w:t xml:space="preserve"> </w:t>
      </w:r>
      <w:bookmarkStart w:id="56" w:name="_Toc514211298"/>
      <w:r w:rsidR="00F531AE" w:rsidRPr="00F531AE">
        <w:rPr>
          <w:b/>
          <w:sz w:val="28"/>
        </w:rPr>
        <w:t>Distribution budget between road and object area</w:t>
      </w:r>
      <w:bookmarkEnd w:id="56"/>
    </w:p>
    <w:p w14:paraId="5A0AE2FF" w14:textId="42C49B34" w:rsidR="008412EF" w:rsidRPr="008412EF" w:rsidRDefault="008412EF" w:rsidP="00E74145">
      <w:pPr>
        <w:spacing w:before="0" w:after="160"/>
        <w:ind w:firstLine="360"/>
        <w:rPr>
          <w:rFonts w:cs="Times New Roman"/>
        </w:rPr>
      </w:pPr>
      <w:r w:rsidRPr="008412EF">
        <w:rPr>
          <w:rFonts w:cs="Times New Roman"/>
        </w:rPr>
        <w:t xml:space="preserve">Based on the model achieved from above section, our algorithm is stated as follow: Given budget N, the area of road Sr and object So in pixels, the problem is to find the budget for the road </w:t>
      </w:r>
      <w:proofErr w:type="spellStart"/>
      <w:r w:rsidRPr="008412EF">
        <w:rPr>
          <w:rFonts w:cs="Times New Roman"/>
        </w:rPr>
        <w:t>Nr</w:t>
      </w:r>
      <w:proofErr w:type="spellEnd"/>
      <w:r w:rsidRPr="008412EF">
        <w:rPr>
          <w:rFonts w:cs="Times New Roman"/>
        </w:rPr>
        <w:t xml:space="preserve"> and budget for object areas No (</w:t>
      </w:r>
      <w:proofErr w:type="spellStart"/>
      <w:r w:rsidRPr="008412EF">
        <w:rPr>
          <w:rFonts w:cs="Times New Roman"/>
        </w:rPr>
        <w:t>Nr</w:t>
      </w:r>
      <w:proofErr w:type="spellEnd"/>
      <w:r w:rsidRPr="008412EF">
        <w:rPr>
          <w:rFonts w:cs="Times New Roman"/>
        </w:rPr>
        <w:t xml:space="preserve"> + No = N) by optimizing following criteria:</w:t>
      </w:r>
    </w:p>
    <w:p w14:paraId="6EB3327E" w14:textId="624B00ED" w:rsidR="008412EF" w:rsidRPr="008412EF" w:rsidRDefault="00145328" w:rsidP="008412EF">
      <w:pPr>
        <w:spacing w:before="0" w:after="160"/>
        <w:ind w:firstLine="0"/>
        <w:rPr>
          <w:rFonts w:cs="Times New Roman"/>
        </w:rPr>
      </w:pPr>
      <w:r>
        <w:rPr>
          <w:rFonts w:eastAsia="Malgun Gothic" w:cs="Times New Roman"/>
          <w:color w:val="000000"/>
        </w:rPr>
        <w:t xml:space="preserve">                           </w:t>
      </w:r>
      <w:r w:rsidR="008412EF" w:rsidRPr="008412EF">
        <w:rPr>
          <w:rFonts w:eastAsia="Malgun Gothic" w:cs="Times New Roman"/>
          <w:color w:val="000000"/>
        </w:rPr>
        <w:t>Minimize</w:t>
      </w:r>
      <w:r w:rsidR="008412EF" w:rsidRPr="008412EF">
        <w:rPr>
          <w:rFonts w:eastAsia="Malgun Gothic" w:cs="Times New Roman"/>
          <w:color w:val="000000"/>
          <w:sz w:val="32"/>
          <w:szCs w:val="32"/>
        </w:rPr>
        <w:t xml:space="preserve"> </w:t>
      </w:r>
      <m:oMath>
        <m:f>
          <m:fPr>
            <m:ctrlPr>
              <w:rPr>
                <w:rFonts w:ascii="Cambria Math" w:eastAsia="Malgun Gothic" w:hAnsi="Cambria Math" w:cs="Times New Roman"/>
                <w:i/>
                <w:iCs/>
                <w:color w:val="000000"/>
                <w:sz w:val="32"/>
                <w:szCs w:val="32"/>
              </w:rPr>
            </m:ctrlPr>
          </m:fPr>
          <m:num>
            <m:r>
              <m:rPr>
                <m:nor/>
              </m:rPr>
              <w:rPr>
                <w:rFonts w:eastAsia="Malgun Gothic" w:cs="Times New Roman"/>
                <w:color w:val="000000"/>
                <w:sz w:val="32"/>
                <w:szCs w:val="32"/>
              </w:rPr>
              <m:t>S</m:t>
            </m:r>
            <m:r>
              <m:rPr>
                <m:nor/>
              </m:rPr>
              <w:rPr>
                <w:rFonts w:eastAsia="Malgun Gothic" w:cs="Times New Roman"/>
                <w:color w:val="000000"/>
                <w:position w:val="-8"/>
                <w:sz w:val="32"/>
                <w:szCs w:val="32"/>
                <w:vertAlign w:val="subscript"/>
              </w:rPr>
              <m:t>r</m:t>
            </m:r>
            <m:r>
              <m:rPr>
                <m:nor/>
              </m:rPr>
              <w:rPr>
                <w:rFonts w:eastAsia="Malgun Gothic" w:cs="Times New Roman"/>
                <w:color w:val="000000"/>
                <w:sz w:val="32"/>
                <w:szCs w:val="32"/>
              </w:rPr>
              <m:t> </m:t>
            </m:r>
            <m:r>
              <w:rPr>
                <w:rFonts w:ascii="Cambria Math" w:eastAsia="Cambria Math" w:hAnsi="Cambria Math" w:cs="Times New Roman"/>
                <w:color w:val="000000"/>
                <w:sz w:val="32"/>
                <w:szCs w:val="32"/>
              </w:rPr>
              <m:t>×</m:t>
            </m:r>
            <m:r>
              <m:rPr>
                <m:nor/>
              </m:rPr>
              <w:rPr>
                <w:rFonts w:eastAsia="Cambria Math" w:cs="Times New Roman"/>
                <w:color w:val="000000"/>
                <w:sz w:val="32"/>
                <w:szCs w:val="32"/>
              </w:rPr>
              <m:t> F</m:t>
            </m:r>
            <m:r>
              <m:rPr>
                <m:nor/>
              </m:rPr>
              <w:rPr>
                <w:rFonts w:eastAsia="Cambria Math" w:cs="Times New Roman"/>
                <w:color w:val="000000"/>
                <w:position w:val="-8"/>
                <w:sz w:val="32"/>
                <w:szCs w:val="32"/>
                <w:vertAlign w:val="subscript"/>
              </w:rPr>
              <m:t>1</m:t>
            </m:r>
            <m:r>
              <m:rPr>
                <m:nor/>
              </m:rPr>
              <w:rPr>
                <w:rFonts w:eastAsia="Cambria Math" w:cs="Times New Roman"/>
                <w:color w:val="000000"/>
                <w:sz w:val="32"/>
                <w:szCs w:val="32"/>
              </w:rPr>
              <m:t>(</m:t>
            </m:r>
            <m:r>
              <m:rPr>
                <m:nor/>
              </m:rPr>
              <w:rPr>
                <w:rFonts w:eastAsia="Malgun Gothic" w:cs="Times New Roman"/>
                <w:color w:val="000000"/>
                <w:sz w:val="32"/>
                <w:szCs w:val="32"/>
              </w:rPr>
              <m:t>N</m:t>
            </m:r>
            <m:r>
              <m:rPr>
                <m:nor/>
              </m:rPr>
              <w:rPr>
                <w:rFonts w:eastAsia="Malgun Gothic" w:cs="Times New Roman"/>
                <w:color w:val="000000"/>
                <w:position w:val="-8"/>
                <w:sz w:val="32"/>
                <w:szCs w:val="32"/>
                <w:vertAlign w:val="subscript"/>
              </w:rPr>
              <m:t>r</m:t>
            </m:r>
            <m:r>
              <m:rPr>
                <m:nor/>
              </m:rPr>
              <w:rPr>
                <w:rFonts w:eastAsia="Malgun Gothic" w:cs="Times New Roman"/>
                <w:color w:val="000000"/>
                <w:sz w:val="32"/>
                <w:szCs w:val="32"/>
              </w:rPr>
              <m:t>/</m:t>
            </m:r>
            <w:proofErr w:type="gramStart"/>
            <m:r>
              <m:rPr>
                <m:nor/>
              </m:rPr>
              <w:rPr>
                <w:rFonts w:eastAsia="Malgun Gothic" w:cs="Times New Roman"/>
                <w:color w:val="000000"/>
                <w:sz w:val="32"/>
                <w:szCs w:val="32"/>
              </w:rPr>
              <m:t>S</m:t>
            </m:r>
            <m:r>
              <m:rPr>
                <m:nor/>
              </m:rPr>
              <w:rPr>
                <w:rFonts w:eastAsia="Malgun Gothic" w:cs="Times New Roman"/>
                <w:color w:val="000000"/>
                <w:sz w:val="32"/>
                <w:szCs w:val="32"/>
                <w:vertAlign w:val="subscript"/>
              </w:rPr>
              <m:t>r</m:t>
            </m:r>
            <m:r>
              <m:rPr>
                <m:nor/>
              </m:rPr>
              <w:rPr>
                <w:rFonts w:eastAsia="Malgun Gothic" w:cs="Times New Roman"/>
                <w:color w:val="000000"/>
                <w:sz w:val="32"/>
                <w:szCs w:val="32"/>
              </w:rPr>
              <m:t>)+</m:t>
            </m:r>
            <w:proofErr w:type="gramEnd"/>
            <m:r>
              <m:rPr>
                <m:nor/>
              </m:rPr>
              <w:rPr>
                <w:rFonts w:eastAsia="Malgun Gothic" w:cs="Times New Roman"/>
                <w:color w:val="000000"/>
                <w:sz w:val="32"/>
                <w:szCs w:val="32"/>
              </w:rPr>
              <m:t>S</m:t>
            </m:r>
            <m:r>
              <m:rPr>
                <m:nor/>
              </m:rPr>
              <w:rPr>
                <w:rFonts w:eastAsia="Malgun Gothic" w:cs="Times New Roman"/>
                <w:color w:val="000000"/>
                <w:sz w:val="32"/>
                <w:szCs w:val="32"/>
                <w:vertAlign w:val="subscript"/>
              </w:rPr>
              <m:t>o</m:t>
            </m:r>
            <m:r>
              <m:rPr>
                <m:nor/>
              </m:rPr>
              <w:rPr>
                <w:rFonts w:eastAsia="Malgun Gothic" w:cs="Times New Roman"/>
                <w:color w:val="000000"/>
                <w:position w:val="-8"/>
                <w:sz w:val="32"/>
                <w:szCs w:val="32"/>
                <w:vertAlign w:val="subscript"/>
              </w:rPr>
              <m:t> </m:t>
            </m:r>
            <m:r>
              <w:rPr>
                <w:rFonts w:ascii="Cambria Math" w:eastAsia="Cambria Math" w:hAnsi="Cambria Math" w:cs="Times New Roman"/>
                <w:color w:val="000000"/>
                <w:sz w:val="32"/>
                <w:szCs w:val="32"/>
              </w:rPr>
              <m:t>×</m:t>
            </m:r>
            <m:r>
              <m:rPr>
                <m:nor/>
              </m:rPr>
              <w:rPr>
                <w:rFonts w:eastAsia="Cambria Math" w:cs="Times New Roman"/>
                <w:color w:val="000000"/>
                <w:sz w:val="32"/>
                <w:szCs w:val="32"/>
              </w:rPr>
              <m:t>F</m:t>
            </m:r>
            <m:r>
              <m:rPr>
                <m:nor/>
              </m:rPr>
              <w:rPr>
                <w:rFonts w:eastAsia="Cambria Math" w:cs="Times New Roman"/>
                <w:color w:val="000000"/>
                <w:position w:val="-8"/>
                <w:sz w:val="32"/>
                <w:szCs w:val="32"/>
                <w:vertAlign w:val="subscript"/>
              </w:rPr>
              <m:t>2</m:t>
            </m:r>
            <m:r>
              <m:rPr>
                <m:nor/>
              </m:rPr>
              <w:rPr>
                <w:rFonts w:eastAsia="Cambria Math" w:cs="Times New Roman"/>
                <w:color w:val="000000"/>
                <w:sz w:val="32"/>
                <w:szCs w:val="32"/>
              </w:rPr>
              <m:t>(</m:t>
            </m:r>
            <m:r>
              <m:rPr>
                <m:nor/>
              </m:rPr>
              <w:rPr>
                <w:rFonts w:eastAsia="Malgun Gothic" w:cs="Times New Roman"/>
                <w:color w:val="000000"/>
                <w:sz w:val="32"/>
                <w:szCs w:val="32"/>
              </w:rPr>
              <m:t>N</m:t>
            </m:r>
            <m:r>
              <m:rPr>
                <m:nor/>
              </m:rPr>
              <w:rPr>
                <w:rFonts w:eastAsia="Malgun Gothic" w:cs="Times New Roman"/>
                <w:color w:val="000000"/>
                <w:position w:val="-8"/>
                <w:sz w:val="32"/>
                <w:szCs w:val="32"/>
                <w:vertAlign w:val="subscript"/>
              </w:rPr>
              <m:t>o</m:t>
            </m:r>
            <m:r>
              <m:rPr>
                <m:nor/>
              </m:rPr>
              <w:rPr>
                <w:rFonts w:eastAsia="Cambria Math" w:cs="Times New Roman"/>
                <w:color w:val="000000"/>
                <w:sz w:val="32"/>
                <w:szCs w:val="32"/>
              </w:rPr>
              <m:t>/S</m:t>
            </m:r>
            <m:r>
              <m:rPr>
                <m:nor/>
              </m:rPr>
              <w:rPr>
                <w:rFonts w:eastAsia="Cambria Math" w:cs="Times New Roman"/>
                <w:color w:val="000000"/>
                <w:sz w:val="32"/>
                <w:szCs w:val="32"/>
                <w:vertAlign w:val="subscript"/>
              </w:rPr>
              <m:t>o</m:t>
            </m:r>
            <m:r>
              <m:rPr>
                <m:nor/>
              </m:rPr>
              <w:rPr>
                <w:rFonts w:eastAsia="Cambria Math" w:cs="Times New Roman"/>
                <w:color w:val="000000"/>
                <w:sz w:val="32"/>
                <w:szCs w:val="32"/>
              </w:rPr>
              <m:t>)</m:t>
            </m:r>
            <m:r>
              <w:rPr>
                <w:rFonts w:ascii="Cambria Math" w:eastAsia="Cambria Math" w:hAnsi="Cambria Math" w:cs="Times New Roman"/>
                <w:color w:val="000000"/>
                <w:sz w:val="32"/>
                <w:szCs w:val="32"/>
              </w:rPr>
              <m:t> </m:t>
            </m:r>
          </m:num>
          <m:den>
            <m:r>
              <m:rPr>
                <m:nor/>
              </m:rPr>
              <w:rPr>
                <w:rFonts w:eastAsia="Malgun Gothic" w:cs="Times New Roman"/>
                <w:color w:val="000000"/>
                <w:sz w:val="32"/>
                <w:szCs w:val="32"/>
              </w:rPr>
              <m:t>S</m:t>
            </m:r>
            <m:r>
              <m:rPr>
                <m:nor/>
              </m:rPr>
              <w:rPr>
                <w:rFonts w:eastAsia="Malgun Gothic" w:cs="Times New Roman"/>
                <w:color w:val="000000"/>
                <w:position w:val="-8"/>
                <w:sz w:val="32"/>
                <w:szCs w:val="32"/>
                <w:vertAlign w:val="subscript"/>
              </w:rPr>
              <m:t>r</m:t>
            </m:r>
            <m:r>
              <m:rPr>
                <m:nor/>
              </m:rPr>
              <w:rPr>
                <w:rFonts w:eastAsia="Malgun Gothic" w:cs="Times New Roman"/>
                <w:color w:val="000000"/>
                <w:sz w:val="32"/>
                <w:szCs w:val="32"/>
              </w:rPr>
              <m:t> + S</m:t>
            </m:r>
            <m:r>
              <m:rPr>
                <m:nor/>
              </m:rPr>
              <w:rPr>
                <w:rFonts w:eastAsia="Malgun Gothic" w:cs="Times New Roman"/>
                <w:color w:val="000000"/>
                <w:sz w:val="32"/>
                <w:szCs w:val="32"/>
                <w:vertAlign w:val="subscript"/>
              </w:rPr>
              <m:t>o</m:t>
            </m:r>
            <m:r>
              <m:rPr>
                <m:nor/>
              </m:rPr>
              <w:rPr>
                <w:rFonts w:eastAsia="Malgun Gothic" w:cs="Times New Roman"/>
                <w:color w:val="000000"/>
                <w:sz w:val="32"/>
                <w:szCs w:val="32"/>
              </w:rPr>
              <m:t> </m:t>
            </m:r>
          </m:den>
        </m:f>
      </m:oMath>
      <w:r w:rsidR="008412EF" w:rsidRPr="008412EF">
        <w:rPr>
          <w:rFonts w:cs="Times New Roman"/>
        </w:rPr>
        <w:t xml:space="preserve"> </w:t>
      </w:r>
      <w:r>
        <w:rPr>
          <w:rFonts w:cs="Times New Roman"/>
        </w:rPr>
        <w:t xml:space="preserve"> </w:t>
      </w:r>
      <w:r w:rsidR="008412EF" w:rsidRPr="008412EF">
        <w:rPr>
          <w:rFonts w:cs="Times New Roman"/>
        </w:rPr>
        <w:t>(2)</w:t>
      </w:r>
    </w:p>
    <w:p w14:paraId="7A3DEAE5" w14:textId="652BCF00" w:rsidR="00D03013" w:rsidRDefault="008412EF" w:rsidP="008412EF">
      <w:pPr>
        <w:spacing w:before="0" w:after="160"/>
        <w:ind w:firstLine="0"/>
        <w:rPr>
          <w:rFonts w:cs="Times New Roman"/>
        </w:rPr>
      </w:pPr>
      <w:r w:rsidRPr="008412EF">
        <w:rPr>
          <w:rFonts w:cs="Times New Roman"/>
        </w:rPr>
        <w:t xml:space="preserve">With F1and F2 </w:t>
      </w:r>
      <w:r w:rsidR="00C6066D">
        <w:rPr>
          <w:rFonts w:cs="Times New Roman"/>
          <w:noProof/>
        </w:rPr>
        <w:t>is</w:t>
      </w:r>
      <w:r w:rsidRPr="008412EF">
        <w:rPr>
          <w:rFonts w:cs="Times New Roman"/>
        </w:rPr>
        <w:t xml:space="preserve"> the fitted function for road and object areas in (1)</w:t>
      </w:r>
      <w:r w:rsidR="002E3566">
        <w:rPr>
          <w:rFonts w:cs="Times New Roman"/>
        </w:rPr>
        <w:t>,</w:t>
      </w:r>
      <w:r w:rsidRPr="008412EF">
        <w:rPr>
          <w:rFonts w:cs="Times New Roman"/>
        </w:rPr>
        <w:t xml:space="preserve"> respectively. Sampling budget is finite and integer, so this minimization could be solved numerically effectively. </w:t>
      </w:r>
    </w:p>
    <w:p w14:paraId="60A2F4FD" w14:textId="26A35741" w:rsidR="00D101A3" w:rsidRDefault="008412EF" w:rsidP="00D03013">
      <w:pPr>
        <w:spacing w:before="0" w:after="160"/>
        <w:ind w:firstLine="360"/>
        <w:rPr>
          <w:rFonts w:cs="Times New Roman"/>
        </w:rPr>
      </w:pPr>
      <w:r w:rsidRPr="008412EF">
        <w:rPr>
          <w:rFonts w:cs="Times New Roman"/>
        </w:rPr>
        <w:t>In KITTI dataset, the road area is about 4-5 times larger than object area. So, when sampling budget is set at 1000 points per scan, the criteria usually converge with about 300-400 samples for road area, the rest of the budget for object area.</w:t>
      </w:r>
      <w:r w:rsidR="00D03013">
        <w:rPr>
          <w:rFonts w:cs="Times New Roman"/>
        </w:rPr>
        <w:t xml:space="preserve"> When the objects area/road area ratio increase</w:t>
      </w:r>
      <w:r w:rsidR="002D0D90">
        <w:rPr>
          <w:rFonts w:cs="Times New Roman"/>
        </w:rPr>
        <w:t xml:space="preserve">s </w:t>
      </w:r>
      <w:r w:rsidR="001F787C">
        <w:rPr>
          <w:rFonts w:cs="Times New Roman"/>
        </w:rPr>
        <w:t>this number decrease to reserve more samples for objects area.</w:t>
      </w:r>
      <w:r w:rsidR="00D03013">
        <w:rPr>
          <w:rFonts w:cs="Times New Roman"/>
        </w:rPr>
        <w:t xml:space="preserve"> There are some cases where there are no valid objects</w:t>
      </w:r>
      <w:r w:rsidR="001F787C">
        <w:rPr>
          <w:rFonts w:cs="Times New Roman"/>
        </w:rPr>
        <w:t>, hence all sample</w:t>
      </w:r>
      <w:r w:rsidR="0048617A">
        <w:rPr>
          <w:rFonts w:cs="Times New Roman"/>
        </w:rPr>
        <w:t>s</w:t>
      </w:r>
      <w:r w:rsidR="001F787C">
        <w:rPr>
          <w:rFonts w:cs="Times New Roman"/>
        </w:rPr>
        <w:t xml:space="preserve"> </w:t>
      </w:r>
      <w:r w:rsidR="001F787C" w:rsidRPr="00A003E9">
        <w:rPr>
          <w:rFonts w:cs="Times New Roman"/>
          <w:noProof/>
        </w:rPr>
        <w:t>are</w:t>
      </w:r>
      <w:r w:rsidR="001F787C">
        <w:rPr>
          <w:rFonts w:cs="Times New Roman"/>
        </w:rPr>
        <w:t xml:space="preserve"> used for the road.</w:t>
      </w:r>
    </w:p>
    <w:p w14:paraId="06D2333F" w14:textId="26CB83B5" w:rsidR="004805B3" w:rsidRDefault="006920AE" w:rsidP="006920AE">
      <w:pPr>
        <w:pStyle w:val="ListParagraph"/>
        <w:numPr>
          <w:ilvl w:val="1"/>
          <w:numId w:val="19"/>
        </w:numPr>
        <w:outlineLvl w:val="1"/>
        <w:rPr>
          <w:b/>
          <w:sz w:val="28"/>
        </w:rPr>
      </w:pPr>
      <w:bookmarkStart w:id="57" w:name="_Toc514211299"/>
      <w:r w:rsidRPr="00F531AE">
        <w:rPr>
          <w:b/>
          <w:sz w:val="28"/>
        </w:rPr>
        <w:t xml:space="preserve">Distribution budget between </w:t>
      </w:r>
      <w:r w:rsidR="008746C4">
        <w:rPr>
          <w:b/>
          <w:sz w:val="28"/>
        </w:rPr>
        <w:t>ROI and non-ROI</w:t>
      </w:r>
      <w:r w:rsidRPr="00F531AE">
        <w:rPr>
          <w:b/>
          <w:sz w:val="28"/>
        </w:rPr>
        <w:t xml:space="preserve"> area</w:t>
      </w:r>
      <w:bookmarkEnd w:id="57"/>
    </w:p>
    <w:p w14:paraId="4C8E4E70" w14:textId="38B9A989" w:rsidR="009E6E84" w:rsidRDefault="002E3566" w:rsidP="005F6802">
      <w:pPr>
        <w:spacing w:before="0" w:after="160"/>
        <w:ind w:left="20"/>
        <w:rPr>
          <w:szCs w:val="24"/>
        </w:rPr>
      </w:pPr>
      <w:r>
        <w:rPr>
          <w:szCs w:val="24"/>
        </w:rPr>
        <w:lastRenderedPageBreak/>
        <w:t>Ideally, when</w:t>
      </w:r>
      <w:r w:rsidR="007C2697">
        <w:rPr>
          <w:szCs w:val="24"/>
        </w:rPr>
        <w:t xml:space="preserve"> </w:t>
      </w:r>
      <w:r w:rsidR="005F6802">
        <w:rPr>
          <w:szCs w:val="24"/>
        </w:rPr>
        <w:t xml:space="preserve">the objective is increasing the reconstruction results as much as possible, then if </w:t>
      </w:r>
      <w:r w:rsidR="007C2697">
        <w:rPr>
          <w:szCs w:val="24"/>
        </w:rPr>
        <w:t>all budget is distrusted to the ROI area</w:t>
      </w:r>
      <w:r w:rsidR="00A720F1">
        <w:rPr>
          <w:szCs w:val="24"/>
        </w:rPr>
        <w:t xml:space="preserve">, the reconstruction results inside ROI will be best. </w:t>
      </w:r>
      <w:r w:rsidR="003C0304">
        <w:rPr>
          <w:szCs w:val="24"/>
        </w:rPr>
        <w:t xml:space="preserve">In real ADAS system, although it can be argued that only samples insides ROI will give the semantics meaning and be helpful for </w:t>
      </w:r>
      <w:r w:rsidR="003C0304" w:rsidRPr="00C6066D">
        <w:rPr>
          <w:noProof/>
          <w:szCs w:val="24"/>
        </w:rPr>
        <w:t>task</w:t>
      </w:r>
      <w:r w:rsidR="00C6066D" w:rsidRPr="00C6066D">
        <w:rPr>
          <w:noProof/>
          <w:szCs w:val="24"/>
        </w:rPr>
        <w:t>s</w:t>
      </w:r>
      <w:r w:rsidR="003C0304">
        <w:rPr>
          <w:szCs w:val="24"/>
        </w:rPr>
        <w:t xml:space="preserve"> like obstacle detection, detecting distance from </w:t>
      </w:r>
      <w:r w:rsidR="00C6066D">
        <w:rPr>
          <w:szCs w:val="24"/>
        </w:rPr>
        <w:t xml:space="preserve">the </w:t>
      </w:r>
      <w:r w:rsidR="003C0304" w:rsidRPr="00C6066D">
        <w:rPr>
          <w:noProof/>
          <w:szCs w:val="24"/>
        </w:rPr>
        <w:t>car</w:t>
      </w:r>
      <w:r w:rsidR="003C0304">
        <w:rPr>
          <w:szCs w:val="24"/>
        </w:rPr>
        <w:t xml:space="preserve"> to objects. However, samples in non-ROI area are also helpful for </w:t>
      </w:r>
      <w:r w:rsidR="003C0304" w:rsidRPr="00C6066D">
        <w:rPr>
          <w:noProof/>
          <w:szCs w:val="24"/>
        </w:rPr>
        <w:t>task</w:t>
      </w:r>
      <w:r w:rsidR="00C6066D" w:rsidRPr="00C6066D">
        <w:rPr>
          <w:noProof/>
          <w:szCs w:val="24"/>
        </w:rPr>
        <w:t>s</w:t>
      </w:r>
      <w:r w:rsidR="003C0304">
        <w:rPr>
          <w:szCs w:val="24"/>
        </w:rPr>
        <w:t xml:space="preserve"> like </w:t>
      </w:r>
      <w:r w:rsidR="00795CF4">
        <w:rPr>
          <w:szCs w:val="24"/>
        </w:rPr>
        <w:t xml:space="preserve">odometry, detecting motion and movement of the car. When </w:t>
      </w:r>
      <w:r w:rsidR="009E6E84">
        <w:rPr>
          <w:szCs w:val="24"/>
        </w:rPr>
        <w:t>testing</w:t>
      </w:r>
      <w:r w:rsidR="00795CF4">
        <w:rPr>
          <w:szCs w:val="24"/>
        </w:rPr>
        <w:t xml:space="preserve"> </w:t>
      </w:r>
      <w:r w:rsidR="009E6E84">
        <w:rPr>
          <w:szCs w:val="24"/>
        </w:rPr>
        <w:t>odometry using LiDAR samples by Iterative Closest Point (ICP) algorithm, we detected a huge decrease in performance when sampling is performed inside ROI region only. The figure</w:t>
      </w:r>
      <w:r w:rsidR="00F62DD3">
        <w:rPr>
          <w:szCs w:val="24"/>
        </w:rPr>
        <w:t>s are</w:t>
      </w:r>
      <w:r w:rsidR="009E6E84">
        <w:rPr>
          <w:szCs w:val="24"/>
        </w:rPr>
        <w:t xml:space="preserve"> </w:t>
      </w:r>
      <w:r w:rsidR="00C05A8A">
        <w:rPr>
          <w:szCs w:val="24"/>
        </w:rPr>
        <w:t>described</w:t>
      </w:r>
      <w:r w:rsidR="002B12A5">
        <w:rPr>
          <w:szCs w:val="24"/>
        </w:rPr>
        <w:t xml:space="preserve"> in table 1</w:t>
      </w:r>
      <w:r w:rsidR="009E6E84">
        <w:rPr>
          <w:szCs w:val="24"/>
        </w:rPr>
        <w:t>:</w:t>
      </w:r>
    </w:p>
    <w:p w14:paraId="77E23EB0" w14:textId="12868AB0" w:rsidR="005F736A" w:rsidRPr="005F736A" w:rsidRDefault="005F736A" w:rsidP="005F736A">
      <w:pPr>
        <w:pStyle w:val="Caption"/>
        <w:keepNext/>
        <w:rPr>
          <w:sz w:val="24"/>
          <w:szCs w:val="24"/>
        </w:rPr>
      </w:pPr>
      <w:bookmarkStart w:id="58" w:name="_Toc514211321"/>
      <w:r w:rsidRPr="005F736A">
        <w:rPr>
          <w:sz w:val="24"/>
          <w:szCs w:val="24"/>
        </w:rPr>
        <w:t xml:space="preserve">Table </w:t>
      </w:r>
      <w:r w:rsidRPr="005F736A">
        <w:rPr>
          <w:sz w:val="24"/>
          <w:szCs w:val="24"/>
        </w:rPr>
        <w:fldChar w:fldCharType="begin"/>
      </w:r>
      <w:r w:rsidRPr="005F736A">
        <w:rPr>
          <w:sz w:val="24"/>
          <w:szCs w:val="24"/>
        </w:rPr>
        <w:instrText xml:space="preserve"> SEQ Table \* ARABIC </w:instrText>
      </w:r>
      <w:r w:rsidRPr="005F736A">
        <w:rPr>
          <w:sz w:val="24"/>
          <w:szCs w:val="24"/>
        </w:rPr>
        <w:fldChar w:fldCharType="separate"/>
      </w:r>
      <w:r w:rsidR="00F933EF">
        <w:rPr>
          <w:noProof/>
          <w:sz w:val="24"/>
          <w:szCs w:val="24"/>
        </w:rPr>
        <w:t>1</w:t>
      </w:r>
      <w:r w:rsidRPr="005F736A">
        <w:rPr>
          <w:sz w:val="24"/>
          <w:szCs w:val="24"/>
        </w:rPr>
        <w:fldChar w:fldCharType="end"/>
      </w:r>
      <w:r w:rsidRPr="005F736A">
        <w:rPr>
          <w:sz w:val="24"/>
          <w:szCs w:val="24"/>
        </w:rPr>
        <w:t>. Odometry errors when sampling in ROI area only vs other setups</w:t>
      </w:r>
      <w:bookmarkEnd w:id="58"/>
    </w:p>
    <w:tbl>
      <w:tblPr>
        <w:tblStyle w:val="TableGridLight"/>
        <w:tblW w:w="5880" w:type="dxa"/>
        <w:jc w:val="center"/>
        <w:tblLook w:val="04A0" w:firstRow="1" w:lastRow="0" w:firstColumn="1" w:lastColumn="0" w:noHBand="0" w:noVBand="1"/>
      </w:tblPr>
      <w:tblGrid>
        <w:gridCol w:w="1520"/>
        <w:gridCol w:w="2100"/>
        <w:gridCol w:w="2260"/>
      </w:tblGrid>
      <w:tr w:rsidR="005F736A" w:rsidRPr="005F736A" w14:paraId="78AB6BB1" w14:textId="77777777" w:rsidTr="005F736A">
        <w:trPr>
          <w:trHeight w:val="300"/>
          <w:jc w:val="center"/>
        </w:trPr>
        <w:tc>
          <w:tcPr>
            <w:tcW w:w="1520" w:type="dxa"/>
            <w:noWrap/>
            <w:hideMark/>
          </w:tcPr>
          <w:p w14:paraId="10A6BE8C" w14:textId="77777777" w:rsidR="005F736A" w:rsidRPr="005F736A" w:rsidRDefault="005F736A" w:rsidP="005F736A">
            <w:pPr>
              <w:spacing w:before="0" w:after="0" w:line="360" w:lineRule="auto"/>
              <w:ind w:firstLine="0"/>
              <w:jc w:val="left"/>
              <w:rPr>
                <w:rFonts w:eastAsia="Times New Roman" w:cs="Times New Roman"/>
                <w:sz w:val="20"/>
                <w:szCs w:val="24"/>
                <w:lang w:val="en-GB"/>
              </w:rPr>
            </w:pPr>
          </w:p>
        </w:tc>
        <w:tc>
          <w:tcPr>
            <w:tcW w:w="2100" w:type="dxa"/>
            <w:noWrap/>
            <w:hideMark/>
          </w:tcPr>
          <w:p w14:paraId="67E8B78E" w14:textId="77777777" w:rsidR="005F736A" w:rsidRPr="005F736A" w:rsidRDefault="005F736A" w:rsidP="005F736A">
            <w:pPr>
              <w:spacing w:before="0" w:after="0" w:line="360" w:lineRule="auto"/>
              <w:ind w:firstLine="0"/>
              <w:jc w:val="left"/>
              <w:rPr>
                <w:rFonts w:ascii="Calibri" w:eastAsia="Times New Roman" w:hAnsi="Calibri" w:cs="Calibri"/>
                <w:color w:val="000000"/>
                <w:sz w:val="22"/>
                <w:lang w:val="en-GB"/>
              </w:rPr>
            </w:pPr>
            <w:r w:rsidRPr="005F736A">
              <w:rPr>
                <w:rFonts w:ascii="Calibri" w:eastAsia="Times New Roman" w:hAnsi="Calibri" w:cs="Calibri"/>
                <w:color w:val="000000"/>
                <w:sz w:val="22"/>
                <w:lang w:val="en-GB"/>
              </w:rPr>
              <w:t xml:space="preserve">translation </w:t>
            </w:r>
            <w:proofErr w:type="spellStart"/>
            <w:r w:rsidRPr="005F736A">
              <w:rPr>
                <w:rFonts w:ascii="Calibri" w:eastAsia="Times New Roman" w:hAnsi="Calibri" w:cs="Calibri"/>
                <w:color w:val="000000"/>
                <w:sz w:val="22"/>
                <w:lang w:val="en-GB"/>
              </w:rPr>
              <w:t>driff</w:t>
            </w:r>
            <w:proofErr w:type="spellEnd"/>
            <w:r w:rsidRPr="005F736A">
              <w:rPr>
                <w:rFonts w:ascii="Calibri" w:eastAsia="Times New Roman" w:hAnsi="Calibri" w:cs="Calibri"/>
                <w:color w:val="000000"/>
                <w:sz w:val="22"/>
                <w:lang w:val="en-GB"/>
              </w:rPr>
              <w:t xml:space="preserve"> (m)</w:t>
            </w:r>
          </w:p>
        </w:tc>
        <w:tc>
          <w:tcPr>
            <w:tcW w:w="2260" w:type="dxa"/>
            <w:noWrap/>
            <w:hideMark/>
          </w:tcPr>
          <w:p w14:paraId="65D6B35A" w14:textId="77777777" w:rsidR="005F736A" w:rsidRPr="005F736A" w:rsidRDefault="005F736A" w:rsidP="005F736A">
            <w:pPr>
              <w:spacing w:before="0" w:after="0" w:line="360" w:lineRule="auto"/>
              <w:ind w:firstLine="0"/>
              <w:jc w:val="left"/>
              <w:rPr>
                <w:rFonts w:ascii="Calibri" w:eastAsia="Times New Roman" w:hAnsi="Calibri" w:cs="Calibri"/>
                <w:color w:val="000000"/>
                <w:sz w:val="22"/>
                <w:lang w:val="en-GB"/>
              </w:rPr>
            </w:pPr>
            <w:r w:rsidRPr="005F736A">
              <w:rPr>
                <w:rFonts w:ascii="Calibri" w:eastAsia="Times New Roman" w:hAnsi="Calibri" w:cs="Calibri"/>
                <w:color w:val="000000"/>
                <w:sz w:val="22"/>
                <w:lang w:val="en-GB"/>
              </w:rPr>
              <w:t xml:space="preserve">rotation </w:t>
            </w:r>
            <w:proofErr w:type="spellStart"/>
            <w:r w:rsidRPr="005F736A">
              <w:rPr>
                <w:rFonts w:ascii="Calibri" w:eastAsia="Times New Roman" w:hAnsi="Calibri" w:cs="Calibri"/>
                <w:color w:val="000000"/>
                <w:sz w:val="22"/>
                <w:lang w:val="en-GB"/>
              </w:rPr>
              <w:t>driff</w:t>
            </w:r>
            <w:proofErr w:type="spellEnd"/>
            <w:r w:rsidRPr="005F736A">
              <w:rPr>
                <w:rFonts w:ascii="Calibri" w:eastAsia="Times New Roman" w:hAnsi="Calibri" w:cs="Calibri"/>
                <w:color w:val="000000"/>
                <w:sz w:val="22"/>
                <w:lang w:val="en-GB"/>
              </w:rPr>
              <w:t xml:space="preserve"> (degree)</w:t>
            </w:r>
          </w:p>
        </w:tc>
      </w:tr>
      <w:tr w:rsidR="005F736A" w:rsidRPr="005F736A" w14:paraId="37833554" w14:textId="77777777" w:rsidTr="005F736A">
        <w:trPr>
          <w:trHeight w:val="300"/>
          <w:jc w:val="center"/>
        </w:trPr>
        <w:tc>
          <w:tcPr>
            <w:tcW w:w="1520" w:type="dxa"/>
            <w:noWrap/>
            <w:hideMark/>
          </w:tcPr>
          <w:p w14:paraId="634F69FF" w14:textId="77777777" w:rsidR="005F736A" w:rsidRPr="005F736A" w:rsidRDefault="005F736A" w:rsidP="005F736A">
            <w:pPr>
              <w:spacing w:before="0" w:after="0" w:line="360" w:lineRule="auto"/>
              <w:ind w:firstLine="0"/>
              <w:jc w:val="left"/>
              <w:rPr>
                <w:rFonts w:ascii="Calibri" w:eastAsia="Times New Roman" w:hAnsi="Calibri" w:cs="Calibri"/>
                <w:color w:val="000000"/>
                <w:sz w:val="22"/>
                <w:lang w:val="en-GB"/>
              </w:rPr>
            </w:pPr>
            <w:r w:rsidRPr="005F736A">
              <w:rPr>
                <w:rFonts w:ascii="Calibri" w:eastAsia="Times New Roman" w:hAnsi="Calibri" w:cs="Calibri"/>
                <w:color w:val="000000"/>
                <w:sz w:val="22"/>
                <w:lang w:val="en-GB"/>
              </w:rPr>
              <w:t>raw depth</w:t>
            </w:r>
          </w:p>
        </w:tc>
        <w:tc>
          <w:tcPr>
            <w:tcW w:w="2100" w:type="dxa"/>
            <w:noWrap/>
            <w:hideMark/>
          </w:tcPr>
          <w:p w14:paraId="78A24FD9" w14:textId="77777777" w:rsidR="005F736A" w:rsidRPr="005F736A" w:rsidRDefault="005F736A" w:rsidP="005F736A">
            <w:pPr>
              <w:spacing w:before="0" w:after="0" w:line="360" w:lineRule="auto"/>
              <w:ind w:firstLine="0"/>
              <w:jc w:val="right"/>
              <w:rPr>
                <w:rFonts w:ascii="Calibri" w:eastAsia="Times New Roman" w:hAnsi="Calibri" w:cs="Calibri"/>
                <w:color w:val="000000"/>
                <w:sz w:val="22"/>
                <w:lang w:val="en-GB"/>
              </w:rPr>
            </w:pPr>
            <w:r w:rsidRPr="005F736A">
              <w:rPr>
                <w:rFonts w:ascii="Calibri" w:eastAsia="Times New Roman" w:hAnsi="Calibri" w:cs="Calibri"/>
                <w:color w:val="000000"/>
                <w:sz w:val="22"/>
                <w:lang w:val="en-GB"/>
              </w:rPr>
              <w:t>0.0385</w:t>
            </w:r>
          </w:p>
        </w:tc>
        <w:tc>
          <w:tcPr>
            <w:tcW w:w="2260" w:type="dxa"/>
            <w:noWrap/>
            <w:hideMark/>
          </w:tcPr>
          <w:p w14:paraId="05DE2D79" w14:textId="77777777" w:rsidR="005F736A" w:rsidRPr="005F736A" w:rsidRDefault="005F736A" w:rsidP="005F736A">
            <w:pPr>
              <w:spacing w:before="0" w:after="0" w:line="360" w:lineRule="auto"/>
              <w:ind w:firstLine="0"/>
              <w:jc w:val="right"/>
              <w:rPr>
                <w:rFonts w:ascii="Calibri" w:eastAsia="Times New Roman" w:hAnsi="Calibri" w:cs="Calibri"/>
                <w:color w:val="000000"/>
                <w:sz w:val="22"/>
                <w:lang w:val="en-GB"/>
              </w:rPr>
            </w:pPr>
            <w:r w:rsidRPr="005F736A">
              <w:rPr>
                <w:rFonts w:ascii="Calibri" w:eastAsia="Times New Roman" w:hAnsi="Calibri" w:cs="Calibri"/>
                <w:color w:val="000000"/>
                <w:sz w:val="22"/>
                <w:lang w:val="en-GB"/>
              </w:rPr>
              <w:t>0.004</w:t>
            </w:r>
          </w:p>
        </w:tc>
      </w:tr>
      <w:tr w:rsidR="005F736A" w:rsidRPr="005F736A" w14:paraId="09494645" w14:textId="77777777" w:rsidTr="005F736A">
        <w:trPr>
          <w:trHeight w:val="300"/>
          <w:jc w:val="center"/>
        </w:trPr>
        <w:tc>
          <w:tcPr>
            <w:tcW w:w="1520" w:type="dxa"/>
            <w:noWrap/>
            <w:hideMark/>
          </w:tcPr>
          <w:p w14:paraId="3FA19E19" w14:textId="77777777" w:rsidR="005F736A" w:rsidRPr="005F736A" w:rsidRDefault="005F736A" w:rsidP="005F736A">
            <w:pPr>
              <w:spacing w:before="0" w:after="0" w:line="360" w:lineRule="auto"/>
              <w:ind w:firstLine="0"/>
              <w:jc w:val="left"/>
              <w:rPr>
                <w:rFonts w:ascii="Calibri" w:eastAsia="Times New Roman" w:hAnsi="Calibri" w:cs="Calibri"/>
                <w:color w:val="000000"/>
                <w:sz w:val="22"/>
                <w:lang w:val="en-GB"/>
              </w:rPr>
            </w:pPr>
            <w:r w:rsidRPr="005F736A">
              <w:rPr>
                <w:rFonts w:ascii="Calibri" w:eastAsia="Times New Roman" w:hAnsi="Calibri" w:cs="Calibri"/>
                <w:color w:val="000000"/>
                <w:sz w:val="22"/>
                <w:lang w:val="en-GB"/>
              </w:rPr>
              <w:t>random</w:t>
            </w:r>
          </w:p>
        </w:tc>
        <w:tc>
          <w:tcPr>
            <w:tcW w:w="2100" w:type="dxa"/>
            <w:noWrap/>
            <w:hideMark/>
          </w:tcPr>
          <w:p w14:paraId="363B02F8" w14:textId="77777777" w:rsidR="005F736A" w:rsidRPr="005F736A" w:rsidRDefault="005F736A" w:rsidP="005F736A">
            <w:pPr>
              <w:spacing w:before="0" w:after="0" w:line="360" w:lineRule="auto"/>
              <w:ind w:firstLine="0"/>
              <w:jc w:val="right"/>
              <w:rPr>
                <w:rFonts w:ascii="Calibri" w:eastAsia="Times New Roman" w:hAnsi="Calibri" w:cs="Calibri"/>
                <w:color w:val="000000"/>
                <w:sz w:val="22"/>
                <w:lang w:val="en-GB"/>
              </w:rPr>
            </w:pPr>
            <w:r w:rsidRPr="005F736A">
              <w:rPr>
                <w:rFonts w:ascii="Calibri" w:eastAsia="Times New Roman" w:hAnsi="Calibri" w:cs="Calibri"/>
                <w:color w:val="000000"/>
                <w:sz w:val="22"/>
                <w:lang w:val="en-GB"/>
              </w:rPr>
              <w:t>0.14607</w:t>
            </w:r>
          </w:p>
        </w:tc>
        <w:tc>
          <w:tcPr>
            <w:tcW w:w="2260" w:type="dxa"/>
            <w:noWrap/>
            <w:hideMark/>
          </w:tcPr>
          <w:p w14:paraId="10EDAE6D" w14:textId="77777777" w:rsidR="005F736A" w:rsidRPr="005F736A" w:rsidRDefault="005F736A" w:rsidP="005F736A">
            <w:pPr>
              <w:spacing w:before="0" w:after="0" w:line="360" w:lineRule="auto"/>
              <w:ind w:firstLine="0"/>
              <w:jc w:val="right"/>
              <w:rPr>
                <w:rFonts w:ascii="Calibri" w:eastAsia="Times New Roman" w:hAnsi="Calibri" w:cs="Calibri"/>
                <w:color w:val="000000"/>
                <w:sz w:val="22"/>
                <w:lang w:val="en-GB"/>
              </w:rPr>
            </w:pPr>
            <w:r w:rsidRPr="005F736A">
              <w:rPr>
                <w:rFonts w:ascii="Calibri" w:eastAsia="Times New Roman" w:hAnsi="Calibri" w:cs="Calibri"/>
                <w:color w:val="000000"/>
                <w:sz w:val="22"/>
                <w:lang w:val="en-GB"/>
              </w:rPr>
              <w:t>0.01421</w:t>
            </w:r>
          </w:p>
        </w:tc>
      </w:tr>
      <w:tr w:rsidR="005F736A" w:rsidRPr="005F736A" w14:paraId="5DB235A2" w14:textId="77777777" w:rsidTr="005F736A">
        <w:trPr>
          <w:trHeight w:val="300"/>
          <w:jc w:val="center"/>
        </w:trPr>
        <w:tc>
          <w:tcPr>
            <w:tcW w:w="1520" w:type="dxa"/>
            <w:noWrap/>
            <w:hideMark/>
          </w:tcPr>
          <w:p w14:paraId="5B198128" w14:textId="090A5E78" w:rsidR="005F736A" w:rsidRPr="005F736A" w:rsidRDefault="005F736A" w:rsidP="005F736A">
            <w:pPr>
              <w:spacing w:before="0" w:after="0" w:line="360" w:lineRule="auto"/>
              <w:ind w:firstLine="0"/>
              <w:jc w:val="left"/>
              <w:rPr>
                <w:rFonts w:ascii="Calibri" w:eastAsia="Times New Roman" w:hAnsi="Calibri" w:cs="Calibri"/>
                <w:color w:val="000000"/>
                <w:sz w:val="22"/>
                <w:lang w:val="en-GB"/>
              </w:rPr>
            </w:pPr>
            <w:proofErr w:type="spellStart"/>
            <w:r w:rsidRPr="005F736A">
              <w:rPr>
                <w:rFonts w:ascii="Calibri" w:eastAsia="Times New Roman" w:hAnsi="Calibri" w:cs="Calibri"/>
                <w:color w:val="000000"/>
                <w:sz w:val="22"/>
                <w:lang w:val="en-GB"/>
              </w:rPr>
              <w:t>ROIo</w:t>
            </w:r>
            <w:r>
              <w:rPr>
                <w:rFonts w:ascii="Calibri" w:eastAsia="Times New Roman" w:hAnsi="Calibri" w:cs="Calibri"/>
                <w:color w:val="000000"/>
                <w:sz w:val="22"/>
                <w:lang w:val="en-GB"/>
              </w:rPr>
              <w:t>n</w:t>
            </w:r>
            <w:r w:rsidRPr="005F736A">
              <w:rPr>
                <w:rFonts w:ascii="Calibri" w:eastAsia="Times New Roman" w:hAnsi="Calibri" w:cs="Calibri"/>
                <w:color w:val="000000"/>
                <w:sz w:val="22"/>
                <w:lang w:val="en-GB"/>
              </w:rPr>
              <w:t>ly</w:t>
            </w:r>
            <w:proofErr w:type="spellEnd"/>
          </w:p>
        </w:tc>
        <w:tc>
          <w:tcPr>
            <w:tcW w:w="2100" w:type="dxa"/>
            <w:noWrap/>
            <w:hideMark/>
          </w:tcPr>
          <w:p w14:paraId="7C7CCF4B" w14:textId="77777777" w:rsidR="005F736A" w:rsidRPr="005F736A" w:rsidRDefault="005F736A" w:rsidP="005F736A">
            <w:pPr>
              <w:spacing w:before="0" w:after="0" w:line="360" w:lineRule="auto"/>
              <w:ind w:firstLine="0"/>
              <w:jc w:val="right"/>
              <w:rPr>
                <w:rFonts w:ascii="Calibri" w:eastAsia="Times New Roman" w:hAnsi="Calibri" w:cs="Calibri"/>
                <w:color w:val="000000"/>
                <w:sz w:val="22"/>
                <w:lang w:val="en-GB"/>
              </w:rPr>
            </w:pPr>
            <w:r w:rsidRPr="005F736A">
              <w:rPr>
                <w:rFonts w:ascii="Calibri" w:eastAsia="Times New Roman" w:hAnsi="Calibri" w:cs="Calibri"/>
                <w:color w:val="000000"/>
                <w:sz w:val="22"/>
                <w:lang w:val="en-GB"/>
              </w:rPr>
              <w:t>0.71255</w:t>
            </w:r>
          </w:p>
        </w:tc>
        <w:tc>
          <w:tcPr>
            <w:tcW w:w="2260" w:type="dxa"/>
            <w:noWrap/>
            <w:hideMark/>
          </w:tcPr>
          <w:p w14:paraId="5B29626F" w14:textId="77777777" w:rsidR="005F736A" w:rsidRPr="005F736A" w:rsidRDefault="005F736A" w:rsidP="005F736A">
            <w:pPr>
              <w:spacing w:before="0" w:after="0" w:line="360" w:lineRule="auto"/>
              <w:ind w:firstLine="0"/>
              <w:jc w:val="right"/>
              <w:rPr>
                <w:rFonts w:ascii="Calibri" w:eastAsia="Times New Roman" w:hAnsi="Calibri" w:cs="Calibri"/>
                <w:color w:val="000000"/>
                <w:sz w:val="22"/>
                <w:lang w:val="en-GB"/>
              </w:rPr>
            </w:pPr>
            <w:r w:rsidRPr="005F736A">
              <w:rPr>
                <w:rFonts w:ascii="Calibri" w:eastAsia="Times New Roman" w:hAnsi="Calibri" w:cs="Calibri"/>
                <w:color w:val="000000"/>
                <w:sz w:val="22"/>
                <w:lang w:val="en-GB"/>
              </w:rPr>
              <w:t>0.03817</w:t>
            </w:r>
          </w:p>
        </w:tc>
      </w:tr>
    </w:tbl>
    <w:p w14:paraId="42A66AFA" w14:textId="524DE738" w:rsidR="00CC47C1" w:rsidRDefault="005F736A" w:rsidP="00CC47C1">
      <w:pPr>
        <w:spacing w:before="0" w:after="160"/>
        <w:ind w:firstLine="360"/>
        <w:rPr>
          <w:szCs w:val="24"/>
        </w:rPr>
      </w:pPr>
      <w:r>
        <w:rPr>
          <w:szCs w:val="24"/>
        </w:rPr>
        <w:t xml:space="preserve">In table 1, we have translation and rotation </w:t>
      </w:r>
      <w:r w:rsidRPr="00C6066D">
        <w:rPr>
          <w:noProof/>
          <w:szCs w:val="24"/>
        </w:rPr>
        <w:t>drif</w:t>
      </w:r>
      <w:r w:rsidR="00C6066D">
        <w:rPr>
          <w:noProof/>
          <w:szCs w:val="24"/>
        </w:rPr>
        <w:t>t</w:t>
      </w:r>
      <w:r>
        <w:rPr>
          <w:szCs w:val="24"/>
        </w:rPr>
        <w:t xml:space="preserve"> of raw depth (all samples available in LiDAR raw scan), random sampling </w:t>
      </w:r>
      <w:r w:rsidRPr="00C6066D">
        <w:rPr>
          <w:noProof/>
          <w:szCs w:val="24"/>
        </w:rPr>
        <w:t>in</w:t>
      </w:r>
      <w:r w:rsidR="00C6066D" w:rsidRPr="00C6066D">
        <w:rPr>
          <w:noProof/>
          <w:szCs w:val="24"/>
        </w:rPr>
        <w:t xml:space="preserve"> the</w:t>
      </w:r>
      <w:r>
        <w:rPr>
          <w:szCs w:val="24"/>
        </w:rPr>
        <w:t xml:space="preserve"> entire image with </w:t>
      </w:r>
      <w:r w:rsidR="00C6066D">
        <w:rPr>
          <w:szCs w:val="24"/>
        </w:rPr>
        <w:t xml:space="preserve">a </w:t>
      </w:r>
      <w:r w:rsidRPr="00C6066D">
        <w:rPr>
          <w:noProof/>
          <w:szCs w:val="24"/>
        </w:rPr>
        <w:t>budget</w:t>
      </w:r>
      <w:r>
        <w:rPr>
          <w:szCs w:val="24"/>
        </w:rPr>
        <w:t xml:space="preserve"> of 2000 samples and our method when performing sampling inside ROI area only with the same budget of 2000 samples. The odometry result of raw depth is very reliable, the translation </w:t>
      </w:r>
      <w:r w:rsidR="00C6066D" w:rsidRPr="00C6066D">
        <w:rPr>
          <w:noProof/>
          <w:szCs w:val="24"/>
        </w:rPr>
        <w:t>drift</w:t>
      </w:r>
      <w:r>
        <w:rPr>
          <w:szCs w:val="24"/>
        </w:rPr>
        <w:t xml:space="preserve"> is less than 4 centimeters, very small and insignificant because the accuracy of ground truth is 10 centimeters. </w:t>
      </w:r>
      <w:r>
        <w:rPr>
          <w:szCs w:val="24"/>
        </w:rPr>
        <w:lastRenderedPageBreak/>
        <w:t xml:space="preserve">The </w:t>
      </w:r>
      <w:r w:rsidR="006A7E9F">
        <w:rPr>
          <w:szCs w:val="24"/>
        </w:rPr>
        <w:t xml:space="preserve">result of </w:t>
      </w:r>
      <w:r>
        <w:rPr>
          <w:szCs w:val="24"/>
        </w:rPr>
        <w:t xml:space="preserve">random sampling </w:t>
      </w:r>
      <w:r w:rsidR="00BE3237">
        <w:rPr>
          <w:szCs w:val="24"/>
        </w:rPr>
        <w:t>is about</w:t>
      </w:r>
      <w:r w:rsidR="006A7E9F">
        <w:rPr>
          <w:szCs w:val="24"/>
        </w:rPr>
        <w:t xml:space="preserve"> 4 times higher than that of raw depth, this result is acceptable when considering the number of sample in </w:t>
      </w:r>
      <w:r w:rsidR="00BE3237">
        <w:rPr>
          <w:szCs w:val="24"/>
        </w:rPr>
        <w:t>this set up is just about one tenth of the raw depth. However, when using our algorithm inside the ROI area only, the odometry result is very bad. With the same budget of random sampling</w:t>
      </w:r>
      <w:r w:rsidR="007C488C">
        <w:rPr>
          <w:szCs w:val="24"/>
        </w:rPr>
        <w:t>, the output is 5 time worse. This show</w:t>
      </w:r>
      <w:r w:rsidR="00F35681">
        <w:rPr>
          <w:szCs w:val="24"/>
        </w:rPr>
        <w:t>s</w:t>
      </w:r>
      <w:r w:rsidR="007C488C">
        <w:rPr>
          <w:szCs w:val="24"/>
        </w:rPr>
        <w:t xml:space="preserve"> that </w:t>
      </w:r>
      <w:r w:rsidR="00E37A12">
        <w:rPr>
          <w:szCs w:val="24"/>
        </w:rPr>
        <w:t>to</w:t>
      </w:r>
      <w:r w:rsidR="007C488C">
        <w:rPr>
          <w:szCs w:val="24"/>
        </w:rPr>
        <w:t xml:space="preserve"> get better odometry result, we also need </w:t>
      </w:r>
      <w:r w:rsidR="00F35681">
        <w:rPr>
          <w:szCs w:val="24"/>
        </w:rPr>
        <w:t xml:space="preserve">samples outside ROI area. </w:t>
      </w:r>
      <w:r w:rsidR="00E37A12">
        <w:rPr>
          <w:szCs w:val="24"/>
        </w:rPr>
        <w:t>Our main objective is getti</w:t>
      </w:r>
      <w:r w:rsidR="00C0171B">
        <w:rPr>
          <w:szCs w:val="24"/>
        </w:rPr>
        <w:t xml:space="preserve">ng better reconstruction result; therefore, </w:t>
      </w:r>
      <w:r w:rsidR="00E37A12">
        <w:rPr>
          <w:szCs w:val="24"/>
        </w:rPr>
        <w:t>we keep the sampling density inside ROI area denser than that in non-R</w:t>
      </w:r>
      <w:r w:rsidR="00C0171B">
        <w:rPr>
          <w:szCs w:val="24"/>
        </w:rPr>
        <w:t>OI area. The budget for non-ROI</w:t>
      </w:r>
      <w:r w:rsidR="00E37A12">
        <w:rPr>
          <w:szCs w:val="24"/>
        </w:rPr>
        <w:t xml:space="preserve"> will be set only to make its odometry result keep up with that of random sampling.</w:t>
      </w:r>
    </w:p>
    <w:p w14:paraId="45FF567B" w14:textId="1322D9D2" w:rsidR="00CC47C1" w:rsidRDefault="00CC47C1" w:rsidP="00CC47C1">
      <w:pPr>
        <w:spacing w:before="0" w:after="160"/>
        <w:ind w:firstLine="360"/>
        <w:rPr>
          <w:szCs w:val="24"/>
        </w:rPr>
      </w:pPr>
      <w:r>
        <w:rPr>
          <w:szCs w:val="24"/>
        </w:rPr>
        <w:t>Given N total budget f</w:t>
      </w:r>
      <w:r w:rsidR="00C0171B">
        <w:rPr>
          <w:szCs w:val="24"/>
        </w:rPr>
        <w:t>or entire FOV, call N1 and N2 are</w:t>
      </w:r>
      <w:r>
        <w:rPr>
          <w:szCs w:val="24"/>
        </w:rPr>
        <w:t xml:space="preserve"> budget for ROI and non-ROI a</w:t>
      </w:r>
      <w:r w:rsidR="00C0171B">
        <w:rPr>
          <w:szCs w:val="24"/>
        </w:rPr>
        <w:t>rea (N1+N2=N), then N1 and N2 are</w:t>
      </w:r>
      <w:r>
        <w:rPr>
          <w:szCs w:val="24"/>
        </w:rPr>
        <w:t xml:space="preserve"> determined as follow:</w:t>
      </w:r>
    </w:p>
    <w:p w14:paraId="58426483" w14:textId="0A4C40E8" w:rsidR="00CC47C1" w:rsidRDefault="00342BD3" w:rsidP="00CC47C1">
      <w:pPr>
        <w:spacing w:before="0" w:after="160"/>
        <w:ind w:firstLine="360"/>
        <w:rPr>
          <w:szCs w:val="24"/>
        </w:rPr>
      </w:pPr>
      <m:oMathPara>
        <m:oMath>
          <m:f>
            <m:fPr>
              <m:ctrlPr>
                <w:rPr>
                  <w:rFonts w:ascii="Cambria Math" w:hAnsi="Cambria Math"/>
                  <w:i/>
                  <w:szCs w:val="24"/>
                </w:rPr>
              </m:ctrlPr>
            </m:fPr>
            <m:num>
              <m:r>
                <w:rPr>
                  <w:rFonts w:ascii="Cambria Math" w:hAnsi="Cambria Math"/>
                  <w:szCs w:val="24"/>
                </w:rPr>
                <m:t>N1</m:t>
              </m:r>
            </m:num>
            <m:den>
              <m:r>
                <w:rPr>
                  <w:rFonts w:ascii="Cambria Math" w:hAnsi="Cambria Math"/>
                  <w:szCs w:val="24"/>
                </w:rPr>
                <m:t>S1</m:t>
              </m:r>
            </m:den>
          </m:f>
          <m:r>
            <w:rPr>
              <w:rFonts w:ascii="Cambria Math" w:hAnsi="Cambria Math"/>
              <w:szCs w:val="24"/>
            </w:rPr>
            <m:t>= ∝</m:t>
          </m:r>
          <m:f>
            <m:fPr>
              <m:ctrlPr>
                <w:rPr>
                  <w:rFonts w:ascii="Cambria Math" w:hAnsi="Cambria Math"/>
                  <w:i/>
                  <w:szCs w:val="24"/>
                </w:rPr>
              </m:ctrlPr>
            </m:fPr>
            <m:num>
              <m:r>
                <w:rPr>
                  <w:rFonts w:ascii="Cambria Math" w:hAnsi="Cambria Math"/>
                  <w:szCs w:val="24"/>
                </w:rPr>
                <m:t>N2</m:t>
              </m:r>
            </m:num>
            <m:den>
              <m:r>
                <w:rPr>
                  <w:rFonts w:ascii="Cambria Math" w:hAnsi="Cambria Math"/>
                  <w:szCs w:val="24"/>
                </w:rPr>
                <m:t>S2</m:t>
              </m:r>
            </m:den>
          </m:f>
          <m:r>
            <w:rPr>
              <w:rFonts w:ascii="Cambria Math" w:hAnsi="Cambria Math"/>
              <w:szCs w:val="24"/>
            </w:rPr>
            <m:t xml:space="preserve"> (3</m:t>
          </m:r>
          <m:r>
            <w:rPr>
              <w:rFonts w:ascii="Cambria Math" w:hAnsi="Cambria Math"/>
              <w:szCs w:val="24"/>
            </w:rPr>
            <m:t>)</m:t>
          </m:r>
        </m:oMath>
      </m:oMathPara>
    </w:p>
    <w:p w14:paraId="37806E1F" w14:textId="276F45C5" w:rsidR="005F736A" w:rsidRDefault="00C0171B" w:rsidP="005F6802">
      <w:pPr>
        <w:spacing w:before="0" w:after="160"/>
        <w:ind w:left="20"/>
        <w:rPr>
          <w:szCs w:val="24"/>
        </w:rPr>
      </w:pPr>
      <w:r>
        <w:rPr>
          <w:szCs w:val="24"/>
        </w:rPr>
        <w:t>Where S1 and S2 are</w:t>
      </w:r>
      <w:r w:rsidR="00CC47C1">
        <w:rPr>
          <w:szCs w:val="24"/>
        </w:rPr>
        <w:t xml:space="preserve"> the area of </w:t>
      </w:r>
      <w:r w:rsidR="0017400B">
        <w:rPr>
          <w:szCs w:val="24"/>
        </w:rPr>
        <w:t>ROI and non-ROI area.</w:t>
      </w:r>
      <w:r w:rsidR="00EA63D7">
        <w:rPr>
          <w:szCs w:val="24"/>
        </w:rPr>
        <w:t xml:space="preserve"> When </w:t>
      </w:r>
      <w:r w:rsidR="00EA63D7">
        <w:rPr>
          <w:rFonts w:cs="Times New Roman"/>
          <w:szCs w:val="24"/>
        </w:rPr>
        <w:t>α</w:t>
      </w:r>
      <w:r w:rsidR="00EA63D7">
        <w:rPr>
          <w:szCs w:val="24"/>
        </w:rPr>
        <w:t xml:space="preserve"> increases, the reconstruction result inside ROI increase</w:t>
      </w:r>
      <w:r>
        <w:rPr>
          <w:szCs w:val="24"/>
        </w:rPr>
        <w:t>s</w:t>
      </w:r>
      <w:r w:rsidR="00EA63D7">
        <w:rPr>
          <w:szCs w:val="24"/>
        </w:rPr>
        <w:t xml:space="preserve"> while the odometry result decrease</w:t>
      </w:r>
      <w:r>
        <w:rPr>
          <w:szCs w:val="24"/>
        </w:rPr>
        <w:t>s</w:t>
      </w:r>
      <w:r w:rsidR="00EA63D7">
        <w:rPr>
          <w:szCs w:val="24"/>
        </w:rPr>
        <w:t xml:space="preserve">. When </w:t>
      </w:r>
      <w:r w:rsidR="00EA63D7">
        <w:rPr>
          <w:rFonts w:cs="Times New Roman"/>
          <w:szCs w:val="24"/>
        </w:rPr>
        <w:t>α decreases, the opposite is true.</w:t>
      </w:r>
    </w:p>
    <w:p w14:paraId="3C190649" w14:textId="77777777" w:rsidR="005F736A" w:rsidRDefault="005F736A" w:rsidP="005F6802">
      <w:pPr>
        <w:spacing w:before="0" w:after="160"/>
        <w:ind w:left="20"/>
        <w:rPr>
          <w:szCs w:val="24"/>
        </w:rPr>
      </w:pPr>
    </w:p>
    <w:p w14:paraId="7223A370" w14:textId="60B2F5D8" w:rsidR="004805B3" w:rsidRDefault="004805B3" w:rsidP="005F6802">
      <w:pPr>
        <w:spacing w:before="0" w:after="160"/>
        <w:ind w:left="20"/>
        <w:rPr>
          <w:b/>
          <w:sz w:val="28"/>
        </w:rPr>
      </w:pPr>
      <w:r>
        <w:rPr>
          <w:b/>
          <w:sz w:val="28"/>
        </w:rPr>
        <w:br w:type="page"/>
      </w:r>
    </w:p>
    <w:p w14:paraId="669D6B45" w14:textId="77777777" w:rsidR="000A71AD" w:rsidRPr="00A76DFE" w:rsidRDefault="00461C76" w:rsidP="000724B9">
      <w:pPr>
        <w:pStyle w:val="Heading1"/>
        <w:numPr>
          <w:ilvl w:val="0"/>
          <w:numId w:val="37"/>
        </w:numPr>
      </w:pPr>
      <w:bookmarkStart w:id="59" w:name="_Toc514211300"/>
      <w:r w:rsidRPr="00A76DFE">
        <w:lastRenderedPageBreak/>
        <w:t>EXPERIMENTAL RESULTS</w:t>
      </w:r>
      <w:bookmarkEnd w:id="59"/>
    </w:p>
    <w:p w14:paraId="439E0501" w14:textId="211821BB" w:rsidR="004A15F0" w:rsidRPr="004A15F0" w:rsidRDefault="004A15F0" w:rsidP="005822DE">
      <w:pPr>
        <w:rPr>
          <w:b/>
          <w:sz w:val="28"/>
        </w:rPr>
      </w:pPr>
      <w:r>
        <w:t>This section</w:t>
      </w:r>
      <w:r w:rsidRPr="000A3539">
        <w:t xml:space="preserve"> explain</w:t>
      </w:r>
      <w:r>
        <w:t xml:space="preserve">s our experiments. </w:t>
      </w:r>
      <w:r w:rsidRPr="00C6066D">
        <w:rPr>
          <w:noProof/>
        </w:rPr>
        <w:t>First</w:t>
      </w:r>
      <w:r w:rsidR="00C6066D">
        <w:rPr>
          <w:noProof/>
        </w:rPr>
        <w:t>,</w:t>
      </w:r>
      <w:r>
        <w:t xml:space="preserve"> the KITTI dataset is introduced with adjustment</w:t>
      </w:r>
      <w:r w:rsidR="00C0171B">
        <w:t>s</w:t>
      </w:r>
      <w:r>
        <w:t xml:space="preserve"> we made to fit our scenarios. Then the objective and </w:t>
      </w:r>
      <w:r w:rsidR="00C6066D">
        <w:t xml:space="preserve">a </w:t>
      </w:r>
      <w:r w:rsidR="003873E0" w:rsidRPr="00C6066D">
        <w:rPr>
          <w:noProof/>
        </w:rPr>
        <w:t>quantitative</w:t>
      </w:r>
      <w:r>
        <w:t xml:space="preserve"> result </w:t>
      </w:r>
      <w:r w:rsidR="00C6066D">
        <w:rPr>
          <w:noProof/>
        </w:rPr>
        <w:t>are</w:t>
      </w:r>
      <w:r w:rsidR="00C0171B">
        <w:t xml:space="preserve"> shown</w:t>
      </w:r>
      <w:r>
        <w:t xml:space="preserve"> and explained in detail.</w:t>
      </w:r>
    </w:p>
    <w:p w14:paraId="40291C58" w14:textId="056D65CE" w:rsidR="000A71AD" w:rsidRDefault="003873E0" w:rsidP="00001644">
      <w:pPr>
        <w:pStyle w:val="ListParagraph"/>
        <w:numPr>
          <w:ilvl w:val="1"/>
          <w:numId w:val="23"/>
        </w:numPr>
        <w:ind w:left="720" w:hanging="720"/>
        <w:outlineLvl w:val="1"/>
        <w:rPr>
          <w:b/>
          <w:sz w:val="28"/>
        </w:rPr>
      </w:pPr>
      <w:bookmarkStart w:id="60" w:name="_Toc514211301"/>
      <w:r>
        <w:rPr>
          <w:b/>
          <w:sz w:val="28"/>
        </w:rPr>
        <w:t>Dataset</w:t>
      </w:r>
      <w:bookmarkEnd w:id="60"/>
    </w:p>
    <w:p w14:paraId="4BC1B9D9" w14:textId="77777777" w:rsidR="008E5812" w:rsidRDefault="007712DD" w:rsidP="008E5812">
      <w:pPr>
        <w:keepNext/>
        <w:spacing w:line="240" w:lineRule="auto"/>
        <w:ind w:firstLine="0"/>
      </w:pPr>
      <w:r w:rsidRPr="001E3C85">
        <w:rPr>
          <w:noProof/>
        </w:rPr>
        <w:drawing>
          <wp:inline distT="0" distB="0" distL="0" distR="0" wp14:anchorId="51C297EE" wp14:editId="32D4B6A5">
            <wp:extent cx="4600575" cy="3243263"/>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20469" cy="3257287"/>
                    </a:xfrm>
                    <a:prstGeom prst="rect">
                      <a:avLst/>
                    </a:prstGeom>
                    <a:noFill/>
                    <a:ln>
                      <a:noFill/>
                    </a:ln>
                  </pic:spPr>
                </pic:pic>
              </a:graphicData>
            </a:graphic>
          </wp:inline>
        </w:drawing>
      </w:r>
    </w:p>
    <w:p w14:paraId="50E750CC" w14:textId="4CFE577C" w:rsidR="000115B7" w:rsidRPr="008E5812" w:rsidRDefault="008E5812" w:rsidP="008E5812">
      <w:pPr>
        <w:pStyle w:val="Caption"/>
        <w:jc w:val="center"/>
        <w:rPr>
          <w:i w:val="0"/>
          <w:sz w:val="24"/>
          <w:szCs w:val="24"/>
        </w:rPr>
      </w:pPr>
      <w:bookmarkStart w:id="61" w:name="_Toc514198994"/>
      <w:bookmarkStart w:id="62" w:name="_Toc514211315"/>
      <w:r w:rsidRPr="008E5812">
        <w:rPr>
          <w:i w:val="0"/>
          <w:sz w:val="24"/>
          <w:szCs w:val="24"/>
        </w:rPr>
        <w:t xml:space="preserve">Figure </w:t>
      </w:r>
      <w:r w:rsidRPr="008E5812">
        <w:rPr>
          <w:i w:val="0"/>
          <w:sz w:val="24"/>
          <w:szCs w:val="24"/>
        </w:rPr>
        <w:fldChar w:fldCharType="begin"/>
      </w:r>
      <w:r w:rsidRPr="008E5812">
        <w:rPr>
          <w:i w:val="0"/>
          <w:sz w:val="24"/>
          <w:szCs w:val="24"/>
        </w:rPr>
        <w:instrText xml:space="preserve"> SEQ Figure \* ARABIC </w:instrText>
      </w:r>
      <w:r w:rsidRPr="008E5812">
        <w:rPr>
          <w:i w:val="0"/>
          <w:sz w:val="24"/>
          <w:szCs w:val="24"/>
        </w:rPr>
        <w:fldChar w:fldCharType="separate"/>
      </w:r>
      <w:r w:rsidR="00F933EF">
        <w:rPr>
          <w:i w:val="0"/>
          <w:noProof/>
          <w:sz w:val="24"/>
          <w:szCs w:val="24"/>
        </w:rPr>
        <w:t>10</w:t>
      </w:r>
      <w:r w:rsidRPr="008E5812">
        <w:rPr>
          <w:i w:val="0"/>
          <w:sz w:val="24"/>
          <w:szCs w:val="24"/>
        </w:rPr>
        <w:fldChar w:fldCharType="end"/>
      </w:r>
      <w:r w:rsidRPr="008E5812">
        <w:rPr>
          <w:i w:val="0"/>
          <w:sz w:val="24"/>
          <w:szCs w:val="24"/>
        </w:rPr>
        <w:t>. Raw scan and ground truth depth from KITTI</w:t>
      </w:r>
      <w:bookmarkEnd w:id="61"/>
      <w:bookmarkEnd w:id="62"/>
    </w:p>
    <w:p w14:paraId="1C98C9CF" w14:textId="1A87399B" w:rsidR="005C6E04" w:rsidRDefault="007712DD" w:rsidP="000C4E0A">
      <w:pPr>
        <w:ind w:firstLine="360"/>
      </w:pPr>
      <w:r w:rsidRPr="007712DD">
        <w:t>KITTI dataset is used for our experiments, the raw depth map as input and ground tru</w:t>
      </w:r>
      <w:r w:rsidR="00D5112F">
        <w:t>th data for evaluation. Figure 12</w:t>
      </w:r>
      <w:r w:rsidRPr="007712DD">
        <w:t xml:space="preserve"> shows an example of the raw and ground truth depth data in KITTI after mapping to its corresponding color image. The raw depth data is taken using Velodyne HDE64 sensor</w:t>
      </w:r>
      <w:r w:rsidR="0098590B">
        <w:t xml:space="preserve"> </w:t>
      </w:r>
      <w:sdt>
        <w:sdtPr>
          <w:id w:val="-920256751"/>
          <w:citation/>
        </w:sdtPr>
        <w:sdtContent>
          <w:r w:rsidR="0098590B">
            <w:fldChar w:fldCharType="begin"/>
          </w:r>
          <w:r w:rsidR="0098590B">
            <w:instrText xml:space="preserve"> CITATION And12 \l 1033 </w:instrText>
          </w:r>
          <w:r w:rsidR="0098590B">
            <w:fldChar w:fldCharType="separate"/>
          </w:r>
          <w:r w:rsidR="0098590B" w:rsidRPr="0098590B">
            <w:rPr>
              <w:noProof/>
            </w:rPr>
            <w:t>[18]</w:t>
          </w:r>
          <w:r w:rsidR="0098590B">
            <w:fldChar w:fldCharType="end"/>
          </w:r>
        </w:sdtContent>
      </w:sdt>
      <w:r w:rsidRPr="007712DD">
        <w:t xml:space="preserve">. The </w:t>
      </w:r>
      <w:r w:rsidRPr="007712DD">
        <w:lastRenderedPageBreak/>
        <w:t>ground truth is generated by combining 11 raw scans together and discarding measurements that are not consistent among those scans</w:t>
      </w:r>
      <w:r w:rsidR="00D94DCA">
        <w:t xml:space="preserve"> </w:t>
      </w:r>
      <w:sdt>
        <w:sdtPr>
          <w:id w:val="540860908"/>
          <w:citation/>
        </w:sdtPr>
        <w:sdtContent>
          <w:r w:rsidR="00F314BE">
            <w:fldChar w:fldCharType="begin"/>
          </w:r>
          <w:r w:rsidR="00F314BE">
            <w:instrText xml:space="preserve"> CITATION And13 \l 1033 </w:instrText>
          </w:r>
          <w:r w:rsidR="00F314BE">
            <w:fldChar w:fldCharType="separate"/>
          </w:r>
          <w:r w:rsidR="0098590B" w:rsidRPr="0098590B">
            <w:rPr>
              <w:noProof/>
            </w:rPr>
            <w:t>[19]</w:t>
          </w:r>
          <w:r w:rsidR="00F314BE">
            <w:fldChar w:fldCharType="end"/>
          </w:r>
        </w:sdtContent>
      </w:sdt>
      <w:r w:rsidRPr="007712DD">
        <w:t xml:space="preserve">. One drawback of this method is that the measurements on moving objects are usually not consistent and being removed, leading to a sparser ground truth on these important areas, whereas the static object areas have denser sample density.  </w:t>
      </w:r>
      <w:r w:rsidR="002962DA">
        <w:t>This can be</w:t>
      </w:r>
      <w:r w:rsidR="00900929">
        <w:t xml:space="preserve"> seen in figure 13</w:t>
      </w:r>
      <w:r w:rsidR="002962DA">
        <w:t xml:space="preserve">, the cyclist even has more samples in raw depth than in ground truth while technically the ground truth is combined </w:t>
      </w:r>
      <w:r w:rsidR="00C6066D">
        <w:rPr>
          <w:noProof/>
        </w:rPr>
        <w:t>with</w:t>
      </w:r>
      <w:r w:rsidR="002962DA">
        <w:t xml:space="preserve"> 11 raw depth images. In some other areas, the ground truth is very dense, some </w:t>
      </w:r>
      <w:r w:rsidR="00257096">
        <w:t>others</w:t>
      </w:r>
      <w:r w:rsidR="003A24DE">
        <w:t xml:space="preserve"> do not</w:t>
      </w:r>
      <w:r w:rsidR="002962DA">
        <w:t xml:space="preserve"> h</w:t>
      </w:r>
      <w:r w:rsidR="00257096">
        <w:t>ave any ground truth data at</w:t>
      </w:r>
      <w:r w:rsidR="002962DA">
        <w:t>. Therefore, in our experiment, even the ground truth has</w:t>
      </w:r>
      <w:r w:rsidR="00F56AFD">
        <w:t xml:space="preserve"> much more data than the raw depth image, the raw depth </w:t>
      </w:r>
      <w:r w:rsidR="00EC6D8A">
        <w:rPr>
          <w:noProof/>
        </w:rPr>
        <mc:AlternateContent>
          <mc:Choice Requires="wps">
            <w:drawing>
              <wp:anchor distT="45720" distB="45720" distL="114300" distR="114300" simplePos="0" relativeHeight="251657728" behindDoc="0" locked="0" layoutInCell="1" allowOverlap="1" wp14:anchorId="1FB4B996" wp14:editId="3F5945E1">
                <wp:simplePos x="0" y="0"/>
                <wp:positionH relativeFrom="margin">
                  <wp:align>right</wp:align>
                </wp:positionH>
                <wp:positionV relativeFrom="paragraph">
                  <wp:posOffset>3816350</wp:posOffset>
                </wp:positionV>
                <wp:extent cx="4667250" cy="2133600"/>
                <wp:effectExtent l="0" t="0" r="0" b="0"/>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2133600"/>
                        </a:xfrm>
                        <a:prstGeom prst="rect">
                          <a:avLst/>
                        </a:prstGeom>
                        <a:solidFill>
                          <a:srgbClr val="FFFFFF"/>
                        </a:solidFill>
                        <a:ln w="9525">
                          <a:noFill/>
                          <a:miter lim="800000"/>
                          <a:headEnd/>
                          <a:tailEnd/>
                        </a:ln>
                      </wps:spPr>
                      <wps:txbx>
                        <w:txbxContent>
                          <w:p w14:paraId="2A20F3E3" w14:textId="77777777" w:rsidR="00231BB9" w:rsidRDefault="00231BB9" w:rsidP="0037219F">
                            <w:pPr>
                              <w:keepNext/>
                              <w:spacing w:line="240" w:lineRule="auto"/>
                              <w:ind w:firstLine="0"/>
                            </w:pPr>
                            <w:r w:rsidRPr="0037219F">
                              <w:rPr>
                                <w:noProof/>
                              </w:rPr>
                              <w:drawing>
                                <wp:inline distT="0" distB="0" distL="0" distR="0" wp14:anchorId="265A1DDD" wp14:editId="03E5511D">
                                  <wp:extent cx="4658360" cy="1619064"/>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58360" cy="1619064"/>
                                          </a:xfrm>
                                          <a:prstGeom prst="rect">
                                            <a:avLst/>
                                          </a:prstGeom>
                                          <a:noFill/>
                                          <a:ln>
                                            <a:noFill/>
                                          </a:ln>
                                        </pic:spPr>
                                      </pic:pic>
                                    </a:graphicData>
                                  </a:graphic>
                                </wp:inline>
                              </w:drawing>
                            </w:r>
                          </w:p>
                          <w:p w14:paraId="4D391917" w14:textId="1399FEAA" w:rsidR="00231BB9" w:rsidRPr="0037219F" w:rsidRDefault="00231BB9" w:rsidP="0037219F">
                            <w:pPr>
                              <w:pStyle w:val="Caption"/>
                              <w:jc w:val="center"/>
                              <w:rPr>
                                <w:sz w:val="24"/>
                                <w:szCs w:val="24"/>
                              </w:rPr>
                            </w:pPr>
                            <w:bookmarkStart w:id="63" w:name="_Toc514198995"/>
                            <w:bookmarkStart w:id="64" w:name="_Toc514211316"/>
                            <w:r w:rsidRPr="0037219F">
                              <w:rPr>
                                <w:sz w:val="24"/>
                                <w:szCs w:val="24"/>
                              </w:rPr>
                              <w:t xml:space="preserve">Figure </w:t>
                            </w:r>
                            <w:r w:rsidRPr="0037219F">
                              <w:rPr>
                                <w:sz w:val="24"/>
                                <w:szCs w:val="24"/>
                              </w:rPr>
                              <w:fldChar w:fldCharType="begin"/>
                            </w:r>
                            <w:r w:rsidRPr="0037219F">
                              <w:rPr>
                                <w:sz w:val="24"/>
                                <w:szCs w:val="24"/>
                              </w:rPr>
                              <w:instrText xml:space="preserve"> SEQ Figure \* ARABIC </w:instrText>
                            </w:r>
                            <w:r w:rsidRPr="0037219F">
                              <w:rPr>
                                <w:sz w:val="24"/>
                                <w:szCs w:val="24"/>
                              </w:rPr>
                              <w:fldChar w:fldCharType="separate"/>
                            </w:r>
                            <w:r w:rsidR="00F933EF">
                              <w:rPr>
                                <w:noProof/>
                                <w:sz w:val="24"/>
                                <w:szCs w:val="24"/>
                              </w:rPr>
                              <w:t>11</w:t>
                            </w:r>
                            <w:r w:rsidRPr="0037219F">
                              <w:rPr>
                                <w:sz w:val="24"/>
                                <w:szCs w:val="24"/>
                              </w:rPr>
                              <w:fldChar w:fldCharType="end"/>
                            </w:r>
                            <w:r w:rsidRPr="0037219F">
                              <w:rPr>
                                <w:sz w:val="24"/>
                                <w:szCs w:val="24"/>
                              </w:rPr>
                              <w:t>. Raw depth and ground truth in moving object area</w:t>
                            </w:r>
                            <w:bookmarkEnd w:id="63"/>
                            <w:bookmarkEnd w:id="64"/>
                          </w:p>
                          <w:p w14:paraId="111B3D0B" w14:textId="266C7714" w:rsidR="00231BB9" w:rsidRDefault="00231BB9" w:rsidP="0037219F">
                            <w:pPr>
                              <w:ind w:firstLine="0"/>
                            </w:pPr>
                          </w:p>
                        </w:txbxContent>
                      </wps:txbx>
                      <wps:bodyPr rot="0" vert="horz" wrap="square" lIns="0" tIns="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4B996" id="_x0000_s1032" type="#_x0000_t202" style="position:absolute;left:0;text-align:left;margin-left:316.3pt;margin-top:300.5pt;width:367.5pt;height:168pt;z-index:2516577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" stroked="f">
                <v:textbox inset="0,0,0">
                  <w:txbxContent>
                    <w:p w14:paraId="2A20F3E3" w14:textId="77777777" w:rsidR="00231BB9" w:rsidRDefault="00231BB9" w:rsidP="0037219F">
                      <w:pPr>
                        <w:keepNext/>
                        <w:spacing w:line="240" w:lineRule="auto"/>
                        <w:ind w:firstLine="0"/>
                      </w:pPr>
                      <w:r w:rsidRPr="0037219F">
                        <w:rPr>
                          <w:noProof/>
                        </w:rPr>
                        <w:drawing>
                          <wp:inline distT="0" distB="0" distL="0" distR="0" wp14:anchorId="265A1DDD" wp14:editId="03E5511D">
                            <wp:extent cx="4658360" cy="1619064"/>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58360" cy="1619064"/>
                                    </a:xfrm>
                                    <a:prstGeom prst="rect">
                                      <a:avLst/>
                                    </a:prstGeom>
                                    <a:noFill/>
                                    <a:ln>
                                      <a:noFill/>
                                    </a:ln>
                                  </pic:spPr>
                                </pic:pic>
                              </a:graphicData>
                            </a:graphic>
                          </wp:inline>
                        </w:drawing>
                      </w:r>
                    </w:p>
                    <w:p w14:paraId="4D391917" w14:textId="1399FEAA" w:rsidR="00231BB9" w:rsidRPr="0037219F" w:rsidRDefault="00231BB9" w:rsidP="0037219F">
                      <w:pPr>
                        <w:pStyle w:val="Caption"/>
                        <w:jc w:val="center"/>
                        <w:rPr>
                          <w:sz w:val="24"/>
                          <w:szCs w:val="24"/>
                        </w:rPr>
                      </w:pPr>
                      <w:bookmarkStart w:id="65" w:name="_Toc514198995"/>
                      <w:bookmarkStart w:id="66" w:name="_Toc514211316"/>
                      <w:r w:rsidRPr="0037219F">
                        <w:rPr>
                          <w:sz w:val="24"/>
                          <w:szCs w:val="24"/>
                        </w:rPr>
                        <w:t xml:space="preserve">Figure </w:t>
                      </w:r>
                      <w:r w:rsidRPr="0037219F">
                        <w:rPr>
                          <w:sz w:val="24"/>
                          <w:szCs w:val="24"/>
                        </w:rPr>
                        <w:fldChar w:fldCharType="begin"/>
                      </w:r>
                      <w:r w:rsidRPr="0037219F">
                        <w:rPr>
                          <w:sz w:val="24"/>
                          <w:szCs w:val="24"/>
                        </w:rPr>
                        <w:instrText xml:space="preserve"> SEQ Figure \* ARABIC </w:instrText>
                      </w:r>
                      <w:r w:rsidRPr="0037219F">
                        <w:rPr>
                          <w:sz w:val="24"/>
                          <w:szCs w:val="24"/>
                        </w:rPr>
                        <w:fldChar w:fldCharType="separate"/>
                      </w:r>
                      <w:r w:rsidR="00F933EF">
                        <w:rPr>
                          <w:noProof/>
                          <w:sz w:val="24"/>
                          <w:szCs w:val="24"/>
                        </w:rPr>
                        <w:t>11</w:t>
                      </w:r>
                      <w:r w:rsidRPr="0037219F">
                        <w:rPr>
                          <w:sz w:val="24"/>
                          <w:szCs w:val="24"/>
                        </w:rPr>
                        <w:fldChar w:fldCharType="end"/>
                      </w:r>
                      <w:r w:rsidRPr="0037219F">
                        <w:rPr>
                          <w:sz w:val="24"/>
                          <w:szCs w:val="24"/>
                        </w:rPr>
                        <w:t>. Raw depth and ground truth in moving object area</w:t>
                      </w:r>
                      <w:bookmarkEnd w:id="65"/>
                      <w:bookmarkEnd w:id="66"/>
                    </w:p>
                    <w:p w14:paraId="111B3D0B" w14:textId="266C7714" w:rsidR="00231BB9" w:rsidRDefault="00231BB9" w:rsidP="0037219F">
                      <w:pPr>
                        <w:ind w:firstLine="0"/>
                      </w:pPr>
                    </w:p>
                  </w:txbxContent>
                </v:textbox>
                <w10:wrap type="square" anchorx="margin"/>
              </v:shape>
            </w:pict>
          </mc:Fallback>
        </mc:AlternateContent>
      </w:r>
      <w:r w:rsidR="00F56AFD">
        <w:t>images give better reconstruction result than ground truth after sampling.</w:t>
      </w:r>
    </w:p>
    <w:p w14:paraId="3FB6D11E" w14:textId="04EFB9A7" w:rsidR="000C4E0A" w:rsidRDefault="009F172E" w:rsidP="00231BB9">
      <w:pPr>
        <w:ind w:firstLine="360"/>
      </w:pPr>
      <w:r>
        <w:t xml:space="preserve">We also use ground truth of both object detection and road detection benchmarks in our experiment. Therefore, images that could be used in our </w:t>
      </w:r>
      <w:r>
        <w:lastRenderedPageBreak/>
        <w:t>tests must exist in three benchmarks: depth completion, road detection</w:t>
      </w:r>
      <w:r w:rsidR="00C6066D">
        <w:t>,</w:t>
      </w:r>
      <w:r>
        <w:t xml:space="preserve"> </w:t>
      </w:r>
      <w:r w:rsidRPr="00C6066D">
        <w:rPr>
          <w:noProof/>
        </w:rPr>
        <w:t>and</w:t>
      </w:r>
      <w:r>
        <w:t xml:space="preserve"> object detection.  Only a few </w:t>
      </w:r>
      <w:r w:rsidR="00BF6138">
        <w:t xml:space="preserve">images, exactly 106 images, match </w:t>
      </w:r>
      <w:r w:rsidR="000323FE">
        <w:t>these requirements</w:t>
      </w:r>
      <w:r w:rsidR="00BF6138">
        <w:t xml:space="preserve">. </w:t>
      </w:r>
      <w:r w:rsidR="000323FE">
        <w:t xml:space="preserve">For our sampling problem, </w:t>
      </w:r>
      <w:r w:rsidR="00BA23AE">
        <w:t xml:space="preserve">we believe this is enough to develop our algorithm and give a comprehensive evaluation. </w:t>
      </w:r>
      <w:r w:rsidR="0037219F" w:rsidRPr="007712DD">
        <w:t xml:space="preserve">Inside ROI, raw depth has the sampling rate of about 7-8%. </w:t>
      </w:r>
      <w:r w:rsidR="0037219F">
        <w:t xml:space="preserve"> </w:t>
      </w:r>
      <w:r w:rsidR="002B12A5">
        <w:t>In table 2</w:t>
      </w:r>
      <w:r w:rsidR="00C60196">
        <w:t>, in our dataset, the minimum sampling rate of raw depth data is 3.65%, the maximum is 8%, while the average number is 7.19%.</w:t>
      </w:r>
      <w:r w:rsidR="005F4DE8">
        <w:t xml:space="preserve"> </w:t>
      </w:r>
      <w:r w:rsidR="00AE79C1">
        <w:t>B</w:t>
      </w:r>
      <w:r w:rsidR="005F4DE8">
        <w:t xml:space="preserve">etween road and objects areas, on average the road is 4 times larger than the objects area. However, in some </w:t>
      </w:r>
      <w:r w:rsidR="005F4DE8" w:rsidRPr="00C6066D">
        <w:rPr>
          <w:noProof/>
        </w:rPr>
        <w:t>exception</w:t>
      </w:r>
      <w:r w:rsidR="00C6066D">
        <w:rPr>
          <w:noProof/>
        </w:rPr>
        <w:t>al</w:t>
      </w:r>
      <w:r w:rsidR="005F4DE8">
        <w:t xml:space="preserve"> cases, the objects area is 2-3 times larger than road area. In these cases, the objects are very close to the sensors.</w:t>
      </w:r>
      <w:r w:rsidR="00855B86">
        <w:t xml:space="preserve"> About </w:t>
      </w:r>
      <w:r w:rsidR="00C6066D" w:rsidRPr="00C6066D">
        <w:rPr>
          <w:noProof/>
        </w:rPr>
        <w:t xml:space="preserve">the </w:t>
      </w:r>
      <w:r w:rsidR="00855B86" w:rsidRPr="00C6066D">
        <w:rPr>
          <w:noProof/>
        </w:rPr>
        <w:t>number</w:t>
      </w:r>
      <w:r w:rsidR="00855B86">
        <w:t xml:space="preserve"> of samples inside each area, on average the road areas have 6.75 times more samples than the objects area. These number shows that the current sampling strategy is not efficient. </w:t>
      </w:r>
      <w:r w:rsidR="000829E3">
        <w:t xml:space="preserve">As mention above, the road </w:t>
      </w:r>
      <w:r w:rsidR="000829E3" w:rsidRPr="00C6066D">
        <w:rPr>
          <w:noProof/>
        </w:rPr>
        <w:t xml:space="preserve">need </w:t>
      </w:r>
      <w:r w:rsidR="00C6066D">
        <w:rPr>
          <w:noProof/>
        </w:rPr>
        <w:t>smaller</w:t>
      </w:r>
      <w:r w:rsidR="000829E3">
        <w:t xml:space="preserve"> sampling rate than objects area, while in this </w:t>
      </w:r>
      <w:r w:rsidR="000829E3" w:rsidRPr="00C6066D">
        <w:rPr>
          <w:noProof/>
        </w:rPr>
        <w:t>case</w:t>
      </w:r>
      <w:r w:rsidR="00C6066D">
        <w:rPr>
          <w:noProof/>
        </w:rPr>
        <w:t>,</w:t>
      </w:r>
      <w:r w:rsidR="000829E3">
        <w:t xml:space="preserve"> we have the opposite.</w:t>
      </w:r>
    </w:p>
    <w:p w14:paraId="289EA299" w14:textId="52AB5CAB" w:rsidR="00F33198" w:rsidRPr="00F33198" w:rsidRDefault="00F33198" w:rsidP="00F33198">
      <w:pPr>
        <w:pStyle w:val="Caption"/>
        <w:keepNext/>
        <w:jc w:val="center"/>
        <w:rPr>
          <w:sz w:val="24"/>
          <w:szCs w:val="24"/>
        </w:rPr>
      </w:pPr>
      <w:bookmarkStart w:id="67" w:name="_Toc514211322"/>
      <w:r w:rsidRPr="00F33198">
        <w:rPr>
          <w:sz w:val="24"/>
          <w:szCs w:val="24"/>
        </w:rPr>
        <w:t xml:space="preserve">Table </w:t>
      </w:r>
      <w:r w:rsidRPr="00F33198">
        <w:rPr>
          <w:sz w:val="24"/>
          <w:szCs w:val="24"/>
        </w:rPr>
        <w:fldChar w:fldCharType="begin"/>
      </w:r>
      <w:r w:rsidRPr="00F33198">
        <w:rPr>
          <w:sz w:val="24"/>
          <w:szCs w:val="24"/>
        </w:rPr>
        <w:instrText xml:space="preserve"> SEQ Table \* ARABIC </w:instrText>
      </w:r>
      <w:r w:rsidRPr="00F33198">
        <w:rPr>
          <w:sz w:val="24"/>
          <w:szCs w:val="24"/>
        </w:rPr>
        <w:fldChar w:fldCharType="separate"/>
      </w:r>
      <w:r w:rsidR="00F933EF">
        <w:rPr>
          <w:noProof/>
          <w:sz w:val="24"/>
          <w:szCs w:val="24"/>
        </w:rPr>
        <w:t>2</w:t>
      </w:r>
      <w:r w:rsidRPr="00F33198">
        <w:rPr>
          <w:sz w:val="24"/>
          <w:szCs w:val="24"/>
        </w:rPr>
        <w:fldChar w:fldCharType="end"/>
      </w:r>
      <w:r w:rsidR="006D462B">
        <w:rPr>
          <w:sz w:val="24"/>
          <w:szCs w:val="24"/>
        </w:rPr>
        <w:t>. S</w:t>
      </w:r>
      <w:r w:rsidRPr="00F33198">
        <w:rPr>
          <w:sz w:val="24"/>
          <w:szCs w:val="24"/>
        </w:rPr>
        <w:t>ampling rate inside ROI and ratio between road and objects area</w:t>
      </w:r>
      <w:bookmarkEnd w:id="67"/>
    </w:p>
    <w:tbl>
      <w:tblPr>
        <w:tblStyle w:val="TableGridLight"/>
        <w:tblW w:w="0" w:type="auto"/>
        <w:jc w:val="center"/>
        <w:tblLook w:val="04A0" w:firstRow="1" w:lastRow="0" w:firstColumn="1" w:lastColumn="0" w:noHBand="0" w:noVBand="1"/>
      </w:tblPr>
      <w:tblGrid>
        <w:gridCol w:w="1500"/>
        <w:gridCol w:w="1836"/>
        <w:gridCol w:w="1836"/>
        <w:gridCol w:w="1753"/>
      </w:tblGrid>
      <w:tr w:rsidR="000C4E0A" w:rsidRPr="000C4E0A" w14:paraId="0C2C6804" w14:textId="77777777" w:rsidTr="002708AC">
        <w:trPr>
          <w:trHeight w:val="792"/>
          <w:jc w:val="center"/>
        </w:trPr>
        <w:tc>
          <w:tcPr>
            <w:tcW w:w="1500" w:type="dxa"/>
            <w:vMerge w:val="restart"/>
            <w:noWrap/>
            <w:hideMark/>
          </w:tcPr>
          <w:p w14:paraId="48B7C81C" w14:textId="77777777" w:rsidR="000C4E0A" w:rsidRPr="000C4E0A" w:rsidRDefault="000C4E0A" w:rsidP="000C4E0A">
            <w:pPr>
              <w:spacing w:line="240" w:lineRule="auto"/>
              <w:ind w:firstLine="360"/>
              <w:jc w:val="center"/>
            </w:pPr>
          </w:p>
        </w:tc>
        <w:tc>
          <w:tcPr>
            <w:tcW w:w="1836" w:type="dxa"/>
            <w:vMerge w:val="restart"/>
            <w:hideMark/>
          </w:tcPr>
          <w:p w14:paraId="4D84B416" w14:textId="261538BA" w:rsidR="000C4E0A" w:rsidRPr="000C4E0A" w:rsidRDefault="005F4DE8" w:rsidP="000C4E0A">
            <w:pPr>
              <w:spacing w:line="240" w:lineRule="auto"/>
              <w:ind w:firstLine="360"/>
              <w:jc w:val="center"/>
            </w:pPr>
            <w:r>
              <w:t>Area</w:t>
            </w:r>
            <w:r>
              <w:br/>
              <w:t>Object/Road</w:t>
            </w:r>
          </w:p>
        </w:tc>
        <w:tc>
          <w:tcPr>
            <w:tcW w:w="1836" w:type="dxa"/>
            <w:vMerge w:val="restart"/>
            <w:hideMark/>
          </w:tcPr>
          <w:p w14:paraId="76FD88A1" w14:textId="575253DE" w:rsidR="000C4E0A" w:rsidRPr="000C4E0A" w:rsidRDefault="000C4E0A" w:rsidP="000C4E0A">
            <w:pPr>
              <w:spacing w:line="240" w:lineRule="auto"/>
              <w:ind w:firstLine="360"/>
              <w:jc w:val="center"/>
            </w:pPr>
            <w:r w:rsidRPr="000C4E0A">
              <w:t>N. sample</w:t>
            </w:r>
            <w:r w:rsidRPr="000C4E0A">
              <w:br/>
            </w:r>
            <w:r w:rsidR="005F4DE8">
              <w:t>Object</w:t>
            </w:r>
            <w:r w:rsidRPr="000C4E0A">
              <w:t>/</w:t>
            </w:r>
            <w:r w:rsidR="005F4DE8">
              <w:t>Road</w:t>
            </w:r>
          </w:p>
        </w:tc>
        <w:tc>
          <w:tcPr>
            <w:tcW w:w="1753" w:type="dxa"/>
            <w:vMerge w:val="restart"/>
            <w:hideMark/>
          </w:tcPr>
          <w:p w14:paraId="776F841E" w14:textId="7195B6AB" w:rsidR="000C4E0A" w:rsidRPr="000C4E0A" w:rsidRDefault="000C4E0A" w:rsidP="000C4E0A">
            <w:pPr>
              <w:spacing w:line="240" w:lineRule="auto"/>
              <w:ind w:firstLine="0"/>
              <w:jc w:val="center"/>
            </w:pPr>
            <w:r>
              <w:t>S</w:t>
            </w:r>
            <w:r w:rsidRPr="000C4E0A">
              <w:t xml:space="preserve">ampling rate </w:t>
            </w:r>
            <w:r w:rsidRPr="000C4E0A">
              <w:br/>
              <w:t>inside ROI</w:t>
            </w:r>
          </w:p>
        </w:tc>
      </w:tr>
      <w:tr w:rsidR="000C4E0A" w:rsidRPr="000C4E0A" w14:paraId="4837C54A" w14:textId="77777777" w:rsidTr="002708AC">
        <w:trPr>
          <w:trHeight w:val="516"/>
          <w:jc w:val="center"/>
        </w:trPr>
        <w:tc>
          <w:tcPr>
            <w:tcW w:w="1500" w:type="dxa"/>
            <w:vMerge/>
            <w:hideMark/>
          </w:tcPr>
          <w:p w14:paraId="1E9F1156" w14:textId="77777777" w:rsidR="000C4E0A" w:rsidRPr="000C4E0A" w:rsidRDefault="000C4E0A" w:rsidP="000C4E0A">
            <w:pPr>
              <w:spacing w:line="240" w:lineRule="auto"/>
              <w:ind w:firstLine="360"/>
              <w:jc w:val="center"/>
            </w:pPr>
          </w:p>
        </w:tc>
        <w:tc>
          <w:tcPr>
            <w:tcW w:w="1836" w:type="dxa"/>
            <w:vMerge/>
            <w:hideMark/>
          </w:tcPr>
          <w:p w14:paraId="5768C657" w14:textId="77777777" w:rsidR="000C4E0A" w:rsidRPr="000C4E0A" w:rsidRDefault="000C4E0A" w:rsidP="000C4E0A">
            <w:pPr>
              <w:spacing w:line="240" w:lineRule="auto"/>
              <w:ind w:firstLine="360"/>
              <w:jc w:val="center"/>
            </w:pPr>
          </w:p>
        </w:tc>
        <w:tc>
          <w:tcPr>
            <w:tcW w:w="1836" w:type="dxa"/>
            <w:vMerge/>
            <w:hideMark/>
          </w:tcPr>
          <w:p w14:paraId="698DD6FD" w14:textId="77777777" w:rsidR="000C4E0A" w:rsidRPr="000C4E0A" w:rsidRDefault="000C4E0A" w:rsidP="000C4E0A">
            <w:pPr>
              <w:spacing w:line="240" w:lineRule="auto"/>
              <w:ind w:firstLine="360"/>
              <w:jc w:val="center"/>
            </w:pPr>
          </w:p>
        </w:tc>
        <w:tc>
          <w:tcPr>
            <w:tcW w:w="1753" w:type="dxa"/>
            <w:vMerge/>
            <w:hideMark/>
          </w:tcPr>
          <w:p w14:paraId="017D8A85" w14:textId="77777777" w:rsidR="000C4E0A" w:rsidRPr="000C4E0A" w:rsidRDefault="000C4E0A" w:rsidP="000C4E0A">
            <w:pPr>
              <w:spacing w:line="240" w:lineRule="auto"/>
              <w:ind w:firstLine="360"/>
              <w:jc w:val="center"/>
            </w:pPr>
          </w:p>
        </w:tc>
      </w:tr>
      <w:tr w:rsidR="000C4E0A" w:rsidRPr="000C4E0A" w14:paraId="6C587517" w14:textId="77777777" w:rsidTr="002708AC">
        <w:trPr>
          <w:trHeight w:val="300"/>
          <w:jc w:val="center"/>
        </w:trPr>
        <w:tc>
          <w:tcPr>
            <w:tcW w:w="1500" w:type="dxa"/>
            <w:noWrap/>
            <w:hideMark/>
          </w:tcPr>
          <w:p w14:paraId="1E9891D6" w14:textId="77777777" w:rsidR="000C4E0A" w:rsidRPr="000C4E0A" w:rsidRDefault="000C4E0A" w:rsidP="000C4E0A">
            <w:pPr>
              <w:spacing w:line="240" w:lineRule="auto"/>
              <w:ind w:firstLine="360"/>
              <w:jc w:val="center"/>
            </w:pPr>
            <w:r w:rsidRPr="000C4E0A">
              <w:t>Min</w:t>
            </w:r>
          </w:p>
        </w:tc>
        <w:tc>
          <w:tcPr>
            <w:tcW w:w="1836" w:type="dxa"/>
            <w:noWrap/>
            <w:hideMark/>
          </w:tcPr>
          <w:p w14:paraId="5E1F7789" w14:textId="77777777" w:rsidR="000C4E0A" w:rsidRPr="000C4E0A" w:rsidRDefault="000C4E0A" w:rsidP="000C4E0A">
            <w:pPr>
              <w:spacing w:line="240" w:lineRule="auto"/>
              <w:ind w:firstLine="360"/>
              <w:jc w:val="center"/>
            </w:pPr>
            <w:r w:rsidRPr="000C4E0A">
              <w:t>0.00344115</w:t>
            </w:r>
          </w:p>
        </w:tc>
        <w:tc>
          <w:tcPr>
            <w:tcW w:w="1836" w:type="dxa"/>
            <w:noWrap/>
            <w:hideMark/>
          </w:tcPr>
          <w:p w14:paraId="7839B6D5" w14:textId="77777777" w:rsidR="000C4E0A" w:rsidRPr="000C4E0A" w:rsidRDefault="000C4E0A" w:rsidP="000C4E0A">
            <w:pPr>
              <w:spacing w:line="240" w:lineRule="auto"/>
              <w:ind w:firstLine="360"/>
              <w:jc w:val="center"/>
            </w:pPr>
            <w:r w:rsidRPr="000C4E0A">
              <w:t>0.000524109</w:t>
            </w:r>
          </w:p>
        </w:tc>
        <w:tc>
          <w:tcPr>
            <w:tcW w:w="1753" w:type="dxa"/>
            <w:noWrap/>
            <w:hideMark/>
          </w:tcPr>
          <w:p w14:paraId="5927F114" w14:textId="77777777" w:rsidR="000C4E0A" w:rsidRPr="000C4E0A" w:rsidRDefault="000C4E0A" w:rsidP="000C4E0A">
            <w:pPr>
              <w:spacing w:line="240" w:lineRule="auto"/>
              <w:ind w:firstLine="360"/>
              <w:jc w:val="center"/>
            </w:pPr>
            <w:r w:rsidRPr="000C4E0A">
              <w:t>0.036568</w:t>
            </w:r>
          </w:p>
        </w:tc>
      </w:tr>
      <w:tr w:rsidR="000C4E0A" w:rsidRPr="000C4E0A" w14:paraId="6E0535B1" w14:textId="77777777" w:rsidTr="002708AC">
        <w:trPr>
          <w:trHeight w:val="300"/>
          <w:jc w:val="center"/>
        </w:trPr>
        <w:tc>
          <w:tcPr>
            <w:tcW w:w="1500" w:type="dxa"/>
            <w:noWrap/>
            <w:hideMark/>
          </w:tcPr>
          <w:p w14:paraId="1890D19E" w14:textId="77777777" w:rsidR="000C4E0A" w:rsidRPr="000C4E0A" w:rsidRDefault="000C4E0A" w:rsidP="000C4E0A">
            <w:pPr>
              <w:spacing w:line="240" w:lineRule="auto"/>
              <w:ind w:firstLine="360"/>
              <w:jc w:val="center"/>
            </w:pPr>
            <w:r w:rsidRPr="000C4E0A">
              <w:t>Max</w:t>
            </w:r>
          </w:p>
        </w:tc>
        <w:tc>
          <w:tcPr>
            <w:tcW w:w="1836" w:type="dxa"/>
            <w:noWrap/>
            <w:hideMark/>
          </w:tcPr>
          <w:p w14:paraId="06C6615C" w14:textId="77777777" w:rsidR="000C4E0A" w:rsidRPr="000C4E0A" w:rsidRDefault="000C4E0A" w:rsidP="000C4E0A">
            <w:pPr>
              <w:spacing w:line="240" w:lineRule="auto"/>
              <w:ind w:firstLine="360"/>
              <w:jc w:val="center"/>
            </w:pPr>
            <w:r w:rsidRPr="000C4E0A">
              <w:t>2.703898226</w:t>
            </w:r>
          </w:p>
        </w:tc>
        <w:tc>
          <w:tcPr>
            <w:tcW w:w="1836" w:type="dxa"/>
            <w:noWrap/>
            <w:hideMark/>
          </w:tcPr>
          <w:p w14:paraId="0391BA6D" w14:textId="77777777" w:rsidR="000C4E0A" w:rsidRPr="000C4E0A" w:rsidRDefault="000C4E0A" w:rsidP="000C4E0A">
            <w:pPr>
              <w:spacing w:line="240" w:lineRule="auto"/>
              <w:ind w:firstLine="360"/>
              <w:jc w:val="center"/>
            </w:pPr>
            <w:r w:rsidRPr="000C4E0A">
              <w:t>1.728091529</w:t>
            </w:r>
          </w:p>
        </w:tc>
        <w:tc>
          <w:tcPr>
            <w:tcW w:w="1753" w:type="dxa"/>
            <w:noWrap/>
            <w:hideMark/>
          </w:tcPr>
          <w:p w14:paraId="08A99D53" w14:textId="77777777" w:rsidR="000C4E0A" w:rsidRPr="000C4E0A" w:rsidRDefault="000C4E0A" w:rsidP="000C4E0A">
            <w:pPr>
              <w:spacing w:line="240" w:lineRule="auto"/>
              <w:ind w:firstLine="360"/>
              <w:jc w:val="center"/>
            </w:pPr>
            <w:r w:rsidRPr="000C4E0A">
              <w:t>0.0807</w:t>
            </w:r>
          </w:p>
        </w:tc>
      </w:tr>
      <w:tr w:rsidR="000C4E0A" w:rsidRPr="000C4E0A" w14:paraId="76FC7202" w14:textId="77777777" w:rsidTr="002708AC">
        <w:trPr>
          <w:trHeight w:val="568"/>
          <w:jc w:val="center"/>
        </w:trPr>
        <w:tc>
          <w:tcPr>
            <w:tcW w:w="1500" w:type="dxa"/>
            <w:noWrap/>
            <w:hideMark/>
          </w:tcPr>
          <w:p w14:paraId="58E9BE83" w14:textId="77777777" w:rsidR="000C4E0A" w:rsidRPr="000C4E0A" w:rsidRDefault="000C4E0A" w:rsidP="000C4E0A">
            <w:pPr>
              <w:spacing w:line="240" w:lineRule="auto"/>
              <w:ind w:firstLine="360"/>
              <w:jc w:val="center"/>
            </w:pPr>
            <w:r w:rsidRPr="000C4E0A">
              <w:t>Mean</w:t>
            </w:r>
          </w:p>
        </w:tc>
        <w:tc>
          <w:tcPr>
            <w:tcW w:w="1836" w:type="dxa"/>
            <w:noWrap/>
            <w:hideMark/>
          </w:tcPr>
          <w:p w14:paraId="1A3E8122" w14:textId="77777777" w:rsidR="000C4E0A" w:rsidRPr="000C4E0A" w:rsidRDefault="000C4E0A" w:rsidP="000C4E0A">
            <w:pPr>
              <w:spacing w:line="240" w:lineRule="auto"/>
              <w:ind w:firstLine="360"/>
              <w:jc w:val="center"/>
            </w:pPr>
            <w:r w:rsidRPr="000C4E0A">
              <w:t>0.232687667</w:t>
            </w:r>
          </w:p>
        </w:tc>
        <w:tc>
          <w:tcPr>
            <w:tcW w:w="1836" w:type="dxa"/>
            <w:noWrap/>
            <w:hideMark/>
          </w:tcPr>
          <w:p w14:paraId="6AECAB26" w14:textId="77777777" w:rsidR="000C4E0A" w:rsidRPr="000C4E0A" w:rsidRDefault="000C4E0A" w:rsidP="000C4E0A">
            <w:pPr>
              <w:spacing w:line="240" w:lineRule="auto"/>
              <w:ind w:firstLine="360"/>
              <w:jc w:val="center"/>
            </w:pPr>
            <w:r w:rsidRPr="000C4E0A">
              <w:t>0.148326604</w:t>
            </w:r>
          </w:p>
        </w:tc>
        <w:tc>
          <w:tcPr>
            <w:tcW w:w="1753" w:type="dxa"/>
            <w:noWrap/>
            <w:hideMark/>
          </w:tcPr>
          <w:p w14:paraId="146EBAAE" w14:textId="77777777" w:rsidR="000C4E0A" w:rsidRPr="000C4E0A" w:rsidRDefault="000C4E0A" w:rsidP="000C4E0A">
            <w:pPr>
              <w:spacing w:line="240" w:lineRule="auto"/>
              <w:ind w:firstLine="360"/>
              <w:jc w:val="center"/>
            </w:pPr>
            <w:r w:rsidRPr="000C4E0A">
              <w:t>0.071916</w:t>
            </w:r>
          </w:p>
        </w:tc>
      </w:tr>
    </w:tbl>
    <w:p w14:paraId="2D70C6C0" w14:textId="64A541A3" w:rsidR="007712DD" w:rsidRDefault="000C4E0A" w:rsidP="000C4E0A">
      <w:pPr>
        <w:ind w:firstLine="360"/>
      </w:pPr>
      <w:r w:rsidRPr="000C4E0A">
        <w:lastRenderedPageBreak/>
        <w:t xml:space="preserve"> </w:t>
      </w:r>
      <w:r w:rsidR="007712DD" w:rsidRPr="007712DD">
        <w:t>A sampling</w:t>
      </w:r>
      <w:r w:rsidR="007712DD">
        <w:t xml:space="preserve"> </w:t>
      </w:r>
      <w:r w:rsidR="006A49E2" w:rsidRPr="006A49E2">
        <w:t xml:space="preserve">the budget of 1000 samples per scan is used in our experiment. </w:t>
      </w:r>
      <w:r w:rsidR="002B12A5">
        <w:t>In table 3</w:t>
      </w:r>
      <w:r w:rsidR="005B3204">
        <w:t>, we can see the average number of sample</w:t>
      </w:r>
      <w:r w:rsidR="00ED2B11">
        <w:t xml:space="preserve">s is 7202, this </w:t>
      </w:r>
      <w:r w:rsidR="00ED2B11" w:rsidRPr="002426B3">
        <w:rPr>
          <w:noProof/>
        </w:rPr>
        <w:t>mean</w:t>
      </w:r>
      <w:r w:rsidR="002426B3">
        <w:rPr>
          <w:noProof/>
        </w:rPr>
        <w:t>s</w:t>
      </w:r>
      <w:r w:rsidR="00ED2B11">
        <w:t xml:space="preserve"> that </w:t>
      </w:r>
      <w:r w:rsidR="00200EDD">
        <w:t>we use about 13.89% of available samples</w:t>
      </w:r>
      <w:r w:rsidR="005B3204">
        <w:t xml:space="preserve">. </w:t>
      </w:r>
      <w:r w:rsidR="006A49E2" w:rsidRPr="006A49E2">
        <w:t>The reconstruction with all samples in raw depth is used as upper-bound performance because that is all measurements available. The random sampling is used as base performance and two-step sampling for comparison.</w:t>
      </w:r>
      <w:r w:rsidR="00ED2B11">
        <w:t xml:space="preserve"> </w:t>
      </w:r>
      <w:r w:rsidR="0006500C">
        <w:t>Grid sampling is not possible in our experiments, because the raw depth does not have regular sample grid so make grid sampling from it is not possible.</w:t>
      </w:r>
    </w:p>
    <w:p w14:paraId="7199446C" w14:textId="391FDAC7" w:rsidR="006D462B" w:rsidRPr="006D462B" w:rsidRDefault="006D462B" w:rsidP="006D462B">
      <w:pPr>
        <w:pStyle w:val="Caption"/>
        <w:keepNext/>
        <w:jc w:val="center"/>
        <w:rPr>
          <w:sz w:val="24"/>
          <w:szCs w:val="24"/>
        </w:rPr>
      </w:pPr>
      <w:bookmarkStart w:id="68" w:name="_Toc514211323"/>
      <w:r w:rsidRPr="006D462B">
        <w:rPr>
          <w:sz w:val="24"/>
          <w:szCs w:val="24"/>
        </w:rPr>
        <w:t xml:space="preserve">Table </w:t>
      </w:r>
      <w:r w:rsidRPr="006D462B">
        <w:rPr>
          <w:sz w:val="24"/>
          <w:szCs w:val="24"/>
        </w:rPr>
        <w:fldChar w:fldCharType="begin"/>
      </w:r>
      <w:r w:rsidRPr="006D462B">
        <w:rPr>
          <w:sz w:val="24"/>
          <w:szCs w:val="24"/>
        </w:rPr>
        <w:instrText xml:space="preserve"> SEQ Table \* ARABIC </w:instrText>
      </w:r>
      <w:r w:rsidRPr="006D462B">
        <w:rPr>
          <w:sz w:val="24"/>
          <w:szCs w:val="24"/>
        </w:rPr>
        <w:fldChar w:fldCharType="separate"/>
      </w:r>
      <w:r w:rsidR="00F933EF">
        <w:rPr>
          <w:noProof/>
          <w:sz w:val="24"/>
          <w:szCs w:val="24"/>
        </w:rPr>
        <w:t>3</w:t>
      </w:r>
      <w:r w:rsidRPr="006D462B">
        <w:rPr>
          <w:sz w:val="24"/>
          <w:szCs w:val="24"/>
        </w:rPr>
        <w:fldChar w:fldCharType="end"/>
      </w:r>
      <w:r w:rsidRPr="006D462B">
        <w:rPr>
          <w:sz w:val="24"/>
          <w:szCs w:val="24"/>
        </w:rPr>
        <w:t>. Number of samples inside road and objects area</w:t>
      </w:r>
      <w:bookmarkEnd w:id="68"/>
    </w:p>
    <w:tbl>
      <w:tblPr>
        <w:tblStyle w:val="TableGridLight"/>
        <w:tblW w:w="5551" w:type="dxa"/>
        <w:jc w:val="center"/>
        <w:tblLook w:val="04A0" w:firstRow="1" w:lastRow="0" w:firstColumn="1" w:lastColumn="0" w:noHBand="0" w:noVBand="1"/>
      </w:tblPr>
      <w:tblGrid>
        <w:gridCol w:w="1123"/>
        <w:gridCol w:w="1476"/>
        <w:gridCol w:w="1476"/>
        <w:gridCol w:w="1476"/>
      </w:tblGrid>
      <w:tr w:rsidR="000C4E0A" w:rsidRPr="000C4E0A" w14:paraId="7B192E23" w14:textId="77777777" w:rsidTr="006D462B">
        <w:trPr>
          <w:trHeight w:val="300"/>
          <w:jc w:val="center"/>
        </w:trPr>
        <w:tc>
          <w:tcPr>
            <w:tcW w:w="1123" w:type="dxa"/>
            <w:noWrap/>
            <w:hideMark/>
          </w:tcPr>
          <w:p w14:paraId="769FC102" w14:textId="77777777" w:rsidR="000C4E0A" w:rsidRPr="000C4E0A" w:rsidRDefault="000C4E0A" w:rsidP="00D96506">
            <w:pPr>
              <w:spacing w:line="240" w:lineRule="auto"/>
              <w:ind w:firstLine="360"/>
            </w:pPr>
          </w:p>
        </w:tc>
        <w:tc>
          <w:tcPr>
            <w:tcW w:w="4428" w:type="dxa"/>
            <w:gridSpan w:val="3"/>
            <w:noWrap/>
            <w:hideMark/>
          </w:tcPr>
          <w:p w14:paraId="69BC626F" w14:textId="0907DF98" w:rsidR="000C4E0A" w:rsidRPr="000C4E0A" w:rsidRDefault="00156A9F" w:rsidP="00D96506">
            <w:pPr>
              <w:spacing w:line="240" w:lineRule="auto"/>
              <w:ind w:firstLine="360"/>
            </w:pPr>
            <w:r>
              <w:t>N</w:t>
            </w:r>
            <w:r w:rsidR="000C4E0A" w:rsidRPr="000C4E0A">
              <w:t>umber of samples</w:t>
            </w:r>
          </w:p>
        </w:tc>
      </w:tr>
      <w:tr w:rsidR="000C4E0A" w:rsidRPr="000C4E0A" w14:paraId="00D4945C" w14:textId="77777777" w:rsidTr="006D462B">
        <w:trPr>
          <w:trHeight w:val="300"/>
          <w:jc w:val="center"/>
        </w:trPr>
        <w:tc>
          <w:tcPr>
            <w:tcW w:w="0" w:type="auto"/>
            <w:noWrap/>
            <w:hideMark/>
          </w:tcPr>
          <w:p w14:paraId="100BF18C" w14:textId="77777777" w:rsidR="000C4E0A" w:rsidRPr="000C4E0A" w:rsidRDefault="000C4E0A" w:rsidP="00D96506">
            <w:pPr>
              <w:spacing w:line="240" w:lineRule="auto"/>
              <w:ind w:firstLine="360"/>
            </w:pPr>
          </w:p>
        </w:tc>
        <w:tc>
          <w:tcPr>
            <w:tcW w:w="0" w:type="auto"/>
            <w:noWrap/>
            <w:hideMark/>
          </w:tcPr>
          <w:p w14:paraId="353E5303" w14:textId="5B1041CB" w:rsidR="000C4E0A" w:rsidRPr="000C4E0A" w:rsidRDefault="00156A9F" w:rsidP="00D96506">
            <w:pPr>
              <w:spacing w:line="240" w:lineRule="auto"/>
              <w:ind w:firstLine="360"/>
            </w:pPr>
            <w:r>
              <w:t>T</w:t>
            </w:r>
            <w:r w:rsidR="000C4E0A" w:rsidRPr="000C4E0A">
              <w:t>otal</w:t>
            </w:r>
          </w:p>
        </w:tc>
        <w:tc>
          <w:tcPr>
            <w:tcW w:w="0" w:type="auto"/>
            <w:noWrap/>
            <w:hideMark/>
          </w:tcPr>
          <w:p w14:paraId="33037B0C" w14:textId="1259BBE4" w:rsidR="000C4E0A" w:rsidRPr="000C4E0A" w:rsidRDefault="00156A9F" w:rsidP="00D96506">
            <w:pPr>
              <w:spacing w:line="240" w:lineRule="auto"/>
              <w:ind w:firstLine="360"/>
            </w:pPr>
            <w:r>
              <w:t>R</w:t>
            </w:r>
            <w:r w:rsidR="000C4E0A" w:rsidRPr="000C4E0A">
              <w:t>oad</w:t>
            </w:r>
          </w:p>
        </w:tc>
        <w:tc>
          <w:tcPr>
            <w:tcW w:w="0" w:type="auto"/>
            <w:noWrap/>
            <w:hideMark/>
          </w:tcPr>
          <w:p w14:paraId="279456D9" w14:textId="72CCF29B" w:rsidR="000C4E0A" w:rsidRPr="000C4E0A" w:rsidRDefault="00156A9F" w:rsidP="00D96506">
            <w:pPr>
              <w:spacing w:line="240" w:lineRule="auto"/>
              <w:ind w:firstLine="360"/>
            </w:pPr>
            <w:r>
              <w:t>O</w:t>
            </w:r>
            <w:r w:rsidR="000C4E0A" w:rsidRPr="000C4E0A">
              <w:t>bject</w:t>
            </w:r>
          </w:p>
        </w:tc>
      </w:tr>
      <w:tr w:rsidR="000C4E0A" w:rsidRPr="000C4E0A" w14:paraId="602C00C9" w14:textId="77777777" w:rsidTr="006D462B">
        <w:trPr>
          <w:trHeight w:val="300"/>
          <w:jc w:val="center"/>
        </w:trPr>
        <w:tc>
          <w:tcPr>
            <w:tcW w:w="0" w:type="auto"/>
            <w:noWrap/>
            <w:hideMark/>
          </w:tcPr>
          <w:p w14:paraId="764C3282" w14:textId="77777777" w:rsidR="000C4E0A" w:rsidRPr="000C4E0A" w:rsidRDefault="000C4E0A" w:rsidP="00D96506">
            <w:pPr>
              <w:spacing w:line="240" w:lineRule="auto"/>
              <w:ind w:firstLine="360"/>
            </w:pPr>
            <w:r w:rsidRPr="000C4E0A">
              <w:t>Min</w:t>
            </w:r>
          </w:p>
        </w:tc>
        <w:tc>
          <w:tcPr>
            <w:tcW w:w="0" w:type="auto"/>
            <w:noWrap/>
            <w:hideMark/>
          </w:tcPr>
          <w:p w14:paraId="643AA20E" w14:textId="77777777" w:rsidR="000C4E0A" w:rsidRPr="000C4E0A" w:rsidRDefault="000C4E0A" w:rsidP="00D96506">
            <w:pPr>
              <w:spacing w:line="240" w:lineRule="auto"/>
              <w:ind w:firstLine="360"/>
            </w:pPr>
            <w:r w:rsidRPr="000C4E0A">
              <w:t>3527</w:t>
            </w:r>
          </w:p>
        </w:tc>
        <w:tc>
          <w:tcPr>
            <w:tcW w:w="0" w:type="auto"/>
            <w:noWrap/>
            <w:hideMark/>
          </w:tcPr>
          <w:p w14:paraId="3867EFFE" w14:textId="77777777" w:rsidR="000C4E0A" w:rsidRPr="000C4E0A" w:rsidRDefault="000C4E0A" w:rsidP="00D96506">
            <w:pPr>
              <w:spacing w:line="240" w:lineRule="auto"/>
              <w:ind w:firstLine="360"/>
            </w:pPr>
            <w:r w:rsidRPr="000C4E0A">
              <w:t>3348</w:t>
            </w:r>
          </w:p>
        </w:tc>
        <w:tc>
          <w:tcPr>
            <w:tcW w:w="0" w:type="auto"/>
            <w:noWrap/>
            <w:hideMark/>
          </w:tcPr>
          <w:p w14:paraId="066EB540" w14:textId="77777777" w:rsidR="000C4E0A" w:rsidRPr="000C4E0A" w:rsidRDefault="000C4E0A" w:rsidP="00D96506">
            <w:pPr>
              <w:spacing w:line="240" w:lineRule="auto"/>
              <w:ind w:firstLine="360"/>
            </w:pPr>
            <w:r w:rsidRPr="000C4E0A">
              <w:t>3</w:t>
            </w:r>
          </w:p>
        </w:tc>
      </w:tr>
      <w:tr w:rsidR="000C4E0A" w:rsidRPr="000C4E0A" w14:paraId="26D93FDD" w14:textId="77777777" w:rsidTr="006D462B">
        <w:trPr>
          <w:trHeight w:val="300"/>
          <w:jc w:val="center"/>
        </w:trPr>
        <w:tc>
          <w:tcPr>
            <w:tcW w:w="0" w:type="auto"/>
            <w:noWrap/>
            <w:hideMark/>
          </w:tcPr>
          <w:p w14:paraId="13270320" w14:textId="77777777" w:rsidR="000C4E0A" w:rsidRPr="000C4E0A" w:rsidRDefault="000C4E0A" w:rsidP="00D96506">
            <w:pPr>
              <w:spacing w:line="240" w:lineRule="auto"/>
              <w:ind w:firstLine="360"/>
            </w:pPr>
            <w:r w:rsidRPr="000C4E0A">
              <w:t>Max</w:t>
            </w:r>
          </w:p>
        </w:tc>
        <w:tc>
          <w:tcPr>
            <w:tcW w:w="0" w:type="auto"/>
            <w:noWrap/>
            <w:hideMark/>
          </w:tcPr>
          <w:p w14:paraId="5AAFAFE0" w14:textId="77777777" w:rsidR="000C4E0A" w:rsidRPr="000C4E0A" w:rsidRDefault="000C4E0A" w:rsidP="00D96506">
            <w:pPr>
              <w:spacing w:line="240" w:lineRule="auto"/>
              <w:ind w:firstLine="360"/>
            </w:pPr>
            <w:r w:rsidRPr="000C4E0A">
              <w:t>12722</w:t>
            </w:r>
          </w:p>
        </w:tc>
        <w:tc>
          <w:tcPr>
            <w:tcW w:w="0" w:type="auto"/>
            <w:noWrap/>
            <w:hideMark/>
          </w:tcPr>
          <w:p w14:paraId="20FB08A2" w14:textId="77777777" w:rsidR="000C4E0A" w:rsidRPr="000C4E0A" w:rsidRDefault="000C4E0A" w:rsidP="00D96506">
            <w:pPr>
              <w:spacing w:line="240" w:lineRule="auto"/>
              <w:ind w:firstLine="360"/>
            </w:pPr>
            <w:r w:rsidRPr="000C4E0A">
              <w:t>10806</w:t>
            </w:r>
          </w:p>
        </w:tc>
        <w:tc>
          <w:tcPr>
            <w:tcW w:w="0" w:type="auto"/>
            <w:noWrap/>
            <w:hideMark/>
          </w:tcPr>
          <w:p w14:paraId="5986E3AD" w14:textId="77777777" w:rsidR="000C4E0A" w:rsidRPr="000C4E0A" w:rsidRDefault="000C4E0A" w:rsidP="00D96506">
            <w:pPr>
              <w:spacing w:line="240" w:lineRule="auto"/>
              <w:ind w:firstLine="360"/>
            </w:pPr>
            <w:r w:rsidRPr="000C4E0A">
              <w:t>7099</w:t>
            </w:r>
          </w:p>
        </w:tc>
      </w:tr>
      <w:tr w:rsidR="000C4E0A" w:rsidRPr="000C4E0A" w14:paraId="0B89B904" w14:textId="77777777" w:rsidTr="006D462B">
        <w:trPr>
          <w:trHeight w:val="300"/>
          <w:jc w:val="center"/>
        </w:trPr>
        <w:tc>
          <w:tcPr>
            <w:tcW w:w="0" w:type="auto"/>
            <w:noWrap/>
            <w:hideMark/>
          </w:tcPr>
          <w:p w14:paraId="7773B6DB" w14:textId="77777777" w:rsidR="000C4E0A" w:rsidRPr="000C4E0A" w:rsidRDefault="000C4E0A" w:rsidP="00D96506">
            <w:pPr>
              <w:spacing w:line="240" w:lineRule="auto"/>
              <w:ind w:firstLine="360"/>
            </w:pPr>
            <w:r w:rsidRPr="000C4E0A">
              <w:t>Mean</w:t>
            </w:r>
          </w:p>
        </w:tc>
        <w:tc>
          <w:tcPr>
            <w:tcW w:w="0" w:type="auto"/>
            <w:noWrap/>
            <w:hideMark/>
          </w:tcPr>
          <w:p w14:paraId="2D3AEAE4" w14:textId="77777777" w:rsidR="000C4E0A" w:rsidRPr="000C4E0A" w:rsidRDefault="000C4E0A" w:rsidP="00D96506">
            <w:pPr>
              <w:spacing w:line="240" w:lineRule="auto"/>
              <w:ind w:firstLine="360"/>
            </w:pPr>
            <w:r w:rsidRPr="000C4E0A">
              <w:t>7202.388</w:t>
            </w:r>
          </w:p>
        </w:tc>
        <w:tc>
          <w:tcPr>
            <w:tcW w:w="0" w:type="auto"/>
            <w:noWrap/>
            <w:hideMark/>
          </w:tcPr>
          <w:p w14:paraId="48520611" w14:textId="77777777" w:rsidR="000C4E0A" w:rsidRPr="000C4E0A" w:rsidRDefault="000C4E0A" w:rsidP="00D96506">
            <w:pPr>
              <w:spacing w:line="240" w:lineRule="auto"/>
              <w:ind w:firstLine="360"/>
            </w:pPr>
            <w:r w:rsidRPr="000C4E0A">
              <w:t>6397.369</w:t>
            </w:r>
          </w:p>
        </w:tc>
        <w:tc>
          <w:tcPr>
            <w:tcW w:w="0" w:type="auto"/>
            <w:noWrap/>
            <w:hideMark/>
          </w:tcPr>
          <w:p w14:paraId="0DBFA0D5" w14:textId="77777777" w:rsidR="000C4E0A" w:rsidRPr="000C4E0A" w:rsidRDefault="000C4E0A" w:rsidP="00D96506">
            <w:pPr>
              <w:spacing w:line="240" w:lineRule="auto"/>
              <w:ind w:firstLine="360"/>
            </w:pPr>
            <w:r w:rsidRPr="000C4E0A">
              <w:t>805.0194</w:t>
            </w:r>
          </w:p>
        </w:tc>
      </w:tr>
    </w:tbl>
    <w:p w14:paraId="596E7349" w14:textId="77777777" w:rsidR="000C4E0A" w:rsidRPr="000115B7" w:rsidRDefault="000C4E0A" w:rsidP="000C4E0A">
      <w:pPr>
        <w:ind w:firstLine="0"/>
      </w:pPr>
    </w:p>
    <w:p w14:paraId="0462A78C" w14:textId="78082333" w:rsidR="0008230F" w:rsidRDefault="0055008D" w:rsidP="0055008D">
      <w:pPr>
        <w:pStyle w:val="ListParagraph"/>
        <w:numPr>
          <w:ilvl w:val="1"/>
          <w:numId w:val="23"/>
        </w:numPr>
        <w:ind w:left="0" w:firstLine="0"/>
        <w:outlineLvl w:val="1"/>
        <w:rPr>
          <w:b/>
          <w:sz w:val="28"/>
        </w:rPr>
      </w:pPr>
      <w:bookmarkStart w:id="69" w:name="_Toc514211302"/>
      <w:r w:rsidRPr="0055008D">
        <w:rPr>
          <w:b/>
          <w:sz w:val="28"/>
        </w:rPr>
        <w:t>Objective evaluation</w:t>
      </w:r>
      <w:bookmarkEnd w:id="69"/>
    </w:p>
    <w:p w14:paraId="384A5023" w14:textId="260F658B" w:rsidR="008E5812" w:rsidRPr="006A1656" w:rsidRDefault="002C441B" w:rsidP="008E5812">
      <w:r>
        <w:t>Figure 14</w:t>
      </w:r>
      <w:r w:rsidR="006A1656" w:rsidRPr="006A1656">
        <w:t xml:space="preserve"> shows sampling mask of raw depth, random sampling, two-step sampling and our algorithm. There is no specific pattern for random sampling. While two-step sampling is a little denser at object area, our algorithm yields a very significant difference between two areas.</w:t>
      </w:r>
    </w:p>
    <w:p w14:paraId="446FB8E1" w14:textId="6778EE20" w:rsidR="00DD356B" w:rsidRDefault="00DD356B" w:rsidP="00DD356B">
      <w:pPr>
        <w:ind w:firstLine="0"/>
      </w:pPr>
      <w:r>
        <w:rPr>
          <w:noProof/>
        </w:rPr>
        <w:lastRenderedPageBreak/>
        <mc:AlternateContent>
          <mc:Choice Requires="wps">
            <w:drawing>
              <wp:anchor distT="45720" distB="45720" distL="114300" distR="114300" simplePos="0" relativeHeight="251658752" behindDoc="0" locked="0" layoutInCell="1" allowOverlap="1" wp14:anchorId="25544188" wp14:editId="71069B12">
                <wp:simplePos x="0" y="0"/>
                <wp:positionH relativeFrom="margin">
                  <wp:posOffset>-24765</wp:posOffset>
                </wp:positionH>
                <wp:positionV relativeFrom="paragraph">
                  <wp:posOffset>0</wp:posOffset>
                </wp:positionV>
                <wp:extent cx="4683125" cy="7753350"/>
                <wp:effectExtent l="0" t="0" r="317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125" cy="7753350"/>
                        </a:xfrm>
                        <a:prstGeom prst="rect">
                          <a:avLst/>
                        </a:prstGeom>
                        <a:solidFill>
                          <a:srgbClr val="FFFFFF"/>
                        </a:solidFill>
                        <a:ln w="9525">
                          <a:noFill/>
                          <a:miter lim="800000"/>
                          <a:headEnd/>
                          <a:tailEnd/>
                        </a:ln>
                      </wps:spPr>
                      <wps:txbx>
                        <w:txbxContent>
                          <w:p w14:paraId="2AAC5477" w14:textId="141A4B21" w:rsidR="00231BB9" w:rsidRDefault="00231BB9" w:rsidP="00DD356B">
                            <w:pPr>
                              <w:spacing w:before="0" w:line="240" w:lineRule="auto"/>
                              <w:ind w:firstLine="0"/>
                              <w:jc w:val="center"/>
                            </w:pPr>
                            <w:r w:rsidRPr="00DD356B">
                              <w:rPr>
                                <w:noProof/>
                              </w:rPr>
                              <w:drawing>
                                <wp:inline distT="0" distB="0" distL="0" distR="0" wp14:anchorId="75CE56F3" wp14:editId="7FAAA4E9">
                                  <wp:extent cx="4627984" cy="1736649"/>
                                  <wp:effectExtent l="0" t="0" r="1270" b="0"/>
                                  <wp:docPr id="52" name="Picture 52">
                                    <a:extLst xmlns:a="http://schemas.openxmlformats.org/drawingml/2006/main">
                                      <a:ext uri="{FF2B5EF4-FFF2-40B4-BE49-F238E27FC236}">
                                        <a16:creationId xmlns:a16="http://schemas.microsoft.com/office/drawing/2014/main" id="{02690285-45DC-44C6-9D49-2B7241CC71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2690285-45DC-44C6-9D49-2B7241CC7120}"/>
                                              </a:ext>
                                            </a:extLst>
                                          </pic:cNvPr>
                                          <pic:cNvPicPr>
                                            <a:picLocks noChangeAspect="1"/>
                                          </pic:cNvPicPr>
                                        </pic:nvPicPr>
                                        <pic:blipFill>
                                          <a:blip r:embed="rId37"/>
                                          <a:stretch>
                                            <a:fillRect/>
                                          </a:stretch>
                                        </pic:blipFill>
                                        <pic:spPr>
                                          <a:xfrm>
                                            <a:off x="0" y="0"/>
                                            <a:ext cx="4674219" cy="1753999"/>
                                          </a:xfrm>
                                          <a:prstGeom prst="rect">
                                            <a:avLst/>
                                          </a:prstGeom>
                                        </pic:spPr>
                                      </pic:pic>
                                    </a:graphicData>
                                  </a:graphic>
                                </wp:inline>
                              </w:drawing>
                            </w:r>
                          </w:p>
                          <w:p w14:paraId="4FC0E237" w14:textId="2EDFF130" w:rsidR="00231BB9" w:rsidRDefault="00231BB9" w:rsidP="00DD356B">
                            <w:pPr>
                              <w:spacing w:line="240" w:lineRule="auto"/>
                              <w:ind w:firstLine="0"/>
                              <w:jc w:val="center"/>
                            </w:pPr>
                            <w:r w:rsidRPr="00DD356B">
                              <w:rPr>
                                <w:noProof/>
                              </w:rPr>
                              <w:drawing>
                                <wp:inline distT="0" distB="0" distL="0" distR="0" wp14:anchorId="6034786E" wp14:editId="1EBD591B">
                                  <wp:extent cx="4627880" cy="1740083"/>
                                  <wp:effectExtent l="0" t="0" r="1270" b="0"/>
                                  <wp:docPr id="53" name="Picture 5">
                                    <a:extLst xmlns:a="http://schemas.openxmlformats.org/drawingml/2006/main">
                                      <a:ext uri="{FF2B5EF4-FFF2-40B4-BE49-F238E27FC236}">
                                        <a16:creationId xmlns:a16="http://schemas.microsoft.com/office/drawing/2014/main" id="{C1F535B7-775F-4975-8CAC-5D7AF83C49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1F535B7-775F-4975-8CAC-5D7AF83C499C}"/>
                                              </a:ext>
                                            </a:extLst>
                                          </pic:cNvPr>
                                          <pic:cNvPicPr>
                                            <a:picLocks noChangeAspect="1"/>
                                          </pic:cNvPicPr>
                                        </pic:nvPicPr>
                                        <pic:blipFill>
                                          <a:blip r:embed="rId38"/>
                                          <a:stretch>
                                            <a:fillRect/>
                                          </a:stretch>
                                        </pic:blipFill>
                                        <pic:spPr>
                                          <a:xfrm>
                                            <a:off x="0" y="0"/>
                                            <a:ext cx="4645392" cy="1746668"/>
                                          </a:xfrm>
                                          <a:prstGeom prst="rect">
                                            <a:avLst/>
                                          </a:prstGeom>
                                        </pic:spPr>
                                      </pic:pic>
                                    </a:graphicData>
                                  </a:graphic>
                                </wp:inline>
                              </w:drawing>
                            </w:r>
                          </w:p>
                          <w:p w14:paraId="45F2C39F" w14:textId="7D9899EE" w:rsidR="00231BB9" w:rsidRDefault="00231BB9" w:rsidP="00DD356B">
                            <w:pPr>
                              <w:spacing w:line="240" w:lineRule="auto"/>
                              <w:ind w:firstLine="0"/>
                              <w:jc w:val="center"/>
                            </w:pPr>
                            <w:r w:rsidRPr="00DD356B">
                              <w:rPr>
                                <w:noProof/>
                              </w:rPr>
                              <w:drawing>
                                <wp:inline distT="0" distB="0" distL="0" distR="0" wp14:anchorId="62563C5D" wp14:editId="36157705">
                                  <wp:extent cx="4627880" cy="1733150"/>
                                  <wp:effectExtent l="0" t="0" r="1270" b="635"/>
                                  <wp:docPr id="54" name="Picture 8">
                                    <a:extLst xmlns:a="http://schemas.openxmlformats.org/drawingml/2006/main">
                                      <a:ext uri="{FF2B5EF4-FFF2-40B4-BE49-F238E27FC236}">
                                        <a16:creationId xmlns:a16="http://schemas.microsoft.com/office/drawing/2014/main" id="{70B8BE79-F3E1-4861-B603-5B6BF63797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0B8BE79-F3E1-4861-B603-5B6BF6379708}"/>
                                              </a:ext>
                                            </a:extLst>
                                          </pic:cNvPr>
                                          <pic:cNvPicPr>
                                            <a:picLocks noChangeAspect="1"/>
                                          </pic:cNvPicPr>
                                        </pic:nvPicPr>
                                        <pic:blipFill>
                                          <a:blip r:embed="rId39"/>
                                          <a:stretch>
                                            <a:fillRect/>
                                          </a:stretch>
                                        </pic:blipFill>
                                        <pic:spPr>
                                          <a:xfrm>
                                            <a:off x="0" y="0"/>
                                            <a:ext cx="4659876" cy="1745133"/>
                                          </a:xfrm>
                                          <a:prstGeom prst="rect">
                                            <a:avLst/>
                                          </a:prstGeom>
                                        </pic:spPr>
                                      </pic:pic>
                                    </a:graphicData>
                                  </a:graphic>
                                </wp:inline>
                              </w:drawing>
                            </w:r>
                          </w:p>
                          <w:p w14:paraId="69894F3E" w14:textId="77777777" w:rsidR="00231BB9" w:rsidRDefault="00231BB9" w:rsidP="00DD356B">
                            <w:pPr>
                              <w:keepNext/>
                              <w:spacing w:after="0" w:line="240" w:lineRule="auto"/>
                              <w:ind w:firstLine="0"/>
                              <w:jc w:val="center"/>
                            </w:pPr>
                            <w:r w:rsidRPr="00DD356B">
                              <w:rPr>
                                <w:noProof/>
                              </w:rPr>
                              <w:drawing>
                                <wp:inline distT="0" distB="0" distL="0" distR="0" wp14:anchorId="0D02ED81" wp14:editId="2E16CFBA">
                                  <wp:extent cx="4627880" cy="1736609"/>
                                  <wp:effectExtent l="0" t="0" r="1270" b="0"/>
                                  <wp:docPr id="55" name="Picture 10">
                                    <a:extLst xmlns:a="http://schemas.openxmlformats.org/drawingml/2006/main">
                                      <a:ext uri="{FF2B5EF4-FFF2-40B4-BE49-F238E27FC236}">
                                        <a16:creationId xmlns:a16="http://schemas.microsoft.com/office/drawing/2014/main" id="{4F456E99-9660-4C6C-806D-25080483D4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F456E99-9660-4C6C-806D-25080483D415}"/>
                                              </a:ext>
                                            </a:extLst>
                                          </pic:cNvPr>
                                          <pic:cNvPicPr>
                                            <a:picLocks noChangeAspect="1"/>
                                          </pic:cNvPicPr>
                                        </pic:nvPicPr>
                                        <pic:blipFill>
                                          <a:blip r:embed="rId40"/>
                                          <a:stretch>
                                            <a:fillRect/>
                                          </a:stretch>
                                        </pic:blipFill>
                                        <pic:spPr>
                                          <a:xfrm>
                                            <a:off x="0" y="0"/>
                                            <a:ext cx="4675996" cy="1754664"/>
                                          </a:xfrm>
                                          <a:prstGeom prst="rect">
                                            <a:avLst/>
                                          </a:prstGeom>
                                        </pic:spPr>
                                      </pic:pic>
                                    </a:graphicData>
                                  </a:graphic>
                                </wp:inline>
                              </w:drawing>
                            </w:r>
                          </w:p>
                          <w:p w14:paraId="53B1E7FF" w14:textId="22082648" w:rsidR="00231BB9" w:rsidRPr="00DD356B" w:rsidRDefault="00231BB9" w:rsidP="00DD356B">
                            <w:pPr>
                              <w:pStyle w:val="Caption"/>
                              <w:jc w:val="center"/>
                              <w:rPr>
                                <w:sz w:val="24"/>
                                <w:szCs w:val="24"/>
                              </w:rPr>
                            </w:pPr>
                            <w:bookmarkStart w:id="70" w:name="_Toc514198996"/>
                            <w:bookmarkStart w:id="71" w:name="_Toc514211317"/>
                            <w:r w:rsidRPr="00DD356B">
                              <w:rPr>
                                <w:sz w:val="24"/>
                                <w:szCs w:val="24"/>
                              </w:rPr>
                              <w:t xml:space="preserve">Figure </w:t>
                            </w:r>
                            <w:r w:rsidRPr="00DD356B">
                              <w:rPr>
                                <w:sz w:val="24"/>
                                <w:szCs w:val="24"/>
                              </w:rPr>
                              <w:fldChar w:fldCharType="begin"/>
                            </w:r>
                            <w:r w:rsidRPr="00DD356B">
                              <w:rPr>
                                <w:sz w:val="24"/>
                                <w:szCs w:val="24"/>
                              </w:rPr>
                              <w:instrText xml:space="preserve"> SEQ Figure \* ARABIC </w:instrText>
                            </w:r>
                            <w:r w:rsidRPr="00DD356B">
                              <w:rPr>
                                <w:sz w:val="24"/>
                                <w:szCs w:val="24"/>
                              </w:rPr>
                              <w:fldChar w:fldCharType="separate"/>
                            </w:r>
                            <w:r w:rsidR="00F933EF">
                              <w:rPr>
                                <w:noProof/>
                                <w:sz w:val="24"/>
                                <w:szCs w:val="24"/>
                              </w:rPr>
                              <w:t>12</w:t>
                            </w:r>
                            <w:r w:rsidRPr="00DD356B">
                              <w:rPr>
                                <w:sz w:val="24"/>
                                <w:szCs w:val="24"/>
                              </w:rPr>
                              <w:fldChar w:fldCharType="end"/>
                            </w:r>
                            <w:r w:rsidRPr="00DD356B">
                              <w:rPr>
                                <w:sz w:val="24"/>
                                <w:szCs w:val="24"/>
                              </w:rPr>
                              <w:t>. From top to bottom: mask of raw depth and sampling mask of random sampling, two-step sampling and our algorithm</w:t>
                            </w:r>
                            <w:bookmarkEnd w:id="70"/>
                            <w:bookmarkEnd w:id="71"/>
                          </w:p>
                          <w:p w14:paraId="4F3AADA2" w14:textId="770DDAA1" w:rsidR="00231BB9" w:rsidRDefault="00231BB9" w:rsidP="00DD356B">
                            <w:pPr>
                              <w:ind w:firstLine="0"/>
                            </w:pPr>
                          </w:p>
                          <w:p w14:paraId="6F58A977" w14:textId="1E992DDD" w:rsidR="00231BB9" w:rsidRDefault="00231BB9" w:rsidP="00DD356B">
                            <w:pPr>
                              <w:ind w:firstLine="0"/>
                            </w:pPr>
                          </w:p>
                          <w:p w14:paraId="75813BC4" w14:textId="77777777" w:rsidR="00231BB9" w:rsidRDefault="00231BB9" w:rsidP="00DD356B">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44188" id="_x0000_s1033" type="#_x0000_t202" style="position:absolute;left:0;text-align:left;margin-left:-1.95pt;margin-top:0;width:368.75pt;height:610.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" stroked="f">
                <v:textbox inset="0,0,0,0">
                  <w:txbxContent>
                    <w:p w14:paraId="2AAC5477" w14:textId="141A4B21" w:rsidR="00231BB9" w:rsidRDefault="00231BB9" w:rsidP="00DD356B">
                      <w:pPr>
                        <w:spacing w:before="0" w:line="240" w:lineRule="auto"/>
                        <w:ind w:firstLine="0"/>
                        <w:jc w:val="center"/>
                      </w:pPr>
                      <w:r w:rsidRPr="00DD356B">
                        <w:rPr>
                          <w:noProof/>
                        </w:rPr>
                        <w:drawing>
                          <wp:inline distT="0" distB="0" distL="0" distR="0" wp14:anchorId="75CE56F3" wp14:editId="7FAAA4E9">
                            <wp:extent cx="4627984" cy="1736649"/>
                            <wp:effectExtent l="0" t="0" r="1270" b="0"/>
                            <wp:docPr id="52" name="Picture 52">
                              <a:extLst xmlns:a="http://schemas.openxmlformats.org/drawingml/2006/main">
                                <a:ext uri="{FF2B5EF4-FFF2-40B4-BE49-F238E27FC236}">
                                  <a16:creationId xmlns:a16="http://schemas.microsoft.com/office/drawing/2014/main" id="{02690285-45DC-44C6-9D49-2B7241CC71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2690285-45DC-44C6-9D49-2B7241CC7120}"/>
                                        </a:ext>
                                      </a:extLst>
                                    </pic:cNvPr>
                                    <pic:cNvPicPr>
                                      <a:picLocks noChangeAspect="1"/>
                                    </pic:cNvPicPr>
                                  </pic:nvPicPr>
                                  <pic:blipFill>
                                    <a:blip r:embed="rId37"/>
                                    <a:stretch>
                                      <a:fillRect/>
                                    </a:stretch>
                                  </pic:blipFill>
                                  <pic:spPr>
                                    <a:xfrm>
                                      <a:off x="0" y="0"/>
                                      <a:ext cx="4674219" cy="1753999"/>
                                    </a:xfrm>
                                    <a:prstGeom prst="rect">
                                      <a:avLst/>
                                    </a:prstGeom>
                                  </pic:spPr>
                                </pic:pic>
                              </a:graphicData>
                            </a:graphic>
                          </wp:inline>
                        </w:drawing>
                      </w:r>
                    </w:p>
                    <w:p w14:paraId="4FC0E237" w14:textId="2EDFF130" w:rsidR="00231BB9" w:rsidRDefault="00231BB9" w:rsidP="00DD356B">
                      <w:pPr>
                        <w:spacing w:line="240" w:lineRule="auto"/>
                        <w:ind w:firstLine="0"/>
                        <w:jc w:val="center"/>
                      </w:pPr>
                      <w:r w:rsidRPr="00DD356B">
                        <w:rPr>
                          <w:noProof/>
                        </w:rPr>
                        <w:drawing>
                          <wp:inline distT="0" distB="0" distL="0" distR="0" wp14:anchorId="6034786E" wp14:editId="1EBD591B">
                            <wp:extent cx="4627880" cy="1740083"/>
                            <wp:effectExtent l="0" t="0" r="1270" b="0"/>
                            <wp:docPr id="53" name="Picture 5">
                              <a:extLst xmlns:a="http://schemas.openxmlformats.org/drawingml/2006/main">
                                <a:ext uri="{FF2B5EF4-FFF2-40B4-BE49-F238E27FC236}">
                                  <a16:creationId xmlns:a16="http://schemas.microsoft.com/office/drawing/2014/main" id="{C1F535B7-775F-4975-8CAC-5D7AF83C49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1F535B7-775F-4975-8CAC-5D7AF83C499C}"/>
                                        </a:ext>
                                      </a:extLst>
                                    </pic:cNvPr>
                                    <pic:cNvPicPr>
                                      <a:picLocks noChangeAspect="1"/>
                                    </pic:cNvPicPr>
                                  </pic:nvPicPr>
                                  <pic:blipFill>
                                    <a:blip r:embed="rId38"/>
                                    <a:stretch>
                                      <a:fillRect/>
                                    </a:stretch>
                                  </pic:blipFill>
                                  <pic:spPr>
                                    <a:xfrm>
                                      <a:off x="0" y="0"/>
                                      <a:ext cx="4645392" cy="1746668"/>
                                    </a:xfrm>
                                    <a:prstGeom prst="rect">
                                      <a:avLst/>
                                    </a:prstGeom>
                                  </pic:spPr>
                                </pic:pic>
                              </a:graphicData>
                            </a:graphic>
                          </wp:inline>
                        </w:drawing>
                      </w:r>
                    </w:p>
                    <w:p w14:paraId="45F2C39F" w14:textId="7D9899EE" w:rsidR="00231BB9" w:rsidRDefault="00231BB9" w:rsidP="00DD356B">
                      <w:pPr>
                        <w:spacing w:line="240" w:lineRule="auto"/>
                        <w:ind w:firstLine="0"/>
                        <w:jc w:val="center"/>
                      </w:pPr>
                      <w:r w:rsidRPr="00DD356B">
                        <w:rPr>
                          <w:noProof/>
                        </w:rPr>
                        <w:drawing>
                          <wp:inline distT="0" distB="0" distL="0" distR="0" wp14:anchorId="62563C5D" wp14:editId="36157705">
                            <wp:extent cx="4627880" cy="1733150"/>
                            <wp:effectExtent l="0" t="0" r="1270" b="635"/>
                            <wp:docPr id="54" name="Picture 8">
                              <a:extLst xmlns:a="http://schemas.openxmlformats.org/drawingml/2006/main">
                                <a:ext uri="{FF2B5EF4-FFF2-40B4-BE49-F238E27FC236}">
                                  <a16:creationId xmlns:a16="http://schemas.microsoft.com/office/drawing/2014/main" id="{70B8BE79-F3E1-4861-B603-5B6BF63797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0B8BE79-F3E1-4861-B603-5B6BF6379708}"/>
                                        </a:ext>
                                      </a:extLst>
                                    </pic:cNvPr>
                                    <pic:cNvPicPr>
                                      <a:picLocks noChangeAspect="1"/>
                                    </pic:cNvPicPr>
                                  </pic:nvPicPr>
                                  <pic:blipFill>
                                    <a:blip r:embed="rId39"/>
                                    <a:stretch>
                                      <a:fillRect/>
                                    </a:stretch>
                                  </pic:blipFill>
                                  <pic:spPr>
                                    <a:xfrm>
                                      <a:off x="0" y="0"/>
                                      <a:ext cx="4659876" cy="1745133"/>
                                    </a:xfrm>
                                    <a:prstGeom prst="rect">
                                      <a:avLst/>
                                    </a:prstGeom>
                                  </pic:spPr>
                                </pic:pic>
                              </a:graphicData>
                            </a:graphic>
                          </wp:inline>
                        </w:drawing>
                      </w:r>
                    </w:p>
                    <w:p w14:paraId="69894F3E" w14:textId="77777777" w:rsidR="00231BB9" w:rsidRDefault="00231BB9" w:rsidP="00DD356B">
                      <w:pPr>
                        <w:keepNext/>
                        <w:spacing w:after="0" w:line="240" w:lineRule="auto"/>
                        <w:ind w:firstLine="0"/>
                        <w:jc w:val="center"/>
                      </w:pPr>
                      <w:r w:rsidRPr="00DD356B">
                        <w:rPr>
                          <w:noProof/>
                        </w:rPr>
                        <w:drawing>
                          <wp:inline distT="0" distB="0" distL="0" distR="0" wp14:anchorId="0D02ED81" wp14:editId="2E16CFBA">
                            <wp:extent cx="4627880" cy="1736609"/>
                            <wp:effectExtent l="0" t="0" r="1270" b="0"/>
                            <wp:docPr id="55" name="Picture 10">
                              <a:extLst xmlns:a="http://schemas.openxmlformats.org/drawingml/2006/main">
                                <a:ext uri="{FF2B5EF4-FFF2-40B4-BE49-F238E27FC236}">
                                  <a16:creationId xmlns:a16="http://schemas.microsoft.com/office/drawing/2014/main" id="{4F456E99-9660-4C6C-806D-25080483D4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F456E99-9660-4C6C-806D-25080483D415}"/>
                                        </a:ext>
                                      </a:extLst>
                                    </pic:cNvPr>
                                    <pic:cNvPicPr>
                                      <a:picLocks noChangeAspect="1"/>
                                    </pic:cNvPicPr>
                                  </pic:nvPicPr>
                                  <pic:blipFill>
                                    <a:blip r:embed="rId40"/>
                                    <a:stretch>
                                      <a:fillRect/>
                                    </a:stretch>
                                  </pic:blipFill>
                                  <pic:spPr>
                                    <a:xfrm>
                                      <a:off x="0" y="0"/>
                                      <a:ext cx="4675996" cy="1754664"/>
                                    </a:xfrm>
                                    <a:prstGeom prst="rect">
                                      <a:avLst/>
                                    </a:prstGeom>
                                  </pic:spPr>
                                </pic:pic>
                              </a:graphicData>
                            </a:graphic>
                          </wp:inline>
                        </w:drawing>
                      </w:r>
                    </w:p>
                    <w:p w14:paraId="53B1E7FF" w14:textId="22082648" w:rsidR="00231BB9" w:rsidRPr="00DD356B" w:rsidRDefault="00231BB9" w:rsidP="00DD356B">
                      <w:pPr>
                        <w:pStyle w:val="Caption"/>
                        <w:jc w:val="center"/>
                        <w:rPr>
                          <w:sz w:val="24"/>
                          <w:szCs w:val="24"/>
                        </w:rPr>
                      </w:pPr>
                      <w:bookmarkStart w:id="72" w:name="_Toc514198996"/>
                      <w:bookmarkStart w:id="73" w:name="_Toc514211317"/>
                      <w:r w:rsidRPr="00DD356B">
                        <w:rPr>
                          <w:sz w:val="24"/>
                          <w:szCs w:val="24"/>
                        </w:rPr>
                        <w:t xml:space="preserve">Figure </w:t>
                      </w:r>
                      <w:r w:rsidRPr="00DD356B">
                        <w:rPr>
                          <w:sz w:val="24"/>
                          <w:szCs w:val="24"/>
                        </w:rPr>
                        <w:fldChar w:fldCharType="begin"/>
                      </w:r>
                      <w:r w:rsidRPr="00DD356B">
                        <w:rPr>
                          <w:sz w:val="24"/>
                          <w:szCs w:val="24"/>
                        </w:rPr>
                        <w:instrText xml:space="preserve"> SEQ Figure \* ARABIC </w:instrText>
                      </w:r>
                      <w:r w:rsidRPr="00DD356B">
                        <w:rPr>
                          <w:sz w:val="24"/>
                          <w:szCs w:val="24"/>
                        </w:rPr>
                        <w:fldChar w:fldCharType="separate"/>
                      </w:r>
                      <w:r w:rsidR="00F933EF">
                        <w:rPr>
                          <w:noProof/>
                          <w:sz w:val="24"/>
                          <w:szCs w:val="24"/>
                        </w:rPr>
                        <w:t>12</w:t>
                      </w:r>
                      <w:r w:rsidRPr="00DD356B">
                        <w:rPr>
                          <w:sz w:val="24"/>
                          <w:szCs w:val="24"/>
                        </w:rPr>
                        <w:fldChar w:fldCharType="end"/>
                      </w:r>
                      <w:r w:rsidRPr="00DD356B">
                        <w:rPr>
                          <w:sz w:val="24"/>
                          <w:szCs w:val="24"/>
                        </w:rPr>
                        <w:t>. From top to bottom: mask of raw depth and sampling mask of random sampling, two-step sampling and our algorithm</w:t>
                      </w:r>
                      <w:bookmarkEnd w:id="72"/>
                      <w:bookmarkEnd w:id="73"/>
                    </w:p>
                    <w:p w14:paraId="4F3AADA2" w14:textId="770DDAA1" w:rsidR="00231BB9" w:rsidRDefault="00231BB9" w:rsidP="00DD356B">
                      <w:pPr>
                        <w:ind w:firstLine="0"/>
                      </w:pPr>
                    </w:p>
                    <w:p w14:paraId="6F58A977" w14:textId="1E992DDD" w:rsidR="00231BB9" w:rsidRDefault="00231BB9" w:rsidP="00DD356B">
                      <w:pPr>
                        <w:ind w:firstLine="0"/>
                      </w:pPr>
                    </w:p>
                    <w:p w14:paraId="75813BC4" w14:textId="77777777" w:rsidR="00231BB9" w:rsidRDefault="00231BB9" w:rsidP="00DD356B">
                      <w:pPr>
                        <w:ind w:firstLine="0"/>
                      </w:pPr>
                    </w:p>
                  </w:txbxContent>
                </v:textbox>
                <w10:wrap type="square" anchorx="margin"/>
              </v:shape>
            </w:pict>
          </mc:Fallback>
        </mc:AlternateContent>
      </w:r>
    </w:p>
    <w:p w14:paraId="117B7B0E" w14:textId="6F04A485" w:rsidR="00DD356B" w:rsidRDefault="00DD356B" w:rsidP="00DD356B">
      <w:pPr>
        <w:ind w:firstLine="0"/>
      </w:pPr>
      <w:r>
        <w:rPr>
          <w:noProof/>
        </w:rPr>
        <w:lastRenderedPageBreak/>
        <mc:AlternateContent>
          <mc:Choice Requires="wps">
            <w:drawing>
              <wp:anchor distT="45720" distB="45720" distL="114300" distR="114300" simplePos="0" relativeHeight="251659776" behindDoc="0" locked="0" layoutInCell="1" allowOverlap="1" wp14:anchorId="20286B25" wp14:editId="49A3226A">
                <wp:simplePos x="0" y="0"/>
                <wp:positionH relativeFrom="margin">
                  <wp:posOffset>0</wp:posOffset>
                </wp:positionH>
                <wp:positionV relativeFrom="paragraph">
                  <wp:posOffset>0</wp:posOffset>
                </wp:positionV>
                <wp:extent cx="4683125" cy="7753350"/>
                <wp:effectExtent l="0" t="0" r="317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125" cy="7753350"/>
                        </a:xfrm>
                        <a:prstGeom prst="rect">
                          <a:avLst/>
                        </a:prstGeom>
                        <a:solidFill>
                          <a:srgbClr val="FFFFFF"/>
                        </a:solidFill>
                        <a:ln w="9525">
                          <a:noFill/>
                          <a:miter lim="800000"/>
                          <a:headEnd/>
                          <a:tailEnd/>
                        </a:ln>
                      </wps:spPr>
                      <wps:txbx>
                        <w:txbxContent>
                          <w:p w14:paraId="308C128B" w14:textId="4E7E43F6" w:rsidR="00231BB9" w:rsidRDefault="00231BB9" w:rsidP="00DD356B">
                            <w:pPr>
                              <w:spacing w:before="0" w:line="240" w:lineRule="auto"/>
                              <w:ind w:firstLine="0"/>
                            </w:pPr>
                            <w:r w:rsidRPr="00EC49E8">
                              <w:rPr>
                                <w:noProof/>
                              </w:rPr>
                              <w:drawing>
                                <wp:inline distT="0" distB="0" distL="0" distR="0" wp14:anchorId="4A8B7DBA" wp14:editId="191B2CCE">
                                  <wp:extent cx="4679888" cy="1726163"/>
                                  <wp:effectExtent l="0" t="0" r="698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18318" cy="1740338"/>
                                          </a:xfrm>
                                          <a:prstGeom prst="rect">
                                            <a:avLst/>
                                          </a:prstGeom>
                                          <a:noFill/>
                                          <a:ln>
                                            <a:noFill/>
                                          </a:ln>
                                        </pic:spPr>
                                      </pic:pic>
                                    </a:graphicData>
                                  </a:graphic>
                                </wp:inline>
                              </w:drawing>
                            </w:r>
                          </w:p>
                          <w:p w14:paraId="08B0236F" w14:textId="170AD0D7" w:rsidR="00231BB9" w:rsidRDefault="00231BB9" w:rsidP="00DD356B">
                            <w:pPr>
                              <w:spacing w:line="240" w:lineRule="auto"/>
                              <w:ind w:firstLine="0"/>
                            </w:pPr>
                            <w:r w:rsidRPr="00EC49E8">
                              <w:rPr>
                                <w:noProof/>
                              </w:rPr>
                              <w:drawing>
                                <wp:inline distT="0" distB="0" distL="0" distR="0" wp14:anchorId="14FA88FF" wp14:editId="39B2440F">
                                  <wp:extent cx="4679315" cy="1725461"/>
                                  <wp:effectExtent l="0" t="0" r="6985" b="8255"/>
                                  <wp:docPr id="57" name="Picture 8">
                                    <a:extLst xmlns:a="http://schemas.openxmlformats.org/drawingml/2006/main">
                                      <a:ext uri="{FF2B5EF4-FFF2-40B4-BE49-F238E27FC236}">
                                        <a16:creationId xmlns:a16="http://schemas.microsoft.com/office/drawing/2014/main" id="{CC3485FD-476B-4D73-B0F9-FCC45CEA6E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C3485FD-476B-4D73-B0F9-FCC45CEA6EC9}"/>
                                              </a:ext>
                                            </a:extLst>
                                          </pic:cNvPr>
                                          <pic:cNvPicPr>
                                            <a:picLocks noChangeAspect="1"/>
                                          </pic:cNvPicPr>
                                        </pic:nvPicPr>
                                        <pic:blipFill>
                                          <a:blip r:embed="rId42"/>
                                          <a:stretch>
                                            <a:fillRect/>
                                          </a:stretch>
                                        </pic:blipFill>
                                        <pic:spPr>
                                          <a:xfrm>
                                            <a:off x="0" y="0"/>
                                            <a:ext cx="4700391" cy="1733233"/>
                                          </a:xfrm>
                                          <a:prstGeom prst="rect">
                                            <a:avLst/>
                                          </a:prstGeom>
                                        </pic:spPr>
                                      </pic:pic>
                                    </a:graphicData>
                                  </a:graphic>
                                </wp:inline>
                              </w:drawing>
                            </w:r>
                          </w:p>
                          <w:p w14:paraId="0C581CB6" w14:textId="732D3EF3" w:rsidR="00231BB9" w:rsidRPr="00EC49E8" w:rsidRDefault="00231BB9" w:rsidP="00EC49E8">
                            <w:pPr>
                              <w:spacing w:line="240" w:lineRule="auto"/>
                              <w:ind w:firstLine="0"/>
                            </w:pPr>
                            <w:r w:rsidRPr="00EC49E8">
                              <w:rPr>
                                <w:noProof/>
                              </w:rPr>
                              <w:drawing>
                                <wp:inline distT="0" distB="0" distL="0" distR="0" wp14:anchorId="29D4E564" wp14:editId="62FB3902">
                                  <wp:extent cx="4672863" cy="1707502"/>
                                  <wp:effectExtent l="0" t="0" r="0" b="7620"/>
                                  <wp:docPr id="58" name="Picture 13">
                                    <a:extLst xmlns:a="http://schemas.openxmlformats.org/drawingml/2006/main">
                                      <a:ext uri="{FF2B5EF4-FFF2-40B4-BE49-F238E27FC236}">
                                        <a16:creationId xmlns:a16="http://schemas.microsoft.com/office/drawing/2014/main" id="{6AA562A6-9E1F-4692-BBF9-16CA1C9164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6AA562A6-9E1F-4692-BBF9-16CA1C9164F1}"/>
                                              </a:ext>
                                            </a:extLst>
                                          </pic:cNvPr>
                                          <pic:cNvPicPr>
                                            <a:picLocks noChangeAspect="1"/>
                                          </pic:cNvPicPr>
                                        </pic:nvPicPr>
                                        <pic:blipFill>
                                          <a:blip r:embed="rId43"/>
                                          <a:stretch>
                                            <a:fillRect/>
                                          </a:stretch>
                                        </pic:blipFill>
                                        <pic:spPr>
                                          <a:xfrm>
                                            <a:off x="0" y="0"/>
                                            <a:ext cx="4701723" cy="1718048"/>
                                          </a:xfrm>
                                          <a:prstGeom prst="rect">
                                            <a:avLst/>
                                          </a:prstGeom>
                                        </pic:spPr>
                                      </pic:pic>
                                    </a:graphicData>
                                  </a:graphic>
                                </wp:inline>
                              </w:drawing>
                            </w:r>
                          </w:p>
                          <w:p w14:paraId="2B522EF6" w14:textId="37DB6D77" w:rsidR="00231BB9" w:rsidRDefault="00231BB9" w:rsidP="00DD356B">
                            <w:pPr>
                              <w:ind w:firstLine="0"/>
                            </w:pPr>
                            <w:r w:rsidRPr="00EC49E8">
                              <w:rPr>
                                <w:noProof/>
                              </w:rPr>
                              <w:drawing>
                                <wp:inline distT="0" distB="0" distL="0" distR="0" wp14:anchorId="78033D94" wp14:editId="70888D7E">
                                  <wp:extent cx="4702629" cy="1722575"/>
                                  <wp:effectExtent l="0" t="0" r="3175" b="0"/>
                                  <wp:docPr id="59" name="Picture 17">
                                    <a:extLst xmlns:a="http://schemas.openxmlformats.org/drawingml/2006/main">
                                      <a:ext uri="{FF2B5EF4-FFF2-40B4-BE49-F238E27FC236}">
                                        <a16:creationId xmlns:a16="http://schemas.microsoft.com/office/drawing/2014/main" id="{967A4D4C-13BD-4A48-B276-797921D366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967A4D4C-13BD-4A48-B276-797921D36695}"/>
                                              </a:ext>
                                            </a:extLst>
                                          </pic:cNvPr>
                                          <pic:cNvPicPr>
                                            <a:picLocks noChangeAspect="1"/>
                                          </pic:cNvPicPr>
                                        </pic:nvPicPr>
                                        <pic:blipFill>
                                          <a:blip r:embed="rId44"/>
                                          <a:stretch>
                                            <a:fillRect/>
                                          </a:stretch>
                                        </pic:blipFill>
                                        <pic:spPr>
                                          <a:xfrm>
                                            <a:off x="0" y="0"/>
                                            <a:ext cx="4737279" cy="1735267"/>
                                          </a:xfrm>
                                          <a:prstGeom prst="rect">
                                            <a:avLst/>
                                          </a:prstGeom>
                                        </pic:spPr>
                                      </pic:pic>
                                    </a:graphicData>
                                  </a:graphic>
                                </wp:inline>
                              </w:drawing>
                            </w:r>
                          </w:p>
                          <w:p w14:paraId="0AE059BA" w14:textId="77777777" w:rsidR="00231BB9" w:rsidRDefault="00231BB9" w:rsidP="00DD356B">
                            <w:pPr>
                              <w:ind w:firstLine="0"/>
                            </w:pPr>
                          </w:p>
                          <w:p w14:paraId="5BDEFD8D" w14:textId="77777777" w:rsidR="00231BB9" w:rsidRDefault="00231BB9" w:rsidP="00DD356B">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86B25" id="Text Box 3" o:spid="_x0000_s1034" type="#_x0000_t202" style="position:absolute;left:0;text-align:left;margin-left:0;margin-top:0;width:368.75pt;height:610.5pt;z-index:251659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" stroked="f">
                <v:textbox inset="0,0,0,0">
                  <w:txbxContent>
                    <w:p w14:paraId="308C128B" w14:textId="4E7E43F6" w:rsidR="00231BB9" w:rsidRDefault="00231BB9" w:rsidP="00DD356B">
                      <w:pPr>
                        <w:spacing w:before="0" w:line="240" w:lineRule="auto"/>
                        <w:ind w:firstLine="0"/>
                      </w:pPr>
                      <w:r w:rsidRPr="00EC49E8">
                        <w:rPr>
                          <w:noProof/>
                        </w:rPr>
                        <w:drawing>
                          <wp:inline distT="0" distB="0" distL="0" distR="0" wp14:anchorId="4A8B7DBA" wp14:editId="191B2CCE">
                            <wp:extent cx="4679888" cy="1726163"/>
                            <wp:effectExtent l="0" t="0" r="698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18318" cy="1740338"/>
                                    </a:xfrm>
                                    <a:prstGeom prst="rect">
                                      <a:avLst/>
                                    </a:prstGeom>
                                    <a:noFill/>
                                    <a:ln>
                                      <a:noFill/>
                                    </a:ln>
                                  </pic:spPr>
                                </pic:pic>
                              </a:graphicData>
                            </a:graphic>
                          </wp:inline>
                        </w:drawing>
                      </w:r>
                    </w:p>
                    <w:p w14:paraId="08B0236F" w14:textId="170AD0D7" w:rsidR="00231BB9" w:rsidRDefault="00231BB9" w:rsidP="00DD356B">
                      <w:pPr>
                        <w:spacing w:line="240" w:lineRule="auto"/>
                        <w:ind w:firstLine="0"/>
                      </w:pPr>
                      <w:r w:rsidRPr="00EC49E8">
                        <w:rPr>
                          <w:noProof/>
                        </w:rPr>
                        <w:drawing>
                          <wp:inline distT="0" distB="0" distL="0" distR="0" wp14:anchorId="14FA88FF" wp14:editId="39B2440F">
                            <wp:extent cx="4679315" cy="1725461"/>
                            <wp:effectExtent l="0" t="0" r="6985" b="8255"/>
                            <wp:docPr id="57" name="Picture 8">
                              <a:extLst xmlns:a="http://schemas.openxmlformats.org/drawingml/2006/main">
                                <a:ext uri="{FF2B5EF4-FFF2-40B4-BE49-F238E27FC236}">
                                  <a16:creationId xmlns:a16="http://schemas.microsoft.com/office/drawing/2014/main" id="{CC3485FD-476B-4D73-B0F9-FCC45CEA6E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C3485FD-476B-4D73-B0F9-FCC45CEA6EC9}"/>
                                        </a:ext>
                                      </a:extLst>
                                    </pic:cNvPr>
                                    <pic:cNvPicPr>
                                      <a:picLocks noChangeAspect="1"/>
                                    </pic:cNvPicPr>
                                  </pic:nvPicPr>
                                  <pic:blipFill>
                                    <a:blip r:embed="rId42"/>
                                    <a:stretch>
                                      <a:fillRect/>
                                    </a:stretch>
                                  </pic:blipFill>
                                  <pic:spPr>
                                    <a:xfrm>
                                      <a:off x="0" y="0"/>
                                      <a:ext cx="4700391" cy="1733233"/>
                                    </a:xfrm>
                                    <a:prstGeom prst="rect">
                                      <a:avLst/>
                                    </a:prstGeom>
                                  </pic:spPr>
                                </pic:pic>
                              </a:graphicData>
                            </a:graphic>
                          </wp:inline>
                        </w:drawing>
                      </w:r>
                    </w:p>
                    <w:p w14:paraId="0C581CB6" w14:textId="732D3EF3" w:rsidR="00231BB9" w:rsidRPr="00EC49E8" w:rsidRDefault="00231BB9" w:rsidP="00EC49E8">
                      <w:pPr>
                        <w:spacing w:line="240" w:lineRule="auto"/>
                        <w:ind w:firstLine="0"/>
                      </w:pPr>
                      <w:r w:rsidRPr="00EC49E8">
                        <w:rPr>
                          <w:noProof/>
                        </w:rPr>
                        <w:drawing>
                          <wp:inline distT="0" distB="0" distL="0" distR="0" wp14:anchorId="29D4E564" wp14:editId="62FB3902">
                            <wp:extent cx="4672863" cy="1707502"/>
                            <wp:effectExtent l="0" t="0" r="0" b="7620"/>
                            <wp:docPr id="58" name="Picture 13">
                              <a:extLst xmlns:a="http://schemas.openxmlformats.org/drawingml/2006/main">
                                <a:ext uri="{FF2B5EF4-FFF2-40B4-BE49-F238E27FC236}">
                                  <a16:creationId xmlns:a16="http://schemas.microsoft.com/office/drawing/2014/main" id="{6AA562A6-9E1F-4692-BBF9-16CA1C9164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6AA562A6-9E1F-4692-BBF9-16CA1C9164F1}"/>
                                        </a:ext>
                                      </a:extLst>
                                    </pic:cNvPr>
                                    <pic:cNvPicPr>
                                      <a:picLocks noChangeAspect="1"/>
                                    </pic:cNvPicPr>
                                  </pic:nvPicPr>
                                  <pic:blipFill>
                                    <a:blip r:embed="rId43"/>
                                    <a:stretch>
                                      <a:fillRect/>
                                    </a:stretch>
                                  </pic:blipFill>
                                  <pic:spPr>
                                    <a:xfrm>
                                      <a:off x="0" y="0"/>
                                      <a:ext cx="4701723" cy="1718048"/>
                                    </a:xfrm>
                                    <a:prstGeom prst="rect">
                                      <a:avLst/>
                                    </a:prstGeom>
                                  </pic:spPr>
                                </pic:pic>
                              </a:graphicData>
                            </a:graphic>
                          </wp:inline>
                        </w:drawing>
                      </w:r>
                    </w:p>
                    <w:p w14:paraId="2B522EF6" w14:textId="37DB6D77" w:rsidR="00231BB9" w:rsidRDefault="00231BB9" w:rsidP="00DD356B">
                      <w:pPr>
                        <w:ind w:firstLine="0"/>
                      </w:pPr>
                      <w:r w:rsidRPr="00EC49E8">
                        <w:rPr>
                          <w:noProof/>
                        </w:rPr>
                        <w:drawing>
                          <wp:inline distT="0" distB="0" distL="0" distR="0" wp14:anchorId="78033D94" wp14:editId="70888D7E">
                            <wp:extent cx="4702629" cy="1722575"/>
                            <wp:effectExtent l="0" t="0" r="3175" b="0"/>
                            <wp:docPr id="59" name="Picture 17">
                              <a:extLst xmlns:a="http://schemas.openxmlformats.org/drawingml/2006/main">
                                <a:ext uri="{FF2B5EF4-FFF2-40B4-BE49-F238E27FC236}">
                                  <a16:creationId xmlns:a16="http://schemas.microsoft.com/office/drawing/2014/main" id="{967A4D4C-13BD-4A48-B276-797921D366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967A4D4C-13BD-4A48-B276-797921D36695}"/>
                                        </a:ext>
                                      </a:extLst>
                                    </pic:cNvPr>
                                    <pic:cNvPicPr>
                                      <a:picLocks noChangeAspect="1"/>
                                    </pic:cNvPicPr>
                                  </pic:nvPicPr>
                                  <pic:blipFill>
                                    <a:blip r:embed="rId44"/>
                                    <a:stretch>
                                      <a:fillRect/>
                                    </a:stretch>
                                  </pic:blipFill>
                                  <pic:spPr>
                                    <a:xfrm>
                                      <a:off x="0" y="0"/>
                                      <a:ext cx="4737279" cy="1735267"/>
                                    </a:xfrm>
                                    <a:prstGeom prst="rect">
                                      <a:avLst/>
                                    </a:prstGeom>
                                  </pic:spPr>
                                </pic:pic>
                              </a:graphicData>
                            </a:graphic>
                          </wp:inline>
                        </w:drawing>
                      </w:r>
                    </w:p>
                    <w:p w14:paraId="0AE059BA" w14:textId="77777777" w:rsidR="00231BB9" w:rsidRDefault="00231BB9" w:rsidP="00DD356B">
                      <w:pPr>
                        <w:ind w:firstLine="0"/>
                      </w:pPr>
                    </w:p>
                    <w:p w14:paraId="5BDEFD8D" w14:textId="77777777" w:rsidR="00231BB9" w:rsidRDefault="00231BB9" w:rsidP="00DD356B">
                      <w:pPr>
                        <w:ind w:firstLine="0"/>
                      </w:pPr>
                    </w:p>
                  </w:txbxContent>
                </v:textbox>
                <w10:wrap type="square" anchorx="margin"/>
              </v:shape>
            </w:pict>
          </mc:Fallback>
        </mc:AlternateContent>
      </w:r>
    </w:p>
    <w:p w14:paraId="67B7B9BE" w14:textId="2466DBBE" w:rsidR="008E5812" w:rsidRDefault="00EC49E8" w:rsidP="00DD356B">
      <w:pPr>
        <w:ind w:firstLine="0"/>
      </w:pPr>
      <w:r>
        <w:rPr>
          <w:noProof/>
        </w:rPr>
        <w:lastRenderedPageBreak/>
        <mc:AlternateContent>
          <mc:Choice Requires="wps">
            <w:drawing>
              <wp:anchor distT="45720" distB="45720" distL="114300" distR="114300" simplePos="0" relativeHeight="251660800" behindDoc="0" locked="0" layoutInCell="1" allowOverlap="1" wp14:anchorId="5D8369C6" wp14:editId="6BF8E74D">
                <wp:simplePos x="0" y="0"/>
                <wp:positionH relativeFrom="margin">
                  <wp:align>right</wp:align>
                </wp:positionH>
                <wp:positionV relativeFrom="paragraph">
                  <wp:posOffset>3175</wp:posOffset>
                </wp:positionV>
                <wp:extent cx="4711700" cy="2239010"/>
                <wp:effectExtent l="0" t="0" r="0" b="8890"/>
                <wp:wrapSquare wrapText="bothSides"/>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2239010"/>
                        </a:xfrm>
                        <a:prstGeom prst="rect">
                          <a:avLst/>
                        </a:prstGeom>
                        <a:solidFill>
                          <a:srgbClr val="FFFFFF"/>
                        </a:solidFill>
                        <a:ln w="9525">
                          <a:noFill/>
                          <a:miter lim="800000"/>
                          <a:headEnd/>
                          <a:tailEnd/>
                        </a:ln>
                      </wps:spPr>
                      <wps:txbx>
                        <w:txbxContent>
                          <w:p w14:paraId="6AC8F6F0" w14:textId="77777777" w:rsidR="00231BB9" w:rsidRDefault="00231BB9" w:rsidP="00EC49E8">
                            <w:pPr>
                              <w:keepNext/>
                              <w:spacing w:before="0" w:line="240" w:lineRule="auto"/>
                              <w:ind w:firstLine="0"/>
                              <w:jc w:val="left"/>
                            </w:pPr>
                            <w:r w:rsidRPr="00EC49E8">
                              <w:rPr>
                                <w:noProof/>
                              </w:rPr>
                              <w:drawing>
                                <wp:inline distT="0" distB="0" distL="0" distR="0" wp14:anchorId="2D6ADA65" wp14:editId="38323D68">
                                  <wp:extent cx="4717687" cy="1688465"/>
                                  <wp:effectExtent l="0" t="0" r="6985" b="6985"/>
                                  <wp:docPr id="60" name="Picture 18">
                                    <a:extLst xmlns:a="http://schemas.openxmlformats.org/drawingml/2006/main">
                                      <a:ext uri="{FF2B5EF4-FFF2-40B4-BE49-F238E27FC236}">
                                        <a16:creationId xmlns:a16="http://schemas.microsoft.com/office/drawing/2014/main" id="{EA59B3E8-278E-4B35-9784-F670C79D8C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EA59B3E8-278E-4B35-9784-F670C79D8C62}"/>
                                              </a:ext>
                                            </a:extLst>
                                          </pic:cNvPr>
                                          <pic:cNvPicPr>
                                            <a:picLocks noChangeAspect="1"/>
                                          </pic:cNvPicPr>
                                        </pic:nvPicPr>
                                        <pic:blipFill>
                                          <a:blip r:embed="rId45"/>
                                          <a:stretch>
                                            <a:fillRect/>
                                          </a:stretch>
                                        </pic:blipFill>
                                        <pic:spPr>
                                          <a:xfrm>
                                            <a:off x="0" y="0"/>
                                            <a:ext cx="4760659" cy="1703845"/>
                                          </a:xfrm>
                                          <a:prstGeom prst="rect">
                                            <a:avLst/>
                                          </a:prstGeom>
                                        </pic:spPr>
                                      </pic:pic>
                                    </a:graphicData>
                                  </a:graphic>
                                </wp:inline>
                              </w:drawing>
                            </w:r>
                          </w:p>
                          <w:p w14:paraId="3AB63279" w14:textId="11B28B7B" w:rsidR="00231BB9" w:rsidRPr="00636CB7" w:rsidRDefault="00231BB9" w:rsidP="00636CB7">
                            <w:pPr>
                              <w:pStyle w:val="Caption"/>
                              <w:jc w:val="center"/>
                              <w:rPr>
                                <w:sz w:val="24"/>
                                <w:szCs w:val="24"/>
                              </w:rPr>
                            </w:pPr>
                            <w:bookmarkStart w:id="74" w:name="_Toc514198997"/>
                            <w:bookmarkStart w:id="75" w:name="_Toc514211318"/>
                            <w:r w:rsidRPr="00636CB7">
                              <w:rPr>
                                <w:sz w:val="24"/>
                                <w:szCs w:val="24"/>
                              </w:rPr>
                              <w:t xml:space="preserve">Figure </w:t>
                            </w:r>
                            <w:r w:rsidRPr="00636CB7">
                              <w:rPr>
                                <w:sz w:val="24"/>
                                <w:szCs w:val="24"/>
                              </w:rPr>
                              <w:fldChar w:fldCharType="begin"/>
                            </w:r>
                            <w:r w:rsidRPr="00636CB7">
                              <w:rPr>
                                <w:sz w:val="24"/>
                                <w:szCs w:val="24"/>
                              </w:rPr>
                              <w:instrText xml:space="preserve"> SEQ Figure \* ARABIC </w:instrText>
                            </w:r>
                            <w:r w:rsidRPr="00636CB7">
                              <w:rPr>
                                <w:sz w:val="24"/>
                                <w:szCs w:val="24"/>
                              </w:rPr>
                              <w:fldChar w:fldCharType="separate"/>
                            </w:r>
                            <w:r w:rsidR="00F933EF">
                              <w:rPr>
                                <w:noProof/>
                                <w:sz w:val="24"/>
                                <w:szCs w:val="24"/>
                              </w:rPr>
                              <w:t>13</w:t>
                            </w:r>
                            <w:r w:rsidRPr="00636CB7">
                              <w:rPr>
                                <w:sz w:val="24"/>
                                <w:szCs w:val="24"/>
                              </w:rPr>
                              <w:fldChar w:fldCharType="end"/>
                            </w:r>
                            <w:r w:rsidRPr="00636CB7">
                              <w:rPr>
                                <w:sz w:val="24"/>
                                <w:szCs w:val="24"/>
                              </w:rPr>
                              <w:t xml:space="preserve">. depth ground truth and the reconstruction result from raw depth, </w:t>
                            </w:r>
                            <w:r w:rsidRPr="00636CB7">
                              <w:rPr>
                                <w:sz w:val="24"/>
                                <w:szCs w:val="24"/>
                              </w:rPr>
                              <w:br/>
                              <w:t>random sampling, two-step sampling and our algorithm</w:t>
                            </w:r>
                            <w:bookmarkEnd w:id="74"/>
                            <w:bookmarkEnd w:id="75"/>
                          </w:p>
                          <w:p w14:paraId="7E6D21E5" w14:textId="2C844E9F" w:rsidR="00231BB9" w:rsidRDefault="00231BB9" w:rsidP="00EC49E8">
                            <w:pPr>
                              <w:spacing w:before="0" w:line="240" w:lineRule="auto"/>
                              <w:ind w:firstLine="0"/>
                              <w:jc w:val="left"/>
                            </w:pPr>
                          </w:p>
                          <w:p w14:paraId="195CE8A0" w14:textId="77777777" w:rsidR="00231BB9" w:rsidRDefault="00231BB9" w:rsidP="00EC49E8">
                            <w:pPr>
                              <w:ind w:firstLine="0"/>
                            </w:pPr>
                          </w:p>
                          <w:p w14:paraId="1C5511ED" w14:textId="77777777" w:rsidR="00231BB9" w:rsidRDefault="00231BB9" w:rsidP="00EC49E8">
                            <w:pPr>
                              <w:ind w:firstLine="0"/>
                            </w:pPr>
                          </w:p>
                          <w:p w14:paraId="069D75BC" w14:textId="77777777" w:rsidR="00231BB9" w:rsidRDefault="00231BB9" w:rsidP="00EC49E8">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D8369C6" id="Text Box 226" o:spid="_x0000_s1035" type="#_x0000_t202" style="position:absolute;left:0;text-align:left;margin-left:319.8pt;margin-top:.25pt;width:371pt;height:176.3pt;z-index:2516608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" stroked="f">
                <v:textbox inset="0,0,0,0">
                  <w:txbxContent>
                    <w:p w14:paraId="6AC8F6F0" w14:textId="77777777" w:rsidR="00231BB9" w:rsidRDefault="00231BB9" w:rsidP="00EC49E8">
                      <w:pPr>
                        <w:keepNext/>
                        <w:spacing w:before="0" w:line="240" w:lineRule="auto"/>
                        <w:ind w:firstLine="0"/>
                        <w:jc w:val="left"/>
                      </w:pPr>
                      <w:r w:rsidRPr="00EC49E8">
                        <w:rPr>
                          <w:noProof/>
                        </w:rPr>
                        <w:drawing>
                          <wp:inline distT="0" distB="0" distL="0" distR="0" wp14:anchorId="2D6ADA65" wp14:editId="38323D68">
                            <wp:extent cx="4717687" cy="1688465"/>
                            <wp:effectExtent l="0" t="0" r="6985" b="6985"/>
                            <wp:docPr id="60" name="Picture 18">
                              <a:extLst xmlns:a="http://schemas.openxmlformats.org/drawingml/2006/main">
                                <a:ext uri="{FF2B5EF4-FFF2-40B4-BE49-F238E27FC236}">
                                  <a16:creationId xmlns:a16="http://schemas.microsoft.com/office/drawing/2014/main" id="{EA59B3E8-278E-4B35-9784-F670C79D8C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EA59B3E8-278E-4B35-9784-F670C79D8C62}"/>
                                        </a:ext>
                                      </a:extLst>
                                    </pic:cNvPr>
                                    <pic:cNvPicPr>
                                      <a:picLocks noChangeAspect="1"/>
                                    </pic:cNvPicPr>
                                  </pic:nvPicPr>
                                  <pic:blipFill>
                                    <a:blip r:embed="rId45"/>
                                    <a:stretch>
                                      <a:fillRect/>
                                    </a:stretch>
                                  </pic:blipFill>
                                  <pic:spPr>
                                    <a:xfrm>
                                      <a:off x="0" y="0"/>
                                      <a:ext cx="4760659" cy="1703845"/>
                                    </a:xfrm>
                                    <a:prstGeom prst="rect">
                                      <a:avLst/>
                                    </a:prstGeom>
                                  </pic:spPr>
                                </pic:pic>
                              </a:graphicData>
                            </a:graphic>
                          </wp:inline>
                        </w:drawing>
                      </w:r>
                    </w:p>
                    <w:p w14:paraId="3AB63279" w14:textId="11B28B7B" w:rsidR="00231BB9" w:rsidRPr="00636CB7" w:rsidRDefault="00231BB9" w:rsidP="00636CB7">
                      <w:pPr>
                        <w:pStyle w:val="Caption"/>
                        <w:jc w:val="center"/>
                        <w:rPr>
                          <w:sz w:val="24"/>
                          <w:szCs w:val="24"/>
                        </w:rPr>
                      </w:pPr>
                      <w:bookmarkStart w:id="76" w:name="_Toc514198997"/>
                      <w:bookmarkStart w:id="77" w:name="_Toc514211318"/>
                      <w:r w:rsidRPr="00636CB7">
                        <w:rPr>
                          <w:sz w:val="24"/>
                          <w:szCs w:val="24"/>
                        </w:rPr>
                        <w:t xml:space="preserve">Figure </w:t>
                      </w:r>
                      <w:r w:rsidRPr="00636CB7">
                        <w:rPr>
                          <w:sz w:val="24"/>
                          <w:szCs w:val="24"/>
                        </w:rPr>
                        <w:fldChar w:fldCharType="begin"/>
                      </w:r>
                      <w:r w:rsidRPr="00636CB7">
                        <w:rPr>
                          <w:sz w:val="24"/>
                          <w:szCs w:val="24"/>
                        </w:rPr>
                        <w:instrText xml:space="preserve"> SEQ Figure \* ARABIC </w:instrText>
                      </w:r>
                      <w:r w:rsidRPr="00636CB7">
                        <w:rPr>
                          <w:sz w:val="24"/>
                          <w:szCs w:val="24"/>
                        </w:rPr>
                        <w:fldChar w:fldCharType="separate"/>
                      </w:r>
                      <w:r w:rsidR="00F933EF">
                        <w:rPr>
                          <w:noProof/>
                          <w:sz w:val="24"/>
                          <w:szCs w:val="24"/>
                        </w:rPr>
                        <w:t>13</w:t>
                      </w:r>
                      <w:r w:rsidRPr="00636CB7">
                        <w:rPr>
                          <w:sz w:val="24"/>
                          <w:szCs w:val="24"/>
                        </w:rPr>
                        <w:fldChar w:fldCharType="end"/>
                      </w:r>
                      <w:r w:rsidRPr="00636CB7">
                        <w:rPr>
                          <w:sz w:val="24"/>
                          <w:szCs w:val="24"/>
                        </w:rPr>
                        <w:t xml:space="preserve">. depth ground truth and the reconstruction result from raw depth, </w:t>
                      </w:r>
                      <w:r w:rsidRPr="00636CB7">
                        <w:rPr>
                          <w:sz w:val="24"/>
                          <w:szCs w:val="24"/>
                        </w:rPr>
                        <w:br/>
                        <w:t>random sampling, two-step sampling and our algorithm</w:t>
                      </w:r>
                      <w:bookmarkEnd w:id="76"/>
                      <w:bookmarkEnd w:id="77"/>
                    </w:p>
                    <w:p w14:paraId="7E6D21E5" w14:textId="2C844E9F" w:rsidR="00231BB9" w:rsidRDefault="00231BB9" w:rsidP="00EC49E8">
                      <w:pPr>
                        <w:spacing w:before="0" w:line="240" w:lineRule="auto"/>
                        <w:ind w:firstLine="0"/>
                        <w:jc w:val="left"/>
                      </w:pPr>
                    </w:p>
                    <w:p w14:paraId="195CE8A0" w14:textId="77777777" w:rsidR="00231BB9" w:rsidRDefault="00231BB9" w:rsidP="00EC49E8">
                      <w:pPr>
                        <w:ind w:firstLine="0"/>
                      </w:pPr>
                    </w:p>
                    <w:p w14:paraId="1C5511ED" w14:textId="77777777" w:rsidR="00231BB9" w:rsidRDefault="00231BB9" w:rsidP="00EC49E8">
                      <w:pPr>
                        <w:ind w:firstLine="0"/>
                      </w:pPr>
                    </w:p>
                    <w:p w14:paraId="069D75BC" w14:textId="77777777" w:rsidR="00231BB9" w:rsidRDefault="00231BB9" w:rsidP="00EC49E8">
                      <w:pPr>
                        <w:ind w:firstLine="0"/>
                      </w:pPr>
                    </w:p>
                  </w:txbxContent>
                </v:textbox>
                <w10:wrap type="square" anchorx="margin"/>
              </v:shape>
            </w:pict>
          </mc:Fallback>
        </mc:AlternateContent>
      </w:r>
      <w:r w:rsidR="006A1656" w:rsidRPr="006A1656">
        <w:t>The final reconstr</w:t>
      </w:r>
      <w:r w:rsidR="0023693E">
        <w:t>ucted image is shown in figure 15</w:t>
      </w:r>
      <w:r w:rsidR="00B33657">
        <w:t xml:space="preserve"> and crop out of obje</w:t>
      </w:r>
      <w:r w:rsidR="005C40FD">
        <w:t>cts area is depicted in figure 16</w:t>
      </w:r>
      <w:r w:rsidR="006A1656" w:rsidRPr="006A1656">
        <w:t>. As being demonstrated, the road area is well reconstructed in all for all three methods.</w:t>
      </w:r>
      <w:r w:rsidR="00636CB7">
        <w:t xml:space="preserve"> Objectively, we could see no differences between these images. However, when considering the objects area, there are significant differences</w:t>
      </w:r>
      <w:r w:rsidR="00225D57">
        <w:t xml:space="preserve">. In the reconstructed image of raw depth, we can see the shape of the car and pedestrian recognizable. In the reconstructed image of random </w:t>
      </w:r>
      <w:r w:rsidR="00225D57" w:rsidRPr="002426B3">
        <w:rPr>
          <w:noProof/>
        </w:rPr>
        <w:t>sampling</w:t>
      </w:r>
      <w:r w:rsidR="002426B3">
        <w:rPr>
          <w:noProof/>
        </w:rPr>
        <w:t>,</w:t>
      </w:r>
      <w:r w:rsidR="00225D57">
        <w:t xml:space="preserve"> </w:t>
      </w:r>
      <w:r w:rsidR="00301EDF">
        <w:t xml:space="preserve">we could recognize nothing. The car </w:t>
      </w:r>
      <w:r w:rsidR="00301EDF" w:rsidRPr="002426B3">
        <w:rPr>
          <w:noProof/>
        </w:rPr>
        <w:t>start</w:t>
      </w:r>
      <w:r w:rsidR="002426B3">
        <w:rPr>
          <w:noProof/>
        </w:rPr>
        <w:t>s</w:t>
      </w:r>
      <w:r w:rsidR="00301EDF">
        <w:t xml:space="preserve"> looming in the reconstructed image of two-step sampling and in our reconstructed image, it </w:t>
      </w:r>
      <w:r w:rsidR="00301EDF" w:rsidRPr="002426B3">
        <w:rPr>
          <w:noProof/>
        </w:rPr>
        <w:t>become</w:t>
      </w:r>
      <w:r w:rsidR="002426B3">
        <w:rPr>
          <w:noProof/>
        </w:rPr>
        <w:t>s</w:t>
      </w:r>
      <w:r w:rsidR="00301EDF">
        <w:t xml:space="preserve"> clearer. In our reconstructed image, it is not as clear as in </w:t>
      </w:r>
      <w:r w:rsidR="002426B3">
        <w:t xml:space="preserve">the </w:t>
      </w:r>
      <w:r w:rsidR="00301EDF" w:rsidRPr="002426B3">
        <w:rPr>
          <w:noProof/>
        </w:rPr>
        <w:t>reconstructed</w:t>
      </w:r>
      <w:r w:rsidR="00301EDF">
        <w:t xml:space="preserve"> image of raw depth, however, they are still recognizable.</w:t>
      </w:r>
      <w:r w:rsidR="009461F9">
        <w:t xml:space="preserve"> Hence,</w:t>
      </w:r>
      <w:r w:rsidR="00301EDF">
        <w:t xml:space="preserve"> </w:t>
      </w:r>
      <w:r w:rsidR="006C44F2">
        <w:t>o</w:t>
      </w:r>
      <w:r w:rsidR="006A1656" w:rsidRPr="006A1656">
        <w:t>ur algorithm has the closest output compare</w:t>
      </w:r>
      <w:r w:rsidR="002C7CA2">
        <w:t>d</w:t>
      </w:r>
      <w:r w:rsidR="006A1656" w:rsidRPr="006A1656">
        <w:t xml:space="preserve"> to upper-bound performance and the random sampling does worst.</w:t>
      </w:r>
      <w:r w:rsidR="002A161C">
        <w:t xml:space="preserve"> Above analysis shows the </w:t>
      </w:r>
      <w:r w:rsidR="002A161C" w:rsidRPr="002426B3">
        <w:rPr>
          <w:noProof/>
        </w:rPr>
        <w:t>superior</w:t>
      </w:r>
      <w:r w:rsidR="002426B3">
        <w:rPr>
          <w:noProof/>
        </w:rPr>
        <w:t>ity</w:t>
      </w:r>
      <w:r w:rsidR="002A161C">
        <w:t xml:space="preserve"> of our method, the differences between these three algorithms are significant in both sampling masks and reconstructed images.</w:t>
      </w:r>
    </w:p>
    <w:p w14:paraId="63883A5A" w14:textId="4F9650A2" w:rsidR="00B33657" w:rsidRDefault="00B33657" w:rsidP="00DD356B">
      <w:pPr>
        <w:ind w:firstLine="0"/>
      </w:pPr>
      <w:r>
        <w:rPr>
          <w:noProof/>
        </w:rPr>
        <w:lastRenderedPageBreak/>
        <mc:AlternateContent>
          <mc:Choice Requires="wps">
            <w:drawing>
              <wp:anchor distT="45720" distB="45720" distL="114300" distR="114300" simplePos="0" relativeHeight="251661824" behindDoc="0" locked="0" layoutInCell="1" allowOverlap="1" wp14:anchorId="0C9E632A" wp14:editId="54E2683B">
                <wp:simplePos x="0" y="0"/>
                <wp:positionH relativeFrom="margin">
                  <wp:posOffset>-24765</wp:posOffset>
                </wp:positionH>
                <wp:positionV relativeFrom="paragraph">
                  <wp:posOffset>180340</wp:posOffset>
                </wp:positionV>
                <wp:extent cx="4711700" cy="6894830"/>
                <wp:effectExtent l="0" t="0" r="0" b="1270"/>
                <wp:wrapSquare wrapText="bothSides"/>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6894830"/>
                        </a:xfrm>
                        <a:prstGeom prst="rect">
                          <a:avLst/>
                        </a:prstGeom>
                        <a:solidFill>
                          <a:srgbClr val="FFFFFF"/>
                        </a:solidFill>
                        <a:ln w="9525">
                          <a:noFill/>
                          <a:miter lim="800000"/>
                          <a:headEnd/>
                          <a:tailEnd/>
                        </a:ln>
                      </wps:spPr>
                      <wps:txbx>
                        <w:txbxContent>
                          <w:p w14:paraId="0508469A" w14:textId="34A4FBB3" w:rsidR="00231BB9" w:rsidRDefault="00231BB9" w:rsidP="00E8572C">
                            <w:pPr>
                              <w:keepNext/>
                              <w:spacing w:before="0" w:line="360" w:lineRule="auto"/>
                              <w:ind w:firstLine="0"/>
                              <w:jc w:val="center"/>
                            </w:pPr>
                            <w:r w:rsidRPr="00B33657">
                              <w:rPr>
                                <w:noProof/>
                              </w:rPr>
                              <w:drawing>
                                <wp:inline distT="0" distB="0" distL="0" distR="0" wp14:anchorId="385B4DDB" wp14:editId="35D48D16">
                                  <wp:extent cx="3986219" cy="1082351"/>
                                  <wp:effectExtent l="0" t="0" r="0" b="3810"/>
                                  <wp:docPr id="61" name="Picture 8">
                                    <a:extLst xmlns:a="http://schemas.openxmlformats.org/drawingml/2006/main">
                                      <a:ext uri="{FF2B5EF4-FFF2-40B4-BE49-F238E27FC236}">
                                        <a16:creationId xmlns:a16="http://schemas.microsoft.com/office/drawing/2014/main" id="{8CE846FB-342F-49A4-B24D-EEEE3759C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CE846FB-342F-49A4-B24D-EEEE3759C001}"/>
                                              </a:ext>
                                            </a:extLst>
                                          </pic:cNvPr>
                                          <pic:cNvPicPr>
                                            <a:picLocks noChangeAspect="1"/>
                                          </pic:cNvPicPr>
                                        </pic:nvPicPr>
                                        <pic:blipFill>
                                          <a:blip r:embed="rId46"/>
                                          <a:stretch>
                                            <a:fillRect/>
                                          </a:stretch>
                                        </pic:blipFill>
                                        <pic:spPr>
                                          <a:xfrm>
                                            <a:off x="0" y="0"/>
                                            <a:ext cx="4017665" cy="1090889"/>
                                          </a:xfrm>
                                          <a:prstGeom prst="rect">
                                            <a:avLst/>
                                          </a:prstGeom>
                                        </pic:spPr>
                                      </pic:pic>
                                    </a:graphicData>
                                  </a:graphic>
                                </wp:inline>
                              </w:drawing>
                            </w:r>
                          </w:p>
                          <w:p w14:paraId="3858E05D" w14:textId="52612B65" w:rsidR="00231BB9" w:rsidRDefault="00231BB9" w:rsidP="00E8572C">
                            <w:pPr>
                              <w:keepNext/>
                              <w:spacing w:before="0" w:line="360" w:lineRule="auto"/>
                              <w:ind w:firstLine="0"/>
                              <w:jc w:val="center"/>
                            </w:pPr>
                            <w:r w:rsidRPr="00B33657">
                              <w:rPr>
                                <w:noProof/>
                              </w:rPr>
                              <w:drawing>
                                <wp:inline distT="0" distB="0" distL="0" distR="0" wp14:anchorId="74CAA8CA" wp14:editId="02A02BB7">
                                  <wp:extent cx="3985895" cy="1079791"/>
                                  <wp:effectExtent l="0" t="0" r="0" b="6350"/>
                                  <wp:docPr id="62" name="Picture 3">
                                    <a:extLst xmlns:a="http://schemas.openxmlformats.org/drawingml/2006/main">
                                      <a:ext uri="{FF2B5EF4-FFF2-40B4-BE49-F238E27FC236}">
                                        <a16:creationId xmlns:a16="http://schemas.microsoft.com/office/drawing/2014/main" id="{C428E539-2A30-436F-9A1F-E256D25249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428E539-2A30-436F-9A1F-E256D2524909}"/>
                                              </a:ext>
                                            </a:extLst>
                                          </pic:cNvPr>
                                          <pic:cNvPicPr>
                                            <a:picLocks noChangeAspect="1"/>
                                          </pic:cNvPicPr>
                                        </pic:nvPicPr>
                                        <pic:blipFill>
                                          <a:blip r:embed="rId47"/>
                                          <a:stretch>
                                            <a:fillRect/>
                                          </a:stretch>
                                        </pic:blipFill>
                                        <pic:spPr>
                                          <a:xfrm>
                                            <a:off x="0" y="0"/>
                                            <a:ext cx="4035446" cy="1093215"/>
                                          </a:xfrm>
                                          <a:prstGeom prst="rect">
                                            <a:avLst/>
                                          </a:prstGeom>
                                        </pic:spPr>
                                      </pic:pic>
                                    </a:graphicData>
                                  </a:graphic>
                                </wp:inline>
                              </w:drawing>
                            </w:r>
                          </w:p>
                          <w:p w14:paraId="29893E31" w14:textId="2827ECE6" w:rsidR="00231BB9" w:rsidRDefault="00231BB9" w:rsidP="00E8572C">
                            <w:pPr>
                              <w:pStyle w:val="Caption"/>
                              <w:spacing w:line="360" w:lineRule="auto"/>
                              <w:jc w:val="center"/>
                              <w:rPr>
                                <w:sz w:val="24"/>
                                <w:szCs w:val="24"/>
                              </w:rPr>
                            </w:pPr>
                            <w:r w:rsidRPr="000F59CB">
                              <w:rPr>
                                <w:noProof/>
                                <w:sz w:val="24"/>
                                <w:szCs w:val="24"/>
                              </w:rPr>
                              <w:drawing>
                                <wp:inline distT="0" distB="0" distL="0" distR="0" wp14:anchorId="06396A83" wp14:editId="2AC3BF2B">
                                  <wp:extent cx="3985895" cy="1059374"/>
                                  <wp:effectExtent l="0" t="0" r="0" b="7620"/>
                                  <wp:docPr id="63" name="Picture 11">
                                    <a:extLst xmlns:a="http://schemas.openxmlformats.org/drawingml/2006/main">
                                      <a:ext uri="{FF2B5EF4-FFF2-40B4-BE49-F238E27FC236}">
                                        <a16:creationId xmlns:a16="http://schemas.microsoft.com/office/drawing/2014/main" id="{4CB7FD55-C8EB-4DB9-90BA-E8F38065E5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CB7FD55-C8EB-4DB9-90BA-E8F38065E503}"/>
                                              </a:ext>
                                            </a:extLst>
                                          </pic:cNvPr>
                                          <pic:cNvPicPr>
                                            <a:picLocks noChangeAspect="1"/>
                                          </pic:cNvPicPr>
                                        </pic:nvPicPr>
                                        <pic:blipFill>
                                          <a:blip r:embed="rId48"/>
                                          <a:stretch>
                                            <a:fillRect/>
                                          </a:stretch>
                                        </pic:blipFill>
                                        <pic:spPr>
                                          <a:xfrm>
                                            <a:off x="0" y="0"/>
                                            <a:ext cx="4008534" cy="1065391"/>
                                          </a:xfrm>
                                          <a:prstGeom prst="rect">
                                            <a:avLst/>
                                          </a:prstGeom>
                                        </pic:spPr>
                                      </pic:pic>
                                    </a:graphicData>
                                  </a:graphic>
                                </wp:inline>
                              </w:drawing>
                            </w:r>
                          </w:p>
                          <w:p w14:paraId="1EB80634" w14:textId="5B882254" w:rsidR="00231BB9" w:rsidRDefault="00231BB9" w:rsidP="00E8572C">
                            <w:pPr>
                              <w:spacing w:line="360" w:lineRule="auto"/>
                              <w:ind w:firstLine="0"/>
                              <w:jc w:val="center"/>
                            </w:pPr>
                            <w:r w:rsidRPr="000F59CB">
                              <w:rPr>
                                <w:noProof/>
                              </w:rPr>
                              <w:drawing>
                                <wp:inline distT="0" distB="0" distL="0" distR="0" wp14:anchorId="0D1D2BA4" wp14:editId="678CABF5">
                                  <wp:extent cx="3985895" cy="1072617"/>
                                  <wp:effectExtent l="0" t="0" r="0" b="0"/>
                                  <wp:docPr id="192" name="Picture 9">
                                    <a:extLst xmlns:a="http://schemas.openxmlformats.org/drawingml/2006/main">
                                      <a:ext uri="{FF2B5EF4-FFF2-40B4-BE49-F238E27FC236}">
                                        <a16:creationId xmlns:a16="http://schemas.microsoft.com/office/drawing/2014/main" id="{F18BE098-3788-40C0-8602-19CAED2097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18BE098-3788-40C0-8602-19CAED2097D5}"/>
                                              </a:ext>
                                            </a:extLst>
                                          </pic:cNvPr>
                                          <pic:cNvPicPr>
                                            <a:picLocks noChangeAspect="1"/>
                                          </pic:cNvPicPr>
                                        </pic:nvPicPr>
                                        <pic:blipFill>
                                          <a:blip r:embed="rId49"/>
                                          <a:stretch>
                                            <a:fillRect/>
                                          </a:stretch>
                                        </pic:blipFill>
                                        <pic:spPr>
                                          <a:xfrm>
                                            <a:off x="0" y="0"/>
                                            <a:ext cx="4002147" cy="1076990"/>
                                          </a:xfrm>
                                          <a:prstGeom prst="rect">
                                            <a:avLst/>
                                          </a:prstGeom>
                                        </pic:spPr>
                                      </pic:pic>
                                    </a:graphicData>
                                  </a:graphic>
                                </wp:inline>
                              </w:drawing>
                            </w:r>
                          </w:p>
                          <w:p w14:paraId="4FA25565" w14:textId="77777777" w:rsidR="00231BB9" w:rsidRDefault="00231BB9" w:rsidP="00E8572C">
                            <w:pPr>
                              <w:keepNext/>
                              <w:spacing w:line="360" w:lineRule="auto"/>
                              <w:ind w:firstLine="0"/>
                              <w:jc w:val="center"/>
                            </w:pPr>
                            <w:r w:rsidRPr="00E8572C">
                              <w:rPr>
                                <w:noProof/>
                              </w:rPr>
                              <w:drawing>
                                <wp:inline distT="0" distB="0" distL="0" distR="0" wp14:anchorId="2CFBD399" wp14:editId="3B04043C">
                                  <wp:extent cx="3974465" cy="1080307"/>
                                  <wp:effectExtent l="0" t="0" r="6985" b="5715"/>
                                  <wp:docPr id="193" name="Picture 10">
                                    <a:extLst xmlns:a="http://schemas.openxmlformats.org/drawingml/2006/main">
                                      <a:ext uri="{FF2B5EF4-FFF2-40B4-BE49-F238E27FC236}">
                                        <a16:creationId xmlns:a16="http://schemas.microsoft.com/office/drawing/2014/main" id="{1757CECC-9AB5-4877-BC4B-80663656C7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757CECC-9AB5-4877-BC4B-80663656C716}"/>
                                              </a:ext>
                                            </a:extLst>
                                          </pic:cNvPr>
                                          <pic:cNvPicPr>
                                            <a:picLocks noChangeAspect="1"/>
                                          </pic:cNvPicPr>
                                        </pic:nvPicPr>
                                        <pic:blipFill>
                                          <a:blip r:embed="rId50"/>
                                          <a:stretch>
                                            <a:fillRect/>
                                          </a:stretch>
                                        </pic:blipFill>
                                        <pic:spPr>
                                          <a:xfrm>
                                            <a:off x="0" y="0"/>
                                            <a:ext cx="4019474" cy="1092541"/>
                                          </a:xfrm>
                                          <a:prstGeom prst="rect">
                                            <a:avLst/>
                                          </a:prstGeom>
                                        </pic:spPr>
                                      </pic:pic>
                                    </a:graphicData>
                                  </a:graphic>
                                </wp:inline>
                              </w:drawing>
                            </w:r>
                          </w:p>
                          <w:p w14:paraId="21B2ED6B" w14:textId="1C360366" w:rsidR="00231BB9" w:rsidRPr="00E8572C" w:rsidRDefault="00231BB9" w:rsidP="00E8572C">
                            <w:pPr>
                              <w:pStyle w:val="Caption"/>
                              <w:jc w:val="center"/>
                              <w:rPr>
                                <w:sz w:val="24"/>
                                <w:szCs w:val="24"/>
                              </w:rPr>
                            </w:pPr>
                            <w:bookmarkStart w:id="78" w:name="_Toc514198998"/>
                            <w:bookmarkStart w:id="79" w:name="_Toc514211319"/>
                            <w:r w:rsidRPr="00E8572C">
                              <w:rPr>
                                <w:sz w:val="24"/>
                                <w:szCs w:val="24"/>
                              </w:rPr>
                              <w:t xml:space="preserve">Figure </w:t>
                            </w:r>
                            <w:r w:rsidRPr="00E8572C">
                              <w:rPr>
                                <w:sz w:val="24"/>
                                <w:szCs w:val="24"/>
                              </w:rPr>
                              <w:fldChar w:fldCharType="begin"/>
                            </w:r>
                            <w:r w:rsidRPr="00E8572C">
                              <w:rPr>
                                <w:sz w:val="24"/>
                                <w:szCs w:val="24"/>
                              </w:rPr>
                              <w:instrText xml:space="preserve"> SEQ Figure \* ARABIC </w:instrText>
                            </w:r>
                            <w:r w:rsidRPr="00E8572C">
                              <w:rPr>
                                <w:sz w:val="24"/>
                                <w:szCs w:val="24"/>
                              </w:rPr>
                              <w:fldChar w:fldCharType="separate"/>
                            </w:r>
                            <w:r w:rsidR="00F933EF">
                              <w:rPr>
                                <w:noProof/>
                                <w:sz w:val="24"/>
                                <w:szCs w:val="24"/>
                              </w:rPr>
                              <w:t>14</w:t>
                            </w:r>
                            <w:r w:rsidRPr="00E8572C">
                              <w:rPr>
                                <w:sz w:val="24"/>
                                <w:szCs w:val="24"/>
                              </w:rPr>
                              <w:fldChar w:fldCharType="end"/>
                            </w:r>
                            <w:r w:rsidRPr="00E8572C">
                              <w:rPr>
                                <w:sz w:val="24"/>
                                <w:szCs w:val="24"/>
                              </w:rPr>
                              <w:t xml:space="preserve">. Zoomed out of objects’ area in depth ground truth and the reconstruction result from raw depth, random sampling, </w:t>
                            </w:r>
                            <w:r>
                              <w:rPr>
                                <w:sz w:val="24"/>
                                <w:szCs w:val="24"/>
                              </w:rPr>
                              <w:br/>
                            </w:r>
                            <w:bookmarkStart w:id="80" w:name="_Hlk513937113"/>
                            <w:r w:rsidRPr="00E8572C">
                              <w:rPr>
                                <w:sz w:val="24"/>
                                <w:szCs w:val="24"/>
                              </w:rPr>
                              <w:t>two-step sampling and our algorithm</w:t>
                            </w:r>
                            <w:bookmarkEnd w:id="78"/>
                            <w:bookmarkEnd w:id="80"/>
                            <w:bookmarkEnd w:id="79"/>
                          </w:p>
                          <w:p w14:paraId="1099C51D" w14:textId="74F3FF9E" w:rsidR="00231BB9" w:rsidRPr="000F59CB" w:rsidRDefault="00231BB9" w:rsidP="00E8572C">
                            <w:pPr>
                              <w:ind w:firstLine="0"/>
                              <w:jc w:val="center"/>
                            </w:pPr>
                          </w:p>
                          <w:p w14:paraId="1123A9C6" w14:textId="77777777" w:rsidR="00231BB9" w:rsidRDefault="00231BB9" w:rsidP="00B33657">
                            <w:pPr>
                              <w:spacing w:before="0" w:line="240" w:lineRule="auto"/>
                              <w:ind w:firstLine="0"/>
                              <w:jc w:val="left"/>
                            </w:pPr>
                          </w:p>
                          <w:p w14:paraId="2034BC34" w14:textId="77777777" w:rsidR="00231BB9" w:rsidRDefault="00231BB9" w:rsidP="00B33657">
                            <w:pPr>
                              <w:ind w:firstLine="0"/>
                            </w:pPr>
                          </w:p>
                          <w:p w14:paraId="2224D99E" w14:textId="77777777" w:rsidR="00231BB9" w:rsidRDefault="00231BB9" w:rsidP="00B33657">
                            <w:pPr>
                              <w:ind w:firstLine="0"/>
                            </w:pPr>
                          </w:p>
                          <w:p w14:paraId="7ABD3F80" w14:textId="77777777" w:rsidR="00231BB9" w:rsidRDefault="00231BB9" w:rsidP="00B33657">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C9E632A" id="Text Box 231" o:spid="_x0000_s1036" type="#_x0000_t202" style="position:absolute;left:0;text-align:left;margin-left:-1.95pt;margin-top:14.2pt;width:371pt;height:542.9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" stroked="f">
                <v:textbox inset="0,0,0,0">
                  <w:txbxContent>
                    <w:p w14:paraId="0508469A" w14:textId="34A4FBB3" w:rsidR="00231BB9" w:rsidRDefault="00231BB9" w:rsidP="00E8572C">
                      <w:pPr>
                        <w:keepNext/>
                        <w:spacing w:before="0" w:line="360" w:lineRule="auto"/>
                        <w:ind w:firstLine="0"/>
                        <w:jc w:val="center"/>
                      </w:pPr>
                      <w:r w:rsidRPr="00B33657">
                        <w:rPr>
                          <w:noProof/>
                        </w:rPr>
                        <w:drawing>
                          <wp:inline distT="0" distB="0" distL="0" distR="0" wp14:anchorId="385B4DDB" wp14:editId="35D48D16">
                            <wp:extent cx="3986219" cy="1082351"/>
                            <wp:effectExtent l="0" t="0" r="0" b="3810"/>
                            <wp:docPr id="61" name="Picture 8">
                              <a:extLst xmlns:a="http://schemas.openxmlformats.org/drawingml/2006/main">
                                <a:ext uri="{FF2B5EF4-FFF2-40B4-BE49-F238E27FC236}">
                                  <a16:creationId xmlns:a16="http://schemas.microsoft.com/office/drawing/2014/main" id="{8CE846FB-342F-49A4-B24D-EEEE3759C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CE846FB-342F-49A4-B24D-EEEE3759C001}"/>
                                        </a:ext>
                                      </a:extLst>
                                    </pic:cNvPr>
                                    <pic:cNvPicPr>
                                      <a:picLocks noChangeAspect="1"/>
                                    </pic:cNvPicPr>
                                  </pic:nvPicPr>
                                  <pic:blipFill>
                                    <a:blip r:embed="rId46"/>
                                    <a:stretch>
                                      <a:fillRect/>
                                    </a:stretch>
                                  </pic:blipFill>
                                  <pic:spPr>
                                    <a:xfrm>
                                      <a:off x="0" y="0"/>
                                      <a:ext cx="4017665" cy="1090889"/>
                                    </a:xfrm>
                                    <a:prstGeom prst="rect">
                                      <a:avLst/>
                                    </a:prstGeom>
                                  </pic:spPr>
                                </pic:pic>
                              </a:graphicData>
                            </a:graphic>
                          </wp:inline>
                        </w:drawing>
                      </w:r>
                    </w:p>
                    <w:p w14:paraId="3858E05D" w14:textId="52612B65" w:rsidR="00231BB9" w:rsidRDefault="00231BB9" w:rsidP="00E8572C">
                      <w:pPr>
                        <w:keepNext/>
                        <w:spacing w:before="0" w:line="360" w:lineRule="auto"/>
                        <w:ind w:firstLine="0"/>
                        <w:jc w:val="center"/>
                      </w:pPr>
                      <w:r w:rsidRPr="00B33657">
                        <w:rPr>
                          <w:noProof/>
                        </w:rPr>
                        <w:drawing>
                          <wp:inline distT="0" distB="0" distL="0" distR="0" wp14:anchorId="74CAA8CA" wp14:editId="02A02BB7">
                            <wp:extent cx="3985895" cy="1079791"/>
                            <wp:effectExtent l="0" t="0" r="0" b="6350"/>
                            <wp:docPr id="62" name="Picture 3">
                              <a:extLst xmlns:a="http://schemas.openxmlformats.org/drawingml/2006/main">
                                <a:ext uri="{FF2B5EF4-FFF2-40B4-BE49-F238E27FC236}">
                                  <a16:creationId xmlns:a16="http://schemas.microsoft.com/office/drawing/2014/main" id="{C428E539-2A30-436F-9A1F-E256D25249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428E539-2A30-436F-9A1F-E256D2524909}"/>
                                        </a:ext>
                                      </a:extLst>
                                    </pic:cNvPr>
                                    <pic:cNvPicPr>
                                      <a:picLocks noChangeAspect="1"/>
                                    </pic:cNvPicPr>
                                  </pic:nvPicPr>
                                  <pic:blipFill>
                                    <a:blip r:embed="rId47"/>
                                    <a:stretch>
                                      <a:fillRect/>
                                    </a:stretch>
                                  </pic:blipFill>
                                  <pic:spPr>
                                    <a:xfrm>
                                      <a:off x="0" y="0"/>
                                      <a:ext cx="4035446" cy="1093215"/>
                                    </a:xfrm>
                                    <a:prstGeom prst="rect">
                                      <a:avLst/>
                                    </a:prstGeom>
                                  </pic:spPr>
                                </pic:pic>
                              </a:graphicData>
                            </a:graphic>
                          </wp:inline>
                        </w:drawing>
                      </w:r>
                    </w:p>
                    <w:p w14:paraId="29893E31" w14:textId="2827ECE6" w:rsidR="00231BB9" w:rsidRDefault="00231BB9" w:rsidP="00E8572C">
                      <w:pPr>
                        <w:pStyle w:val="Caption"/>
                        <w:spacing w:line="360" w:lineRule="auto"/>
                        <w:jc w:val="center"/>
                        <w:rPr>
                          <w:sz w:val="24"/>
                          <w:szCs w:val="24"/>
                        </w:rPr>
                      </w:pPr>
                      <w:r w:rsidRPr="000F59CB">
                        <w:rPr>
                          <w:noProof/>
                          <w:sz w:val="24"/>
                          <w:szCs w:val="24"/>
                        </w:rPr>
                        <w:drawing>
                          <wp:inline distT="0" distB="0" distL="0" distR="0" wp14:anchorId="06396A83" wp14:editId="2AC3BF2B">
                            <wp:extent cx="3985895" cy="1059374"/>
                            <wp:effectExtent l="0" t="0" r="0" b="7620"/>
                            <wp:docPr id="63" name="Picture 11">
                              <a:extLst xmlns:a="http://schemas.openxmlformats.org/drawingml/2006/main">
                                <a:ext uri="{FF2B5EF4-FFF2-40B4-BE49-F238E27FC236}">
                                  <a16:creationId xmlns:a16="http://schemas.microsoft.com/office/drawing/2014/main" id="{4CB7FD55-C8EB-4DB9-90BA-E8F38065E5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CB7FD55-C8EB-4DB9-90BA-E8F38065E503}"/>
                                        </a:ext>
                                      </a:extLst>
                                    </pic:cNvPr>
                                    <pic:cNvPicPr>
                                      <a:picLocks noChangeAspect="1"/>
                                    </pic:cNvPicPr>
                                  </pic:nvPicPr>
                                  <pic:blipFill>
                                    <a:blip r:embed="rId48"/>
                                    <a:stretch>
                                      <a:fillRect/>
                                    </a:stretch>
                                  </pic:blipFill>
                                  <pic:spPr>
                                    <a:xfrm>
                                      <a:off x="0" y="0"/>
                                      <a:ext cx="4008534" cy="1065391"/>
                                    </a:xfrm>
                                    <a:prstGeom prst="rect">
                                      <a:avLst/>
                                    </a:prstGeom>
                                  </pic:spPr>
                                </pic:pic>
                              </a:graphicData>
                            </a:graphic>
                          </wp:inline>
                        </w:drawing>
                      </w:r>
                    </w:p>
                    <w:p w14:paraId="1EB80634" w14:textId="5B882254" w:rsidR="00231BB9" w:rsidRDefault="00231BB9" w:rsidP="00E8572C">
                      <w:pPr>
                        <w:spacing w:line="360" w:lineRule="auto"/>
                        <w:ind w:firstLine="0"/>
                        <w:jc w:val="center"/>
                      </w:pPr>
                      <w:r w:rsidRPr="000F59CB">
                        <w:rPr>
                          <w:noProof/>
                        </w:rPr>
                        <w:drawing>
                          <wp:inline distT="0" distB="0" distL="0" distR="0" wp14:anchorId="0D1D2BA4" wp14:editId="678CABF5">
                            <wp:extent cx="3985895" cy="1072617"/>
                            <wp:effectExtent l="0" t="0" r="0" b="0"/>
                            <wp:docPr id="192" name="Picture 9">
                              <a:extLst xmlns:a="http://schemas.openxmlformats.org/drawingml/2006/main">
                                <a:ext uri="{FF2B5EF4-FFF2-40B4-BE49-F238E27FC236}">
                                  <a16:creationId xmlns:a16="http://schemas.microsoft.com/office/drawing/2014/main" id="{F18BE098-3788-40C0-8602-19CAED2097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18BE098-3788-40C0-8602-19CAED2097D5}"/>
                                        </a:ext>
                                      </a:extLst>
                                    </pic:cNvPr>
                                    <pic:cNvPicPr>
                                      <a:picLocks noChangeAspect="1"/>
                                    </pic:cNvPicPr>
                                  </pic:nvPicPr>
                                  <pic:blipFill>
                                    <a:blip r:embed="rId49"/>
                                    <a:stretch>
                                      <a:fillRect/>
                                    </a:stretch>
                                  </pic:blipFill>
                                  <pic:spPr>
                                    <a:xfrm>
                                      <a:off x="0" y="0"/>
                                      <a:ext cx="4002147" cy="1076990"/>
                                    </a:xfrm>
                                    <a:prstGeom prst="rect">
                                      <a:avLst/>
                                    </a:prstGeom>
                                  </pic:spPr>
                                </pic:pic>
                              </a:graphicData>
                            </a:graphic>
                          </wp:inline>
                        </w:drawing>
                      </w:r>
                    </w:p>
                    <w:p w14:paraId="4FA25565" w14:textId="77777777" w:rsidR="00231BB9" w:rsidRDefault="00231BB9" w:rsidP="00E8572C">
                      <w:pPr>
                        <w:keepNext/>
                        <w:spacing w:line="360" w:lineRule="auto"/>
                        <w:ind w:firstLine="0"/>
                        <w:jc w:val="center"/>
                      </w:pPr>
                      <w:r w:rsidRPr="00E8572C">
                        <w:rPr>
                          <w:noProof/>
                        </w:rPr>
                        <w:drawing>
                          <wp:inline distT="0" distB="0" distL="0" distR="0" wp14:anchorId="2CFBD399" wp14:editId="3B04043C">
                            <wp:extent cx="3974465" cy="1080307"/>
                            <wp:effectExtent l="0" t="0" r="6985" b="5715"/>
                            <wp:docPr id="193" name="Picture 10">
                              <a:extLst xmlns:a="http://schemas.openxmlformats.org/drawingml/2006/main">
                                <a:ext uri="{FF2B5EF4-FFF2-40B4-BE49-F238E27FC236}">
                                  <a16:creationId xmlns:a16="http://schemas.microsoft.com/office/drawing/2014/main" id="{1757CECC-9AB5-4877-BC4B-80663656C7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757CECC-9AB5-4877-BC4B-80663656C716}"/>
                                        </a:ext>
                                      </a:extLst>
                                    </pic:cNvPr>
                                    <pic:cNvPicPr>
                                      <a:picLocks noChangeAspect="1"/>
                                    </pic:cNvPicPr>
                                  </pic:nvPicPr>
                                  <pic:blipFill>
                                    <a:blip r:embed="rId50"/>
                                    <a:stretch>
                                      <a:fillRect/>
                                    </a:stretch>
                                  </pic:blipFill>
                                  <pic:spPr>
                                    <a:xfrm>
                                      <a:off x="0" y="0"/>
                                      <a:ext cx="4019474" cy="1092541"/>
                                    </a:xfrm>
                                    <a:prstGeom prst="rect">
                                      <a:avLst/>
                                    </a:prstGeom>
                                  </pic:spPr>
                                </pic:pic>
                              </a:graphicData>
                            </a:graphic>
                          </wp:inline>
                        </w:drawing>
                      </w:r>
                    </w:p>
                    <w:p w14:paraId="21B2ED6B" w14:textId="1C360366" w:rsidR="00231BB9" w:rsidRPr="00E8572C" w:rsidRDefault="00231BB9" w:rsidP="00E8572C">
                      <w:pPr>
                        <w:pStyle w:val="Caption"/>
                        <w:jc w:val="center"/>
                        <w:rPr>
                          <w:sz w:val="24"/>
                          <w:szCs w:val="24"/>
                        </w:rPr>
                      </w:pPr>
                      <w:bookmarkStart w:id="81" w:name="_Toc514198998"/>
                      <w:bookmarkStart w:id="82" w:name="_Toc514211319"/>
                      <w:r w:rsidRPr="00E8572C">
                        <w:rPr>
                          <w:sz w:val="24"/>
                          <w:szCs w:val="24"/>
                        </w:rPr>
                        <w:t xml:space="preserve">Figure </w:t>
                      </w:r>
                      <w:r w:rsidRPr="00E8572C">
                        <w:rPr>
                          <w:sz w:val="24"/>
                          <w:szCs w:val="24"/>
                        </w:rPr>
                        <w:fldChar w:fldCharType="begin"/>
                      </w:r>
                      <w:r w:rsidRPr="00E8572C">
                        <w:rPr>
                          <w:sz w:val="24"/>
                          <w:szCs w:val="24"/>
                        </w:rPr>
                        <w:instrText xml:space="preserve"> SEQ Figure \* ARABIC </w:instrText>
                      </w:r>
                      <w:r w:rsidRPr="00E8572C">
                        <w:rPr>
                          <w:sz w:val="24"/>
                          <w:szCs w:val="24"/>
                        </w:rPr>
                        <w:fldChar w:fldCharType="separate"/>
                      </w:r>
                      <w:r w:rsidR="00F933EF">
                        <w:rPr>
                          <w:noProof/>
                          <w:sz w:val="24"/>
                          <w:szCs w:val="24"/>
                        </w:rPr>
                        <w:t>14</w:t>
                      </w:r>
                      <w:r w:rsidRPr="00E8572C">
                        <w:rPr>
                          <w:sz w:val="24"/>
                          <w:szCs w:val="24"/>
                        </w:rPr>
                        <w:fldChar w:fldCharType="end"/>
                      </w:r>
                      <w:r w:rsidRPr="00E8572C">
                        <w:rPr>
                          <w:sz w:val="24"/>
                          <w:szCs w:val="24"/>
                        </w:rPr>
                        <w:t xml:space="preserve">. Zoomed out of objects’ area in depth ground truth and the reconstruction result from raw depth, random sampling, </w:t>
                      </w:r>
                      <w:r>
                        <w:rPr>
                          <w:sz w:val="24"/>
                          <w:szCs w:val="24"/>
                        </w:rPr>
                        <w:br/>
                      </w:r>
                      <w:bookmarkStart w:id="83" w:name="_Hlk513937113"/>
                      <w:r w:rsidRPr="00E8572C">
                        <w:rPr>
                          <w:sz w:val="24"/>
                          <w:szCs w:val="24"/>
                        </w:rPr>
                        <w:t>two-step sampling and our algorithm</w:t>
                      </w:r>
                      <w:bookmarkEnd w:id="81"/>
                      <w:bookmarkEnd w:id="83"/>
                      <w:bookmarkEnd w:id="82"/>
                    </w:p>
                    <w:p w14:paraId="1099C51D" w14:textId="74F3FF9E" w:rsidR="00231BB9" w:rsidRPr="000F59CB" w:rsidRDefault="00231BB9" w:rsidP="00E8572C">
                      <w:pPr>
                        <w:ind w:firstLine="0"/>
                        <w:jc w:val="center"/>
                      </w:pPr>
                    </w:p>
                    <w:p w14:paraId="1123A9C6" w14:textId="77777777" w:rsidR="00231BB9" w:rsidRDefault="00231BB9" w:rsidP="00B33657">
                      <w:pPr>
                        <w:spacing w:before="0" w:line="240" w:lineRule="auto"/>
                        <w:ind w:firstLine="0"/>
                        <w:jc w:val="left"/>
                      </w:pPr>
                    </w:p>
                    <w:p w14:paraId="2034BC34" w14:textId="77777777" w:rsidR="00231BB9" w:rsidRDefault="00231BB9" w:rsidP="00B33657">
                      <w:pPr>
                        <w:ind w:firstLine="0"/>
                      </w:pPr>
                    </w:p>
                    <w:p w14:paraId="2224D99E" w14:textId="77777777" w:rsidR="00231BB9" w:rsidRDefault="00231BB9" w:rsidP="00B33657">
                      <w:pPr>
                        <w:ind w:firstLine="0"/>
                      </w:pPr>
                    </w:p>
                    <w:p w14:paraId="7ABD3F80" w14:textId="77777777" w:rsidR="00231BB9" w:rsidRDefault="00231BB9" w:rsidP="00B33657">
                      <w:pPr>
                        <w:ind w:firstLine="0"/>
                      </w:pPr>
                    </w:p>
                  </w:txbxContent>
                </v:textbox>
                <w10:wrap type="square" anchorx="margin"/>
              </v:shape>
            </w:pict>
          </mc:Fallback>
        </mc:AlternateContent>
      </w:r>
    </w:p>
    <w:p w14:paraId="0EA43E4A" w14:textId="33FB4080" w:rsidR="008E5812" w:rsidRPr="006A1656" w:rsidRDefault="00E8572C" w:rsidP="00CE150E">
      <w:pPr>
        <w:ind w:firstLine="0"/>
      </w:pPr>
      <w:r>
        <w:rPr>
          <w:noProof/>
        </w:rPr>
        <w:lastRenderedPageBreak/>
        <mc:AlternateContent>
          <mc:Choice Requires="wps">
            <w:drawing>
              <wp:anchor distT="45720" distB="45720" distL="114300" distR="114300" simplePos="0" relativeHeight="251662848" behindDoc="0" locked="0" layoutInCell="1" allowOverlap="1" wp14:anchorId="786D4EA0" wp14:editId="631AECCC">
                <wp:simplePos x="0" y="0"/>
                <wp:positionH relativeFrom="margin">
                  <wp:posOffset>-8890</wp:posOffset>
                </wp:positionH>
                <wp:positionV relativeFrom="paragraph">
                  <wp:posOffset>1270</wp:posOffset>
                </wp:positionV>
                <wp:extent cx="4683760" cy="6535420"/>
                <wp:effectExtent l="0" t="0" r="2540" b="0"/>
                <wp:wrapSquare wrapText="bothSides"/>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760" cy="6535420"/>
                        </a:xfrm>
                        <a:prstGeom prst="rect">
                          <a:avLst/>
                        </a:prstGeom>
                        <a:solidFill>
                          <a:srgbClr val="FFFFFF"/>
                        </a:solidFill>
                        <a:ln w="9525">
                          <a:noFill/>
                          <a:miter lim="800000"/>
                          <a:headEnd/>
                          <a:tailEnd/>
                        </a:ln>
                      </wps:spPr>
                      <wps:txbx>
                        <w:txbxContent>
                          <w:p w14:paraId="29FB0E90" w14:textId="6B4B4ED1" w:rsidR="00231BB9" w:rsidRDefault="00231BB9" w:rsidP="00CE6A15">
                            <w:pPr>
                              <w:pStyle w:val="Caption"/>
                              <w:spacing w:before="0"/>
                              <w:rPr>
                                <w:sz w:val="24"/>
                                <w:szCs w:val="24"/>
                              </w:rPr>
                            </w:pPr>
                            <w:r>
                              <w:rPr>
                                <w:noProof/>
                              </w:rPr>
                              <w:drawing>
                                <wp:inline distT="0" distB="0" distL="0" distR="0" wp14:anchorId="1806C7EA" wp14:editId="50513AA9">
                                  <wp:extent cx="4674870" cy="1411495"/>
                                  <wp:effectExtent l="0" t="0" r="0" b="0"/>
                                  <wp:docPr id="194" name="Picture 194"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aiNK\AppData\Local\Microsoft\Windows\INetCache\Content.Word\um_000005.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74870" cy="1411495"/>
                                          </a:xfrm>
                                          <a:prstGeom prst="rect">
                                            <a:avLst/>
                                          </a:prstGeom>
                                          <a:noFill/>
                                          <a:ln>
                                            <a:noFill/>
                                          </a:ln>
                                        </pic:spPr>
                                      </pic:pic>
                                    </a:graphicData>
                                  </a:graphic>
                                </wp:inline>
                              </w:drawing>
                            </w:r>
                          </w:p>
                          <w:p w14:paraId="01C5F230" w14:textId="6B7EE995" w:rsidR="00231BB9" w:rsidRDefault="00231BB9" w:rsidP="00CE6A15">
                            <w:pPr>
                              <w:spacing w:line="240" w:lineRule="auto"/>
                              <w:ind w:firstLine="0"/>
                            </w:pPr>
                            <w:r>
                              <w:rPr>
                                <w:noProof/>
                              </w:rPr>
                              <w:drawing>
                                <wp:inline distT="0" distB="0" distL="0" distR="0" wp14:anchorId="6B820735" wp14:editId="50319CF1">
                                  <wp:extent cx="4674870" cy="1409968"/>
                                  <wp:effectExtent l="0" t="0" r="0" b="0"/>
                                  <wp:docPr id="195" name="Picture 195"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haink\AppData\Local\Microsoft\Windows\INetCache\Content.Word\um_000005.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46EA5A8E" w14:textId="13670213" w:rsidR="00231BB9" w:rsidRDefault="00231BB9" w:rsidP="00CE6A15">
                            <w:pPr>
                              <w:spacing w:line="240" w:lineRule="auto"/>
                              <w:ind w:firstLine="0"/>
                            </w:pPr>
                            <w:r>
                              <w:rPr>
                                <w:noProof/>
                              </w:rPr>
                              <w:drawing>
                                <wp:inline distT="0" distB="0" distL="0" distR="0" wp14:anchorId="66D1191A" wp14:editId="0C5FC669">
                                  <wp:extent cx="4674870" cy="1409968"/>
                                  <wp:effectExtent l="0" t="0" r="0" b="0"/>
                                  <wp:docPr id="196" name="Picture 196"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haink\AppData\Local\Microsoft\Windows\INetCache\Content.Word\um_000005.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06C9FACE" w14:textId="77777777" w:rsidR="00231BB9" w:rsidRPr="00CE6A15" w:rsidRDefault="00231BB9" w:rsidP="00CE6A15">
                            <w:pPr>
                              <w:keepNext/>
                              <w:spacing w:line="240" w:lineRule="auto"/>
                              <w:ind w:firstLine="0"/>
                              <w:rPr>
                                <w:szCs w:val="24"/>
                              </w:rPr>
                            </w:pPr>
                            <w:r w:rsidRPr="00CE6A15">
                              <w:rPr>
                                <w:noProof/>
                                <w:szCs w:val="24"/>
                              </w:rPr>
                              <w:drawing>
                                <wp:inline distT="0" distB="0" distL="0" distR="0" wp14:anchorId="67EF9DF8" wp14:editId="19E51D96">
                                  <wp:extent cx="4674870" cy="1409968"/>
                                  <wp:effectExtent l="0" t="0" r="0" b="0"/>
                                  <wp:docPr id="197" name="Picture 197"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haink\AppData\Local\Microsoft\Windows\INetCache\Content.Word\um_000005.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0DA7606B" w14:textId="416DBB3B" w:rsidR="00231BB9" w:rsidRPr="00CE6A15" w:rsidRDefault="00231BB9" w:rsidP="00CE6A15">
                            <w:pPr>
                              <w:pStyle w:val="Caption"/>
                              <w:jc w:val="center"/>
                              <w:rPr>
                                <w:sz w:val="24"/>
                                <w:szCs w:val="24"/>
                              </w:rPr>
                            </w:pPr>
                            <w:bookmarkStart w:id="84" w:name="_Toc514198999"/>
                            <w:bookmarkStart w:id="85" w:name="_Toc514211320"/>
                            <w:r w:rsidRPr="00CE6A15">
                              <w:rPr>
                                <w:sz w:val="24"/>
                                <w:szCs w:val="24"/>
                              </w:rPr>
                              <w:t xml:space="preserve">Figure </w:t>
                            </w:r>
                            <w:r w:rsidRPr="00CE6A15">
                              <w:rPr>
                                <w:sz w:val="24"/>
                                <w:szCs w:val="24"/>
                              </w:rPr>
                              <w:fldChar w:fldCharType="begin"/>
                            </w:r>
                            <w:r w:rsidRPr="00CE6A15">
                              <w:rPr>
                                <w:sz w:val="24"/>
                                <w:szCs w:val="24"/>
                              </w:rPr>
                              <w:instrText xml:space="preserve"> SEQ Figure \* ARABIC </w:instrText>
                            </w:r>
                            <w:r w:rsidRPr="00CE6A15">
                              <w:rPr>
                                <w:sz w:val="24"/>
                                <w:szCs w:val="24"/>
                              </w:rPr>
                              <w:fldChar w:fldCharType="separate"/>
                            </w:r>
                            <w:r w:rsidR="00F933EF">
                              <w:rPr>
                                <w:noProof/>
                                <w:sz w:val="24"/>
                                <w:szCs w:val="24"/>
                              </w:rPr>
                              <w:t>15</w:t>
                            </w:r>
                            <w:r w:rsidRPr="00CE6A15">
                              <w:rPr>
                                <w:sz w:val="24"/>
                                <w:szCs w:val="24"/>
                              </w:rPr>
                              <w:fldChar w:fldCharType="end"/>
                            </w:r>
                            <w:r w:rsidRPr="00CE6A15">
                              <w:rPr>
                                <w:sz w:val="24"/>
                                <w:szCs w:val="24"/>
                              </w:rPr>
                              <w:t>. Error image</w:t>
                            </w:r>
                            <w:r>
                              <w:rPr>
                                <w:sz w:val="24"/>
                                <w:szCs w:val="24"/>
                              </w:rPr>
                              <w:t>s</w:t>
                            </w:r>
                            <w:r w:rsidRPr="00CE6A15">
                              <w:rPr>
                                <w:sz w:val="24"/>
                                <w:szCs w:val="24"/>
                              </w:rPr>
                              <w:t xml:space="preserve"> from reconstruction result from raw depth,</w:t>
                            </w:r>
                            <w:bookmarkEnd w:id="84"/>
                            <w:r>
                              <w:rPr>
                                <w:sz w:val="24"/>
                                <w:szCs w:val="24"/>
                              </w:rPr>
                              <w:t xml:space="preserve"> r</w:t>
                            </w:r>
                            <w:r w:rsidRPr="00CE6A15">
                              <w:rPr>
                                <w:sz w:val="24"/>
                                <w:szCs w:val="24"/>
                              </w:rPr>
                              <w:t>andom</w:t>
                            </w:r>
                            <w:r>
                              <w:rPr>
                                <w:sz w:val="24"/>
                                <w:szCs w:val="24"/>
                              </w:rPr>
                              <w:t xml:space="preserve"> </w:t>
                            </w:r>
                            <w:r w:rsidRPr="00CE6A15">
                              <w:rPr>
                                <w:sz w:val="24"/>
                                <w:szCs w:val="24"/>
                              </w:rPr>
                              <w:t>sampling,</w:t>
                            </w:r>
                            <w:r>
                              <w:rPr>
                                <w:sz w:val="24"/>
                                <w:szCs w:val="24"/>
                              </w:rPr>
                              <w:t xml:space="preserve"> </w:t>
                            </w:r>
                            <w:r w:rsidRPr="00CE6A15">
                              <w:rPr>
                                <w:sz w:val="24"/>
                                <w:szCs w:val="24"/>
                              </w:rPr>
                              <w:t>two-step sampling and our algorithm</w:t>
                            </w:r>
                            <w:bookmarkEnd w:id="85"/>
                          </w:p>
                          <w:p w14:paraId="3D5BE85E" w14:textId="70018EA3" w:rsidR="00231BB9" w:rsidRPr="00E8572C" w:rsidRDefault="00231BB9" w:rsidP="00CE6A15">
                            <w:pPr>
                              <w:spacing w:line="240" w:lineRule="auto"/>
                              <w:ind w:firstLine="0"/>
                            </w:pPr>
                          </w:p>
                          <w:p w14:paraId="7028B19D" w14:textId="77777777" w:rsidR="00231BB9" w:rsidRPr="00E8572C" w:rsidRDefault="00231BB9" w:rsidP="00E8572C">
                            <w:pPr>
                              <w:ind w:firstLine="0"/>
                              <w:jc w:val="center"/>
                            </w:pPr>
                          </w:p>
                          <w:p w14:paraId="6432BDE8" w14:textId="77777777" w:rsidR="00231BB9" w:rsidRDefault="00231BB9" w:rsidP="00E8572C">
                            <w:pPr>
                              <w:spacing w:before="0" w:line="240" w:lineRule="auto"/>
                              <w:ind w:firstLine="0"/>
                              <w:jc w:val="left"/>
                            </w:pPr>
                          </w:p>
                          <w:p w14:paraId="09AC6073" w14:textId="77777777" w:rsidR="00231BB9" w:rsidRDefault="00231BB9" w:rsidP="00E8572C">
                            <w:pPr>
                              <w:ind w:firstLine="0"/>
                            </w:pPr>
                          </w:p>
                          <w:p w14:paraId="34FCD639" w14:textId="77777777" w:rsidR="00231BB9" w:rsidRDefault="00231BB9" w:rsidP="00E8572C">
                            <w:pPr>
                              <w:ind w:firstLine="0"/>
                            </w:pPr>
                          </w:p>
                          <w:p w14:paraId="62B31642" w14:textId="77777777" w:rsidR="00231BB9" w:rsidRDefault="00231BB9" w:rsidP="00E8572C">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D4EA0" id="Text Box 247" o:spid="_x0000_s1037" type="#_x0000_t202" style="position:absolute;left:0;text-align:left;margin-left:-.7pt;margin-top:.1pt;width:368.8pt;height:514.6pt;z-index:251662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" stroked="f">
                <v:textbox inset="0,0,0,0">
                  <w:txbxContent>
                    <w:p w14:paraId="29FB0E90" w14:textId="6B4B4ED1" w:rsidR="00231BB9" w:rsidRDefault="00231BB9" w:rsidP="00CE6A15">
                      <w:pPr>
                        <w:pStyle w:val="Caption"/>
                        <w:spacing w:before="0"/>
                        <w:rPr>
                          <w:sz w:val="24"/>
                          <w:szCs w:val="24"/>
                        </w:rPr>
                      </w:pPr>
                      <w:r>
                        <w:rPr>
                          <w:noProof/>
                        </w:rPr>
                        <w:drawing>
                          <wp:inline distT="0" distB="0" distL="0" distR="0" wp14:anchorId="1806C7EA" wp14:editId="50513AA9">
                            <wp:extent cx="4674870" cy="1411495"/>
                            <wp:effectExtent l="0" t="0" r="0" b="0"/>
                            <wp:docPr id="194" name="Picture 194"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aiNK\AppData\Local\Microsoft\Windows\INetCache\Content.Word\um_000005.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74870" cy="1411495"/>
                                    </a:xfrm>
                                    <a:prstGeom prst="rect">
                                      <a:avLst/>
                                    </a:prstGeom>
                                    <a:noFill/>
                                    <a:ln>
                                      <a:noFill/>
                                    </a:ln>
                                  </pic:spPr>
                                </pic:pic>
                              </a:graphicData>
                            </a:graphic>
                          </wp:inline>
                        </w:drawing>
                      </w:r>
                    </w:p>
                    <w:p w14:paraId="01C5F230" w14:textId="6B7EE995" w:rsidR="00231BB9" w:rsidRDefault="00231BB9" w:rsidP="00CE6A15">
                      <w:pPr>
                        <w:spacing w:line="240" w:lineRule="auto"/>
                        <w:ind w:firstLine="0"/>
                      </w:pPr>
                      <w:r>
                        <w:rPr>
                          <w:noProof/>
                        </w:rPr>
                        <w:drawing>
                          <wp:inline distT="0" distB="0" distL="0" distR="0" wp14:anchorId="6B820735" wp14:editId="50319CF1">
                            <wp:extent cx="4674870" cy="1409968"/>
                            <wp:effectExtent l="0" t="0" r="0" b="0"/>
                            <wp:docPr id="195" name="Picture 195"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haink\AppData\Local\Microsoft\Windows\INetCache\Content.Word\um_000005.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46EA5A8E" w14:textId="13670213" w:rsidR="00231BB9" w:rsidRDefault="00231BB9" w:rsidP="00CE6A15">
                      <w:pPr>
                        <w:spacing w:line="240" w:lineRule="auto"/>
                        <w:ind w:firstLine="0"/>
                      </w:pPr>
                      <w:r>
                        <w:rPr>
                          <w:noProof/>
                        </w:rPr>
                        <w:drawing>
                          <wp:inline distT="0" distB="0" distL="0" distR="0" wp14:anchorId="66D1191A" wp14:editId="0C5FC669">
                            <wp:extent cx="4674870" cy="1409968"/>
                            <wp:effectExtent l="0" t="0" r="0" b="0"/>
                            <wp:docPr id="196" name="Picture 196"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haink\AppData\Local\Microsoft\Windows\INetCache\Content.Word\um_000005.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06C9FACE" w14:textId="77777777" w:rsidR="00231BB9" w:rsidRPr="00CE6A15" w:rsidRDefault="00231BB9" w:rsidP="00CE6A15">
                      <w:pPr>
                        <w:keepNext/>
                        <w:spacing w:line="240" w:lineRule="auto"/>
                        <w:ind w:firstLine="0"/>
                        <w:rPr>
                          <w:szCs w:val="24"/>
                        </w:rPr>
                      </w:pPr>
                      <w:r w:rsidRPr="00CE6A15">
                        <w:rPr>
                          <w:noProof/>
                          <w:szCs w:val="24"/>
                        </w:rPr>
                        <w:drawing>
                          <wp:inline distT="0" distB="0" distL="0" distR="0" wp14:anchorId="67EF9DF8" wp14:editId="19E51D96">
                            <wp:extent cx="4674870" cy="1409968"/>
                            <wp:effectExtent l="0" t="0" r="0" b="0"/>
                            <wp:docPr id="197" name="Picture 197"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haink\AppData\Local\Microsoft\Windows\INetCache\Content.Word\um_000005.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0DA7606B" w14:textId="416DBB3B" w:rsidR="00231BB9" w:rsidRPr="00CE6A15" w:rsidRDefault="00231BB9" w:rsidP="00CE6A15">
                      <w:pPr>
                        <w:pStyle w:val="Caption"/>
                        <w:jc w:val="center"/>
                        <w:rPr>
                          <w:sz w:val="24"/>
                          <w:szCs w:val="24"/>
                        </w:rPr>
                      </w:pPr>
                      <w:bookmarkStart w:id="86" w:name="_Toc514198999"/>
                      <w:bookmarkStart w:id="87" w:name="_Toc514211320"/>
                      <w:r w:rsidRPr="00CE6A15">
                        <w:rPr>
                          <w:sz w:val="24"/>
                          <w:szCs w:val="24"/>
                        </w:rPr>
                        <w:t xml:space="preserve">Figure </w:t>
                      </w:r>
                      <w:r w:rsidRPr="00CE6A15">
                        <w:rPr>
                          <w:sz w:val="24"/>
                          <w:szCs w:val="24"/>
                        </w:rPr>
                        <w:fldChar w:fldCharType="begin"/>
                      </w:r>
                      <w:r w:rsidRPr="00CE6A15">
                        <w:rPr>
                          <w:sz w:val="24"/>
                          <w:szCs w:val="24"/>
                        </w:rPr>
                        <w:instrText xml:space="preserve"> SEQ Figure \* ARABIC </w:instrText>
                      </w:r>
                      <w:r w:rsidRPr="00CE6A15">
                        <w:rPr>
                          <w:sz w:val="24"/>
                          <w:szCs w:val="24"/>
                        </w:rPr>
                        <w:fldChar w:fldCharType="separate"/>
                      </w:r>
                      <w:r w:rsidR="00F933EF">
                        <w:rPr>
                          <w:noProof/>
                          <w:sz w:val="24"/>
                          <w:szCs w:val="24"/>
                        </w:rPr>
                        <w:t>15</w:t>
                      </w:r>
                      <w:r w:rsidRPr="00CE6A15">
                        <w:rPr>
                          <w:sz w:val="24"/>
                          <w:szCs w:val="24"/>
                        </w:rPr>
                        <w:fldChar w:fldCharType="end"/>
                      </w:r>
                      <w:r w:rsidRPr="00CE6A15">
                        <w:rPr>
                          <w:sz w:val="24"/>
                          <w:szCs w:val="24"/>
                        </w:rPr>
                        <w:t>. Error image</w:t>
                      </w:r>
                      <w:r>
                        <w:rPr>
                          <w:sz w:val="24"/>
                          <w:szCs w:val="24"/>
                        </w:rPr>
                        <w:t>s</w:t>
                      </w:r>
                      <w:r w:rsidRPr="00CE6A15">
                        <w:rPr>
                          <w:sz w:val="24"/>
                          <w:szCs w:val="24"/>
                        </w:rPr>
                        <w:t xml:space="preserve"> from reconstruction result from raw depth,</w:t>
                      </w:r>
                      <w:bookmarkEnd w:id="86"/>
                      <w:r>
                        <w:rPr>
                          <w:sz w:val="24"/>
                          <w:szCs w:val="24"/>
                        </w:rPr>
                        <w:t xml:space="preserve"> r</w:t>
                      </w:r>
                      <w:r w:rsidRPr="00CE6A15">
                        <w:rPr>
                          <w:sz w:val="24"/>
                          <w:szCs w:val="24"/>
                        </w:rPr>
                        <w:t>andom</w:t>
                      </w:r>
                      <w:r>
                        <w:rPr>
                          <w:sz w:val="24"/>
                          <w:szCs w:val="24"/>
                        </w:rPr>
                        <w:t xml:space="preserve"> </w:t>
                      </w:r>
                      <w:r w:rsidRPr="00CE6A15">
                        <w:rPr>
                          <w:sz w:val="24"/>
                          <w:szCs w:val="24"/>
                        </w:rPr>
                        <w:t>sampling,</w:t>
                      </w:r>
                      <w:r>
                        <w:rPr>
                          <w:sz w:val="24"/>
                          <w:szCs w:val="24"/>
                        </w:rPr>
                        <w:t xml:space="preserve"> </w:t>
                      </w:r>
                      <w:r w:rsidRPr="00CE6A15">
                        <w:rPr>
                          <w:sz w:val="24"/>
                          <w:szCs w:val="24"/>
                        </w:rPr>
                        <w:t>two-step sampling and our algorithm</w:t>
                      </w:r>
                      <w:bookmarkEnd w:id="87"/>
                    </w:p>
                    <w:p w14:paraId="3D5BE85E" w14:textId="70018EA3" w:rsidR="00231BB9" w:rsidRPr="00E8572C" w:rsidRDefault="00231BB9" w:rsidP="00CE6A15">
                      <w:pPr>
                        <w:spacing w:line="240" w:lineRule="auto"/>
                        <w:ind w:firstLine="0"/>
                      </w:pPr>
                    </w:p>
                    <w:p w14:paraId="7028B19D" w14:textId="77777777" w:rsidR="00231BB9" w:rsidRPr="00E8572C" w:rsidRDefault="00231BB9" w:rsidP="00E8572C">
                      <w:pPr>
                        <w:ind w:firstLine="0"/>
                        <w:jc w:val="center"/>
                      </w:pPr>
                    </w:p>
                    <w:p w14:paraId="6432BDE8" w14:textId="77777777" w:rsidR="00231BB9" w:rsidRDefault="00231BB9" w:rsidP="00E8572C">
                      <w:pPr>
                        <w:spacing w:before="0" w:line="240" w:lineRule="auto"/>
                        <w:ind w:firstLine="0"/>
                        <w:jc w:val="left"/>
                      </w:pPr>
                    </w:p>
                    <w:p w14:paraId="09AC6073" w14:textId="77777777" w:rsidR="00231BB9" w:rsidRDefault="00231BB9" w:rsidP="00E8572C">
                      <w:pPr>
                        <w:ind w:firstLine="0"/>
                      </w:pPr>
                    </w:p>
                    <w:p w14:paraId="34FCD639" w14:textId="77777777" w:rsidR="00231BB9" w:rsidRDefault="00231BB9" w:rsidP="00E8572C">
                      <w:pPr>
                        <w:ind w:firstLine="0"/>
                      </w:pPr>
                    </w:p>
                    <w:p w14:paraId="62B31642" w14:textId="77777777" w:rsidR="00231BB9" w:rsidRDefault="00231BB9" w:rsidP="00E8572C">
                      <w:pPr>
                        <w:ind w:firstLine="0"/>
                      </w:pPr>
                    </w:p>
                  </w:txbxContent>
                </v:textbox>
                <w10:wrap type="square" anchorx="margin"/>
              </v:shape>
            </w:pict>
          </mc:Fallback>
        </mc:AlternateContent>
      </w:r>
      <w:r w:rsidR="002F25A5">
        <w:t xml:space="preserve">From error images, we have the same conclusion, we have the same conclusion. </w:t>
      </w:r>
      <w:r w:rsidR="00CE150E">
        <w:t xml:space="preserve">Random sampling </w:t>
      </w:r>
      <w:r w:rsidR="002D367A">
        <w:t>has</w:t>
      </w:r>
      <w:r w:rsidR="00CE150E">
        <w:t xml:space="preserve"> more errors than any other, while our </w:t>
      </w:r>
      <w:r w:rsidR="00CE150E">
        <w:lastRenderedPageBreak/>
        <w:t xml:space="preserve">methods </w:t>
      </w:r>
      <w:r w:rsidR="002426B3">
        <w:rPr>
          <w:noProof/>
        </w:rPr>
        <w:t>are</w:t>
      </w:r>
      <w:r w:rsidR="00CE150E">
        <w:t xml:space="preserve"> most close to raw depth.</w:t>
      </w:r>
    </w:p>
    <w:p w14:paraId="05BA561F" w14:textId="07AF2AEC" w:rsidR="00325465" w:rsidRDefault="0055008D" w:rsidP="0055008D">
      <w:pPr>
        <w:pStyle w:val="ListParagraph"/>
        <w:numPr>
          <w:ilvl w:val="1"/>
          <w:numId w:val="23"/>
        </w:numPr>
        <w:ind w:left="0" w:firstLine="0"/>
        <w:outlineLvl w:val="1"/>
        <w:rPr>
          <w:b/>
          <w:sz w:val="28"/>
        </w:rPr>
      </w:pPr>
      <w:bookmarkStart w:id="88" w:name="_Toc514211303"/>
      <w:r w:rsidRPr="0055008D">
        <w:rPr>
          <w:b/>
          <w:sz w:val="28"/>
        </w:rPr>
        <w:t>Quantitative evaluation</w:t>
      </w:r>
      <w:bookmarkEnd w:id="88"/>
    </w:p>
    <w:p w14:paraId="76C5E2DA" w14:textId="420A5777" w:rsidR="0057432E" w:rsidRPr="0057432E" w:rsidRDefault="0057432E" w:rsidP="0057432E">
      <w:pPr>
        <w:pStyle w:val="Caption"/>
        <w:keepNext/>
        <w:rPr>
          <w:sz w:val="24"/>
          <w:szCs w:val="24"/>
        </w:rPr>
      </w:pPr>
      <w:bookmarkStart w:id="89" w:name="_Toc514211324"/>
      <w:r w:rsidRPr="0057432E">
        <w:rPr>
          <w:sz w:val="24"/>
          <w:szCs w:val="24"/>
        </w:rPr>
        <w:t xml:space="preserve">Table </w:t>
      </w:r>
      <w:r w:rsidRPr="0057432E">
        <w:rPr>
          <w:sz w:val="24"/>
          <w:szCs w:val="24"/>
        </w:rPr>
        <w:fldChar w:fldCharType="begin"/>
      </w:r>
      <w:r w:rsidRPr="0057432E">
        <w:rPr>
          <w:sz w:val="24"/>
          <w:szCs w:val="24"/>
        </w:rPr>
        <w:instrText xml:space="preserve"> SEQ Table \* ARABIC </w:instrText>
      </w:r>
      <w:r w:rsidRPr="0057432E">
        <w:rPr>
          <w:sz w:val="24"/>
          <w:szCs w:val="24"/>
        </w:rPr>
        <w:fldChar w:fldCharType="separate"/>
      </w:r>
      <w:r w:rsidR="00F933EF">
        <w:rPr>
          <w:noProof/>
          <w:sz w:val="24"/>
          <w:szCs w:val="24"/>
        </w:rPr>
        <w:t>4</w:t>
      </w:r>
      <w:r w:rsidRPr="0057432E">
        <w:rPr>
          <w:sz w:val="24"/>
          <w:szCs w:val="24"/>
        </w:rPr>
        <w:fldChar w:fldCharType="end"/>
      </w:r>
      <w:r w:rsidRPr="0057432E">
        <w:rPr>
          <w:sz w:val="24"/>
          <w:szCs w:val="24"/>
        </w:rPr>
        <w:t>. Mean Absolute Error comparison between methods</w:t>
      </w:r>
      <w:bookmarkEnd w:id="8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440"/>
        <w:gridCol w:w="1350"/>
        <w:gridCol w:w="1260"/>
        <w:gridCol w:w="1260"/>
      </w:tblGrid>
      <w:tr w:rsidR="00A9727C" w:rsidRPr="00A9727C" w14:paraId="682CF959" w14:textId="77777777" w:rsidTr="00A9727C">
        <w:trPr>
          <w:trHeight w:val="300"/>
        </w:trPr>
        <w:tc>
          <w:tcPr>
            <w:tcW w:w="1417" w:type="dxa"/>
            <w:vMerge w:val="restart"/>
            <w:shd w:val="clear" w:color="auto" w:fill="auto"/>
            <w:noWrap/>
            <w:hideMark/>
          </w:tcPr>
          <w:p w14:paraId="79325D73" w14:textId="77777777" w:rsidR="00A9727C" w:rsidRPr="00A9727C" w:rsidRDefault="00A9727C" w:rsidP="00410FC7">
            <w:pPr>
              <w:spacing w:line="240" w:lineRule="auto"/>
              <w:ind w:firstLine="0"/>
              <w:jc w:val="center"/>
            </w:pPr>
          </w:p>
          <w:p w14:paraId="1C37F818" w14:textId="77777777" w:rsidR="00A9727C" w:rsidRPr="00A9727C" w:rsidRDefault="00A9727C" w:rsidP="00410FC7">
            <w:pPr>
              <w:spacing w:line="240" w:lineRule="auto"/>
              <w:ind w:firstLine="0"/>
              <w:jc w:val="center"/>
              <w:rPr>
                <w:lang w:val="en-GB"/>
              </w:rPr>
            </w:pPr>
            <w:r w:rsidRPr="00A9727C">
              <w:t>N</w:t>
            </w:r>
          </w:p>
        </w:tc>
        <w:tc>
          <w:tcPr>
            <w:tcW w:w="1440" w:type="dxa"/>
            <w:vMerge w:val="restart"/>
            <w:shd w:val="clear" w:color="auto" w:fill="auto"/>
            <w:noWrap/>
            <w:hideMark/>
          </w:tcPr>
          <w:p w14:paraId="2A35792D" w14:textId="77777777" w:rsidR="00A9727C" w:rsidRPr="00A9727C" w:rsidRDefault="00A9727C" w:rsidP="00410FC7">
            <w:pPr>
              <w:spacing w:line="240" w:lineRule="auto"/>
              <w:ind w:firstLine="0"/>
              <w:jc w:val="center"/>
            </w:pPr>
          </w:p>
          <w:p w14:paraId="60767F9F" w14:textId="77777777" w:rsidR="00A9727C" w:rsidRPr="00A9727C" w:rsidRDefault="00A9727C" w:rsidP="00410FC7">
            <w:pPr>
              <w:spacing w:line="240" w:lineRule="auto"/>
              <w:ind w:firstLine="0"/>
              <w:jc w:val="center"/>
            </w:pPr>
            <w:r w:rsidRPr="00A9727C">
              <w:t>Method</w:t>
            </w:r>
          </w:p>
        </w:tc>
        <w:tc>
          <w:tcPr>
            <w:tcW w:w="3870" w:type="dxa"/>
            <w:gridSpan w:val="3"/>
            <w:shd w:val="clear" w:color="auto" w:fill="auto"/>
            <w:noWrap/>
            <w:hideMark/>
          </w:tcPr>
          <w:p w14:paraId="3D0AF385" w14:textId="77777777" w:rsidR="00A9727C" w:rsidRPr="00A9727C" w:rsidRDefault="00A9727C" w:rsidP="00410FC7">
            <w:pPr>
              <w:spacing w:line="240" w:lineRule="auto"/>
              <w:ind w:firstLine="0"/>
              <w:jc w:val="center"/>
            </w:pPr>
            <w:r w:rsidRPr="00A9727C">
              <w:t>MAE</w:t>
            </w:r>
          </w:p>
        </w:tc>
      </w:tr>
      <w:tr w:rsidR="00A9727C" w:rsidRPr="00A9727C" w14:paraId="4BBB9648" w14:textId="77777777" w:rsidTr="00A9727C">
        <w:trPr>
          <w:trHeight w:val="300"/>
        </w:trPr>
        <w:tc>
          <w:tcPr>
            <w:tcW w:w="1417" w:type="dxa"/>
            <w:vMerge/>
            <w:shd w:val="clear" w:color="auto" w:fill="auto"/>
            <w:hideMark/>
          </w:tcPr>
          <w:p w14:paraId="2066C8D7" w14:textId="77777777" w:rsidR="00A9727C" w:rsidRPr="00A9727C" w:rsidRDefault="00A9727C" w:rsidP="00410FC7">
            <w:pPr>
              <w:spacing w:line="240" w:lineRule="auto"/>
              <w:ind w:firstLine="0"/>
              <w:jc w:val="center"/>
            </w:pPr>
          </w:p>
        </w:tc>
        <w:tc>
          <w:tcPr>
            <w:tcW w:w="1440" w:type="dxa"/>
            <w:vMerge/>
            <w:shd w:val="clear" w:color="auto" w:fill="auto"/>
            <w:hideMark/>
          </w:tcPr>
          <w:p w14:paraId="22339D19" w14:textId="77777777" w:rsidR="00A9727C" w:rsidRPr="00A9727C" w:rsidRDefault="00A9727C" w:rsidP="00410FC7">
            <w:pPr>
              <w:spacing w:line="240" w:lineRule="auto"/>
              <w:ind w:firstLine="0"/>
              <w:jc w:val="center"/>
            </w:pPr>
          </w:p>
        </w:tc>
        <w:tc>
          <w:tcPr>
            <w:tcW w:w="1350" w:type="dxa"/>
            <w:shd w:val="clear" w:color="auto" w:fill="auto"/>
            <w:noWrap/>
            <w:hideMark/>
          </w:tcPr>
          <w:p w14:paraId="311E9C61" w14:textId="77777777" w:rsidR="00A9727C" w:rsidRPr="00A9727C" w:rsidRDefault="00A9727C" w:rsidP="00410FC7">
            <w:pPr>
              <w:spacing w:line="240" w:lineRule="auto"/>
              <w:ind w:firstLine="0"/>
              <w:jc w:val="center"/>
            </w:pPr>
            <w:r w:rsidRPr="00A9727C">
              <w:t>Road</w:t>
            </w:r>
          </w:p>
        </w:tc>
        <w:tc>
          <w:tcPr>
            <w:tcW w:w="1260" w:type="dxa"/>
            <w:shd w:val="clear" w:color="auto" w:fill="auto"/>
            <w:noWrap/>
            <w:hideMark/>
          </w:tcPr>
          <w:p w14:paraId="7E61F5F9" w14:textId="77777777" w:rsidR="00A9727C" w:rsidRPr="00A9727C" w:rsidRDefault="00A9727C" w:rsidP="00410FC7">
            <w:pPr>
              <w:spacing w:line="240" w:lineRule="auto"/>
              <w:ind w:firstLine="0"/>
              <w:jc w:val="center"/>
            </w:pPr>
            <w:r w:rsidRPr="00A9727C">
              <w:t>Object</w:t>
            </w:r>
          </w:p>
        </w:tc>
        <w:tc>
          <w:tcPr>
            <w:tcW w:w="1260" w:type="dxa"/>
            <w:shd w:val="clear" w:color="auto" w:fill="auto"/>
            <w:noWrap/>
            <w:hideMark/>
          </w:tcPr>
          <w:p w14:paraId="0F264F44" w14:textId="77777777" w:rsidR="00A9727C" w:rsidRPr="00A9727C" w:rsidRDefault="00A9727C" w:rsidP="00410FC7">
            <w:pPr>
              <w:spacing w:line="240" w:lineRule="auto"/>
              <w:ind w:firstLine="0"/>
              <w:jc w:val="center"/>
            </w:pPr>
            <w:r w:rsidRPr="00A9727C">
              <w:t>Overall</w:t>
            </w:r>
          </w:p>
        </w:tc>
      </w:tr>
      <w:tr w:rsidR="00A9727C" w:rsidRPr="00A9727C" w14:paraId="6D337A29" w14:textId="77777777" w:rsidTr="00A9727C">
        <w:trPr>
          <w:trHeight w:val="300"/>
        </w:trPr>
        <w:tc>
          <w:tcPr>
            <w:tcW w:w="1417" w:type="dxa"/>
            <w:shd w:val="clear" w:color="auto" w:fill="auto"/>
            <w:noWrap/>
            <w:hideMark/>
          </w:tcPr>
          <w:p w14:paraId="768112EF" w14:textId="77777777" w:rsidR="00A9727C" w:rsidRPr="00A9727C" w:rsidRDefault="00A9727C" w:rsidP="00410FC7">
            <w:pPr>
              <w:spacing w:line="240" w:lineRule="auto"/>
              <w:ind w:firstLine="0"/>
              <w:jc w:val="center"/>
            </w:pPr>
            <w:r w:rsidRPr="00A9727C">
              <w:t>Maximum</w:t>
            </w:r>
          </w:p>
        </w:tc>
        <w:tc>
          <w:tcPr>
            <w:tcW w:w="1440" w:type="dxa"/>
            <w:shd w:val="clear" w:color="auto" w:fill="auto"/>
            <w:noWrap/>
            <w:hideMark/>
          </w:tcPr>
          <w:p w14:paraId="50C03F4D" w14:textId="77777777" w:rsidR="00A9727C" w:rsidRPr="00A9727C" w:rsidRDefault="00A9727C" w:rsidP="00410FC7">
            <w:pPr>
              <w:spacing w:line="240" w:lineRule="auto"/>
              <w:ind w:firstLine="0"/>
              <w:jc w:val="center"/>
            </w:pPr>
          </w:p>
        </w:tc>
        <w:tc>
          <w:tcPr>
            <w:tcW w:w="1350" w:type="dxa"/>
            <w:shd w:val="clear" w:color="auto" w:fill="auto"/>
            <w:noWrap/>
            <w:hideMark/>
          </w:tcPr>
          <w:p w14:paraId="7A495D23" w14:textId="77777777" w:rsidR="00A9727C" w:rsidRPr="00A9727C" w:rsidRDefault="00A9727C" w:rsidP="00A9727C">
            <w:pPr>
              <w:spacing w:line="240" w:lineRule="auto"/>
              <w:ind w:firstLine="0"/>
            </w:pPr>
            <w:r w:rsidRPr="00A9727C">
              <w:t>0.16696</w:t>
            </w:r>
          </w:p>
        </w:tc>
        <w:tc>
          <w:tcPr>
            <w:tcW w:w="1260" w:type="dxa"/>
            <w:shd w:val="clear" w:color="auto" w:fill="auto"/>
            <w:noWrap/>
            <w:hideMark/>
          </w:tcPr>
          <w:p w14:paraId="6B8704B1" w14:textId="77777777" w:rsidR="00A9727C" w:rsidRPr="00A9727C" w:rsidRDefault="00A9727C" w:rsidP="00A9727C">
            <w:pPr>
              <w:spacing w:line="240" w:lineRule="auto"/>
              <w:ind w:firstLine="0"/>
            </w:pPr>
            <w:r w:rsidRPr="00A9727C">
              <w:t>2.1082</w:t>
            </w:r>
          </w:p>
        </w:tc>
        <w:tc>
          <w:tcPr>
            <w:tcW w:w="1260" w:type="dxa"/>
            <w:shd w:val="clear" w:color="auto" w:fill="auto"/>
            <w:noWrap/>
            <w:hideMark/>
          </w:tcPr>
          <w:p w14:paraId="35CBF99B" w14:textId="77777777" w:rsidR="00A9727C" w:rsidRPr="00A9727C" w:rsidRDefault="00A9727C" w:rsidP="00A9727C">
            <w:pPr>
              <w:spacing w:line="240" w:lineRule="auto"/>
              <w:ind w:firstLine="0"/>
            </w:pPr>
            <w:r w:rsidRPr="00A9727C">
              <w:t>0.23508</w:t>
            </w:r>
          </w:p>
        </w:tc>
      </w:tr>
      <w:tr w:rsidR="00A9727C" w:rsidRPr="00A9727C" w14:paraId="2F3B1FBD" w14:textId="77777777" w:rsidTr="00A9727C">
        <w:trPr>
          <w:trHeight w:val="300"/>
        </w:trPr>
        <w:tc>
          <w:tcPr>
            <w:tcW w:w="1417" w:type="dxa"/>
            <w:vMerge w:val="restart"/>
            <w:shd w:val="clear" w:color="auto" w:fill="auto"/>
            <w:noWrap/>
            <w:hideMark/>
          </w:tcPr>
          <w:p w14:paraId="6AE26257" w14:textId="77777777" w:rsidR="00A9727C" w:rsidRPr="00A9727C" w:rsidRDefault="00A9727C" w:rsidP="00410FC7">
            <w:pPr>
              <w:spacing w:line="240" w:lineRule="auto"/>
              <w:ind w:firstLine="0"/>
              <w:jc w:val="center"/>
            </w:pPr>
          </w:p>
          <w:p w14:paraId="09E38FBB" w14:textId="77777777" w:rsidR="00A9727C" w:rsidRPr="00A9727C" w:rsidRDefault="00A9727C" w:rsidP="00410FC7">
            <w:pPr>
              <w:spacing w:line="240" w:lineRule="auto"/>
              <w:ind w:firstLine="0"/>
              <w:jc w:val="center"/>
            </w:pPr>
            <w:r w:rsidRPr="00A9727C">
              <w:t>1000</w:t>
            </w:r>
          </w:p>
        </w:tc>
        <w:tc>
          <w:tcPr>
            <w:tcW w:w="1440" w:type="dxa"/>
            <w:shd w:val="clear" w:color="auto" w:fill="auto"/>
            <w:noWrap/>
            <w:hideMark/>
          </w:tcPr>
          <w:p w14:paraId="7A0DB09A" w14:textId="77777777" w:rsidR="00A9727C" w:rsidRPr="00A9727C" w:rsidRDefault="00A9727C" w:rsidP="00410FC7">
            <w:pPr>
              <w:spacing w:line="240" w:lineRule="auto"/>
              <w:ind w:firstLine="0"/>
              <w:jc w:val="center"/>
            </w:pPr>
            <w:r w:rsidRPr="00A9727C">
              <w:t>Random</w:t>
            </w:r>
          </w:p>
        </w:tc>
        <w:tc>
          <w:tcPr>
            <w:tcW w:w="1350" w:type="dxa"/>
            <w:shd w:val="clear" w:color="auto" w:fill="auto"/>
            <w:noWrap/>
            <w:hideMark/>
          </w:tcPr>
          <w:p w14:paraId="7A3D0292" w14:textId="77777777" w:rsidR="00A9727C" w:rsidRPr="00A9727C" w:rsidRDefault="00A9727C" w:rsidP="00A9727C">
            <w:pPr>
              <w:spacing w:line="240" w:lineRule="auto"/>
              <w:ind w:firstLine="0"/>
            </w:pPr>
            <w:r w:rsidRPr="00A9727C">
              <w:t>0.16985</w:t>
            </w:r>
          </w:p>
        </w:tc>
        <w:tc>
          <w:tcPr>
            <w:tcW w:w="1260" w:type="dxa"/>
            <w:shd w:val="clear" w:color="auto" w:fill="auto"/>
            <w:noWrap/>
            <w:hideMark/>
          </w:tcPr>
          <w:p w14:paraId="11989A58" w14:textId="77777777" w:rsidR="00A9727C" w:rsidRPr="00A9727C" w:rsidRDefault="00A9727C" w:rsidP="00A9727C">
            <w:pPr>
              <w:spacing w:line="240" w:lineRule="auto"/>
              <w:ind w:firstLine="0"/>
            </w:pPr>
            <w:r w:rsidRPr="00A9727C">
              <w:t>3.4527</w:t>
            </w:r>
          </w:p>
        </w:tc>
        <w:tc>
          <w:tcPr>
            <w:tcW w:w="1260" w:type="dxa"/>
            <w:shd w:val="clear" w:color="auto" w:fill="auto"/>
            <w:noWrap/>
            <w:hideMark/>
          </w:tcPr>
          <w:p w14:paraId="2665ECD3" w14:textId="77777777" w:rsidR="00A9727C" w:rsidRPr="00A9727C" w:rsidRDefault="00A9727C" w:rsidP="00A9727C">
            <w:pPr>
              <w:spacing w:line="240" w:lineRule="auto"/>
              <w:ind w:firstLine="0"/>
            </w:pPr>
            <w:r w:rsidRPr="00A9727C">
              <w:t>0.30366</w:t>
            </w:r>
          </w:p>
        </w:tc>
      </w:tr>
      <w:tr w:rsidR="00A9727C" w:rsidRPr="00A9727C" w14:paraId="518A07CE" w14:textId="77777777" w:rsidTr="00A9727C">
        <w:trPr>
          <w:trHeight w:val="300"/>
        </w:trPr>
        <w:tc>
          <w:tcPr>
            <w:tcW w:w="1417" w:type="dxa"/>
            <w:vMerge/>
            <w:shd w:val="clear" w:color="auto" w:fill="auto"/>
            <w:hideMark/>
          </w:tcPr>
          <w:p w14:paraId="0A3D5B46" w14:textId="77777777" w:rsidR="00A9727C" w:rsidRPr="00A9727C" w:rsidRDefault="00A9727C" w:rsidP="00A9727C">
            <w:pPr>
              <w:spacing w:line="240" w:lineRule="auto"/>
              <w:ind w:firstLine="0"/>
            </w:pPr>
          </w:p>
        </w:tc>
        <w:tc>
          <w:tcPr>
            <w:tcW w:w="1440" w:type="dxa"/>
            <w:shd w:val="clear" w:color="auto" w:fill="auto"/>
            <w:noWrap/>
            <w:hideMark/>
          </w:tcPr>
          <w:p w14:paraId="6EE33616" w14:textId="77777777" w:rsidR="00A9727C" w:rsidRPr="00A9727C" w:rsidRDefault="00A9727C" w:rsidP="00410FC7">
            <w:pPr>
              <w:spacing w:line="240" w:lineRule="auto"/>
              <w:ind w:firstLine="0"/>
              <w:jc w:val="center"/>
            </w:pPr>
            <w:r w:rsidRPr="00A9727C">
              <w:t>Two-step</w:t>
            </w:r>
          </w:p>
        </w:tc>
        <w:tc>
          <w:tcPr>
            <w:tcW w:w="1350" w:type="dxa"/>
            <w:shd w:val="clear" w:color="auto" w:fill="auto"/>
            <w:noWrap/>
            <w:hideMark/>
          </w:tcPr>
          <w:p w14:paraId="1D9EE9E6" w14:textId="77777777" w:rsidR="00A9727C" w:rsidRPr="00A9727C" w:rsidRDefault="00A9727C" w:rsidP="00A9727C">
            <w:pPr>
              <w:spacing w:line="240" w:lineRule="auto"/>
              <w:ind w:firstLine="0"/>
            </w:pPr>
            <w:r w:rsidRPr="00A9727C">
              <w:t>0.16528</w:t>
            </w:r>
          </w:p>
        </w:tc>
        <w:tc>
          <w:tcPr>
            <w:tcW w:w="1260" w:type="dxa"/>
            <w:shd w:val="clear" w:color="auto" w:fill="auto"/>
            <w:noWrap/>
            <w:hideMark/>
          </w:tcPr>
          <w:p w14:paraId="747FD26D" w14:textId="77777777" w:rsidR="00A9727C" w:rsidRPr="00A9727C" w:rsidRDefault="00A9727C" w:rsidP="00A9727C">
            <w:pPr>
              <w:spacing w:line="240" w:lineRule="auto"/>
              <w:ind w:firstLine="0"/>
            </w:pPr>
            <w:r w:rsidRPr="00A9727C">
              <w:t>2.9457</w:t>
            </w:r>
          </w:p>
        </w:tc>
        <w:tc>
          <w:tcPr>
            <w:tcW w:w="1260" w:type="dxa"/>
            <w:shd w:val="clear" w:color="auto" w:fill="auto"/>
            <w:noWrap/>
            <w:hideMark/>
          </w:tcPr>
          <w:p w14:paraId="66B89070" w14:textId="77777777" w:rsidR="00A9727C" w:rsidRPr="00A9727C" w:rsidRDefault="00A9727C" w:rsidP="00A9727C">
            <w:pPr>
              <w:spacing w:line="240" w:lineRule="auto"/>
              <w:ind w:firstLine="0"/>
            </w:pPr>
            <w:r w:rsidRPr="00A9727C">
              <w:t>0.27984</w:t>
            </w:r>
          </w:p>
        </w:tc>
      </w:tr>
      <w:tr w:rsidR="00A9727C" w:rsidRPr="00A9727C" w14:paraId="5681934B" w14:textId="77777777" w:rsidTr="00A9727C">
        <w:trPr>
          <w:trHeight w:val="300"/>
        </w:trPr>
        <w:tc>
          <w:tcPr>
            <w:tcW w:w="1417" w:type="dxa"/>
            <w:vMerge/>
            <w:shd w:val="clear" w:color="auto" w:fill="auto"/>
            <w:hideMark/>
          </w:tcPr>
          <w:p w14:paraId="375A51FD" w14:textId="77777777" w:rsidR="00A9727C" w:rsidRPr="00A9727C" w:rsidRDefault="00A9727C" w:rsidP="00A9727C">
            <w:pPr>
              <w:spacing w:line="240" w:lineRule="auto"/>
              <w:ind w:firstLine="0"/>
            </w:pPr>
          </w:p>
        </w:tc>
        <w:tc>
          <w:tcPr>
            <w:tcW w:w="1440" w:type="dxa"/>
            <w:shd w:val="clear" w:color="auto" w:fill="auto"/>
            <w:noWrap/>
            <w:hideMark/>
          </w:tcPr>
          <w:p w14:paraId="1F081CD2" w14:textId="77777777" w:rsidR="00A9727C" w:rsidRPr="00A9727C" w:rsidRDefault="00A9727C" w:rsidP="00410FC7">
            <w:pPr>
              <w:spacing w:line="240" w:lineRule="auto"/>
              <w:ind w:firstLine="0"/>
              <w:jc w:val="center"/>
            </w:pPr>
            <w:r w:rsidRPr="00A9727C">
              <w:t>Ours</w:t>
            </w:r>
          </w:p>
        </w:tc>
        <w:tc>
          <w:tcPr>
            <w:tcW w:w="1350" w:type="dxa"/>
            <w:shd w:val="clear" w:color="auto" w:fill="auto"/>
            <w:noWrap/>
            <w:hideMark/>
          </w:tcPr>
          <w:p w14:paraId="154669D3" w14:textId="77777777" w:rsidR="00A9727C" w:rsidRPr="00A9727C" w:rsidRDefault="00A9727C" w:rsidP="00A9727C">
            <w:pPr>
              <w:spacing w:line="240" w:lineRule="auto"/>
              <w:ind w:firstLine="0"/>
            </w:pPr>
            <w:r w:rsidRPr="00A9727C">
              <w:t>0.18114</w:t>
            </w:r>
          </w:p>
        </w:tc>
        <w:tc>
          <w:tcPr>
            <w:tcW w:w="1260" w:type="dxa"/>
            <w:shd w:val="clear" w:color="auto" w:fill="auto"/>
            <w:noWrap/>
            <w:hideMark/>
          </w:tcPr>
          <w:p w14:paraId="49568CB5" w14:textId="77777777" w:rsidR="00A9727C" w:rsidRPr="00A9727C" w:rsidRDefault="00A9727C" w:rsidP="00A9727C">
            <w:pPr>
              <w:spacing w:line="240" w:lineRule="auto"/>
              <w:ind w:firstLine="0"/>
            </w:pPr>
            <w:r w:rsidRPr="00A9727C">
              <w:t>2.2286</w:t>
            </w:r>
          </w:p>
        </w:tc>
        <w:tc>
          <w:tcPr>
            <w:tcW w:w="1260" w:type="dxa"/>
            <w:shd w:val="clear" w:color="auto" w:fill="auto"/>
            <w:noWrap/>
            <w:hideMark/>
          </w:tcPr>
          <w:p w14:paraId="1860D96B" w14:textId="77777777" w:rsidR="00A9727C" w:rsidRPr="00A9727C" w:rsidRDefault="00A9727C" w:rsidP="00A9727C">
            <w:pPr>
              <w:spacing w:line="240" w:lineRule="auto"/>
              <w:ind w:firstLine="0"/>
            </w:pPr>
            <w:r w:rsidRPr="00A9727C">
              <w:t>0.26508</w:t>
            </w:r>
          </w:p>
        </w:tc>
      </w:tr>
    </w:tbl>
    <w:p w14:paraId="36A78C27" w14:textId="3949055D" w:rsidR="00974D33" w:rsidRDefault="006A1656" w:rsidP="001201C0">
      <w:r w:rsidRPr="006A1656">
        <w:t xml:space="preserve">The quantitative </w:t>
      </w:r>
      <w:r w:rsidR="002B12A5">
        <w:t>result is illustrated in table 4</w:t>
      </w:r>
      <w:r w:rsidRPr="006A1656">
        <w:t>. The same result still holds as above objective evaluation</w:t>
      </w:r>
      <w:r w:rsidR="001201C0">
        <w:t>s</w:t>
      </w:r>
      <w:r w:rsidRPr="006A1656">
        <w:t>. In road area, Two-step sampling does best, following by random sampling and our algorithm has the largest difference compared to the upper-bound performance. However, this gap is only less than 2cm. This is in range of Velodyne LiDAR accuracy and therefore the sacrifice is acceptable. In road area, the random sampling does worst and our algorithm has a very good result with the difference in reconstructed depth from the upper-bound performance is only about 10cm while two-step sampling y</w:t>
      </w:r>
      <w:r w:rsidR="001201C0">
        <w:t xml:space="preserve">ield more than 80cm difference. Objects area is semantically more important than road area, </w:t>
      </w:r>
      <w:r w:rsidR="003477A3">
        <w:t>so this is an important improvement.</w:t>
      </w:r>
    </w:p>
    <w:p w14:paraId="4A692DAF" w14:textId="269D5986" w:rsidR="005350DC" w:rsidRDefault="005350DC" w:rsidP="005350DC">
      <w:pPr>
        <w:pStyle w:val="ListParagraph"/>
        <w:numPr>
          <w:ilvl w:val="1"/>
          <w:numId w:val="23"/>
        </w:numPr>
        <w:ind w:left="0" w:firstLine="0"/>
        <w:outlineLvl w:val="1"/>
        <w:rPr>
          <w:b/>
          <w:sz w:val="28"/>
        </w:rPr>
      </w:pPr>
      <w:bookmarkStart w:id="90" w:name="_Toc514211304"/>
      <w:r>
        <w:rPr>
          <w:b/>
          <w:sz w:val="28"/>
        </w:rPr>
        <w:t>Distribution between ROI and non-ROI area</w:t>
      </w:r>
      <w:bookmarkEnd w:id="90"/>
    </w:p>
    <w:p w14:paraId="1E5A1540" w14:textId="4223BD54" w:rsidR="00D11D35" w:rsidRDefault="00AF23CA" w:rsidP="00A672EB">
      <w:pPr>
        <w:spacing w:before="0" w:after="160"/>
        <w:ind w:firstLine="360"/>
        <w:rPr>
          <w:szCs w:val="24"/>
        </w:rPr>
      </w:pPr>
      <w:r w:rsidRPr="00AF23CA">
        <w:rPr>
          <w:szCs w:val="24"/>
        </w:rPr>
        <w:lastRenderedPageBreak/>
        <w:t xml:space="preserve">To </w:t>
      </w:r>
      <w:r>
        <w:rPr>
          <w:szCs w:val="24"/>
        </w:rPr>
        <w:t xml:space="preserve">perform this evaluation, we use KITTI depth reconstruction benchmark as above tests and the KITTI odometry benchmark. </w:t>
      </w:r>
      <w:r w:rsidRPr="00AF23CA">
        <w:rPr>
          <w:szCs w:val="24"/>
        </w:rPr>
        <w:t xml:space="preserve"> </w:t>
      </w:r>
      <w:r w:rsidR="009119E9">
        <w:rPr>
          <w:szCs w:val="24"/>
        </w:rPr>
        <w:t xml:space="preserve">The </w:t>
      </w:r>
      <w:r w:rsidR="009119E9" w:rsidRPr="002426B3">
        <w:rPr>
          <w:noProof/>
          <w:szCs w:val="24"/>
        </w:rPr>
        <w:t>benchmark</w:t>
      </w:r>
      <w:r w:rsidR="009119E9">
        <w:rPr>
          <w:szCs w:val="24"/>
        </w:rPr>
        <w:t xml:space="preserve"> consists of 22 sequences, 11 sequences for training and 11 sequences </w:t>
      </w:r>
      <w:r w:rsidR="00172E7C">
        <w:rPr>
          <w:szCs w:val="24"/>
        </w:rPr>
        <w:t>for testing.</w:t>
      </w:r>
      <w:r w:rsidR="00D11D35">
        <w:rPr>
          <w:szCs w:val="24"/>
        </w:rPr>
        <w:t xml:space="preserve"> </w:t>
      </w:r>
      <w:r w:rsidR="00172E7C">
        <w:rPr>
          <w:szCs w:val="24"/>
        </w:rPr>
        <w:t xml:space="preserve"> </w:t>
      </w:r>
      <w:r w:rsidR="00A672EB">
        <w:rPr>
          <w:szCs w:val="24"/>
        </w:rPr>
        <w:t>The top performer of this benchmark is currently</w:t>
      </w:r>
      <w:r w:rsidR="00410FC7">
        <w:rPr>
          <w:szCs w:val="24"/>
        </w:rPr>
        <w:t xml:space="preserve"> being the</w:t>
      </w:r>
      <w:r w:rsidR="00A672EB">
        <w:rPr>
          <w:szCs w:val="24"/>
        </w:rPr>
        <w:t xml:space="preserve"> </w:t>
      </w:r>
      <w:r w:rsidR="00A672EB" w:rsidRPr="00A672EB">
        <w:rPr>
          <w:szCs w:val="24"/>
        </w:rPr>
        <w:t>Visual-lidar odometry and mapping</w:t>
      </w:r>
      <w:r w:rsidR="00A672EB">
        <w:rPr>
          <w:szCs w:val="24"/>
        </w:rPr>
        <w:t xml:space="preserve"> (V-LOAM) that uses visual data to make an estimate and then uses LiDAR data to refine the result. The purpose of our test is to evaluate the effect of different sampling algorithm to odometry result so we only use LiDAR data using ICP algorithm. </w:t>
      </w:r>
      <w:r w:rsidR="000E398D">
        <w:rPr>
          <w:szCs w:val="24"/>
        </w:rPr>
        <w:t>Because the LiDAR data is very sparse, point to plane metrics is used and performs significantly better than the point to point metrics.</w:t>
      </w:r>
    </w:p>
    <w:p w14:paraId="2468488B" w14:textId="7FB09E31" w:rsidR="004D2689" w:rsidRDefault="00D47620" w:rsidP="00D11D35">
      <w:pPr>
        <w:spacing w:before="0" w:after="160"/>
        <w:ind w:firstLine="360"/>
        <w:rPr>
          <w:szCs w:val="24"/>
        </w:rPr>
      </w:pPr>
      <w:r>
        <w:rPr>
          <w:szCs w:val="24"/>
        </w:rPr>
        <w:t>To</w:t>
      </w:r>
      <w:r w:rsidR="00172E7C">
        <w:rPr>
          <w:szCs w:val="24"/>
        </w:rPr>
        <w:t xml:space="preserve"> evaluate our algorithm with this dataset, object detection</w:t>
      </w:r>
      <w:r w:rsidR="002426B3">
        <w:rPr>
          <w:szCs w:val="24"/>
        </w:rPr>
        <w:t>,</w:t>
      </w:r>
      <w:r w:rsidR="00172E7C">
        <w:rPr>
          <w:szCs w:val="24"/>
        </w:rPr>
        <w:t xml:space="preserve"> </w:t>
      </w:r>
      <w:r w:rsidR="00172E7C" w:rsidRPr="002426B3">
        <w:rPr>
          <w:noProof/>
          <w:szCs w:val="24"/>
        </w:rPr>
        <w:t>and</w:t>
      </w:r>
      <w:r w:rsidR="00172E7C">
        <w:rPr>
          <w:szCs w:val="24"/>
        </w:rPr>
        <w:t xml:space="preserve"> road detection</w:t>
      </w:r>
      <w:r>
        <w:rPr>
          <w:szCs w:val="24"/>
        </w:rPr>
        <w:t xml:space="preserve"> is annotated</w:t>
      </w:r>
      <w:r w:rsidR="00E5145E">
        <w:rPr>
          <w:szCs w:val="24"/>
        </w:rPr>
        <w:t xml:space="preserve"> manually. T</w:t>
      </w:r>
      <w:r w:rsidR="00172E7C">
        <w:rPr>
          <w:szCs w:val="24"/>
        </w:rPr>
        <w:t xml:space="preserve">here are only 20 images </w:t>
      </w:r>
      <w:r w:rsidR="00D11D35">
        <w:rPr>
          <w:szCs w:val="24"/>
        </w:rPr>
        <w:t xml:space="preserve">prepared for </w:t>
      </w:r>
      <w:r w:rsidR="00A672EB">
        <w:rPr>
          <w:szCs w:val="24"/>
        </w:rPr>
        <w:t>the tests</w:t>
      </w:r>
      <w:r w:rsidR="00D11D35">
        <w:rPr>
          <w:szCs w:val="24"/>
        </w:rPr>
        <w:t xml:space="preserve">. </w:t>
      </w:r>
      <w:r w:rsidR="004D2689">
        <w:rPr>
          <w:szCs w:val="24"/>
        </w:rPr>
        <w:t>The result</w:t>
      </w:r>
      <w:r w:rsidR="002426B3">
        <w:rPr>
          <w:szCs w:val="24"/>
        </w:rPr>
        <w:t>s</w:t>
      </w:r>
      <w:r w:rsidR="004D2689">
        <w:rPr>
          <w:szCs w:val="24"/>
        </w:rPr>
        <w:t xml:space="preserve"> of </w:t>
      </w:r>
      <w:r w:rsidR="002426B3">
        <w:rPr>
          <w:szCs w:val="24"/>
        </w:rPr>
        <w:t xml:space="preserve">the </w:t>
      </w:r>
      <w:r w:rsidR="004D2689" w:rsidRPr="002426B3">
        <w:rPr>
          <w:noProof/>
          <w:szCs w:val="24"/>
        </w:rPr>
        <w:t>various</w:t>
      </w:r>
      <w:r w:rsidR="002426B3">
        <w:rPr>
          <w:szCs w:val="24"/>
        </w:rPr>
        <w:t xml:space="preserve"> method</w:t>
      </w:r>
      <w:r w:rsidR="00410FC7">
        <w:rPr>
          <w:szCs w:val="24"/>
        </w:rPr>
        <w:t>s</w:t>
      </w:r>
      <w:r w:rsidR="002426B3">
        <w:rPr>
          <w:szCs w:val="24"/>
        </w:rPr>
        <w:t xml:space="preserve"> are</w:t>
      </w:r>
      <w:r w:rsidR="004D2689">
        <w:rPr>
          <w:szCs w:val="24"/>
        </w:rPr>
        <w:t xml:space="preserve"> </w:t>
      </w:r>
      <w:r w:rsidR="004D2689" w:rsidRPr="002426B3">
        <w:rPr>
          <w:noProof/>
          <w:szCs w:val="24"/>
        </w:rPr>
        <w:t>show</w:t>
      </w:r>
      <w:r w:rsidR="002426B3">
        <w:rPr>
          <w:noProof/>
          <w:szCs w:val="24"/>
        </w:rPr>
        <w:t>n</w:t>
      </w:r>
      <w:r w:rsidR="004D2689">
        <w:rPr>
          <w:szCs w:val="24"/>
        </w:rPr>
        <w:t xml:space="preserve"> </w:t>
      </w:r>
      <w:r w:rsidR="004D2689" w:rsidRPr="002426B3">
        <w:rPr>
          <w:noProof/>
          <w:szCs w:val="24"/>
        </w:rPr>
        <w:t>as</w:t>
      </w:r>
      <w:r w:rsidR="004D2689">
        <w:rPr>
          <w:szCs w:val="24"/>
        </w:rPr>
        <w:t xml:space="preserve"> </w:t>
      </w:r>
      <w:r w:rsidR="002426B3">
        <w:rPr>
          <w:szCs w:val="24"/>
        </w:rPr>
        <w:t xml:space="preserve">the </w:t>
      </w:r>
      <w:r w:rsidR="004D2689" w:rsidRPr="002426B3">
        <w:rPr>
          <w:noProof/>
          <w:szCs w:val="24"/>
        </w:rPr>
        <w:t>following</w:t>
      </w:r>
      <w:r w:rsidR="004D2689">
        <w:rPr>
          <w:szCs w:val="24"/>
        </w:rPr>
        <w:t xml:space="preserve"> table:</w:t>
      </w:r>
    </w:p>
    <w:p w14:paraId="7400E7BA" w14:textId="7F70BEB2" w:rsidR="00F02656" w:rsidRPr="00F02656" w:rsidRDefault="00F02656" w:rsidP="00F02656">
      <w:pPr>
        <w:pStyle w:val="Caption"/>
        <w:keepNext/>
        <w:jc w:val="center"/>
        <w:rPr>
          <w:sz w:val="24"/>
          <w:szCs w:val="24"/>
        </w:rPr>
      </w:pPr>
      <w:bookmarkStart w:id="91" w:name="_Toc514211325"/>
      <w:r w:rsidRPr="00F02656">
        <w:rPr>
          <w:sz w:val="24"/>
          <w:szCs w:val="24"/>
        </w:rPr>
        <w:t xml:space="preserve">Table </w:t>
      </w:r>
      <w:r w:rsidRPr="00F02656">
        <w:rPr>
          <w:sz w:val="24"/>
          <w:szCs w:val="24"/>
        </w:rPr>
        <w:fldChar w:fldCharType="begin"/>
      </w:r>
      <w:r w:rsidRPr="00F02656">
        <w:rPr>
          <w:sz w:val="24"/>
          <w:szCs w:val="24"/>
        </w:rPr>
        <w:instrText xml:space="preserve"> SEQ Table \* ARABIC </w:instrText>
      </w:r>
      <w:r w:rsidRPr="00F02656">
        <w:rPr>
          <w:sz w:val="24"/>
          <w:szCs w:val="24"/>
        </w:rPr>
        <w:fldChar w:fldCharType="separate"/>
      </w:r>
      <w:r w:rsidR="00F933EF">
        <w:rPr>
          <w:noProof/>
          <w:sz w:val="24"/>
          <w:szCs w:val="24"/>
        </w:rPr>
        <w:t>5</w:t>
      </w:r>
      <w:r w:rsidRPr="00F02656">
        <w:rPr>
          <w:sz w:val="24"/>
          <w:szCs w:val="24"/>
        </w:rPr>
        <w:fldChar w:fldCharType="end"/>
      </w:r>
      <w:r w:rsidRPr="00F02656">
        <w:rPr>
          <w:sz w:val="24"/>
          <w:szCs w:val="24"/>
        </w:rPr>
        <w:t>. Odometry results of various setups</w:t>
      </w:r>
      <w:bookmarkEnd w:id="91"/>
    </w:p>
    <w:tbl>
      <w:tblPr>
        <w:tblStyle w:val="TableGridLight"/>
        <w:tblW w:w="6025" w:type="dxa"/>
        <w:jc w:val="center"/>
        <w:tblLook w:val="04A0" w:firstRow="1" w:lastRow="0" w:firstColumn="1" w:lastColumn="0" w:noHBand="0" w:noVBand="1"/>
      </w:tblPr>
      <w:tblGrid>
        <w:gridCol w:w="1795"/>
        <w:gridCol w:w="1980"/>
        <w:gridCol w:w="2250"/>
      </w:tblGrid>
      <w:tr w:rsidR="00F02656" w:rsidRPr="00F02656" w14:paraId="16E1A6A6" w14:textId="77777777" w:rsidTr="00D47620">
        <w:trPr>
          <w:trHeight w:val="300"/>
          <w:jc w:val="center"/>
        </w:trPr>
        <w:tc>
          <w:tcPr>
            <w:tcW w:w="1795" w:type="dxa"/>
            <w:noWrap/>
            <w:hideMark/>
          </w:tcPr>
          <w:p w14:paraId="474FDB5C" w14:textId="77777777" w:rsidR="00F02656" w:rsidRPr="00F02656" w:rsidRDefault="00F02656" w:rsidP="00D47620">
            <w:pPr>
              <w:spacing w:before="0" w:after="0" w:line="360" w:lineRule="auto"/>
              <w:ind w:firstLine="0"/>
              <w:jc w:val="left"/>
              <w:rPr>
                <w:rFonts w:eastAsia="Times New Roman" w:cs="Times New Roman"/>
                <w:sz w:val="20"/>
                <w:szCs w:val="24"/>
                <w:lang w:val="en-GB"/>
              </w:rPr>
            </w:pPr>
          </w:p>
        </w:tc>
        <w:tc>
          <w:tcPr>
            <w:tcW w:w="1980" w:type="dxa"/>
            <w:noWrap/>
            <w:hideMark/>
          </w:tcPr>
          <w:p w14:paraId="5D9F4298" w14:textId="5A0FD5A6"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 xml:space="preserve">translation </w:t>
            </w:r>
            <w:r w:rsidR="00A16235" w:rsidRPr="00F02656">
              <w:rPr>
                <w:rFonts w:ascii="Calibri" w:eastAsia="Times New Roman" w:hAnsi="Calibri" w:cs="Calibri"/>
                <w:color w:val="000000"/>
                <w:sz w:val="22"/>
                <w:lang w:val="en-GB"/>
              </w:rPr>
              <w:t>drift</w:t>
            </w:r>
            <w:r w:rsidRPr="00F02656">
              <w:rPr>
                <w:rFonts w:ascii="Calibri" w:eastAsia="Times New Roman" w:hAnsi="Calibri" w:cs="Calibri"/>
                <w:color w:val="000000"/>
                <w:sz w:val="22"/>
                <w:lang w:val="en-GB"/>
              </w:rPr>
              <w:t xml:space="preserve"> (m)</w:t>
            </w:r>
          </w:p>
        </w:tc>
        <w:tc>
          <w:tcPr>
            <w:tcW w:w="2250" w:type="dxa"/>
            <w:noWrap/>
            <w:hideMark/>
          </w:tcPr>
          <w:p w14:paraId="41CAA9D2" w14:textId="1834C579"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 xml:space="preserve">rotation </w:t>
            </w:r>
            <w:r w:rsidR="00A16235" w:rsidRPr="00F02656">
              <w:rPr>
                <w:rFonts w:ascii="Calibri" w:eastAsia="Times New Roman" w:hAnsi="Calibri" w:cs="Calibri"/>
                <w:color w:val="000000"/>
                <w:sz w:val="22"/>
                <w:lang w:val="en-GB"/>
              </w:rPr>
              <w:t>drift</w:t>
            </w:r>
            <w:r w:rsidRPr="00F02656">
              <w:rPr>
                <w:rFonts w:ascii="Calibri" w:eastAsia="Times New Roman" w:hAnsi="Calibri" w:cs="Calibri"/>
                <w:color w:val="000000"/>
                <w:sz w:val="22"/>
                <w:lang w:val="en-GB"/>
              </w:rPr>
              <w:t xml:space="preserve"> (degree)</w:t>
            </w:r>
          </w:p>
        </w:tc>
      </w:tr>
      <w:tr w:rsidR="00F02656" w:rsidRPr="00F02656" w14:paraId="79B00275" w14:textId="77777777" w:rsidTr="00D47620">
        <w:trPr>
          <w:trHeight w:val="300"/>
          <w:jc w:val="center"/>
        </w:trPr>
        <w:tc>
          <w:tcPr>
            <w:tcW w:w="1795" w:type="dxa"/>
            <w:noWrap/>
            <w:hideMark/>
          </w:tcPr>
          <w:p w14:paraId="69C2DB1C" w14:textId="77777777"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raw depth</w:t>
            </w:r>
          </w:p>
        </w:tc>
        <w:tc>
          <w:tcPr>
            <w:tcW w:w="1980" w:type="dxa"/>
            <w:noWrap/>
            <w:hideMark/>
          </w:tcPr>
          <w:p w14:paraId="735CB2D6"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385</w:t>
            </w:r>
          </w:p>
        </w:tc>
        <w:tc>
          <w:tcPr>
            <w:tcW w:w="2250" w:type="dxa"/>
            <w:noWrap/>
            <w:hideMark/>
          </w:tcPr>
          <w:p w14:paraId="4645AAA3"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04</w:t>
            </w:r>
          </w:p>
        </w:tc>
      </w:tr>
      <w:tr w:rsidR="00F02656" w:rsidRPr="00F02656" w14:paraId="5AB60062" w14:textId="77777777" w:rsidTr="00D47620">
        <w:trPr>
          <w:trHeight w:val="300"/>
          <w:jc w:val="center"/>
        </w:trPr>
        <w:tc>
          <w:tcPr>
            <w:tcW w:w="1795" w:type="dxa"/>
            <w:noWrap/>
            <w:hideMark/>
          </w:tcPr>
          <w:p w14:paraId="705B3B23" w14:textId="77777777"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random</w:t>
            </w:r>
          </w:p>
        </w:tc>
        <w:tc>
          <w:tcPr>
            <w:tcW w:w="1980" w:type="dxa"/>
            <w:noWrap/>
            <w:hideMark/>
          </w:tcPr>
          <w:p w14:paraId="76F898A2"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14607</w:t>
            </w:r>
          </w:p>
        </w:tc>
        <w:tc>
          <w:tcPr>
            <w:tcW w:w="2250" w:type="dxa"/>
            <w:noWrap/>
            <w:hideMark/>
          </w:tcPr>
          <w:p w14:paraId="3A0486D9"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1421</w:t>
            </w:r>
          </w:p>
        </w:tc>
      </w:tr>
      <w:tr w:rsidR="00F02656" w:rsidRPr="00F02656" w14:paraId="3A83E29B" w14:textId="77777777" w:rsidTr="00D47620">
        <w:trPr>
          <w:trHeight w:val="300"/>
          <w:jc w:val="center"/>
        </w:trPr>
        <w:tc>
          <w:tcPr>
            <w:tcW w:w="1795" w:type="dxa"/>
            <w:noWrap/>
            <w:hideMark/>
          </w:tcPr>
          <w:p w14:paraId="1339895E" w14:textId="77777777"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two-step</w:t>
            </w:r>
          </w:p>
        </w:tc>
        <w:tc>
          <w:tcPr>
            <w:tcW w:w="1980" w:type="dxa"/>
            <w:noWrap/>
            <w:hideMark/>
          </w:tcPr>
          <w:p w14:paraId="2157A5DB"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9205</w:t>
            </w:r>
          </w:p>
        </w:tc>
        <w:tc>
          <w:tcPr>
            <w:tcW w:w="2250" w:type="dxa"/>
            <w:noWrap/>
            <w:hideMark/>
          </w:tcPr>
          <w:p w14:paraId="3A8279B5"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1275</w:t>
            </w:r>
          </w:p>
        </w:tc>
      </w:tr>
      <w:tr w:rsidR="00F02656" w:rsidRPr="00F02656" w14:paraId="358585A0" w14:textId="77777777" w:rsidTr="00D47620">
        <w:trPr>
          <w:trHeight w:val="300"/>
          <w:jc w:val="center"/>
        </w:trPr>
        <w:tc>
          <w:tcPr>
            <w:tcW w:w="1795" w:type="dxa"/>
            <w:noWrap/>
            <w:hideMark/>
          </w:tcPr>
          <w:p w14:paraId="70992395" w14:textId="77777777"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Our-</w:t>
            </w:r>
            <w:proofErr w:type="spellStart"/>
            <w:r w:rsidRPr="00F02656">
              <w:rPr>
                <w:rFonts w:ascii="Calibri" w:eastAsia="Times New Roman" w:hAnsi="Calibri" w:cs="Calibri"/>
                <w:color w:val="000000"/>
                <w:sz w:val="22"/>
                <w:lang w:val="en-GB"/>
              </w:rPr>
              <w:t>ROIonly</w:t>
            </w:r>
            <w:proofErr w:type="spellEnd"/>
          </w:p>
        </w:tc>
        <w:tc>
          <w:tcPr>
            <w:tcW w:w="1980" w:type="dxa"/>
            <w:noWrap/>
            <w:hideMark/>
          </w:tcPr>
          <w:p w14:paraId="3DF6EBB6"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71255</w:t>
            </w:r>
          </w:p>
        </w:tc>
        <w:tc>
          <w:tcPr>
            <w:tcW w:w="2250" w:type="dxa"/>
            <w:noWrap/>
            <w:hideMark/>
          </w:tcPr>
          <w:p w14:paraId="44BD8434"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3817</w:t>
            </w:r>
          </w:p>
        </w:tc>
      </w:tr>
      <w:tr w:rsidR="00F02656" w:rsidRPr="00F02656" w14:paraId="7582B545" w14:textId="77777777" w:rsidTr="00D47620">
        <w:trPr>
          <w:trHeight w:val="300"/>
          <w:jc w:val="center"/>
        </w:trPr>
        <w:tc>
          <w:tcPr>
            <w:tcW w:w="1795" w:type="dxa"/>
            <w:noWrap/>
            <w:hideMark/>
          </w:tcPr>
          <w:p w14:paraId="5E641095" w14:textId="77777777"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Our-</w:t>
            </w:r>
            <w:proofErr w:type="spellStart"/>
            <w:r w:rsidRPr="00F02656">
              <w:rPr>
                <w:rFonts w:ascii="Calibri" w:eastAsia="Times New Roman" w:hAnsi="Calibri" w:cs="Calibri"/>
                <w:color w:val="000000"/>
                <w:sz w:val="22"/>
                <w:lang w:val="en-GB"/>
              </w:rPr>
              <w:t>SameRate</w:t>
            </w:r>
            <w:proofErr w:type="spellEnd"/>
          </w:p>
        </w:tc>
        <w:tc>
          <w:tcPr>
            <w:tcW w:w="1980" w:type="dxa"/>
            <w:noWrap/>
            <w:hideMark/>
          </w:tcPr>
          <w:p w14:paraId="3FDD0C94"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10723</w:t>
            </w:r>
          </w:p>
        </w:tc>
        <w:tc>
          <w:tcPr>
            <w:tcW w:w="2250" w:type="dxa"/>
            <w:noWrap/>
            <w:hideMark/>
          </w:tcPr>
          <w:p w14:paraId="1E386B8D"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1455</w:t>
            </w:r>
          </w:p>
        </w:tc>
      </w:tr>
      <w:tr w:rsidR="00F02656" w:rsidRPr="00F02656" w14:paraId="37AE1D7A" w14:textId="77777777" w:rsidTr="00D47620">
        <w:trPr>
          <w:trHeight w:val="300"/>
          <w:jc w:val="center"/>
        </w:trPr>
        <w:tc>
          <w:tcPr>
            <w:tcW w:w="1795" w:type="dxa"/>
            <w:noWrap/>
            <w:hideMark/>
          </w:tcPr>
          <w:p w14:paraId="327108FC" w14:textId="77777777"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Our-</w:t>
            </w:r>
            <w:proofErr w:type="spellStart"/>
            <w:r w:rsidRPr="00F02656">
              <w:rPr>
                <w:rFonts w:ascii="Calibri" w:eastAsia="Times New Roman" w:hAnsi="Calibri" w:cs="Calibri"/>
                <w:color w:val="000000"/>
                <w:sz w:val="22"/>
                <w:lang w:val="en-GB"/>
              </w:rPr>
              <w:t>ROIPriority</w:t>
            </w:r>
            <w:proofErr w:type="spellEnd"/>
          </w:p>
        </w:tc>
        <w:tc>
          <w:tcPr>
            <w:tcW w:w="1980" w:type="dxa"/>
            <w:noWrap/>
            <w:hideMark/>
          </w:tcPr>
          <w:p w14:paraId="35727B32" w14:textId="680AF9CE" w:rsidR="00F02656" w:rsidRPr="00F02656" w:rsidRDefault="00A16235" w:rsidP="00D47620">
            <w:pPr>
              <w:spacing w:before="0" w:after="0" w:line="360" w:lineRule="auto"/>
              <w:ind w:firstLine="0"/>
              <w:jc w:val="right"/>
              <w:rPr>
                <w:rFonts w:ascii="Calibri" w:eastAsia="Times New Roman" w:hAnsi="Calibri" w:cs="Calibri"/>
                <w:color w:val="000000"/>
                <w:sz w:val="22"/>
                <w:lang w:val="en-GB"/>
              </w:rPr>
            </w:pPr>
            <w:r w:rsidRPr="00A16235">
              <w:rPr>
                <w:rFonts w:ascii="Calibri" w:eastAsia="Times New Roman" w:hAnsi="Calibri" w:cs="Calibri"/>
                <w:color w:val="000000"/>
                <w:sz w:val="22"/>
                <w:lang w:val="en-GB"/>
              </w:rPr>
              <w:t>0.13511</w:t>
            </w:r>
          </w:p>
        </w:tc>
        <w:tc>
          <w:tcPr>
            <w:tcW w:w="2250" w:type="dxa"/>
            <w:noWrap/>
            <w:hideMark/>
          </w:tcPr>
          <w:p w14:paraId="03ED0A3B" w14:textId="13C659A6" w:rsidR="00F02656" w:rsidRPr="00F02656" w:rsidRDefault="00A16235" w:rsidP="00D47620">
            <w:pPr>
              <w:spacing w:before="0" w:after="0" w:line="360" w:lineRule="auto"/>
              <w:ind w:firstLine="0"/>
              <w:jc w:val="right"/>
              <w:rPr>
                <w:rFonts w:ascii="Calibri" w:eastAsia="Times New Roman" w:hAnsi="Calibri" w:cs="Calibri"/>
                <w:color w:val="000000"/>
                <w:sz w:val="22"/>
                <w:lang w:val="en-GB"/>
              </w:rPr>
            </w:pPr>
            <w:r w:rsidRPr="00A16235">
              <w:rPr>
                <w:rFonts w:ascii="Calibri" w:eastAsia="Times New Roman" w:hAnsi="Calibri" w:cs="Calibri"/>
                <w:color w:val="000000"/>
                <w:sz w:val="22"/>
                <w:lang w:val="en-GB"/>
              </w:rPr>
              <w:t>0.01752</w:t>
            </w:r>
          </w:p>
        </w:tc>
      </w:tr>
    </w:tbl>
    <w:p w14:paraId="79891AB2" w14:textId="00BF379F" w:rsidR="00634AF1" w:rsidRDefault="00214D38" w:rsidP="0068216B">
      <w:pPr>
        <w:spacing w:before="0" w:after="160"/>
        <w:ind w:firstLine="360"/>
        <w:rPr>
          <w:szCs w:val="24"/>
        </w:rPr>
      </w:pPr>
      <w:r>
        <w:rPr>
          <w:szCs w:val="24"/>
        </w:rPr>
        <w:lastRenderedPageBreak/>
        <w:t>In</w:t>
      </w:r>
      <w:r w:rsidR="00634AF1">
        <w:rPr>
          <w:szCs w:val="24"/>
        </w:rPr>
        <w:t xml:space="preserve"> the table</w:t>
      </w:r>
      <w:r>
        <w:rPr>
          <w:szCs w:val="24"/>
        </w:rPr>
        <w:t xml:space="preserve"> 5</w:t>
      </w:r>
      <w:r w:rsidR="00634AF1">
        <w:rPr>
          <w:szCs w:val="24"/>
        </w:rPr>
        <w:t xml:space="preserve">, </w:t>
      </w:r>
      <w:r w:rsidR="002426B3">
        <w:rPr>
          <w:szCs w:val="24"/>
        </w:rPr>
        <w:t xml:space="preserve">the </w:t>
      </w:r>
      <w:r w:rsidR="00634AF1" w:rsidRPr="002426B3">
        <w:rPr>
          <w:noProof/>
          <w:szCs w:val="24"/>
        </w:rPr>
        <w:t>first</w:t>
      </w:r>
      <w:r w:rsidR="00410FC7">
        <w:rPr>
          <w:szCs w:val="24"/>
        </w:rPr>
        <w:t xml:space="preserve"> result is from raw depth with</w:t>
      </w:r>
      <w:r w:rsidR="00634AF1">
        <w:rPr>
          <w:szCs w:val="24"/>
        </w:rPr>
        <w:t xml:space="preserve"> all available samples. The rest of them is taken when sampling budget is set to 2000. The second row shows </w:t>
      </w:r>
      <w:r w:rsidR="002426B3">
        <w:rPr>
          <w:szCs w:val="24"/>
        </w:rPr>
        <w:t xml:space="preserve">the </w:t>
      </w:r>
      <w:r w:rsidR="00634AF1" w:rsidRPr="002426B3">
        <w:rPr>
          <w:noProof/>
          <w:szCs w:val="24"/>
        </w:rPr>
        <w:t>result</w:t>
      </w:r>
      <w:r w:rsidR="00634AF1">
        <w:rPr>
          <w:szCs w:val="24"/>
        </w:rPr>
        <w:t xml:space="preserve"> of random sampling, the next row is from two-step sampling. The last three rows demonstrate results from our algorithm with three different </w:t>
      </w:r>
      <w:r w:rsidR="007932D4">
        <w:rPr>
          <w:szCs w:val="24"/>
        </w:rPr>
        <w:t>setups</w:t>
      </w:r>
      <w:r w:rsidR="00634AF1">
        <w:rPr>
          <w:szCs w:val="24"/>
        </w:rPr>
        <w:t xml:space="preserve">. </w:t>
      </w:r>
      <w:r w:rsidR="00634AF1" w:rsidRPr="002426B3">
        <w:rPr>
          <w:noProof/>
          <w:szCs w:val="24"/>
        </w:rPr>
        <w:t>First</w:t>
      </w:r>
      <w:r w:rsidR="002426B3">
        <w:rPr>
          <w:noProof/>
          <w:szCs w:val="24"/>
        </w:rPr>
        <w:t>,</w:t>
      </w:r>
      <w:r w:rsidR="00634AF1">
        <w:rPr>
          <w:szCs w:val="24"/>
        </w:rPr>
        <w:t xml:space="preserve"> the result </w:t>
      </w:r>
      <w:r w:rsidR="007932D4">
        <w:rPr>
          <w:szCs w:val="24"/>
        </w:rPr>
        <w:t xml:space="preserve">when sampling is performed inside ROI region only is shown, the second result is archived when we set the same sampling rate inside and outside ROI area. The last result is got when we do sampling inside ROI area denser than non-ROI area, </w:t>
      </w:r>
      <w:r w:rsidR="00AA3F09">
        <w:rPr>
          <w:szCs w:val="24"/>
        </w:rPr>
        <w:t>in equation 4,</w:t>
      </w:r>
      <w:r w:rsidR="0068216B">
        <w:rPr>
          <w:szCs w:val="24"/>
        </w:rPr>
        <w:t xml:space="preserve"> the parameter</w:t>
      </w:r>
      <w:r w:rsidR="00AA3F09">
        <w:rPr>
          <w:szCs w:val="24"/>
        </w:rPr>
        <w:t xml:space="preserve"> </w:t>
      </w:r>
      <w:r w:rsidR="00AA3F09">
        <w:rPr>
          <w:rFonts w:cs="Times New Roman"/>
          <w:szCs w:val="24"/>
        </w:rPr>
        <w:t>α</w:t>
      </w:r>
      <w:r w:rsidR="00AA3F09">
        <w:rPr>
          <w:szCs w:val="24"/>
        </w:rPr>
        <w:t xml:space="preserve"> is set to 1.2.</w:t>
      </w:r>
    </w:p>
    <w:p w14:paraId="48A5A15F" w14:textId="5A79F584" w:rsidR="00F02656" w:rsidRDefault="00634AF1" w:rsidP="0068216B">
      <w:pPr>
        <w:spacing w:before="0" w:after="160"/>
        <w:ind w:firstLine="360"/>
        <w:rPr>
          <w:szCs w:val="24"/>
        </w:rPr>
      </w:pPr>
      <w:r>
        <w:rPr>
          <w:szCs w:val="24"/>
        </w:rPr>
        <w:t xml:space="preserve"> </w:t>
      </w:r>
      <w:r w:rsidR="00A16235">
        <w:rPr>
          <w:szCs w:val="24"/>
        </w:rPr>
        <w:t xml:space="preserve">As demonstrated in the table, </w:t>
      </w:r>
      <w:r w:rsidR="00A6781E">
        <w:rPr>
          <w:szCs w:val="24"/>
        </w:rPr>
        <w:t xml:space="preserve">the </w:t>
      </w:r>
      <w:r w:rsidR="00A16235" w:rsidRPr="00A6781E">
        <w:rPr>
          <w:noProof/>
          <w:szCs w:val="24"/>
        </w:rPr>
        <w:t>output</w:t>
      </w:r>
      <w:r w:rsidR="00A16235">
        <w:rPr>
          <w:szCs w:val="24"/>
        </w:rPr>
        <w:t xml:space="preserve"> of raw depth is very good with the translation drift only about 4 centimeters. </w:t>
      </w:r>
      <w:r w:rsidR="00B43EF4">
        <w:rPr>
          <w:szCs w:val="24"/>
        </w:rPr>
        <w:t>Our algorithm when being performed in inside ROI region only perform</w:t>
      </w:r>
      <w:r w:rsidR="00CD307F">
        <w:rPr>
          <w:szCs w:val="24"/>
        </w:rPr>
        <w:t>s</w:t>
      </w:r>
      <w:r w:rsidR="00B43EF4">
        <w:rPr>
          <w:szCs w:val="24"/>
        </w:rPr>
        <w:t xml:space="preserve"> worst, the error is much higher than any other methods. However, when being performed on entire Field of View, the result of our method is satisfactory with the translation drift only about 10 centimeters, this is approximately the same as the accuracy of the odometry dataset. </w:t>
      </w:r>
      <w:r>
        <w:rPr>
          <w:szCs w:val="24"/>
        </w:rPr>
        <w:t xml:space="preserve">When increasing the sampling rate inside ROI area </w:t>
      </w:r>
      <w:proofErr w:type="gramStart"/>
      <w:r>
        <w:rPr>
          <w:szCs w:val="24"/>
        </w:rPr>
        <w:t>in order to</w:t>
      </w:r>
      <w:proofErr w:type="gramEnd"/>
      <w:r>
        <w:rPr>
          <w:szCs w:val="24"/>
        </w:rPr>
        <w:t xml:space="preserve"> </w:t>
      </w:r>
      <w:r w:rsidR="00CD307F">
        <w:rPr>
          <w:szCs w:val="24"/>
        </w:rPr>
        <w:t>achieve</w:t>
      </w:r>
      <w:r>
        <w:rPr>
          <w:szCs w:val="24"/>
        </w:rPr>
        <w:t xml:space="preserve"> higher reconstruction result, the </w:t>
      </w:r>
      <w:r w:rsidR="00242058">
        <w:rPr>
          <w:szCs w:val="24"/>
        </w:rPr>
        <w:t xml:space="preserve">odometry result </w:t>
      </w:r>
      <w:r w:rsidR="00242058" w:rsidRPr="00A6781E">
        <w:rPr>
          <w:noProof/>
          <w:szCs w:val="24"/>
        </w:rPr>
        <w:t>get</w:t>
      </w:r>
      <w:r w:rsidR="00A6781E">
        <w:rPr>
          <w:noProof/>
          <w:szCs w:val="24"/>
        </w:rPr>
        <w:t>s</w:t>
      </w:r>
      <w:r w:rsidR="00242058">
        <w:rPr>
          <w:szCs w:val="24"/>
        </w:rPr>
        <w:t xml:space="preserve"> worse. At this </w:t>
      </w:r>
      <w:r w:rsidR="00242058" w:rsidRPr="00A6781E">
        <w:rPr>
          <w:noProof/>
          <w:szCs w:val="24"/>
        </w:rPr>
        <w:t>setup</w:t>
      </w:r>
      <w:r w:rsidR="00A6781E">
        <w:rPr>
          <w:noProof/>
          <w:szCs w:val="24"/>
        </w:rPr>
        <w:t>,</w:t>
      </w:r>
      <w:r w:rsidR="00242058">
        <w:rPr>
          <w:szCs w:val="24"/>
        </w:rPr>
        <w:t xml:space="preserve"> our algorithm still gets </w:t>
      </w:r>
      <w:r w:rsidR="00A6781E">
        <w:rPr>
          <w:szCs w:val="24"/>
        </w:rPr>
        <w:t xml:space="preserve">a </w:t>
      </w:r>
      <w:r w:rsidR="00242058" w:rsidRPr="00A6781E">
        <w:rPr>
          <w:noProof/>
          <w:szCs w:val="24"/>
        </w:rPr>
        <w:t>better</w:t>
      </w:r>
      <w:r w:rsidR="00242058">
        <w:rPr>
          <w:szCs w:val="24"/>
        </w:rPr>
        <w:t xml:space="preserve"> result than random sampling. Two-step sampling performs best with odometry, about 1.5 </w:t>
      </w:r>
      <w:r w:rsidR="00242058" w:rsidRPr="00A6781E">
        <w:rPr>
          <w:noProof/>
          <w:szCs w:val="24"/>
        </w:rPr>
        <w:t>centimeter</w:t>
      </w:r>
      <w:r w:rsidR="00A6781E">
        <w:rPr>
          <w:noProof/>
          <w:szCs w:val="24"/>
        </w:rPr>
        <w:t>s</w:t>
      </w:r>
      <w:r w:rsidR="00242058">
        <w:rPr>
          <w:szCs w:val="24"/>
        </w:rPr>
        <w:t xml:space="preserve"> better than our algorithm at the best setup.</w:t>
      </w:r>
    </w:p>
    <w:p w14:paraId="7F267490" w14:textId="733A9EE0" w:rsidR="00242058" w:rsidRDefault="00242058" w:rsidP="0068216B">
      <w:pPr>
        <w:spacing w:before="0" w:after="160"/>
        <w:ind w:firstLine="360"/>
        <w:rPr>
          <w:szCs w:val="24"/>
        </w:rPr>
      </w:pPr>
      <w:r>
        <w:rPr>
          <w:szCs w:val="24"/>
        </w:rPr>
        <w:lastRenderedPageBreak/>
        <w:t>Considering the reconstruction result of above setups, their result is imprinted in following table:</w:t>
      </w:r>
    </w:p>
    <w:p w14:paraId="07AA701E" w14:textId="1092DD88" w:rsidR="009C65E9" w:rsidRPr="009C65E9" w:rsidRDefault="009C65E9" w:rsidP="009C65E9">
      <w:pPr>
        <w:pStyle w:val="Caption"/>
        <w:keepNext/>
        <w:jc w:val="center"/>
        <w:rPr>
          <w:sz w:val="24"/>
          <w:szCs w:val="24"/>
        </w:rPr>
      </w:pPr>
      <w:bookmarkStart w:id="92" w:name="_Toc514211326"/>
      <w:r w:rsidRPr="009C65E9">
        <w:rPr>
          <w:sz w:val="24"/>
          <w:szCs w:val="24"/>
        </w:rPr>
        <w:t xml:space="preserve">Table </w:t>
      </w:r>
      <w:r w:rsidRPr="009C65E9">
        <w:rPr>
          <w:sz w:val="24"/>
          <w:szCs w:val="24"/>
        </w:rPr>
        <w:fldChar w:fldCharType="begin"/>
      </w:r>
      <w:r w:rsidRPr="009C65E9">
        <w:rPr>
          <w:sz w:val="24"/>
          <w:szCs w:val="24"/>
        </w:rPr>
        <w:instrText xml:space="preserve"> SEQ Table \* ARABIC </w:instrText>
      </w:r>
      <w:r w:rsidRPr="009C65E9">
        <w:rPr>
          <w:sz w:val="24"/>
          <w:szCs w:val="24"/>
        </w:rPr>
        <w:fldChar w:fldCharType="separate"/>
      </w:r>
      <w:r w:rsidR="00F933EF">
        <w:rPr>
          <w:noProof/>
          <w:sz w:val="24"/>
          <w:szCs w:val="24"/>
        </w:rPr>
        <w:t>6</w:t>
      </w:r>
      <w:r w:rsidRPr="009C65E9">
        <w:rPr>
          <w:sz w:val="24"/>
          <w:szCs w:val="24"/>
        </w:rPr>
        <w:fldChar w:fldCharType="end"/>
      </w:r>
      <w:r w:rsidRPr="009C65E9">
        <w:rPr>
          <w:sz w:val="24"/>
          <w:szCs w:val="24"/>
        </w:rPr>
        <w:t>. Reconstruction results of various setups</w:t>
      </w:r>
      <w:bookmarkEnd w:id="92"/>
    </w:p>
    <w:tbl>
      <w:tblPr>
        <w:tblStyle w:val="TableGridLight"/>
        <w:tblW w:w="7618" w:type="dxa"/>
        <w:tblLook w:val="04A0" w:firstRow="1" w:lastRow="0" w:firstColumn="1" w:lastColumn="0" w:noHBand="0" w:noVBand="1"/>
      </w:tblPr>
      <w:tblGrid>
        <w:gridCol w:w="1758"/>
        <w:gridCol w:w="1080"/>
        <w:gridCol w:w="1131"/>
        <w:gridCol w:w="1194"/>
        <w:gridCol w:w="1312"/>
        <w:gridCol w:w="1143"/>
      </w:tblGrid>
      <w:tr w:rsidR="00D47620" w:rsidRPr="00D47620" w14:paraId="69C0FEFF" w14:textId="77777777" w:rsidTr="008A6F13">
        <w:trPr>
          <w:trHeight w:val="300"/>
        </w:trPr>
        <w:tc>
          <w:tcPr>
            <w:tcW w:w="1758" w:type="dxa"/>
            <w:noWrap/>
            <w:hideMark/>
          </w:tcPr>
          <w:p w14:paraId="7D92A39B" w14:textId="77777777" w:rsidR="00D47620" w:rsidRPr="00D47620" w:rsidRDefault="00D47620" w:rsidP="00D47620">
            <w:pPr>
              <w:spacing w:before="0" w:after="0" w:line="360" w:lineRule="auto"/>
              <w:ind w:firstLine="0"/>
              <w:jc w:val="left"/>
              <w:rPr>
                <w:rFonts w:eastAsia="Times New Roman" w:cs="Times New Roman"/>
                <w:sz w:val="20"/>
                <w:szCs w:val="24"/>
                <w:lang w:val="en-GB"/>
              </w:rPr>
            </w:pPr>
          </w:p>
        </w:tc>
        <w:tc>
          <w:tcPr>
            <w:tcW w:w="1080" w:type="dxa"/>
            <w:noWrap/>
            <w:hideMark/>
          </w:tcPr>
          <w:p w14:paraId="7D9B5B07"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road</w:t>
            </w:r>
          </w:p>
        </w:tc>
        <w:tc>
          <w:tcPr>
            <w:tcW w:w="1131" w:type="dxa"/>
            <w:noWrap/>
            <w:hideMark/>
          </w:tcPr>
          <w:p w14:paraId="4C002722" w14:textId="7C5B20BD"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obj</w:t>
            </w:r>
            <w:r w:rsidR="008A6F13">
              <w:rPr>
                <w:rFonts w:ascii="Calibri" w:eastAsia="Times New Roman" w:hAnsi="Calibri" w:cs="Calibri"/>
                <w:color w:val="000000"/>
                <w:sz w:val="22"/>
                <w:lang w:val="en-GB"/>
              </w:rPr>
              <w:t>ect</w:t>
            </w:r>
          </w:p>
        </w:tc>
        <w:tc>
          <w:tcPr>
            <w:tcW w:w="1194" w:type="dxa"/>
            <w:noWrap/>
            <w:hideMark/>
          </w:tcPr>
          <w:p w14:paraId="3CEA2C7A"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ROI</w:t>
            </w:r>
          </w:p>
        </w:tc>
        <w:tc>
          <w:tcPr>
            <w:tcW w:w="1312" w:type="dxa"/>
            <w:noWrap/>
            <w:hideMark/>
          </w:tcPr>
          <w:p w14:paraId="7EB91816" w14:textId="600DDEFF" w:rsidR="00D47620" w:rsidRPr="00D47620" w:rsidRDefault="006B62E7"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b</w:t>
            </w:r>
            <w:r w:rsidR="00D47620" w:rsidRPr="00D47620">
              <w:rPr>
                <w:rFonts w:ascii="Calibri" w:eastAsia="Times New Roman" w:hAnsi="Calibri" w:cs="Calibri"/>
                <w:color w:val="000000"/>
                <w:sz w:val="22"/>
                <w:lang w:val="en-GB"/>
              </w:rPr>
              <w:t>ack</w:t>
            </w:r>
            <w:r w:rsidR="008A6F13">
              <w:rPr>
                <w:rFonts w:ascii="Calibri" w:eastAsia="Times New Roman" w:hAnsi="Calibri" w:cs="Calibri"/>
                <w:color w:val="000000"/>
                <w:sz w:val="22"/>
                <w:lang w:val="en-GB"/>
              </w:rPr>
              <w:t>ground</w:t>
            </w:r>
          </w:p>
        </w:tc>
        <w:tc>
          <w:tcPr>
            <w:tcW w:w="1143" w:type="dxa"/>
            <w:noWrap/>
            <w:hideMark/>
          </w:tcPr>
          <w:p w14:paraId="1DDE070B" w14:textId="43F15919" w:rsidR="00D47620" w:rsidRPr="00D47620" w:rsidRDefault="006B62E7"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overall</w:t>
            </w:r>
          </w:p>
        </w:tc>
      </w:tr>
      <w:tr w:rsidR="00D47620" w:rsidRPr="00D47620" w14:paraId="7671611B" w14:textId="77777777" w:rsidTr="008A6F13">
        <w:trPr>
          <w:trHeight w:val="300"/>
        </w:trPr>
        <w:tc>
          <w:tcPr>
            <w:tcW w:w="1758" w:type="dxa"/>
            <w:noWrap/>
            <w:hideMark/>
          </w:tcPr>
          <w:p w14:paraId="2C0359D9" w14:textId="77777777" w:rsidR="00D47620" w:rsidRPr="00D47620" w:rsidRDefault="00D47620" w:rsidP="00D47620">
            <w:pPr>
              <w:spacing w:before="0" w:after="0" w:line="360" w:lineRule="auto"/>
              <w:ind w:firstLine="0"/>
              <w:jc w:val="lef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raw depth</w:t>
            </w:r>
          </w:p>
        </w:tc>
        <w:tc>
          <w:tcPr>
            <w:tcW w:w="1080" w:type="dxa"/>
            <w:noWrap/>
            <w:hideMark/>
          </w:tcPr>
          <w:p w14:paraId="179AB22D"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131448</w:t>
            </w:r>
          </w:p>
        </w:tc>
        <w:tc>
          <w:tcPr>
            <w:tcW w:w="1131" w:type="dxa"/>
            <w:noWrap/>
            <w:hideMark/>
          </w:tcPr>
          <w:p w14:paraId="24B221BF" w14:textId="50778AEA" w:rsidR="00D47620" w:rsidRPr="00D47620" w:rsidRDefault="00532214"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0.94143</w:t>
            </w:r>
          </w:p>
        </w:tc>
        <w:tc>
          <w:tcPr>
            <w:tcW w:w="1194" w:type="dxa"/>
            <w:noWrap/>
            <w:hideMark/>
          </w:tcPr>
          <w:p w14:paraId="60C5551B"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239427</w:t>
            </w:r>
          </w:p>
        </w:tc>
        <w:tc>
          <w:tcPr>
            <w:tcW w:w="1312" w:type="dxa"/>
            <w:noWrap/>
            <w:hideMark/>
          </w:tcPr>
          <w:p w14:paraId="0D5ED9E8" w14:textId="3265C1F1" w:rsidR="00D47620" w:rsidRPr="00D47620" w:rsidRDefault="00532214"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0.46965</w:t>
            </w:r>
          </w:p>
        </w:tc>
        <w:tc>
          <w:tcPr>
            <w:tcW w:w="1143" w:type="dxa"/>
            <w:noWrap/>
            <w:hideMark/>
          </w:tcPr>
          <w:p w14:paraId="0ADA5EBE"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339022</w:t>
            </w:r>
          </w:p>
        </w:tc>
      </w:tr>
      <w:tr w:rsidR="00D47620" w:rsidRPr="00D47620" w14:paraId="45AC240F" w14:textId="77777777" w:rsidTr="008A6F13">
        <w:trPr>
          <w:trHeight w:val="300"/>
        </w:trPr>
        <w:tc>
          <w:tcPr>
            <w:tcW w:w="1758" w:type="dxa"/>
            <w:noWrap/>
            <w:hideMark/>
          </w:tcPr>
          <w:p w14:paraId="76A750F3" w14:textId="77777777" w:rsidR="00D47620" w:rsidRPr="00D47620" w:rsidRDefault="00D47620" w:rsidP="00D47620">
            <w:pPr>
              <w:spacing w:before="0" w:after="0" w:line="360" w:lineRule="auto"/>
              <w:ind w:firstLine="0"/>
              <w:jc w:val="lef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random</w:t>
            </w:r>
          </w:p>
        </w:tc>
        <w:tc>
          <w:tcPr>
            <w:tcW w:w="1080" w:type="dxa"/>
            <w:noWrap/>
            <w:hideMark/>
          </w:tcPr>
          <w:p w14:paraId="0BD97C22"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142748</w:t>
            </w:r>
          </w:p>
        </w:tc>
        <w:tc>
          <w:tcPr>
            <w:tcW w:w="1131" w:type="dxa"/>
            <w:noWrap/>
            <w:hideMark/>
          </w:tcPr>
          <w:p w14:paraId="317BCF96"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1.97609</w:t>
            </w:r>
          </w:p>
        </w:tc>
        <w:tc>
          <w:tcPr>
            <w:tcW w:w="1194" w:type="dxa"/>
            <w:noWrap/>
            <w:hideMark/>
          </w:tcPr>
          <w:p w14:paraId="75D77FE9"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366456</w:t>
            </w:r>
          </w:p>
        </w:tc>
        <w:tc>
          <w:tcPr>
            <w:tcW w:w="1312" w:type="dxa"/>
            <w:noWrap/>
            <w:hideMark/>
          </w:tcPr>
          <w:p w14:paraId="6753065A" w14:textId="0920ACEE" w:rsidR="00D47620" w:rsidRPr="00D47620" w:rsidRDefault="00532214"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0.98562</w:t>
            </w:r>
          </w:p>
        </w:tc>
        <w:tc>
          <w:tcPr>
            <w:tcW w:w="1143" w:type="dxa"/>
            <w:noWrap/>
            <w:hideMark/>
          </w:tcPr>
          <w:p w14:paraId="77279C82"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636075</w:t>
            </w:r>
          </w:p>
        </w:tc>
      </w:tr>
      <w:tr w:rsidR="00D47620" w:rsidRPr="00D47620" w14:paraId="57E424EF" w14:textId="77777777" w:rsidTr="008A6F13">
        <w:trPr>
          <w:trHeight w:val="300"/>
        </w:trPr>
        <w:tc>
          <w:tcPr>
            <w:tcW w:w="1758" w:type="dxa"/>
            <w:noWrap/>
            <w:hideMark/>
          </w:tcPr>
          <w:p w14:paraId="77F01E99" w14:textId="77777777" w:rsidR="00D47620" w:rsidRPr="00D47620" w:rsidRDefault="00D47620" w:rsidP="00D47620">
            <w:pPr>
              <w:spacing w:before="0" w:after="0" w:line="360" w:lineRule="auto"/>
              <w:ind w:firstLine="0"/>
              <w:jc w:val="lef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Two-step</w:t>
            </w:r>
          </w:p>
        </w:tc>
        <w:tc>
          <w:tcPr>
            <w:tcW w:w="1080" w:type="dxa"/>
            <w:noWrap/>
            <w:hideMark/>
          </w:tcPr>
          <w:p w14:paraId="51D2DAE7" w14:textId="68C8381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13973</w:t>
            </w:r>
            <w:r w:rsidR="00532214">
              <w:rPr>
                <w:rFonts w:ascii="Calibri" w:eastAsia="Times New Roman" w:hAnsi="Calibri" w:cs="Calibri"/>
                <w:color w:val="000000"/>
                <w:sz w:val="22"/>
                <w:lang w:val="en-GB"/>
              </w:rPr>
              <w:t>1</w:t>
            </w:r>
          </w:p>
        </w:tc>
        <w:tc>
          <w:tcPr>
            <w:tcW w:w="1131" w:type="dxa"/>
            <w:noWrap/>
            <w:hideMark/>
          </w:tcPr>
          <w:p w14:paraId="2124AB8F"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2.08233</w:t>
            </w:r>
          </w:p>
        </w:tc>
        <w:tc>
          <w:tcPr>
            <w:tcW w:w="1194" w:type="dxa"/>
            <w:noWrap/>
            <w:hideMark/>
          </w:tcPr>
          <w:p w14:paraId="16D6460C"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378107</w:t>
            </w:r>
          </w:p>
        </w:tc>
        <w:tc>
          <w:tcPr>
            <w:tcW w:w="1312" w:type="dxa"/>
            <w:noWrap/>
            <w:hideMark/>
          </w:tcPr>
          <w:p w14:paraId="3549FD92" w14:textId="750DB10E" w:rsidR="00D47620" w:rsidRPr="00D47620" w:rsidRDefault="00532214"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0.90666</w:t>
            </w:r>
          </w:p>
        </w:tc>
        <w:tc>
          <w:tcPr>
            <w:tcW w:w="1143" w:type="dxa"/>
            <w:noWrap/>
            <w:hideMark/>
          </w:tcPr>
          <w:p w14:paraId="7291A141"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619105</w:t>
            </w:r>
          </w:p>
        </w:tc>
      </w:tr>
      <w:tr w:rsidR="00D47620" w:rsidRPr="00D47620" w14:paraId="3C830229" w14:textId="77777777" w:rsidTr="008A6F13">
        <w:trPr>
          <w:trHeight w:val="300"/>
        </w:trPr>
        <w:tc>
          <w:tcPr>
            <w:tcW w:w="1758" w:type="dxa"/>
            <w:noWrap/>
            <w:hideMark/>
          </w:tcPr>
          <w:p w14:paraId="6669DB6F" w14:textId="77777777" w:rsidR="00D47620" w:rsidRPr="00D47620" w:rsidRDefault="00D47620" w:rsidP="00D47620">
            <w:pPr>
              <w:spacing w:before="0" w:after="0" w:line="360" w:lineRule="auto"/>
              <w:ind w:firstLine="0"/>
              <w:jc w:val="lef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Our-</w:t>
            </w:r>
            <w:proofErr w:type="spellStart"/>
            <w:r w:rsidRPr="00D47620">
              <w:rPr>
                <w:rFonts w:ascii="Calibri" w:eastAsia="Times New Roman" w:hAnsi="Calibri" w:cs="Calibri"/>
                <w:color w:val="000000"/>
                <w:sz w:val="22"/>
                <w:lang w:val="en-GB"/>
              </w:rPr>
              <w:t>ROIonly</w:t>
            </w:r>
            <w:proofErr w:type="spellEnd"/>
          </w:p>
        </w:tc>
        <w:tc>
          <w:tcPr>
            <w:tcW w:w="1080" w:type="dxa"/>
            <w:noWrap/>
            <w:hideMark/>
          </w:tcPr>
          <w:p w14:paraId="06141FC6"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170837</w:t>
            </w:r>
          </w:p>
        </w:tc>
        <w:tc>
          <w:tcPr>
            <w:tcW w:w="1131" w:type="dxa"/>
            <w:noWrap/>
            <w:hideMark/>
          </w:tcPr>
          <w:p w14:paraId="4D13985D" w14:textId="6A7AFCCA"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1.0297</w:t>
            </w:r>
            <w:r w:rsidR="00532214">
              <w:rPr>
                <w:rFonts w:ascii="Calibri" w:eastAsia="Times New Roman" w:hAnsi="Calibri" w:cs="Calibri"/>
                <w:color w:val="000000"/>
                <w:sz w:val="22"/>
                <w:lang w:val="en-GB"/>
              </w:rPr>
              <w:t>1</w:t>
            </w:r>
          </w:p>
        </w:tc>
        <w:tc>
          <w:tcPr>
            <w:tcW w:w="1194" w:type="dxa"/>
            <w:noWrap/>
            <w:hideMark/>
          </w:tcPr>
          <w:p w14:paraId="03C912C9"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287913</w:t>
            </w:r>
          </w:p>
        </w:tc>
        <w:tc>
          <w:tcPr>
            <w:tcW w:w="1312" w:type="dxa"/>
            <w:noWrap/>
            <w:hideMark/>
          </w:tcPr>
          <w:p w14:paraId="53E26B2E"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p>
        </w:tc>
        <w:tc>
          <w:tcPr>
            <w:tcW w:w="1143" w:type="dxa"/>
            <w:noWrap/>
            <w:hideMark/>
          </w:tcPr>
          <w:p w14:paraId="3036AC76" w14:textId="77777777" w:rsidR="00D47620" w:rsidRPr="00D47620" w:rsidRDefault="00D47620" w:rsidP="00D47620">
            <w:pPr>
              <w:spacing w:before="0" w:after="0" w:line="360" w:lineRule="auto"/>
              <w:ind w:firstLine="0"/>
              <w:jc w:val="left"/>
              <w:rPr>
                <w:rFonts w:eastAsia="Times New Roman" w:cs="Times New Roman"/>
                <w:sz w:val="20"/>
                <w:szCs w:val="20"/>
                <w:lang w:val="en-GB"/>
              </w:rPr>
            </w:pPr>
          </w:p>
        </w:tc>
      </w:tr>
      <w:tr w:rsidR="00D47620" w:rsidRPr="00D47620" w14:paraId="25271447" w14:textId="77777777" w:rsidTr="008A6F13">
        <w:trPr>
          <w:trHeight w:val="300"/>
        </w:trPr>
        <w:tc>
          <w:tcPr>
            <w:tcW w:w="1758" w:type="dxa"/>
            <w:noWrap/>
            <w:hideMark/>
          </w:tcPr>
          <w:p w14:paraId="08F6A9D4" w14:textId="77777777" w:rsidR="00D47620" w:rsidRPr="00D47620" w:rsidRDefault="00D47620" w:rsidP="00D47620">
            <w:pPr>
              <w:spacing w:before="0" w:after="0" w:line="360" w:lineRule="auto"/>
              <w:ind w:firstLine="0"/>
              <w:jc w:val="lef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Our-</w:t>
            </w:r>
            <w:proofErr w:type="spellStart"/>
            <w:r w:rsidRPr="00D47620">
              <w:rPr>
                <w:rFonts w:ascii="Calibri" w:eastAsia="Times New Roman" w:hAnsi="Calibri" w:cs="Calibri"/>
                <w:color w:val="000000"/>
                <w:sz w:val="22"/>
                <w:lang w:val="en-GB"/>
              </w:rPr>
              <w:t>SameRate</w:t>
            </w:r>
            <w:proofErr w:type="spellEnd"/>
          </w:p>
        </w:tc>
        <w:tc>
          <w:tcPr>
            <w:tcW w:w="1080" w:type="dxa"/>
            <w:noWrap/>
            <w:hideMark/>
          </w:tcPr>
          <w:p w14:paraId="79DDCFB4"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196628</w:t>
            </w:r>
          </w:p>
        </w:tc>
        <w:tc>
          <w:tcPr>
            <w:tcW w:w="1131" w:type="dxa"/>
            <w:noWrap/>
            <w:hideMark/>
          </w:tcPr>
          <w:p w14:paraId="4D76143E"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1.26516</w:t>
            </w:r>
          </w:p>
        </w:tc>
        <w:tc>
          <w:tcPr>
            <w:tcW w:w="1194" w:type="dxa"/>
            <w:noWrap/>
            <w:hideMark/>
          </w:tcPr>
          <w:p w14:paraId="45F35F12"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340591</w:t>
            </w:r>
          </w:p>
        </w:tc>
        <w:tc>
          <w:tcPr>
            <w:tcW w:w="1312" w:type="dxa"/>
            <w:noWrap/>
            <w:hideMark/>
          </w:tcPr>
          <w:p w14:paraId="2493197F"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97286</w:t>
            </w:r>
          </w:p>
        </w:tc>
        <w:tc>
          <w:tcPr>
            <w:tcW w:w="1143" w:type="dxa"/>
            <w:noWrap/>
            <w:hideMark/>
          </w:tcPr>
          <w:p w14:paraId="3A45DC74"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627206</w:t>
            </w:r>
          </w:p>
        </w:tc>
      </w:tr>
      <w:tr w:rsidR="00D47620" w:rsidRPr="00D47620" w14:paraId="0EE52318" w14:textId="77777777" w:rsidTr="008A6F13">
        <w:trPr>
          <w:trHeight w:val="300"/>
        </w:trPr>
        <w:tc>
          <w:tcPr>
            <w:tcW w:w="1758" w:type="dxa"/>
            <w:noWrap/>
            <w:hideMark/>
          </w:tcPr>
          <w:p w14:paraId="67419BDE" w14:textId="77777777" w:rsidR="00D47620" w:rsidRPr="00D47620" w:rsidRDefault="00D47620" w:rsidP="00D47620">
            <w:pPr>
              <w:spacing w:before="0" w:after="0" w:line="360" w:lineRule="auto"/>
              <w:ind w:firstLine="0"/>
              <w:jc w:val="lef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Our-</w:t>
            </w:r>
            <w:proofErr w:type="spellStart"/>
            <w:r w:rsidRPr="00D47620">
              <w:rPr>
                <w:rFonts w:ascii="Calibri" w:eastAsia="Times New Roman" w:hAnsi="Calibri" w:cs="Calibri"/>
                <w:color w:val="000000"/>
                <w:sz w:val="22"/>
                <w:lang w:val="en-GB"/>
              </w:rPr>
              <w:t>ROIPriority</w:t>
            </w:r>
            <w:proofErr w:type="spellEnd"/>
          </w:p>
        </w:tc>
        <w:tc>
          <w:tcPr>
            <w:tcW w:w="1080" w:type="dxa"/>
            <w:noWrap/>
            <w:hideMark/>
          </w:tcPr>
          <w:p w14:paraId="5B0576B4"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200792</w:t>
            </w:r>
          </w:p>
        </w:tc>
        <w:tc>
          <w:tcPr>
            <w:tcW w:w="1131" w:type="dxa"/>
            <w:noWrap/>
            <w:hideMark/>
          </w:tcPr>
          <w:p w14:paraId="7BA7B62C"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1.20714</w:t>
            </w:r>
          </w:p>
        </w:tc>
        <w:tc>
          <w:tcPr>
            <w:tcW w:w="1194" w:type="dxa"/>
            <w:noWrap/>
            <w:hideMark/>
          </w:tcPr>
          <w:p w14:paraId="6C04AD91"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328167</w:t>
            </w:r>
          </w:p>
        </w:tc>
        <w:tc>
          <w:tcPr>
            <w:tcW w:w="1312" w:type="dxa"/>
            <w:noWrap/>
            <w:hideMark/>
          </w:tcPr>
          <w:p w14:paraId="0A838FFC"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1.13332</w:t>
            </w:r>
          </w:p>
        </w:tc>
        <w:tc>
          <w:tcPr>
            <w:tcW w:w="1143" w:type="dxa"/>
            <w:noWrap/>
            <w:hideMark/>
          </w:tcPr>
          <w:p w14:paraId="74377735"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675041</w:t>
            </w:r>
          </w:p>
        </w:tc>
      </w:tr>
    </w:tbl>
    <w:p w14:paraId="774420AD" w14:textId="010075BD" w:rsidR="009C65E9" w:rsidRDefault="009C65E9" w:rsidP="00532214">
      <w:pPr>
        <w:spacing w:before="0" w:after="0" w:line="240" w:lineRule="auto"/>
        <w:ind w:firstLine="360"/>
        <w:rPr>
          <w:szCs w:val="24"/>
        </w:rPr>
      </w:pPr>
    </w:p>
    <w:p w14:paraId="5082EAF3" w14:textId="1FC65A57" w:rsidR="00242058" w:rsidRDefault="00532214" w:rsidP="005B504D">
      <w:pPr>
        <w:spacing w:before="0" w:after="160"/>
        <w:ind w:firstLine="0"/>
        <w:rPr>
          <w:szCs w:val="24"/>
        </w:rPr>
      </w:pPr>
      <w:r>
        <w:rPr>
          <w:szCs w:val="24"/>
        </w:rPr>
        <w:t xml:space="preserve">Comparing the reconstruction results of ROI area, </w:t>
      </w:r>
      <w:r w:rsidR="008A5701">
        <w:rPr>
          <w:szCs w:val="24"/>
        </w:rPr>
        <w:t xml:space="preserve">our algorithm performs best. All three setups </w:t>
      </w:r>
      <w:r w:rsidR="00A93324">
        <w:rPr>
          <w:szCs w:val="24"/>
        </w:rPr>
        <w:t>obtain</w:t>
      </w:r>
      <w:r w:rsidR="008A5701">
        <w:rPr>
          <w:szCs w:val="24"/>
        </w:rPr>
        <w:t xml:space="preserve"> better results than both random sampling and </w:t>
      </w:r>
      <w:r w:rsidR="008A5701" w:rsidRPr="00A6781E">
        <w:rPr>
          <w:noProof/>
          <w:szCs w:val="24"/>
        </w:rPr>
        <w:t>two</w:t>
      </w:r>
      <w:r w:rsidR="00A6781E">
        <w:rPr>
          <w:noProof/>
          <w:szCs w:val="24"/>
        </w:rPr>
        <w:t>-</w:t>
      </w:r>
      <w:r w:rsidR="008A5701" w:rsidRPr="00A6781E">
        <w:rPr>
          <w:noProof/>
          <w:szCs w:val="24"/>
        </w:rPr>
        <w:t>step</w:t>
      </w:r>
      <w:r w:rsidR="008A5701">
        <w:rPr>
          <w:szCs w:val="24"/>
        </w:rPr>
        <w:t xml:space="preserve"> sampling. The result when doing sampling inside ROI area only obviously give</w:t>
      </w:r>
      <w:r w:rsidR="00A93324">
        <w:rPr>
          <w:szCs w:val="24"/>
        </w:rPr>
        <w:t>s</w:t>
      </w:r>
      <w:r w:rsidR="008A5701">
        <w:rPr>
          <w:szCs w:val="24"/>
        </w:rPr>
        <w:t xml:space="preserve"> the best result</w:t>
      </w:r>
      <w:r w:rsidR="004274C8">
        <w:rPr>
          <w:szCs w:val="24"/>
        </w:rPr>
        <w:t xml:space="preserve">, followed by the result when setting the sampling rate inside ROI higher than non-ROI area. When the sampling rate of ROI area is equal to that of non-ROI, which is the same as random and two-step sampling, our algorithm also performs better. </w:t>
      </w:r>
      <w:r w:rsidR="008A6F13">
        <w:rPr>
          <w:szCs w:val="24"/>
        </w:rPr>
        <w:t>Comparing</w:t>
      </w:r>
      <w:r w:rsidR="00A93324">
        <w:rPr>
          <w:szCs w:val="24"/>
        </w:rPr>
        <w:t xml:space="preserve"> to</w:t>
      </w:r>
      <w:r w:rsidR="008A6F13">
        <w:rPr>
          <w:szCs w:val="24"/>
        </w:rPr>
        <w:t xml:space="preserve"> the reconstruction result in </w:t>
      </w:r>
      <w:r w:rsidR="00A6781E">
        <w:rPr>
          <w:szCs w:val="24"/>
        </w:rPr>
        <w:t xml:space="preserve">the </w:t>
      </w:r>
      <w:r w:rsidR="006B62E7" w:rsidRPr="00A6781E">
        <w:rPr>
          <w:noProof/>
          <w:szCs w:val="24"/>
        </w:rPr>
        <w:t>bac</w:t>
      </w:r>
      <w:r w:rsidR="00033C8A" w:rsidRPr="00A6781E">
        <w:rPr>
          <w:noProof/>
          <w:szCs w:val="24"/>
        </w:rPr>
        <w:t>kground</w:t>
      </w:r>
      <w:r w:rsidR="00033C8A">
        <w:rPr>
          <w:szCs w:val="24"/>
        </w:rPr>
        <w:t xml:space="preserve"> area and overall result, two-step</w:t>
      </w:r>
      <w:r w:rsidR="00A6781E">
        <w:rPr>
          <w:szCs w:val="24"/>
        </w:rPr>
        <w:t>,</w:t>
      </w:r>
      <w:r w:rsidR="00033C8A">
        <w:rPr>
          <w:szCs w:val="24"/>
        </w:rPr>
        <w:t xml:space="preserve"> </w:t>
      </w:r>
      <w:r w:rsidR="00033C8A" w:rsidRPr="00A6781E">
        <w:rPr>
          <w:noProof/>
          <w:szCs w:val="24"/>
        </w:rPr>
        <w:t>and</w:t>
      </w:r>
      <w:r w:rsidR="00A93324">
        <w:rPr>
          <w:szCs w:val="24"/>
        </w:rPr>
        <w:t xml:space="preserve"> random sampling are</w:t>
      </w:r>
      <w:r w:rsidR="00033C8A">
        <w:rPr>
          <w:szCs w:val="24"/>
        </w:rPr>
        <w:t xml:space="preserve"> better. However, ROI is our</w:t>
      </w:r>
      <w:r w:rsidR="002D0938">
        <w:rPr>
          <w:szCs w:val="24"/>
        </w:rPr>
        <w:t xml:space="preserve"> priority </w:t>
      </w:r>
      <w:r w:rsidR="00033C8A">
        <w:rPr>
          <w:szCs w:val="24"/>
        </w:rPr>
        <w:t xml:space="preserve">so </w:t>
      </w:r>
      <w:r w:rsidR="00357B72">
        <w:rPr>
          <w:szCs w:val="24"/>
        </w:rPr>
        <w:t>the results are reasonable.</w:t>
      </w:r>
    </w:p>
    <w:p w14:paraId="7D803AD3" w14:textId="1041D56E" w:rsidR="005350DC" w:rsidRPr="00AF23CA" w:rsidRDefault="005350DC" w:rsidP="00357B72">
      <w:pPr>
        <w:spacing w:before="0" w:after="160"/>
        <w:ind w:firstLine="0"/>
        <w:rPr>
          <w:szCs w:val="24"/>
        </w:rPr>
      </w:pPr>
      <w:r w:rsidRPr="00AF23CA">
        <w:rPr>
          <w:szCs w:val="24"/>
        </w:rPr>
        <w:br w:type="page"/>
      </w:r>
    </w:p>
    <w:p w14:paraId="208C9753" w14:textId="77777777" w:rsidR="00974D33" w:rsidRDefault="00DF053B" w:rsidP="000724B9">
      <w:pPr>
        <w:pStyle w:val="Heading1"/>
        <w:numPr>
          <w:ilvl w:val="0"/>
          <w:numId w:val="37"/>
        </w:numPr>
      </w:pPr>
      <w:bookmarkStart w:id="93" w:name="_Toc514211305"/>
      <w:r>
        <w:lastRenderedPageBreak/>
        <w:t>CONCLUSION</w:t>
      </w:r>
      <w:bookmarkEnd w:id="93"/>
    </w:p>
    <w:p w14:paraId="4C95FC3B" w14:textId="40982447" w:rsidR="005113D9" w:rsidRDefault="00A003E9" w:rsidP="008B5AC8">
      <w:pPr>
        <w:ind w:firstLine="360"/>
      </w:pPr>
      <w:r w:rsidRPr="00A003E9">
        <w:t xml:space="preserve">In this </w:t>
      </w:r>
      <w:r w:rsidR="00C0474D">
        <w:t>thesis</w:t>
      </w:r>
      <w:r w:rsidRPr="00A003E9">
        <w:t>, we introduce an idea of using results from object and road detection step in ADAS system to better guide the LiDAR sampling process, specifically sampling on the ROI</w:t>
      </w:r>
      <w:r w:rsidR="00910746">
        <w:t>. The focus is</w:t>
      </w:r>
      <w:r w:rsidRPr="00A003E9">
        <w:t xml:space="preserve"> distributing the sampling budget between object and road areas in the ROI. </w:t>
      </w:r>
      <w:r w:rsidR="001C7DCB">
        <w:t>By observation</w:t>
      </w:r>
      <w:r w:rsidR="00BC3CEA">
        <w:t xml:space="preserve"> that road area is simpler and easier to construct, our algorithm distributes to this area just enough points to keep a decent result, while the rest of sample budget is reserved to object areas.  </w:t>
      </w:r>
      <w:r w:rsidRPr="00A003E9">
        <w:t>In comparison, two-step sampling is more general than our approach and when being applied to our application, its gradient-based approach also results in sparser sampling in road area and denser sampling in objects area. However, our algorithm is highly optimized for this typical ADAS application, our method yields better results in both objective and quantitative evaluation</w:t>
      </w:r>
      <w:r>
        <w:t>.</w:t>
      </w:r>
      <w:r w:rsidR="00611CF2">
        <w:t xml:space="preserve"> </w:t>
      </w:r>
      <w:r w:rsidR="00A6781E">
        <w:rPr>
          <w:noProof/>
        </w:rPr>
        <w:t>The e</w:t>
      </w:r>
      <w:r w:rsidR="00611CF2" w:rsidRPr="00A6781E">
        <w:rPr>
          <w:noProof/>
        </w:rPr>
        <w:t>xperiment</w:t>
      </w:r>
      <w:r w:rsidR="00611CF2">
        <w:t xml:space="preserve"> shows our method </w:t>
      </w:r>
      <w:r w:rsidR="00611CF2" w:rsidRPr="00A6781E">
        <w:rPr>
          <w:noProof/>
        </w:rPr>
        <w:t>ha</w:t>
      </w:r>
      <w:r w:rsidR="00A6781E">
        <w:rPr>
          <w:noProof/>
        </w:rPr>
        <w:t>s</w:t>
      </w:r>
      <w:r w:rsidR="00611CF2">
        <w:t xml:space="preserve"> </w:t>
      </w:r>
      <w:r w:rsidR="00A6781E">
        <w:t xml:space="preserve">a </w:t>
      </w:r>
      <w:r w:rsidR="00611CF2" w:rsidRPr="00A6781E">
        <w:rPr>
          <w:noProof/>
        </w:rPr>
        <w:t>good</w:t>
      </w:r>
      <w:r w:rsidR="00611CF2">
        <w:t xml:space="preserve"> compromise, significantly improve</w:t>
      </w:r>
      <w:r w:rsidR="00125BA1">
        <w:t>s</w:t>
      </w:r>
      <w:r w:rsidR="00611CF2">
        <w:t xml:space="preserve"> reconstruction result in objects area by </w:t>
      </w:r>
      <w:r w:rsidR="00611CF2" w:rsidRPr="002D3936">
        <w:rPr>
          <w:rFonts w:cs="Times New Roman"/>
        </w:rPr>
        <w:t>85.6% and</w:t>
      </w:r>
      <w:r w:rsidR="00611CF2">
        <w:rPr>
          <w:rFonts w:cs="Times New Roman"/>
        </w:rPr>
        <w:t xml:space="preserve"> entire image by 32.9% while just scarify</w:t>
      </w:r>
      <w:r w:rsidR="00125BA1">
        <w:rPr>
          <w:rFonts w:cs="Times New Roman"/>
        </w:rPr>
        <w:t>ing</w:t>
      </w:r>
      <w:r w:rsidR="00611CF2">
        <w:rPr>
          <w:rFonts w:cs="Times New Roman"/>
        </w:rPr>
        <w:t xml:space="preserve"> little in road area.</w:t>
      </w:r>
    </w:p>
    <w:p w14:paraId="41001029" w14:textId="77777777" w:rsidR="00DC787E" w:rsidRDefault="00687F2C" w:rsidP="00B47C6B">
      <w:r>
        <w:br w:type="page"/>
      </w:r>
    </w:p>
    <w:p w14:paraId="6F03FCF4" w14:textId="77777777" w:rsidR="00C82006" w:rsidRPr="00C82006" w:rsidRDefault="00DC787E" w:rsidP="00C82006">
      <w:pPr>
        <w:pStyle w:val="Heading1"/>
        <w:numPr>
          <w:ilvl w:val="0"/>
          <w:numId w:val="0"/>
        </w:numPr>
        <w:rPr>
          <w:rFonts w:asciiTheme="minorHAnsi" w:hAnsiTheme="minorHAnsi"/>
          <w:noProof/>
        </w:rPr>
      </w:pPr>
      <w:bookmarkStart w:id="94" w:name="_Toc514150446"/>
      <w:r w:rsidRPr="00C82006">
        <w:lastRenderedPageBreak/>
        <w:t>REFERENCES</w:t>
      </w:r>
      <w:bookmarkEnd w:id="94"/>
      <w:r w:rsidR="00B47C6B" w:rsidRPr="00C82006">
        <w:fldChar w:fldCharType="begin"/>
      </w:r>
      <w:r w:rsidR="00B47C6B" w:rsidRPr="00C82006">
        <w:instrText xml:space="preserve"> BIBLIOGRAPHY  \l 1033 </w:instrText>
      </w:r>
      <w:r w:rsidR="00B47C6B" w:rsidRPr="00C82006">
        <w:fldChar w:fldCharType="separate"/>
      </w:r>
    </w:p>
    <w:tbl>
      <w:tblPr>
        <w:tblW w:w="5000" w:type="pct"/>
        <w:tblCellSpacing w:w="0" w:type="dxa"/>
        <w:tblCellMar>
          <w:left w:w="0" w:type="dxa"/>
          <w:right w:w="0" w:type="dxa"/>
        </w:tblCellMar>
        <w:tblLook w:val="04A0" w:firstRow="1" w:lastRow="0" w:firstColumn="1" w:lastColumn="0" w:noHBand="0" w:noVBand="1"/>
      </w:tblPr>
      <w:tblGrid>
        <w:gridCol w:w="400"/>
        <w:gridCol w:w="6975"/>
      </w:tblGrid>
      <w:tr w:rsidR="00C82006" w14:paraId="5301906A" w14:textId="77777777" w:rsidTr="00C82006">
        <w:trPr>
          <w:divId w:val="647251167"/>
          <w:tblCellSpacing w:w="0" w:type="dxa"/>
        </w:trPr>
        <w:tc>
          <w:tcPr>
            <w:tcW w:w="50" w:type="pct"/>
            <w:hideMark/>
          </w:tcPr>
          <w:p w14:paraId="4928F2EA" w14:textId="66C6ADBC" w:rsidR="00C82006" w:rsidRDefault="00C82006" w:rsidP="00C82006">
            <w:pPr>
              <w:pStyle w:val="Bibliography"/>
              <w:spacing w:line="360" w:lineRule="auto"/>
              <w:ind w:firstLine="0"/>
              <w:rPr>
                <w:noProof/>
                <w:szCs w:val="24"/>
              </w:rPr>
            </w:pPr>
            <w:r>
              <w:rPr>
                <w:noProof/>
              </w:rPr>
              <w:t xml:space="preserve">[1] </w:t>
            </w:r>
          </w:p>
        </w:tc>
        <w:tc>
          <w:tcPr>
            <w:tcW w:w="0" w:type="auto"/>
            <w:hideMark/>
          </w:tcPr>
          <w:p w14:paraId="42FBDAB1" w14:textId="77777777" w:rsidR="00C82006" w:rsidRDefault="00C82006" w:rsidP="00C82006">
            <w:pPr>
              <w:pStyle w:val="Bibliography"/>
              <w:spacing w:line="360" w:lineRule="auto"/>
              <w:ind w:firstLine="0"/>
              <w:rPr>
                <w:noProof/>
              </w:rPr>
            </w:pPr>
            <w:r>
              <w:rPr>
                <w:noProof/>
              </w:rPr>
              <w:t>"The Economist Special Report," [Online]. Available: https://www.economist.com/news/special-report/21737425-foreseen-and-unforeseen-consequences-self-driving-cars-will-profoundly-change-way. [Accessed 11 05 2018].</w:t>
            </w:r>
          </w:p>
        </w:tc>
      </w:tr>
      <w:tr w:rsidR="00C82006" w14:paraId="073201CB" w14:textId="77777777" w:rsidTr="00C82006">
        <w:trPr>
          <w:divId w:val="647251167"/>
          <w:tblCellSpacing w:w="0" w:type="dxa"/>
        </w:trPr>
        <w:tc>
          <w:tcPr>
            <w:tcW w:w="50" w:type="pct"/>
            <w:hideMark/>
          </w:tcPr>
          <w:p w14:paraId="7E0E23B9" w14:textId="77777777" w:rsidR="00C82006" w:rsidRDefault="00C82006" w:rsidP="00C82006">
            <w:pPr>
              <w:pStyle w:val="Bibliography"/>
              <w:spacing w:line="360" w:lineRule="auto"/>
              <w:ind w:firstLine="0"/>
              <w:rPr>
                <w:noProof/>
              </w:rPr>
            </w:pPr>
            <w:r>
              <w:rPr>
                <w:noProof/>
              </w:rPr>
              <w:t xml:space="preserve">[2] </w:t>
            </w:r>
          </w:p>
        </w:tc>
        <w:tc>
          <w:tcPr>
            <w:tcW w:w="0" w:type="auto"/>
            <w:hideMark/>
          </w:tcPr>
          <w:p w14:paraId="7F7D5BA7" w14:textId="77777777" w:rsidR="00C82006" w:rsidRDefault="00C82006" w:rsidP="00C82006">
            <w:pPr>
              <w:pStyle w:val="Bibliography"/>
              <w:spacing w:line="360" w:lineRule="auto"/>
              <w:ind w:firstLine="0"/>
              <w:rPr>
                <w:noProof/>
              </w:rPr>
            </w:pPr>
            <w:r>
              <w:rPr>
                <w:noProof/>
              </w:rPr>
              <w:t xml:space="preserve">U. J. J. S. S. J. Y. P. K. S. D. H. S. K. Lee, "EureCar turbo: A self-driving car that can handle adverse weather conditions," in </w:t>
            </w:r>
            <w:r>
              <w:rPr>
                <w:i/>
                <w:iCs/>
                <w:noProof/>
              </w:rPr>
              <w:t>The International Conference of Intelligent Robots and Systems (IROS)</w:t>
            </w:r>
            <w:r>
              <w:rPr>
                <w:noProof/>
              </w:rPr>
              <w:t xml:space="preserve">, 2016. </w:t>
            </w:r>
          </w:p>
        </w:tc>
      </w:tr>
      <w:tr w:rsidR="00C82006" w14:paraId="106D5482" w14:textId="77777777" w:rsidTr="00C82006">
        <w:trPr>
          <w:divId w:val="647251167"/>
          <w:tblCellSpacing w:w="0" w:type="dxa"/>
        </w:trPr>
        <w:tc>
          <w:tcPr>
            <w:tcW w:w="50" w:type="pct"/>
            <w:hideMark/>
          </w:tcPr>
          <w:p w14:paraId="247B806B" w14:textId="77777777" w:rsidR="00C82006" w:rsidRDefault="00C82006" w:rsidP="00C82006">
            <w:pPr>
              <w:pStyle w:val="Bibliography"/>
              <w:spacing w:line="360" w:lineRule="auto"/>
              <w:ind w:firstLine="0"/>
              <w:rPr>
                <w:noProof/>
              </w:rPr>
            </w:pPr>
            <w:r>
              <w:rPr>
                <w:noProof/>
              </w:rPr>
              <w:t xml:space="preserve">[3] </w:t>
            </w:r>
          </w:p>
        </w:tc>
        <w:tc>
          <w:tcPr>
            <w:tcW w:w="0" w:type="auto"/>
            <w:hideMark/>
          </w:tcPr>
          <w:p w14:paraId="30FA6123" w14:textId="77777777" w:rsidR="00C82006" w:rsidRDefault="00C82006" w:rsidP="00C82006">
            <w:pPr>
              <w:pStyle w:val="Bibliography"/>
              <w:spacing w:line="360" w:lineRule="auto"/>
              <w:ind w:firstLine="0"/>
              <w:rPr>
                <w:noProof/>
              </w:rPr>
            </w:pPr>
            <w:r>
              <w:rPr>
                <w:noProof/>
              </w:rPr>
              <w:t xml:space="preserve">K. D. K. F. B. M. M. S. C. W. H. Bengler, "Three decades of driver assistance systems: review and future perspectives," </w:t>
            </w:r>
            <w:r>
              <w:rPr>
                <w:i/>
                <w:iCs/>
                <w:noProof/>
              </w:rPr>
              <w:t xml:space="preserve">IEEE Intell. Trans. Syst. Mag, </w:t>
            </w:r>
            <w:r>
              <w:rPr>
                <w:noProof/>
              </w:rPr>
              <w:t xml:space="preserve">vol. 6, p. 6–22, 2014. </w:t>
            </w:r>
          </w:p>
        </w:tc>
      </w:tr>
      <w:tr w:rsidR="00C82006" w14:paraId="1104748A" w14:textId="77777777" w:rsidTr="00C82006">
        <w:trPr>
          <w:divId w:val="647251167"/>
          <w:tblCellSpacing w:w="0" w:type="dxa"/>
        </w:trPr>
        <w:tc>
          <w:tcPr>
            <w:tcW w:w="50" w:type="pct"/>
            <w:hideMark/>
          </w:tcPr>
          <w:p w14:paraId="4D4FBC11" w14:textId="77777777" w:rsidR="00C82006" w:rsidRDefault="00C82006" w:rsidP="00C82006">
            <w:pPr>
              <w:pStyle w:val="Bibliography"/>
              <w:spacing w:line="360" w:lineRule="auto"/>
              <w:ind w:firstLine="0"/>
              <w:rPr>
                <w:noProof/>
              </w:rPr>
            </w:pPr>
            <w:r>
              <w:rPr>
                <w:noProof/>
              </w:rPr>
              <w:t xml:space="preserve">[4] </w:t>
            </w:r>
          </w:p>
        </w:tc>
        <w:tc>
          <w:tcPr>
            <w:tcW w:w="0" w:type="auto"/>
            <w:hideMark/>
          </w:tcPr>
          <w:p w14:paraId="06EEC4E7" w14:textId="77777777" w:rsidR="00C82006" w:rsidRDefault="00C82006" w:rsidP="00C82006">
            <w:pPr>
              <w:pStyle w:val="Bibliography"/>
              <w:spacing w:line="360" w:lineRule="auto"/>
              <w:ind w:firstLine="0"/>
              <w:rPr>
                <w:noProof/>
              </w:rPr>
            </w:pPr>
            <w:r>
              <w:rPr>
                <w:noProof/>
              </w:rPr>
              <w:t xml:space="preserve">D. S. G. R. e. a. Redmon J, "You Only Look Once: Unified, Real-Time Object Detection," in </w:t>
            </w:r>
            <w:r>
              <w:rPr>
                <w:i/>
                <w:iCs/>
                <w:noProof/>
              </w:rPr>
              <w:t>Computer Vision and Pattern Recognition (CVPR)</w:t>
            </w:r>
            <w:r>
              <w:rPr>
                <w:noProof/>
              </w:rPr>
              <w:t xml:space="preserve">, 2016. </w:t>
            </w:r>
          </w:p>
        </w:tc>
      </w:tr>
      <w:tr w:rsidR="00C82006" w14:paraId="7BA740F2" w14:textId="77777777" w:rsidTr="00C82006">
        <w:trPr>
          <w:divId w:val="647251167"/>
          <w:tblCellSpacing w:w="0" w:type="dxa"/>
        </w:trPr>
        <w:tc>
          <w:tcPr>
            <w:tcW w:w="50" w:type="pct"/>
            <w:hideMark/>
          </w:tcPr>
          <w:p w14:paraId="72F78275" w14:textId="77777777" w:rsidR="00C82006" w:rsidRDefault="00C82006" w:rsidP="00C82006">
            <w:pPr>
              <w:pStyle w:val="Bibliography"/>
              <w:spacing w:line="360" w:lineRule="auto"/>
              <w:ind w:firstLine="0"/>
              <w:rPr>
                <w:noProof/>
              </w:rPr>
            </w:pPr>
            <w:r>
              <w:rPr>
                <w:noProof/>
              </w:rPr>
              <w:t xml:space="preserve">[5] </w:t>
            </w:r>
          </w:p>
        </w:tc>
        <w:tc>
          <w:tcPr>
            <w:tcW w:w="0" w:type="auto"/>
            <w:hideMark/>
          </w:tcPr>
          <w:p w14:paraId="1C54C8C7" w14:textId="77777777" w:rsidR="00C82006" w:rsidRDefault="00C82006" w:rsidP="00C82006">
            <w:pPr>
              <w:pStyle w:val="Bibliography"/>
              <w:spacing w:line="360" w:lineRule="auto"/>
              <w:ind w:firstLine="0"/>
              <w:rPr>
                <w:noProof/>
              </w:rPr>
            </w:pPr>
            <w:r>
              <w:rPr>
                <w:noProof/>
              </w:rPr>
              <w:t>"KITTI road benchmark," KITTI road benchmark, [Online]. Available: http://www.cvlibs.net/datasets/kitti/eval_road.php. [Accessed 12 05 2018].</w:t>
            </w:r>
          </w:p>
        </w:tc>
      </w:tr>
      <w:tr w:rsidR="00C82006" w14:paraId="1DE7FC1A" w14:textId="77777777" w:rsidTr="00C82006">
        <w:trPr>
          <w:divId w:val="647251167"/>
          <w:tblCellSpacing w:w="0" w:type="dxa"/>
        </w:trPr>
        <w:tc>
          <w:tcPr>
            <w:tcW w:w="50" w:type="pct"/>
            <w:hideMark/>
          </w:tcPr>
          <w:p w14:paraId="5A738F21" w14:textId="77777777" w:rsidR="00C82006" w:rsidRDefault="00C82006" w:rsidP="00C82006">
            <w:pPr>
              <w:pStyle w:val="Bibliography"/>
              <w:spacing w:line="360" w:lineRule="auto"/>
              <w:ind w:firstLine="0"/>
              <w:rPr>
                <w:noProof/>
              </w:rPr>
            </w:pPr>
            <w:r>
              <w:rPr>
                <w:noProof/>
              </w:rPr>
              <w:t xml:space="preserve">[6] </w:t>
            </w:r>
          </w:p>
        </w:tc>
        <w:tc>
          <w:tcPr>
            <w:tcW w:w="0" w:type="auto"/>
            <w:hideMark/>
          </w:tcPr>
          <w:p w14:paraId="1E46D1B6" w14:textId="77777777" w:rsidR="00C82006" w:rsidRDefault="00C82006" w:rsidP="00C82006">
            <w:pPr>
              <w:pStyle w:val="Bibliography"/>
              <w:spacing w:line="360" w:lineRule="auto"/>
              <w:ind w:firstLine="0"/>
              <w:rPr>
                <w:noProof/>
              </w:rPr>
            </w:pPr>
            <w:r>
              <w:rPr>
                <w:noProof/>
              </w:rPr>
              <w:t>"Velodyne LiDAR," Velodyne LiDAR, [Online]. Available: http://velodynelidar.com/hdl-64e.html. [Accessed 10 05 2018].</w:t>
            </w:r>
          </w:p>
        </w:tc>
      </w:tr>
      <w:tr w:rsidR="00C82006" w14:paraId="79B166C2" w14:textId="77777777" w:rsidTr="00C82006">
        <w:trPr>
          <w:divId w:val="647251167"/>
          <w:tblCellSpacing w:w="0" w:type="dxa"/>
        </w:trPr>
        <w:tc>
          <w:tcPr>
            <w:tcW w:w="50" w:type="pct"/>
            <w:hideMark/>
          </w:tcPr>
          <w:p w14:paraId="67BF21C6" w14:textId="77777777" w:rsidR="00C82006" w:rsidRDefault="00C82006" w:rsidP="00C82006">
            <w:pPr>
              <w:pStyle w:val="Bibliography"/>
              <w:spacing w:line="360" w:lineRule="auto"/>
              <w:ind w:firstLine="0"/>
              <w:rPr>
                <w:noProof/>
              </w:rPr>
            </w:pPr>
            <w:r>
              <w:rPr>
                <w:noProof/>
              </w:rPr>
              <w:t xml:space="preserve">[7] </w:t>
            </w:r>
          </w:p>
        </w:tc>
        <w:tc>
          <w:tcPr>
            <w:tcW w:w="0" w:type="auto"/>
            <w:hideMark/>
          </w:tcPr>
          <w:p w14:paraId="2A7F88D7" w14:textId="77777777" w:rsidR="00C82006" w:rsidRDefault="00C82006" w:rsidP="00C82006">
            <w:pPr>
              <w:pStyle w:val="Bibliography"/>
              <w:spacing w:line="360" w:lineRule="auto"/>
              <w:ind w:firstLine="0"/>
              <w:rPr>
                <w:noProof/>
              </w:rPr>
            </w:pPr>
            <w:r>
              <w:rPr>
                <w:noProof/>
              </w:rPr>
              <w:t xml:space="preserve">D. V. L. H. K. a. H.-J. L. Xuan Truong Nguyen, "A High-Definition LIDAR System Based on Two-Mirror Deflection Scanners," </w:t>
            </w:r>
            <w:r>
              <w:rPr>
                <w:i/>
                <w:iCs/>
                <w:noProof/>
              </w:rPr>
              <w:t xml:space="preserve">IEEE Sensors Journal, </w:t>
            </w:r>
            <w:r>
              <w:rPr>
                <w:noProof/>
              </w:rPr>
              <w:t xml:space="preserve">vol. 18, no. 2, pp. 559-568, Jan. 2018. </w:t>
            </w:r>
          </w:p>
        </w:tc>
      </w:tr>
      <w:tr w:rsidR="00C82006" w14:paraId="6C153928" w14:textId="77777777" w:rsidTr="00C82006">
        <w:trPr>
          <w:divId w:val="647251167"/>
          <w:tblCellSpacing w:w="0" w:type="dxa"/>
        </w:trPr>
        <w:tc>
          <w:tcPr>
            <w:tcW w:w="50" w:type="pct"/>
            <w:hideMark/>
          </w:tcPr>
          <w:p w14:paraId="25C02BB2" w14:textId="77777777" w:rsidR="00C82006" w:rsidRDefault="00C82006" w:rsidP="00C82006">
            <w:pPr>
              <w:pStyle w:val="Bibliography"/>
              <w:spacing w:line="360" w:lineRule="auto"/>
              <w:ind w:firstLine="0"/>
              <w:rPr>
                <w:noProof/>
              </w:rPr>
            </w:pPr>
            <w:r>
              <w:rPr>
                <w:noProof/>
              </w:rPr>
              <w:lastRenderedPageBreak/>
              <w:t xml:space="preserve">[8] </w:t>
            </w:r>
          </w:p>
        </w:tc>
        <w:tc>
          <w:tcPr>
            <w:tcW w:w="0" w:type="auto"/>
            <w:hideMark/>
          </w:tcPr>
          <w:p w14:paraId="58591205" w14:textId="77777777" w:rsidR="00C82006" w:rsidRDefault="00C82006" w:rsidP="00C82006">
            <w:pPr>
              <w:pStyle w:val="Bibliography"/>
              <w:spacing w:line="360" w:lineRule="auto"/>
              <w:ind w:firstLine="0"/>
              <w:rPr>
                <w:noProof/>
              </w:rPr>
            </w:pPr>
            <w:r>
              <w:rPr>
                <w:noProof/>
              </w:rPr>
              <w:t xml:space="preserve">Y. S. W. C. C. K. U. K. a. S. S. Park Y, "Calibration between color camera and 3D LIDAR instruments with a polygonal planar board," </w:t>
            </w:r>
            <w:r>
              <w:rPr>
                <w:i/>
                <w:iCs/>
                <w:noProof/>
              </w:rPr>
              <w:t xml:space="preserve">Sensors (Basel), </w:t>
            </w:r>
            <w:r>
              <w:rPr>
                <w:noProof/>
              </w:rPr>
              <w:t xml:space="preserve">2014. </w:t>
            </w:r>
          </w:p>
        </w:tc>
      </w:tr>
      <w:tr w:rsidR="00C82006" w14:paraId="6C7AF7F2" w14:textId="77777777" w:rsidTr="00C82006">
        <w:trPr>
          <w:divId w:val="647251167"/>
          <w:tblCellSpacing w:w="0" w:type="dxa"/>
        </w:trPr>
        <w:tc>
          <w:tcPr>
            <w:tcW w:w="50" w:type="pct"/>
            <w:hideMark/>
          </w:tcPr>
          <w:p w14:paraId="053EB097" w14:textId="77777777" w:rsidR="00C82006" w:rsidRDefault="00C82006" w:rsidP="00C82006">
            <w:pPr>
              <w:pStyle w:val="Bibliography"/>
              <w:spacing w:line="360" w:lineRule="auto"/>
              <w:ind w:firstLine="0"/>
              <w:rPr>
                <w:noProof/>
              </w:rPr>
            </w:pPr>
            <w:r>
              <w:rPr>
                <w:noProof/>
              </w:rPr>
              <w:t xml:space="preserve">[9] </w:t>
            </w:r>
          </w:p>
        </w:tc>
        <w:tc>
          <w:tcPr>
            <w:tcW w:w="0" w:type="auto"/>
            <w:hideMark/>
          </w:tcPr>
          <w:p w14:paraId="51094A7A" w14:textId="77777777" w:rsidR="00C82006" w:rsidRDefault="00C82006" w:rsidP="00C82006">
            <w:pPr>
              <w:pStyle w:val="Bibliography"/>
              <w:spacing w:line="360" w:lineRule="auto"/>
              <w:ind w:firstLine="0"/>
              <w:rPr>
                <w:noProof/>
              </w:rPr>
            </w:pPr>
            <w:r>
              <w:rPr>
                <w:noProof/>
              </w:rPr>
              <w:t xml:space="preserve">L. D. B. a. B. B. H. Alismail, "Automatic Calibration of a Range Sensor and Camera System," in </w:t>
            </w:r>
            <w:r>
              <w:rPr>
                <w:i/>
                <w:iCs/>
                <w:noProof/>
              </w:rPr>
              <w:t>2012 Second International Conference on 3D Imaging, Modeling, Processing, Visualization &amp; Transmission</w:t>
            </w:r>
            <w:r>
              <w:rPr>
                <w:noProof/>
              </w:rPr>
              <w:t xml:space="preserve">, Zurich, 2012. </w:t>
            </w:r>
          </w:p>
        </w:tc>
      </w:tr>
      <w:tr w:rsidR="00C82006" w14:paraId="500B2738" w14:textId="77777777" w:rsidTr="00C82006">
        <w:trPr>
          <w:divId w:val="647251167"/>
          <w:tblCellSpacing w:w="0" w:type="dxa"/>
        </w:trPr>
        <w:tc>
          <w:tcPr>
            <w:tcW w:w="50" w:type="pct"/>
            <w:hideMark/>
          </w:tcPr>
          <w:p w14:paraId="4486DFA6" w14:textId="77777777" w:rsidR="00C82006" w:rsidRDefault="00C82006" w:rsidP="00C82006">
            <w:pPr>
              <w:pStyle w:val="Bibliography"/>
              <w:spacing w:line="360" w:lineRule="auto"/>
              <w:ind w:firstLine="0"/>
              <w:rPr>
                <w:noProof/>
              </w:rPr>
            </w:pPr>
            <w:r>
              <w:rPr>
                <w:noProof/>
              </w:rPr>
              <w:t xml:space="preserve">[10] </w:t>
            </w:r>
          </w:p>
        </w:tc>
        <w:tc>
          <w:tcPr>
            <w:tcW w:w="0" w:type="auto"/>
            <w:hideMark/>
          </w:tcPr>
          <w:p w14:paraId="053EA9F7" w14:textId="77777777" w:rsidR="00C82006" w:rsidRDefault="00C82006" w:rsidP="00C82006">
            <w:pPr>
              <w:pStyle w:val="Bibliography"/>
              <w:spacing w:line="360" w:lineRule="auto"/>
              <w:ind w:firstLine="0"/>
              <w:rPr>
                <w:noProof/>
              </w:rPr>
            </w:pPr>
            <w:r>
              <w:rPr>
                <w:noProof/>
              </w:rPr>
              <w:t xml:space="preserve">J. Z. a. S. Singh, "Low-drift and real-time lidar odometry and mapping," </w:t>
            </w:r>
            <w:r>
              <w:rPr>
                <w:i/>
                <w:iCs/>
                <w:noProof/>
              </w:rPr>
              <w:t xml:space="preserve">Autonomous Robots, </w:t>
            </w:r>
            <w:r>
              <w:rPr>
                <w:noProof/>
              </w:rPr>
              <w:t xml:space="preserve">vol. 41, no. 2, pp. 401-416, 2017. </w:t>
            </w:r>
          </w:p>
        </w:tc>
      </w:tr>
      <w:tr w:rsidR="00C82006" w14:paraId="34EF3E71" w14:textId="77777777" w:rsidTr="00C82006">
        <w:trPr>
          <w:divId w:val="647251167"/>
          <w:tblCellSpacing w:w="0" w:type="dxa"/>
        </w:trPr>
        <w:tc>
          <w:tcPr>
            <w:tcW w:w="50" w:type="pct"/>
            <w:hideMark/>
          </w:tcPr>
          <w:p w14:paraId="56EC7BEA" w14:textId="77777777" w:rsidR="00C82006" w:rsidRDefault="00C82006" w:rsidP="00C82006">
            <w:pPr>
              <w:pStyle w:val="Bibliography"/>
              <w:spacing w:line="360" w:lineRule="auto"/>
              <w:ind w:firstLine="0"/>
              <w:rPr>
                <w:noProof/>
              </w:rPr>
            </w:pPr>
            <w:r>
              <w:rPr>
                <w:noProof/>
              </w:rPr>
              <w:t xml:space="preserve">[11] </w:t>
            </w:r>
          </w:p>
        </w:tc>
        <w:tc>
          <w:tcPr>
            <w:tcW w:w="0" w:type="auto"/>
            <w:hideMark/>
          </w:tcPr>
          <w:p w14:paraId="495AA16A" w14:textId="77777777" w:rsidR="00C82006" w:rsidRDefault="00C82006" w:rsidP="00C82006">
            <w:pPr>
              <w:pStyle w:val="Bibliography"/>
              <w:spacing w:line="360" w:lineRule="auto"/>
              <w:ind w:firstLine="0"/>
              <w:rPr>
                <w:noProof/>
              </w:rPr>
            </w:pPr>
            <w:r>
              <w:rPr>
                <w:noProof/>
              </w:rPr>
              <w:t xml:space="preserve">J. Z. a. S. Singh, "LOAM: Lidar Odometry and Mapping in Real-time," in </w:t>
            </w:r>
            <w:r>
              <w:rPr>
                <w:i/>
                <w:iCs/>
                <w:noProof/>
              </w:rPr>
              <w:t>Robotics: Science and Systems Conference</w:t>
            </w:r>
            <w:r>
              <w:rPr>
                <w:noProof/>
              </w:rPr>
              <w:t xml:space="preserve">, July, 2014. </w:t>
            </w:r>
          </w:p>
        </w:tc>
      </w:tr>
      <w:tr w:rsidR="00C82006" w14:paraId="14473021" w14:textId="77777777" w:rsidTr="00C82006">
        <w:trPr>
          <w:divId w:val="647251167"/>
          <w:tblCellSpacing w:w="0" w:type="dxa"/>
        </w:trPr>
        <w:tc>
          <w:tcPr>
            <w:tcW w:w="50" w:type="pct"/>
            <w:hideMark/>
          </w:tcPr>
          <w:p w14:paraId="593B5435" w14:textId="77777777" w:rsidR="00C82006" w:rsidRDefault="00C82006" w:rsidP="00C82006">
            <w:pPr>
              <w:pStyle w:val="Bibliography"/>
              <w:spacing w:line="360" w:lineRule="auto"/>
              <w:ind w:firstLine="0"/>
              <w:rPr>
                <w:noProof/>
              </w:rPr>
            </w:pPr>
            <w:r>
              <w:rPr>
                <w:noProof/>
              </w:rPr>
              <w:t xml:space="preserve">[12] </w:t>
            </w:r>
          </w:p>
        </w:tc>
        <w:tc>
          <w:tcPr>
            <w:tcW w:w="0" w:type="auto"/>
            <w:hideMark/>
          </w:tcPr>
          <w:p w14:paraId="541A6951" w14:textId="77777777" w:rsidR="00C82006" w:rsidRDefault="00C82006" w:rsidP="00C82006">
            <w:pPr>
              <w:pStyle w:val="Bibliography"/>
              <w:spacing w:line="360" w:lineRule="auto"/>
              <w:ind w:firstLine="0"/>
              <w:rPr>
                <w:noProof/>
              </w:rPr>
            </w:pPr>
            <w:r>
              <w:rPr>
                <w:noProof/>
              </w:rPr>
              <w:t xml:space="preserve">M. K. a. K. D. S. Hawe, "Dense disparity maps from sparse disparity measurements," in </w:t>
            </w:r>
            <w:r>
              <w:rPr>
                <w:i/>
                <w:iCs/>
                <w:noProof/>
              </w:rPr>
              <w:t>IEEE Int. Conf. Computer Vision (ICCV’11)</w:t>
            </w:r>
            <w:r>
              <w:rPr>
                <w:noProof/>
              </w:rPr>
              <w:t xml:space="preserve">, Nov. 2011. </w:t>
            </w:r>
          </w:p>
        </w:tc>
      </w:tr>
      <w:tr w:rsidR="00C82006" w14:paraId="1E87FC71" w14:textId="77777777" w:rsidTr="00C82006">
        <w:trPr>
          <w:divId w:val="647251167"/>
          <w:tblCellSpacing w:w="0" w:type="dxa"/>
        </w:trPr>
        <w:tc>
          <w:tcPr>
            <w:tcW w:w="50" w:type="pct"/>
            <w:hideMark/>
          </w:tcPr>
          <w:p w14:paraId="0A0E2474" w14:textId="77777777" w:rsidR="00C82006" w:rsidRDefault="00C82006" w:rsidP="00C82006">
            <w:pPr>
              <w:pStyle w:val="Bibliography"/>
              <w:spacing w:line="360" w:lineRule="auto"/>
              <w:ind w:firstLine="0"/>
              <w:rPr>
                <w:noProof/>
              </w:rPr>
            </w:pPr>
            <w:r>
              <w:rPr>
                <w:noProof/>
              </w:rPr>
              <w:t xml:space="preserve">[13] </w:t>
            </w:r>
          </w:p>
        </w:tc>
        <w:tc>
          <w:tcPr>
            <w:tcW w:w="0" w:type="auto"/>
            <w:hideMark/>
          </w:tcPr>
          <w:p w14:paraId="5B992E09" w14:textId="77777777" w:rsidR="00C82006" w:rsidRDefault="00C82006" w:rsidP="00C82006">
            <w:pPr>
              <w:pStyle w:val="Bibliography"/>
              <w:spacing w:line="360" w:lineRule="auto"/>
              <w:ind w:firstLine="0"/>
              <w:rPr>
                <w:noProof/>
              </w:rPr>
            </w:pPr>
            <w:r>
              <w:rPr>
                <w:noProof/>
              </w:rPr>
              <w:t xml:space="preserve">S. C. a. T. N. L.-K Liu, "Depth reconstruction from sparse samples: Representation, algorithm, and sampling," vol. 26, no. 6, p. 1983–1996, Jun. 2015. </w:t>
            </w:r>
          </w:p>
        </w:tc>
      </w:tr>
      <w:tr w:rsidR="00C82006" w14:paraId="61EF7D76" w14:textId="77777777" w:rsidTr="00C82006">
        <w:trPr>
          <w:divId w:val="647251167"/>
          <w:tblCellSpacing w:w="0" w:type="dxa"/>
        </w:trPr>
        <w:tc>
          <w:tcPr>
            <w:tcW w:w="50" w:type="pct"/>
            <w:hideMark/>
          </w:tcPr>
          <w:p w14:paraId="61EC477A" w14:textId="77777777" w:rsidR="00C82006" w:rsidRDefault="00C82006" w:rsidP="00C82006">
            <w:pPr>
              <w:pStyle w:val="Bibliography"/>
              <w:spacing w:line="360" w:lineRule="auto"/>
              <w:ind w:firstLine="0"/>
              <w:rPr>
                <w:noProof/>
              </w:rPr>
            </w:pPr>
            <w:r>
              <w:rPr>
                <w:noProof/>
              </w:rPr>
              <w:t xml:space="preserve">[14] </w:t>
            </w:r>
          </w:p>
        </w:tc>
        <w:tc>
          <w:tcPr>
            <w:tcW w:w="0" w:type="auto"/>
            <w:hideMark/>
          </w:tcPr>
          <w:p w14:paraId="407EF7A6" w14:textId="77777777" w:rsidR="00C82006" w:rsidRDefault="00C82006" w:rsidP="00C82006">
            <w:pPr>
              <w:pStyle w:val="Bibliography"/>
              <w:spacing w:line="360" w:lineRule="auto"/>
              <w:ind w:firstLine="0"/>
              <w:rPr>
                <w:noProof/>
              </w:rPr>
            </w:pPr>
            <w:r>
              <w:rPr>
                <w:noProof/>
              </w:rPr>
              <w:t>Z. L. T. N. Lee-Kang Liu, "Sharp disparity reconstruction using sparse disparity measurement and color information," IVMSP Workshop, Sep. 2013.</w:t>
            </w:r>
          </w:p>
        </w:tc>
      </w:tr>
      <w:tr w:rsidR="00C82006" w14:paraId="0AF533D5" w14:textId="77777777" w:rsidTr="00C82006">
        <w:trPr>
          <w:divId w:val="647251167"/>
          <w:tblCellSpacing w:w="0" w:type="dxa"/>
        </w:trPr>
        <w:tc>
          <w:tcPr>
            <w:tcW w:w="50" w:type="pct"/>
            <w:hideMark/>
          </w:tcPr>
          <w:p w14:paraId="3BACEFC2" w14:textId="77777777" w:rsidR="00C82006" w:rsidRDefault="00C82006" w:rsidP="00C82006">
            <w:pPr>
              <w:pStyle w:val="Bibliography"/>
              <w:spacing w:line="360" w:lineRule="auto"/>
              <w:ind w:firstLine="0"/>
              <w:rPr>
                <w:noProof/>
              </w:rPr>
            </w:pPr>
            <w:r>
              <w:rPr>
                <w:noProof/>
              </w:rPr>
              <w:lastRenderedPageBreak/>
              <w:t xml:space="preserve">[15] </w:t>
            </w:r>
          </w:p>
        </w:tc>
        <w:tc>
          <w:tcPr>
            <w:tcW w:w="0" w:type="auto"/>
            <w:hideMark/>
          </w:tcPr>
          <w:p w14:paraId="7476C1C9" w14:textId="77777777" w:rsidR="00C82006" w:rsidRDefault="00C82006" w:rsidP="00C82006">
            <w:pPr>
              <w:pStyle w:val="Bibliography"/>
              <w:spacing w:line="360" w:lineRule="auto"/>
              <w:ind w:firstLine="0"/>
              <w:rPr>
                <w:noProof/>
              </w:rPr>
            </w:pPr>
            <w:r>
              <w:rPr>
                <w:noProof/>
              </w:rPr>
              <w:t xml:space="preserve">A. W. a. D. A. C. S. Schwartz, "Saliency-guided compressive sensing approach to efficient laser range measurement," </w:t>
            </w:r>
            <w:r>
              <w:rPr>
                <w:i/>
                <w:iCs/>
                <w:noProof/>
              </w:rPr>
              <w:t xml:space="preserve">J. Vis. Commun. Image R., </w:t>
            </w:r>
            <w:r>
              <w:rPr>
                <w:noProof/>
              </w:rPr>
              <w:t xml:space="preserve">vol. 24, no. 2, p. 160–170, 2013. </w:t>
            </w:r>
          </w:p>
        </w:tc>
      </w:tr>
      <w:tr w:rsidR="00C82006" w14:paraId="6FE2440B" w14:textId="77777777" w:rsidTr="00C82006">
        <w:trPr>
          <w:divId w:val="647251167"/>
          <w:tblCellSpacing w:w="0" w:type="dxa"/>
        </w:trPr>
        <w:tc>
          <w:tcPr>
            <w:tcW w:w="50" w:type="pct"/>
            <w:hideMark/>
          </w:tcPr>
          <w:p w14:paraId="7BD236EF" w14:textId="77777777" w:rsidR="00C82006" w:rsidRDefault="00C82006" w:rsidP="00C82006">
            <w:pPr>
              <w:pStyle w:val="Bibliography"/>
              <w:spacing w:line="360" w:lineRule="auto"/>
              <w:ind w:firstLine="0"/>
              <w:rPr>
                <w:noProof/>
              </w:rPr>
            </w:pPr>
            <w:r>
              <w:rPr>
                <w:noProof/>
              </w:rPr>
              <w:t xml:space="preserve">[16] </w:t>
            </w:r>
          </w:p>
        </w:tc>
        <w:tc>
          <w:tcPr>
            <w:tcW w:w="0" w:type="auto"/>
            <w:hideMark/>
          </w:tcPr>
          <w:p w14:paraId="4A9276BE" w14:textId="77777777" w:rsidR="00C82006" w:rsidRDefault="00C82006" w:rsidP="00C82006">
            <w:pPr>
              <w:pStyle w:val="Bibliography"/>
              <w:spacing w:line="360" w:lineRule="auto"/>
              <w:ind w:firstLine="0"/>
              <w:rPr>
                <w:noProof/>
              </w:rPr>
            </w:pPr>
            <w:r>
              <w:rPr>
                <w:noProof/>
              </w:rPr>
              <w:t xml:space="preserve">J. F. a. T. K. a. A. Geiger, "A New Performance Measure and Evaluation Benchmark for Road Detection Algorithms," in </w:t>
            </w:r>
            <w:r>
              <w:rPr>
                <w:i/>
                <w:iCs/>
                <w:noProof/>
              </w:rPr>
              <w:t>International Conference on Intelligent Transportation Systems (ITSC)</w:t>
            </w:r>
            <w:r>
              <w:rPr>
                <w:noProof/>
              </w:rPr>
              <w:t xml:space="preserve">, 2013. </w:t>
            </w:r>
          </w:p>
        </w:tc>
      </w:tr>
      <w:tr w:rsidR="00C82006" w14:paraId="2A41CB91" w14:textId="77777777" w:rsidTr="00C82006">
        <w:trPr>
          <w:divId w:val="647251167"/>
          <w:tblCellSpacing w:w="0" w:type="dxa"/>
        </w:trPr>
        <w:tc>
          <w:tcPr>
            <w:tcW w:w="50" w:type="pct"/>
            <w:hideMark/>
          </w:tcPr>
          <w:p w14:paraId="56593ED9" w14:textId="77777777" w:rsidR="00C82006" w:rsidRDefault="00C82006" w:rsidP="00C82006">
            <w:pPr>
              <w:pStyle w:val="Bibliography"/>
              <w:spacing w:line="360" w:lineRule="auto"/>
              <w:ind w:firstLine="0"/>
              <w:rPr>
                <w:noProof/>
              </w:rPr>
            </w:pPr>
            <w:r>
              <w:rPr>
                <w:noProof/>
              </w:rPr>
              <w:t xml:space="preserve">[17] </w:t>
            </w:r>
          </w:p>
        </w:tc>
        <w:tc>
          <w:tcPr>
            <w:tcW w:w="0" w:type="auto"/>
            <w:hideMark/>
          </w:tcPr>
          <w:p w14:paraId="38CCF78E" w14:textId="77777777" w:rsidR="00C82006" w:rsidRDefault="00C82006" w:rsidP="00C82006">
            <w:pPr>
              <w:pStyle w:val="Bibliography"/>
              <w:spacing w:line="360" w:lineRule="auto"/>
              <w:ind w:firstLine="0"/>
              <w:rPr>
                <w:noProof/>
              </w:rPr>
            </w:pPr>
            <w:r>
              <w:rPr>
                <w:noProof/>
              </w:rPr>
              <w:t xml:space="preserve">J. a. H. A. a. W. S. L. Ku, "In Defense of Classical Image Processing: Fast Depth Completion on the CPU," </w:t>
            </w:r>
            <w:r>
              <w:rPr>
                <w:i/>
                <w:iCs/>
                <w:noProof/>
              </w:rPr>
              <w:t xml:space="preserve">arXiv preprint arXiv:1802.00036, </w:t>
            </w:r>
            <w:r>
              <w:rPr>
                <w:noProof/>
              </w:rPr>
              <w:t xml:space="preserve">2018. </w:t>
            </w:r>
          </w:p>
        </w:tc>
      </w:tr>
      <w:tr w:rsidR="00C82006" w14:paraId="0170341C" w14:textId="77777777" w:rsidTr="00C82006">
        <w:trPr>
          <w:divId w:val="647251167"/>
          <w:tblCellSpacing w:w="0" w:type="dxa"/>
        </w:trPr>
        <w:tc>
          <w:tcPr>
            <w:tcW w:w="50" w:type="pct"/>
            <w:hideMark/>
          </w:tcPr>
          <w:p w14:paraId="392B505E" w14:textId="77777777" w:rsidR="00C82006" w:rsidRDefault="00C82006" w:rsidP="00C82006">
            <w:pPr>
              <w:pStyle w:val="Bibliography"/>
              <w:spacing w:line="360" w:lineRule="auto"/>
              <w:ind w:firstLine="0"/>
              <w:rPr>
                <w:noProof/>
              </w:rPr>
            </w:pPr>
            <w:r>
              <w:rPr>
                <w:noProof/>
              </w:rPr>
              <w:t xml:space="preserve">[18] </w:t>
            </w:r>
          </w:p>
        </w:tc>
        <w:tc>
          <w:tcPr>
            <w:tcW w:w="0" w:type="auto"/>
            <w:hideMark/>
          </w:tcPr>
          <w:p w14:paraId="4DB7060E" w14:textId="77777777" w:rsidR="00C82006" w:rsidRDefault="00C82006" w:rsidP="00C82006">
            <w:pPr>
              <w:pStyle w:val="Bibliography"/>
              <w:spacing w:line="360" w:lineRule="auto"/>
              <w:ind w:firstLine="0"/>
              <w:rPr>
                <w:noProof/>
              </w:rPr>
            </w:pPr>
            <w:r>
              <w:rPr>
                <w:noProof/>
              </w:rPr>
              <w:t xml:space="preserve">A. G. a. P. L. a. R. Urtasun, "Are we ready for Autonomous Driving? The KITTI Vision Benchmark Suite," in </w:t>
            </w:r>
            <w:r>
              <w:rPr>
                <w:i/>
                <w:iCs/>
                <w:noProof/>
              </w:rPr>
              <w:t>Conference on Computer Vision and Pattern Recognition (CVPR)</w:t>
            </w:r>
            <w:r>
              <w:rPr>
                <w:noProof/>
              </w:rPr>
              <w:t xml:space="preserve">, 2012. </w:t>
            </w:r>
          </w:p>
        </w:tc>
      </w:tr>
      <w:tr w:rsidR="00C82006" w14:paraId="02BE479B" w14:textId="77777777" w:rsidTr="00C82006">
        <w:trPr>
          <w:divId w:val="647251167"/>
          <w:tblCellSpacing w:w="0" w:type="dxa"/>
        </w:trPr>
        <w:tc>
          <w:tcPr>
            <w:tcW w:w="50" w:type="pct"/>
            <w:hideMark/>
          </w:tcPr>
          <w:p w14:paraId="488BD4A9" w14:textId="77777777" w:rsidR="00C82006" w:rsidRDefault="00C82006" w:rsidP="00C82006">
            <w:pPr>
              <w:pStyle w:val="Bibliography"/>
              <w:spacing w:line="360" w:lineRule="auto"/>
              <w:ind w:firstLine="0"/>
              <w:rPr>
                <w:noProof/>
              </w:rPr>
            </w:pPr>
            <w:r>
              <w:rPr>
                <w:noProof/>
              </w:rPr>
              <w:t xml:space="preserve">[19] </w:t>
            </w:r>
          </w:p>
        </w:tc>
        <w:tc>
          <w:tcPr>
            <w:tcW w:w="0" w:type="auto"/>
            <w:hideMark/>
          </w:tcPr>
          <w:p w14:paraId="376A43F8" w14:textId="77777777" w:rsidR="00C82006" w:rsidRDefault="00C82006" w:rsidP="00C82006">
            <w:pPr>
              <w:pStyle w:val="Bibliography"/>
              <w:spacing w:line="360" w:lineRule="auto"/>
              <w:ind w:firstLine="0"/>
              <w:rPr>
                <w:noProof/>
              </w:rPr>
            </w:pPr>
            <w:r>
              <w:rPr>
                <w:noProof/>
              </w:rPr>
              <w:t xml:space="preserve">A. G. a. P. L. a. C. S. a. R. Urtasun, "Vision meets Robotics: The KITTI Dataset," </w:t>
            </w:r>
            <w:r>
              <w:rPr>
                <w:i/>
                <w:iCs/>
                <w:noProof/>
              </w:rPr>
              <w:t xml:space="preserve">International Journal of Robotics Research (IJRR), </w:t>
            </w:r>
            <w:r>
              <w:rPr>
                <w:noProof/>
              </w:rPr>
              <w:t xml:space="preserve">2013. </w:t>
            </w:r>
          </w:p>
        </w:tc>
      </w:tr>
    </w:tbl>
    <w:p w14:paraId="58CDB5DC" w14:textId="77777777" w:rsidR="00C82006" w:rsidRDefault="00C82006">
      <w:pPr>
        <w:divId w:val="647251167"/>
        <w:rPr>
          <w:rFonts w:eastAsia="Times New Roman"/>
          <w:noProof/>
        </w:rPr>
      </w:pPr>
    </w:p>
    <w:p w14:paraId="14F8F0E5" w14:textId="2041C3C2" w:rsidR="00C3159A" w:rsidRDefault="00B47C6B" w:rsidP="00130761">
      <w:pPr>
        <w:ind w:firstLine="0"/>
      </w:pPr>
      <w:r>
        <w:fldChar w:fldCharType="end"/>
      </w:r>
    </w:p>
    <w:p w14:paraId="7ABA8D07" w14:textId="56660E4C" w:rsidR="00C3159A" w:rsidRPr="00E23F86" w:rsidRDefault="00C3159A" w:rsidP="00C3159A">
      <w:pPr>
        <w:spacing w:before="0" w:after="160" w:line="259" w:lineRule="auto"/>
        <w:ind w:firstLine="0"/>
        <w:jc w:val="left"/>
      </w:pPr>
    </w:p>
    <w:sectPr w:rsidR="00C3159A" w:rsidRPr="00E23F86" w:rsidSect="00E35B1C">
      <w:footerReference w:type="default" r:id="rId55"/>
      <w:pgSz w:w="10773" w:h="14742"/>
      <w:pgMar w:top="1699" w:right="1699" w:bottom="1699" w:left="1699" w:header="850" w:footer="85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1567A" w14:textId="77777777" w:rsidR="00231BB9" w:rsidRDefault="00231BB9" w:rsidP="00387290">
      <w:pPr>
        <w:spacing w:after="0" w:line="240" w:lineRule="auto"/>
      </w:pPr>
      <w:r>
        <w:separator/>
      </w:r>
    </w:p>
  </w:endnote>
  <w:endnote w:type="continuationSeparator" w:id="0">
    <w:p w14:paraId="4D1F38BF" w14:textId="77777777" w:rsidR="00231BB9" w:rsidRDefault="00231BB9" w:rsidP="00387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default"/>
    <w:sig w:usb0="9000002F" w:usb1="29D77CFB" w:usb2="00000012" w:usb3="00000001" w:csb0="00080001" w:csb1="00000001"/>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default"/>
    <w:sig w:usb0="A00002BF" w:usb1="68C7FCFB" w:usb2="00000010" w:usb3="00000001" w:csb0="4002009F" w:csb1="DFD70000"/>
  </w:font>
  <w:font w:name="Batang">
    <w:altName w:val="바탕"/>
    <w:panose1 w:val="02030600000101010101"/>
    <w:charset w:val="81"/>
    <w:family w:val="roman"/>
    <w:pitch w:val="default"/>
    <w:sig w:usb0="B00002AF" w:usb1="69D77CFB" w:usb2="00000030" w:usb3="00000001" w:csb0="4008009F" w:csb1="DFD70000"/>
  </w:font>
  <w:font w:name="HYSinMyeongJo-Medium">
    <w:altName w:val="Malgun Gothic"/>
    <w:charset w:val="81"/>
    <w:family w:val="roman"/>
    <w:pitch w:val="default"/>
    <w:sig w:usb0="900002A7" w:usb1="29D77CF9" w:usb2="00000010" w:usb3="00000001" w:csb0="00080000" w:csb1="00000001"/>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766068"/>
      <w:docPartObj>
        <w:docPartGallery w:val="Page Numbers (Bottom of Page)"/>
        <w:docPartUnique/>
      </w:docPartObj>
    </w:sdtPr>
    <w:sdtEndPr>
      <w:rPr>
        <w:noProof/>
      </w:rPr>
    </w:sdtEndPr>
    <w:sdtContent>
      <w:p w14:paraId="59E7D0B8" w14:textId="17BBB8D5" w:rsidR="00231BB9" w:rsidRDefault="00231BB9">
        <w:pPr>
          <w:pStyle w:val="Footer"/>
          <w:jc w:val="center"/>
        </w:pPr>
        <w:r>
          <w:fldChar w:fldCharType="begin"/>
        </w:r>
        <w:r>
          <w:instrText xml:space="preserve"> PAGE  \* ROMAN </w:instrText>
        </w:r>
        <w:r>
          <w:fldChar w:fldCharType="separate"/>
        </w:r>
        <w:r w:rsidR="00F933EF">
          <w:rPr>
            <w:noProof/>
          </w:rPr>
          <w:t>VII</w:t>
        </w:r>
        <w:r>
          <w:fldChar w:fldCharType="end"/>
        </w:r>
      </w:p>
    </w:sdtContent>
  </w:sdt>
  <w:p w14:paraId="2D3F0500" w14:textId="77777777" w:rsidR="00231BB9" w:rsidRDefault="00231B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1716523"/>
      <w:docPartObj>
        <w:docPartGallery w:val="Page Numbers (Bottom of Page)"/>
        <w:docPartUnique/>
      </w:docPartObj>
    </w:sdtPr>
    <w:sdtEndPr>
      <w:rPr>
        <w:noProof/>
      </w:rPr>
    </w:sdtEndPr>
    <w:sdtContent>
      <w:p w14:paraId="487CBE84" w14:textId="21C7A8CC" w:rsidR="00231BB9" w:rsidRDefault="00231BB9">
        <w:pPr>
          <w:pStyle w:val="Footer"/>
          <w:jc w:val="center"/>
        </w:pPr>
        <w:r>
          <w:fldChar w:fldCharType="begin"/>
        </w:r>
        <w:r>
          <w:instrText xml:space="preserve"> PAGE   \* MERGEFORMAT </w:instrText>
        </w:r>
        <w:r>
          <w:fldChar w:fldCharType="separate"/>
        </w:r>
        <w:r w:rsidR="00F933EF">
          <w:rPr>
            <w:noProof/>
          </w:rPr>
          <w:t>12</w:t>
        </w:r>
        <w:r>
          <w:rPr>
            <w:noProof/>
          </w:rPr>
          <w:fldChar w:fldCharType="end"/>
        </w:r>
      </w:p>
    </w:sdtContent>
  </w:sdt>
  <w:p w14:paraId="74A59A74" w14:textId="77777777" w:rsidR="00231BB9" w:rsidRDefault="00231B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33F71" w14:textId="77777777" w:rsidR="00231BB9" w:rsidRDefault="00231BB9" w:rsidP="00387290">
      <w:pPr>
        <w:spacing w:after="0" w:line="240" w:lineRule="auto"/>
      </w:pPr>
      <w:r>
        <w:separator/>
      </w:r>
    </w:p>
  </w:footnote>
  <w:footnote w:type="continuationSeparator" w:id="0">
    <w:p w14:paraId="334589B9" w14:textId="77777777" w:rsidR="00231BB9" w:rsidRDefault="00231BB9" w:rsidP="003872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15FC3"/>
    <w:multiLevelType w:val="multilevel"/>
    <w:tmpl w:val="2B3016A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B55C13"/>
    <w:multiLevelType w:val="hybridMultilevel"/>
    <w:tmpl w:val="8C90D414"/>
    <w:lvl w:ilvl="0" w:tplc="1A5A5B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4150A"/>
    <w:multiLevelType w:val="hybridMultilevel"/>
    <w:tmpl w:val="FB323B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716CEC"/>
    <w:multiLevelType w:val="multilevel"/>
    <w:tmpl w:val="F2228B26"/>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0D4F4F9F"/>
    <w:multiLevelType w:val="multilevel"/>
    <w:tmpl w:val="88AEF4B8"/>
    <w:lvl w:ilvl="0">
      <w:start w:val="1"/>
      <w:numFmt w:val="decimal"/>
      <w:pStyle w:val="Heading1"/>
      <w:suff w:val="space"/>
      <w:lvlText w:val="CHAPTER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EBA2EE4"/>
    <w:multiLevelType w:val="multilevel"/>
    <w:tmpl w:val="85245A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sz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F5F64CD"/>
    <w:multiLevelType w:val="hybridMultilevel"/>
    <w:tmpl w:val="9544CF12"/>
    <w:lvl w:ilvl="0" w:tplc="FF10D1AE">
      <w:start w:val="1"/>
      <w:numFmt w:val="upperLetter"/>
      <w:lvlText w:val="%1&gt;"/>
      <w:lvlJc w:val="left"/>
      <w:pPr>
        <w:ind w:left="700" w:hanging="360"/>
      </w:pPr>
      <w:rPr>
        <w:rFonts w:hint="default"/>
      </w:r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7" w15:restartNumberingAfterBreak="0">
    <w:nsid w:val="10C45002"/>
    <w:multiLevelType w:val="multilevel"/>
    <w:tmpl w:val="4C1AF236"/>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2F60A8E"/>
    <w:multiLevelType w:val="multilevel"/>
    <w:tmpl w:val="B86C9B4E"/>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i w:val="0"/>
      </w:rPr>
    </w:lvl>
    <w:lvl w:ilvl="2">
      <w:start w:val="1"/>
      <w:numFmt w:val="decimal"/>
      <w:lvlText w:val="5.%2.%3."/>
      <w:lvlJc w:val="left"/>
      <w:pPr>
        <w:ind w:left="39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5045BFE"/>
    <w:multiLevelType w:val="hybridMultilevel"/>
    <w:tmpl w:val="E4B229A2"/>
    <w:lvl w:ilvl="0" w:tplc="B9268C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042667"/>
    <w:multiLevelType w:val="hybridMultilevel"/>
    <w:tmpl w:val="DAF4511E"/>
    <w:lvl w:ilvl="0" w:tplc="49D01E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1655F"/>
    <w:multiLevelType w:val="multilevel"/>
    <w:tmpl w:val="538458A6"/>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D464443"/>
    <w:multiLevelType w:val="hybridMultilevel"/>
    <w:tmpl w:val="EFE2523C"/>
    <w:lvl w:ilvl="0" w:tplc="89142F90">
      <w:start w:val="1"/>
      <w:numFmt w:val="decimal"/>
      <w:lvlText w:val="[%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C700FE"/>
    <w:multiLevelType w:val="multilevel"/>
    <w:tmpl w:val="881C212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28A2DE5"/>
    <w:multiLevelType w:val="hybridMultilevel"/>
    <w:tmpl w:val="EB6E6BB2"/>
    <w:lvl w:ilvl="0" w:tplc="625CF76E">
      <w:start w:val="1"/>
      <w:numFmt w:val="upperLetter"/>
      <w:lvlText w:val="%1."/>
      <w:lvlJc w:val="left"/>
      <w:pPr>
        <w:ind w:left="700" w:hanging="360"/>
      </w:pPr>
      <w:rPr>
        <w:rFonts w:hint="default"/>
      </w:r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15" w15:restartNumberingAfterBreak="0">
    <w:nsid w:val="251373AB"/>
    <w:multiLevelType w:val="hybridMultilevel"/>
    <w:tmpl w:val="7DEC252C"/>
    <w:lvl w:ilvl="0" w:tplc="046CFF52">
      <w:start w:val="1"/>
      <w:numFmt w:val="lowerLetter"/>
      <w:lvlText w:val="(%1)"/>
      <w:lvlJc w:val="left"/>
      <w:pPr>
        <w:ind w:left="1057" w:hanging="360"/>
      </w:pPr>
      <w:rPr>
        <w:rFonts w:hint="default"/>
      </w:r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6" w15:restartNumberingAfterBreak="0">
    <w:nsid w:val="2FD53065"/>
    <w:multiLevelType w:val="hybridMultilevel"/>
    <w:tmpl w:val="D116DBBE"/>
    <w:lvl w:ilvl="0" w:tplc="9C2846B6">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35079C"/>
    <w:multiLevelType w:val="multilevel"/>
    <w:tmpl w:val="16F0530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4AA2B77"/>
    <w:multiLevelType w:val="hybridMultilevel"/>
    <w:tmpl w:val="BB5C4286"/>
    <w:lvl w:ilvl="0" w:tplc="FD6817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067FAE"/>
    <w:multiLevelType w:val="hybridMultilevel"/>
    <w:tmpl w:val="AE9AE6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2A5DA1"/>
    <w:multiLevelType w:val="multilevel"/>
    <w:tmpl w:val="4844DE46"/>
    <w:lvl w:ilvl="0">
      <w:start w:val="5"/>
      <w:numFmt w:val="decimal"/>
      <w:lvlText w:val="%1"/>
      <w:lvlJc w:val="left"/>
      <w:pPr>
        <w:ind w:left="375" w:hanging="375"/>
      </w:pPr>
      <w:rPr>
        <w:rFonts w:hint="default"/>
      </w:rPr>
    </w:lvl>
    <w:lvl w:ilvl="1">
      <w:start w:val="4"/>
      <w:numFmt w:val="decimal"/>
      <w:lvlText w:val="%1.%2"/>
      <w:lvlJc w:val="left"/>
      <w:pPr>
        <w:ind w:left="1167" w:hanging="375"/>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C3459F0"/>
    <w:multiLevelType w:val="hybridMultilevel"/>
    <w:tmpl w:val="B27272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022DB5"/>
    <w:multiLevelType w:val="hybridMultilevel"/>
    <w:tmpl w:val="2F88E916"/>
    <w:lvl w:ilvl="0" w:tplc="BB6243DE">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4" w15:restartNumberingAfterBreak="0">
    <w:nsid w:val="3D842E07"/>
    <w:multiLevelType w:val="hybridMultilevel"/>
    <w:tmpl w:val="02C48F3C"/>
    <w:lvl w:ilvl="0" w:tplc="FAFAD330">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CD6DA0"/>
    <w:multiLevelType w:val="hybridMultilevel"/>
    <w:tmpl w:val="13085700"/>
    <w:lvl w:ilvl="0" w:tplc="C70475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1E1F69"/>
    <w:multiLevelType w:val="hybridMultilevel"/>
    <w:tmpl w:val="6D0E3910"/>
    <w:lvl w:ilvl="0" w:tplc="87E011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54686"/>
    <w:multiLevelType w:val="multilevel"/>
    <w:tmpl w:val="44840AF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b/>
        <w:i w:val="0"/>
      </w:rPr>
    </w:lvl>
    <w:lvl w:ilvl="2">
      <w:start w:val="1"/>
      <w:numFmt w:val="decimal"/>
      <w:lvlText w:val="4.%2.%3."/>
      <w:lvlJc w:val="left"/>
      <w:pPr>
        <w:ind w:left="28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BB10287"/>
    <w:multiLevelType w:val="multilevel"/>
    <w:tmpl w:val="44840AF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b/>
        <w:i w:val="0"/>
      </w:rPr>
    </w:lvl>
    <w:lvl w:ilvl="2">
      <w:start w:val="1"/>
      <w:numFmt w:val="decimal"/>
      <w:lvlText w:val="4.%2.%3."/>
      <w:lvlJc w:val="left"/>
      <w:pPr>
        <w:ind w:left="28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C9B16F7"/>
    <w:multiLevelType w:val="hybridMultilevel"/>
    <w:tmpl w:val="792282F6"/>
    <w:lvl w:ilvl="0" w:tplc="24FC21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408A4"/>
    <w:multiLevelType w:val="hybridMultilevel"/>
    <w:tmpl w:val="67BC387A"/>
    <w:lvl w:ilvl="0" w:tplc="FAFAD330">
      <w:start w:val="1"/>
      <w:numFmt w:val="lowerLetter"/>
      <w:lvlText w:val="(%1)"/>
      <w:lvlJc w:val="left"/>
      <w:pPr>
        <w:ind w:left="1080" w:hanging="360"/>
      </w:pPr>
      <w:rPr>
        <w:rFonts w:hint="default"/>
        <w:color w:val="auto"/>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31" w15:restartNumberingAfterBreak="0">
    <w:nsid w:val="4E694A5E"/>
    <w:multiLevelType w:val="hybridMultilevel"/>
    <w:tmpl w:val="858E1A34"/>
    <w:lvl w:ilvl="0" w:tplc="FED26A60">
      <w:start w:val="1"/>
      <w:numFmt w:val="upperLetter"/>
      <w:lvlText w:val="%1&gt;"/>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144692E"/>
    <w:multiLevelType w:val="multilevel"/>
    <w:tmpl w:val="F2203FBE"/>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2CA544A"/>
    <w:multiLevelType w:val="singleLevel"/>
    <w:tmpl w:val="4D8A37F6"/>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4"/>
        <w:szCs w:val="16"/>
      </w:rPr>
    </w:lvl>
  </w:abstractNum>
  <w:abstractNum w:abstractNumId="34" w15:restartNumberingAfterBreak="0">
    <w:nsid w:val="57E12358"/>
    <w:multiLevelType w:val="multilevel"/>
    <w:tmpl w:val="220812F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A6C188B"/>
    <w:multiLevelType w:val="hybridMultilevel"/>
    <w:tmpl w:val="C2A27156"/>
    <w:lvl w:ilvl="0" w:tplc="56EE51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8700D9"/>
    <w:multiLevelType w:val="hybridMultilevel"/>
    <w:tmpl w:val="07C20B3C"/>
    <w:lvl w:ilvl="0" w:tplc="FAFAD330">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A44EEC"/>
    <w:multiLevelType w:val="hybridMultilevel"/>
    <w:tmpl w:val="D9FAF5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8" w15:restartNumberingAfterBreak="0">
    <w:nsid w:val="66C97E6D"/>
    <w:multiLevelType w:val="hybridMultilevel"/>
    <w:tmpl w:val="13E4961C"/>
    <w:lvl w:ilvl="0" w:tplc="321A9B9C">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724F01"/>
    <w:multiLevelType w:val="multilevel"/>
    <w:tmpl w:val="2A7C2110"/>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FB130AD"/>
    <w:multiLevelType w:val="multilevel"/>
    <w:tmpl w:val="3606060C"/>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1" w15:restartNumberingAfterBreak="0">
    <w:nsid w:val="7117576D"/>
    <w:multiLevelType w:val="multilevel"/>
    <w:tmpl w:val="92B814F2"/>
    <w:lvl w:ilvl="0">
      <w:numFmt w:val="none"/>
      <w:pStyle w:val="Heading2"/>
      <w:suff w:val="space"/>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2" w15:restartNumberingAfterBreak="0">
    <w:nsid w:val="793E0D8E"/>
    <w:multiLevelType w:val="hybridMultilevel"/>
    <w:tmpl w:val="833AC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083444"/>
    <w:multiLevelType w:val="multilevel"/>
    <w:tmpl w:val="C126688E"/>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 w:numId="2">
    <w:abstractNumId w:val="11"/>
  </w:num>
  <w:num w:numId="3">
    <w:abstractNumId w:val="34"/>
  </w:num>
  <w:num w:numId="4">
    <w:abstractNumId w:val="13"/>
  </w:num>
  <w:num w:numId="5">
    <w:abstractNumId w:val="43"/>
  </w:num>
  <w:num w:numId="6">
    <w:abstractNumId w:val="7"/>
  </w:num>
  <w:num w:numId="7">
    <w:abstractNumId w:val="21"/>
  </w:num>
  <w:num w:numId="8">
    <w:abstractNumId w:val="12"/>
  </w:num>
  <w:num w:numId="9">
    <w:abstractNumId w:val="37"/>
  </w:num>
  <w:num w:numId="10">
    <w:abstractNumId w:val="4"/>
  </w:num>
  <w:num w:numId="11">
    <w:abstractNumId w:val="17"/>
  </w:num>
  <w:num w:numId="12">
    <w:abstractNumId w:val="5"/>
  </w:num>
  <w:num w:numId="13">
    <w:abstractNumId w:val="32"/>
  </w:num>
  <w:num w:numId="14">
    <w:abstractNumId w:val="42"/>
  </w:num>
  <w:num w:numId="15">
    <w:abstractNumId w:val="39"/>
  </w:num>
  <w:num w:numId="16">
    <w:abstractNumId w:val="30"/>
  </w:num>
  <w:num w:numId="17">
    <w:abstractNumId w:val="29"/>
  </w:num>
  <w:num w:numId="18">
    <w:abstractNumId w:val="15"/>
  </w:num>
  <w:num w:numId="19">
    <w:abstractNumId w:val="27"/>
  </w:num>
  <w:num w:numId="20">
    <w:abstractNumId w:val="1"/>
  </w:num>
  <w:num w:numId="21">
    <w:abstractNumId w:val="38"/>
  </w:num>
  <w:num w:numId="22">
    <w:abstractNumId w:val="16"/>
  </w:num>
  <w:num w:numId="23">
    <w:abstractNumId w:val="8"/>
  </w:num>
  <w:num w:numId="24">
    <w:abstractNumId w:val="18"/>
  </w:num>
  <w:num w:numId="25">
    <w:abstractNumId w:val="23"/>
  </w:num>
  <w:num w:numId="26">
    <w:abstractNumId w:val="25"/>
  </w:num>
  <w:num w:numId="27">
    <w:abstractNumId w:val="10"/>
  </w:num>
  <w:num w:numId="28">
    <w:abstractNumId w:val="26"/>
  </w:num>
  <w:num w:numId="29">
    <w:abstractNumId w:val="9"/>
  </w:num>
  <w:num w:numId="30">
    <w:abstractNumId w:val="24"/>
  </w:num>
  <w:num w:numId="31">
    <w:abstractNumId w:val="36"/>
  </w:num>
  <w:num w:numId="32">
    <w:abstractNumId w:val="33"/>
  </w:num>
  <w:num w:numId="3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1"/>
  </w:num>
  <w:num w:numId="35">
    <w:abstractNumId w:val="4"/>
    <w:lvlOverride w:ilvl="0">
      <w:lvl w:ilvl="0">
        <w:start w:val="1"/>
        <w:numFmt w:val="none"/>
        <w:pStyle w:val="Heading1"/>
        <w:suff w:val="space"/>
        <w:lvlText w:val=""/>
        <w:lvlJc w:val="left"/>
        <w:pPr>
          <w:ind w:left="0" w:firstLine="0"/>
        </w:pPr>
        <w:rPr>
          <w:rFonts w:hint="default"/>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36">
    <w:abstractNumId w:val="4"/>
    <w:lvlOverride w:ilvl="0">
      <w:lvl w:ilvl="0">
        <w:start w:val="1"/>
        <w:numFmt w:val="none"/>
        <w:pStyle w:val="Heading1"/>
        <w:suff w:val="space"/>
        <w:lvlText w:val=""/>
        <w:lvlJc w:val="left"/>
        <w:pPr>
          <w:ind w:left="0" w:firstLine="0"/>
        </w:pPr>
        <w:rPr>
          <w:rFonts w:hint="default"/>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 w:ilvl="0">
        <w:start w:val="1"/>
        <w:numFmt w:val="none"/>
        <w:pStyle w:val="Heading1"/>
        <w:suff w:val="space"/>
        <w:lvlText w:val=""/>
        <w:lvlJc w:val="left"/>
        <w:pPr>
          <w:ind w:left="0" w:firstLine="0"/>
        </w:pPr>
        <w:rPr>
          <w:rFonts w:hint="default"/>
        </w:rPr>
      </w:lvl>
    </w:lvlOverride>
    <w:lvlOverride w:ilvl="1">
      <w:startOverride w:val="1"/>
      <w:lvl w:ilvl="1">
        <w:start w:val="1"/>
        <w:numFmt w:val="none"/>
        <w:suff w:val="nothing"/>
        <w:lvlText w:val=""/>
        <w:lvlJc w:val="left"/>
        <w:pPr>
          <w:ind w:left="0" w:firstLine="0"/>
        </w:pPr>
        <w:rPr>
          <w:rFonts w:hint="default"/>
        </w:rPr>
      </w:lvl>
    </w:lvlOverride>
    <w:lvlOverride w:ilvl="2">
      <w:startOverride w:val="1"/>
      <w:lvl w:ilvl="2">
        <w:start w:val="1"/>
        <w:numFmt w:val="none"/>
        <w:suff w:val="nothing"/>
        <w:lvlText w:val=""/>
        <w:lvlJc w:val="left"/>
        <w:pPr>
          <w:ind w:left="0" w:firstLine="0"/>
        </w:pPr>
        <w:rPr>
          <w:rFonts w:hint="default"/>
        </w:rPr>
      </w:lvl>
    </w:lvlOverride>
    <w:lvlOverride w:ilvl="3">
      <w:startOverride w:val="1"/>
      <w:lvl w:ilvl="3">
        <w:start w:val="1"/>
        <w:numFmt w:val="none"/>
        <w:suff w:val="nothing"/>
        <w:lvlText w:val=""/>
        <w:lvlJc w:val="left"/>
        <w:pPr>
          <w:ind w:left="0" w:firstLine="0"/>
        </w:pPr>
        <w:rPr>
          <w:rFonts w:hint="default"/>
        </w:rPr>
      </w:lvl>
    </w:lvlOverride>
    <w:lvlOverride w:ilvl="4">
      <w:startOverride w:val="1"/>
      <w:lvl w:ilvl="4">
        <w:start w:val="1"/>
        <w:numFmt w:val="none"/>
        <w:suff w:val="nothing"/>
        <w:lvlText w:val=""/>
        <w:lvlJc w:val="left"/>
        <w:pPr>
          <w:ind w:left="0" w:firstLine="0"/>
        </w:pPr>
        <w:rPr>
          <w:rFonts w:hint="default"/>
        </w:rPr>
      </w:lvl>
    </w:lvlOverride>
    <w:lvlOverride w:ilvl="5">
      <w:startOverride w:val="1"/>
      <w:lvl w:ilvl="5">
        <w:start w:val="1"/>
        <w:numFmt w:val="none"/>
        <w:suff w:val="nothing"/>
        <w:lvlText w:val=""/>
        <w:lvlJc w:val="left"/>
        <w:pPr>
          <w:ind w:left="0" w:firstLine="0"/>
        </w:pPr>
        <w:rPr>
          <w:rFonts w:hint="default"/>
        </w:rPr>
      </w:lvl>
    </w:lvlOverride>
    <w:lvlOverride w:ilvl="6">
      <w:startOverride w:val="1"/>
      <w:lvl w:ilvl="6">
        <w:start w:val="1"/>
        <w:numFmt w:val="none"/>
        <w:suff w:val="nothing"/>
        <w:lvlText w:val=""/>
        <w:lvlJc w:val="left"/>
        <w:pPr>
          <w:ind w:left="0" w:firstLine="0"/>
        </w:pPr>
        <w:rPr>
          <w:rFonts w:hint="default"/>
        </w:rPr>
      </w:lvl>
    </w:lvlOverride>
    <w:lvlOverride w:ilvl="7">
      <w:startOverride w:val="1"/>
      <w:lvl w:ilvl="7">
        <w:start w:val="1"/>
        <w:numFmt w:val="none"/>
        <w:suff w:val="nothing"/>
        <w:lvlText w:val=""/>
        <w:lvlJc w:val="left"/>
        <w:pPr>
          <w:ind w:left="0" w:firstLine="0"/>
        </w:pPr>
        <w:rPr>
          <w:rFonts w:hint="default"/>
        </w:rPr>
      </w:lvl>
    </w:lvlOverride>
    <w:lvlOverride w:ilvl="8">
      <w:startOverride w:val="1"/>
      <w:lvl w:ilvl="8">
        <w:start w:val="1"/>
        <w:numFmt w:val="none"/>
        <w:suff w:val="nothing"/>
        <w:lvlText w:val=""/>
        <w:lvlJc w:val="left"/>
        <w:pPr>
          <w:ind w:left="0" w:firstLine="0"/>
        </w:pPr>
        <w:rPr>
          <w:rFonts w:hint="default"/>
        </w:rPr>
      </w:lvl>
    </w:lvlOverride>
  </w:num>
  <w:num w:numId="39">
    <w:abstractNumId w:val="35"/>
  </w:num>
  <w:num w:numId="40">
    <w:abstractNumId w:val="2"/>
  </w:num>
  <w:num w:numId="41">
    <w:abstractNumId w:val="19"/>
  </w:num>
  <w:num w:numId="42">
    <w:abstractNumId w:val="31"/>
  </w:num>
  <w:num w:numId="43">
    <w:abstractNumId w:val="14"/>
  </w:num>
  <w:num w:numId="44">
    <w:abstractNumId w:val="6"/>
  </w:num>
  <w:num w:numId="45">
    <w:abstractNumId w:val="22"/>
  </w:num>
  <w:num w:numId="46">
    <w:abstractNumId w:val="40"/>
  </w:num>
  <w:num w:numId="47">
    <w:abstractNumId w:val="3"/>
  </w:num>
  <w:num w:numId="48">
    <w:abstractNumId w:val="28"/>
  </w:num>
  <w:num w:numId="49">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2szA2NTUztzAzNrFU0lEKTi0uzszPAykwMq0FACwacpItAAAA"/>
  </w:docVars>
  <w:rsids>
    <w:rsidRoot w:val="00BD7A3F"/>
    <w:rsid w:val="000001C1"/>
    <w:rsid w:val="00000256"/>
    <w:rsid w:val="00000526"/>
    <w:rsid w:val="00000556"/>
    <w:rsid w:val="00001644"/>
    <w:rsid w:val="00002442"/>
    <w:rsid w:val="000040D7"/>
    <w:rsid w:val="00004EAE"/>
    <w:rsid w:val="000058C3"/>
    <w:rsid w:val="0001107E"/>
    <w:rsid w:val="000113A6"/>
    <w:rsid w:val="000115B7"/>
    <w:rsid w:val="000132B0"/>
    <w:rsid w:val="00013A3C"/>
    <w:rsid w:val="00014CA9"/>
    <w:rsid w:val="0001517C"/>
    <w:rsid w:val="00015C77"/>
    <w:rsid w:val="00015CD2"/>
    <w:rsid w:val="00015E27"/>
    <w:rsid w:val="0002081A"/>
    <w:rsid w:val="00022AE2"/>
    <w:rsid w:val="000230B9"/>
    <w:rsid w:val="0002548B"/>
    <w:rsid w:val="00026C9F"/>
    <w:rsid w:val="0003078C"/>
    <w:rsid w:val="00031204"/>
    <w:rsid w:val="00031CF4"/>
    <w:rsid w:val="00032210"/>
    <w:rsid w:val="000323FE"/>
    <w:rsid w:val="00033C8A"/>
    <w:rsid w:val="00035454"/>
    <w:rsid w:val="000359C3"/>
    <w:rsid w:val="00037FEA"/>
    <w:rsid w:val="00041CE6"/>
    <w:rsid w:val="00041F93"/>
    <w:rsid w:val="00043AF8"/>
    <w:rsid w:val="000441DA"/>
    <w:rsid w:val="00045DCF"/>
    <w:rsid w:val="00045DEC"/>
    <w:rsid w:val="00050D31"/>
    <w:rsid w:val="00051407"/>
    <w:rsid w:val="000546D2"/>
    <w:rsid w:val="00054743"/>
    <w:rsid w:val="00054822"/>
    <w:rsid w:val="0005542D"/>
    <w:rsid w:val="0005664D"/>
    <w:rsid w:val="00060DA0"/>
    <w:rsid w:val="0006500C"/>
    <w:rsid w:val="00065D3E"/>
    <w:rsid w:val="00067B40"/>
    <w:rsid w:val="0007078A"/>
    <w:rsid w:val="000724B9"/>
    <w:rsid w:val="000744CF"/>
    <w:rsid w:val="00074F90"/>
    <w:rsid w:val="000761FB"/>
    <w:rsid w:val="000805B4"/>
    <w:rsid w:val="00080F8C"/>
    <w:rsid w:val="0008207A"/>
    <w:rsid w:val="000821D4"/>
    <w:rsid w:val="0008230F"/>
    <w:rsid w:val="000829E3"/>
    <w:rsid w:val="0008368F"/>
    <w:rsid w:val="00085957"/>
    <w:rsid w:val="000861A4"/>
    <w:rsid w:val="000868DC"/>
    <w:rsid w:val="000869CF"/>
    <w:rsid w:val="00090513"/>
    <w:rsid w:val="00090829"/>
    <w:rsid w:val="00090E16"/>
    <w:rsid w:val="000924B1"/>
    <w:rsid w:val="00093D44"/>
    <w:rsid w:val="00094BA7"/>
    <w:rsid w:val="00094ED6"/>
    <w:rsid w:val="00096E54"/>
    <w:rsid w:val="00097077"/>
    <w:rsid w:val="0009755D"/>
    <w:rsid w:val="000975E0"/>
    <w:rsid w:val="000A0FDC"/>
    <w:rsid w:val="000A1F33"/>
    <w:rsid w:val="000A28A3"/>
    <w:rsid w:val="000A3356"/>
    <w:rsid w:val="000A3FE4"/>
    <w:rsid w:val="000A70A2"/>
    <w:rsid w:val="000A71AD"/>
    <w:rsid w:val="000B0973"/>
    <w:rsid w:val="000B2243"/>
    <w:rsid w:val="000B2FDB"/>
    <w:rsid w:val="000B3981"/>
    <w:rsid w:val="000B47A5"/>
    <w:rsid w:val="000B494D"/>
    <w:rsid w:val="000B5934"/>
    <w:rsid w:val="000B6994"/>
    <w:rsid w:val="000B69BF"/>
    <w:rsid w:val="000C0C0A"/>
    <w:rsid w:val="000C0DC6"/>
    <w:rsid w:val="000C1842"/>
    <w:rsid w:val="000C2335"/>
    <w:rsid w:val="000C26C3"/>
    <w:rsid w:val="000C29D6"/>
    <w:rsid w:val="000C48D7"/>
    <w:rsid w:val="000C4E0A"/>
    <w:rsid w:val="000C6F42"/>
    <w:rsid w:val="000D1304"/>
    <w:rsid w:val="000D15C5"/>
    <w:rsid w:val="000D1A66"/>
    <w:rsid w:val="000D4417"/>
    <w:rsid w:val="000D5209"/>
    <w:rsid w:val="000D5382"/>
    <w:rsid w:val="000D5BA8"/>
    <w:rsid w:val="000D6708"/>
    <w:rsid w:val="000D6CA8"/>
    <w:rsid w:val="000E0090"/>
    <w:rsid w:val="000E03B4"/>
    <w:rsid w:val="000E1496"/>
    <w:rsid w:val="000E3569"/>
    <w:rsid w:val="000E398D"/>
    <w:rsid w:val="000E55DD"/>
    <w:rsid w:val="000E62ED"/>
    <w:rsid w:val="000E6DA2"/>
    <w:rsid w:val="000E7CCD"/>
    <w:rsid w:val="000F0D32"/>
    <w:rsid w:val="000F289A"/>
    <w:rsid w:val="000F59CB"/>
    <w:rsid w:val="000F5DD7"/>
    <w:rsid w:val="000F6074"/>
    <w:rsid w:val="001016E0"/>
    <w:rsid w:val="00101754"/>
    <w:rsid w:val="00102678"/>
    <w:rsid w:val="00103861"/>
    <w:rsid w:val="0010494D"/>
    <w:rsid w:val="00105B6C"/>
    <w:rsid w:val="00106AD2"/>
    <w:rsid w:val="00106DAC"/>
    <w:rsid w:val="001073FD"/>
    <w:rsid w:val="00107657"/>
    <w:rsid w:val="00107914"/>
    <w:rsid w:val="00107CDC"/>
    <w:rsid w:val="00112354"/>
    <w:rsid w:val="0011247D"/>
    <w:rsid w:val="00112BB9"/>
    <w:rsid w:val="00114817"/>
    <w:rsid w:val="00114BD8"/>
    <w:rsid w:val="001165D7"/>
    <w:rsid w:val="00116A52"/>
    <w:rsid w:val="001178DE"/>
    <w:rsid w:val="001201C0"/>
    <w:rsid w:val="00120A8A"/>
    <w:rsid w:val="001211DB"/>
    <w:rsid w:val="00121666"/>
    <w:rsid w:val="00122A09"/>
    <w:rsid w:val="001247B2"/>
    <w:rsid w:val="00125BA1"/>
    <w:rsid w:val="001264CE"/>
    <w:rsid w:val="00127E30"/>
    <w:rsid w:val="00130761"/>
    <w:rsid w:val="00134E39"/>
    <w:rsid w:val="00135B27"/>
    <w:rsid w:val="001360C1"/>
    <w:rsid w:val="00136FCE"/>
    <w:rsid w:val="0013722B"/>
    <w:rsid w:val="001378E9"/>
    <w:rsid w:val="001413D6"/>
    <w:rsid w:val="001422DF"/>
    <w:rsid w:val="00145328"/>
    <w:rsid w:val="001475E7"/>
    <w:rsid w:val="001478B7"/>
    <w:rsid w:val="0014797A"/>
    <w:rsid w:val="00147DC0"/>
    <w:rsid w:val="00147E15"/>
    <w:rsid w:val="00150EEB"/>
    <w:rsid w:val="001547E1"/>
    <w:rsid w:val="0015518A"/>
    <w:rsid w:val="00156A9F"/>
    <w:rsid w:val="001571BD"/>
    <w:rsid w:val="00157663"/>
    <w:rsid w:val="00160E78"/>
    <w:rsid w:val="00161B68"/>
    <w:rsid w:val="001637E7"/>
    <w:rsid w:val="001660E8"/>
    <w:rsid w:val="001670D5"/>
    <w:rsid w:val="00170EE4"/>
    <w:rsid w:val="00172E7C"/>
    <w:rsid w:val="001732CA"/>
    <w:rsid w:val="00173CB7"/>
    <w:rsid w:val="0017400B"/>
    <w:rsid w:val="001801C2"/>
    <w:rsid w:val="00181339"/>
    <w:rsid w:val="00181BA4"/>
    <w:rsid w:val="001820D2"/>
    <w:rsid w:val="00182CB4"/>
    <w:rsid w:val="00183965"/>
    <w:rsid w:val="00191102"/>
    <w:rsid w:val="001931A5"/>
    <w:rsid w:val="001950F8"/>
    <w:rsid w:val="00196257"/>
    <w:rsid w:val="00196E4C"/>
    <w:rsid w:val="001A1B9F"/>
    <w:rsid w:val="001A311D"/>
    <w:rsid w:val="001A3EAA"/>
    <w:rsid w:val="001A502C"/>
    <w:rsid w:val="001A737D"/>
    <w:rsid w:val="001B115B"/>
    <w:rsid w:val="001B2A0A"/>
    <w:rsid w:val="001B2A2D"/>
    <w:rsid w:val="001B2FC7"/>
    <w:rsid w:val="001B30DB"/>
    <w:rsid w:val="001B53F3"/>
    <w:rsid w:val="001B56E1"/>
    <w:rsid w:val="001C2777"/>
    <w:rsid w:val="001C292A"/>
    <w:rsid w:val="001C2B48"/>
    <w:rsid w:val="001C2F8A"/>
    <w:rsid w:val="001C592F"/>
    <w:rsid w:val="001C6C2E"/>
    <w:rsid w:val="001C7DCB"/>
    <w:rsid w:val="001D05BB"/>
    <w:rsid w:val="001D1DA4"/>
    <w:rsid w:val="001D40C5"/>
    <w:rsid w:val="001D49B7"/>
    <w:rsid w:val="001D5621"/>
    <w:rsid w:val="001D7085"/>
    <w:rsid w:val="001D7481"/>
    <w:rsid w:val="001D787B"/>
    <w:rsid w:val="001E0C8F"/>
    <w:rsid w:val="001E10CE"/>
    <w:rsid w:val="001E1A4C"/>
    <w:rsid w:val="001E1F45"/>
    <w:rsid w:val="001E265E"/>
    <w:rsid w:val="001E5ADA"/>
    <w:rsid w:val="001E6341"/>
    <w:rsid w:val="001E6D59"/>
    <w:rsid w:val="001E7B49"/>
    <w:rsid w:val="001F2321"/>
    <w:rsid w:val="001F2AA1"/>
    <w:rsid w:val="001F3FD0"/>
    <w:rsid w:val="001F50BA"/>
    <w:rsid w:val="001F596B"/>
    <w:rsid w:val="001F5FD5"/>
    <w:rsid w:val="001F787C"/>
    <w:rsid w:val="0020063B"/>
    <w:rsid w:val="00200EDD"/>
    <w:rsid w:val="00201536"/>
    <w:rsid w:val="00201CE0"/>
    <w:rsid w:val="00203855"/>
    <w:rsid w:val="0020412D"/>
    <w:rsid w:val="002041DD"/>
    <w:rsid w:val="002061D3"/>
    <w:rsid w:val="00207C9B"/>
    <w:rsid w:val="00210296"/>
    <w:rsid w:val="00214D38"/>
    <w:rsid w:val="002156E5"/>
    <w:rsid w:val="0021615D"/>
    <w:rsid w:val="002164B6"/>
    <w:rsid w:val="00216999"/>
    <w:rsid w:val="00217166"/>
    <w:rsid w:val="00221E87"/>
    <w:rsid w:val="002226EC"/>
    <w:rsid w:val="0022308D"/>
    <w:rsid w:val="002235B3"/>
    <w:rsid w:val="00225044"/>
    <w:rsid w:val="00225D57"/>
    <w:rsid w:val="00225F83"/>
    <w:rsid w:val="00230778"/>
    <w:rsid w:val="00231096"/>
    <w:rsid w:val="00231BB9"/>
    <w:rsid w:val="00232F96"/>
    <w:rsid w:val="002349F9"/>
    <w:rsid w:val="002365AA"/>
    <w:rsid w:val="002367A5"/>
    <w:rsid w:val="0023693E"/>
    <w:rsid w:val="00236FB4"/>
    <w:rsid w:val="002406C8"/>
    <w:rsid w:val="00242058"/>
    <w:rsid w:val="002426B3"/>
    <w:rsid w:val="0024446E"/>
    <w:rsid w:val="0024449B"/>
    <w:rsid w:val="0024569D"/>
    <w:rsid w:val="0024610F"/>
    <w:rsid w:val="0024631B"/>
    <w:rsid w:val="0024706B"/>
    <w:rsid w:val="002471EF"/>
    <w:rsid w:val="002524F1"/>
    <w:rsid w:val="00252E41"/>
    <w:rsid w:val="00252EAF"/>
    <w:rsid w:val="00253AA0"/>
    <w:rsid w:val="00255CD6"/>
    <w:rsid w:val="00257096"/>
    <w:rsid w:val="00257F1A"/>
    <w:rsid w:val="00260176"/>
    <w:rsid w:val="00260396"/>
    <w:rsid w:val="0026051A"/>
    <w:rsid w:val="002606F4"/>
    <w:rsid w:val="00262129"/>
    <w:rsid w:val="002624B2"/>
    <w:rsid w:val="002627B2"/>
    <w:rsid w:val="0026762F"/>
    <w:rsid w:val="002708AC"/>
    <w:rsid w:val="002716B6"/>
    <w:rsid w:val="00272E6F"/>
    <w:rsid w:val="002757F3"/>
    <w:rsid w:val="002763D4"/>
    <w:rsid w:val="002774D1"/>
    <w:rsid w:val="0028283C"/>
    <w:rsid w:val="00284554"/>
    <w:rsid w:val="00284AD3"/>
    <w:rsid w:val="002861C3"/>
    <w:rsid w:val="0028627C"/>
    <w:rsid w:val="00287A1D"/>
    <w:rsid w:val="0029027B"/>
    <w:rsid w:val="00291AC4"/>
    <w:rsid w:val="0029389C"/>
    <w:rsid w:val="002962DA"/>
    <w:rsid w:val="0029633D"/>
    <w:rsid w:val="002A0662"/>
    <w:rsid w:val="002A1395"/>
    <w:rsid w:val="002A1558"/>
    <w:rsid w:val="002A161C"/>
    <w:rsid w:val="002A2130"/>
    <w:rsid w:val="002A4C9E"/>
    <w:rsid w:val="002A5695"/>
    <w:rsid w:val="002A62ED"/>
    <w:rsid w:val="002A7809"/>
    <w:rsid w:val="002B12A5"/>
    <w:rsid w:val="002B1F1F"/>
    <w:rsid w:val="002B499B"/>
    <w:rsid w:val="002B57D9"/>
    <w:rsid w:val="002B5D91"/>
    <w:rsid w:val="002B6BD9"/>
    <w:rsid w:val="002B6EC1"/>
    <w:rsid w:val="002B7937"/>
    <w:rsid w:val="002C020B"/>
    <w:rsid w:val="002C12C7"/>
    <w:rsid w:val="002C23D0"/>
    <w:rsid w:val="002C29E8"/>
    <w:rsid w:val="002C441B"/>
    <w:rsid w:val="002C4749"/>
    <w:rsid w:val="002C48C5"/>
    <w:rsid w:val="002C5151"/>
    <w:rsid w:val="002C62E7"/>
    <w:rsid w:val="002C64C4"/>
    <w:rsid w:val="002C754B"/>
    <w:rsid w:val="002C7880"/>
    <w:rsid w:val="002C7CA2"/>
    <w:rsid w:val="002D0167"/>
    <w:rsid w:val="002D0938"/>
    <w:rsid w:val="002D0D90"/>
    <w:rsid w:val="002D1A35"/>
    <w:rsid w:val="002D1D5A"/>
    <w:rsid w:val="002D20A8"/>
    <w:rsid w:val="002D367A"/>
    <w:rsid w:val="002D382B"/>
    <w:rsid w:val="002D3936"/>
    <w:rsid w:val="002D4EF7"/>
    <w:rsid w:val="002D55ED"/>
    <w:rsid w:val="002D5BB8"/>
    <w:rsid w:val="002D61C2"/>
    <w:rsid w:val="002D6252"/>
    <w:rsid w:val="002D70C7"/>
    <w:rsid w:val="002D716F"/>
    <w:rsid w:val="002E0D00"/>
    <w:rsid w:val="002E1205"/>
    <w:rsid w:val="002E273C"/>
    <w:rsid w:val="002E2A98"/>
    <w:rsid w:val="002E3566"/>
    <w:rsid w:val="002E3BF7"/>
    <w:rsid w:val="002E4D19"/>
    <w:rsid w:val="002E4F74"/>
    <w:rsid w:val="002E5C87"/>
    <w:rsid w:val="002E7393"/>
    <w:rsid w:val="002F1BF7"/>
    <w:rsid w:val="002F2391"/>
    <w:rsid w:val="002F25A5"/>
    <w:rsid w:val="002F3DB4"/>
    <w:rsid w:val="002F5233"/>
    <w:rsid w:val="002F57AE"/>
    <w:rsid w:val="002F5B83"/>
    <w:rsid w:val="00300342"/>
    <w:rsid w:val="00300AB8"/>
    <w:rsid w:val="00300ED6"/>
    <w:rsid w:val="00300F87"/>
    <w:rsid w:val="00301EDF"/>
    <w:rsid w:val="003024A9"/>
    <w:rsid w:val="00302D47"/>
    <w:rsid w:val="00303064"/>
    <w:rsid w:val="00303C79"/>
    <w:rsid w:val="00304213"/>
    <w:rsid w:val="003149D5"/>
    <w:rsid w:val="00316CD1"/>
    <w:rsid w:val="00317178"/>
    <w:rsid w:val="00317E2C"/>
    <w:rsid w:val="003208E8"/>
    <w:rsid w:val="003238F9"/>
    <w:rsid w:val="003251C5"/>
    <w:rsid w:val="00325465"/>
    <w:rsid w:val="00326F3A"/>
    <w:rsid w:val="00327398"/>
    <w:rsid w:val="003303CE"/>
    <w:rsid w:val="00331492"/>
    <w:rsid w:val="003315B5"/>
    <w:rsid w:val="003357E5"/>
    <w:rsid w:val="00337114"/>
    <w:rsid w:val="0033777A"/>
    <w:rsid w:val="00341528"/>
    <w:rsid w:val="00342BD3"/>
    <w:rsid w:val="0034389A"/>
    <w:rsid w:val="00343DF8"/>
    <w:rsid w:val="00344A1E"/>
    <w:rsid w:val="0034558F"/>
    <w:rsid w:val="0034628C"/>
    <w:rsid w:val="003477A3"/>
    <w:rsid w:val="00347AD3"/>
    <w:rsid w:val="0035099E"/>
    <w:rsid w:val="00350B0C"/>
    <w:rsid w:val="00350E4D"/>
    <w:rsid w:val="003524D0"/>
    <w:rsid w:val="00352E92"/>
    <w:rsid w:val="00352FA3"/>
    <w:rsid w:val="003544ED"/>
    <w:rsid w:val="003571D0"/>
    <w:rsid w:val="003572A0"/>
    <w:rsid w:val="003574E7"/>
    <w:rsid w:val="003577B3"/>
    <w:rsid w:val="00357A3B"/>
    <w:rsid w:val="00357B72"/>
    <w:rsid w:val="00357D36"/>
    <w:rsid w:val="0036075B"/>
    <w:rsid w:val="00362FBE"/>
    <w:rsid w:val="00364179"/>
    <w:rsid w:val="0036520D"/>
    <w:rsid w:val="003652E6"/>
    <w:rsid w:val="0036612F"/>
    <w:rsid w:val="00366F77"/>
    <w:rsid w:val="00367FFC"/>
    <w:rsid w:val="00371683"/>
    <w:rsid w:val="0037219F"/>
    <w:rsid w:val="00372A42"/>
    <w:rsid w:val="00374020"/>
    <w:rsid w:val="003741E7"/>
    <w:rsid w:val="00374E72"/>
    <w:rsid w:val="003753BF"/>
    <w:rsid w:val="00375B30"/>
    <w:rsid w:val="00376873"/>
    <w:rsid w:val="003808EA"/>
    <w:rsid w:val="00381441"/>
    <w:rsid w:val="0038249F"/>
    <w:rsid w:val="0038396D"/>
    <w:rsid w:val="00383DF9"/>
    <w:rsid w:val="00386358"/>
    <w:rsid w:val="00387155"/>
    <w:rsid w:val="00387290"/>
    <w:rsid w:val="003872DB"/>
    <w:rsid w:val="003873E0"/>
    <w:rsid w:val="00391E72"/>
    <w:rsid w:val="00392E7A"/>
    <w:rsid w:val="00395942"/>
    <w:rsid w:val="00396A52"/>
    <w:rsid w:val="003A026A"/>
    <w:rsid w:val="003A1414"/>
    <w:rsid w:val="003A1B42"/>
    <w:rsid w:val="003A24DE"/>
    <w:rsid w:val="003A546E"/>
    <w:rsid w:val="003A56C0"/>
    <w:rsid w:val="003B00D7"/>
    <w:rsid w:val="003B1AD6"/>
    <w:rsid w:val="003B1EC4"/>
    <w:rsid w:val="003B29E6"/>
    <w:rsid w:val="003B2AF0"/>
    <w:rsid w:val="003B32E5"/>
    <w:rsid w:val="003B3FF2"/>
    <w:rsid w:val="003B46BE"/>
    <w:rsid w:val="003B4AFA"/>
    <w:rsid w:val="003B4FDC"/>
    <w:rsid w:val="003B7326"/>
    <w:rsid w:val="003C0304"/>
    <w:rsid w:val="003C115D"/>
    <w:rsid w:val="003C2136"/>
    <w:rsid w:val="003C46E7"/>
    <w:rsid w:val="003C4E73"/>
    <w:rsid w:val="003C5282"/>
    <w:rsid w:val="003C6F09"/>
    <w:rsid w:val="003C6F90"/>
    <w:rsid w:val="003D4012"/>
    <w:rsid w:val="003D5736"/>
    <w:rsid w:val="003D5920"/>
    <w:rsid w:val="003D759D"/>
    <w:rsid w:val="003E1C58"/>
    <w:rsid w:val="003E1EA0"/>
    <w:rsid w:val="003E2468"/>
    <w:rsid w:val="003E50F4"/>
    <w:rsid w:val="003E62A8"/>
    <w:rsid w:val="003E6802"/>
    <w:rsid w:val="003E72C3"/>
    <w:rsid w:val="003F0B19"/>
    <w:rsid w:val="003F16A9"/>
    <w:rsid w:val="003F2BA2"/>
    <w:rsid w:val="003F3316"/>
    <w:rsid w:val="003F3ADD"/>
    <w:rsid w:val="003F78BB"/>
    <w:rsid w:val="00400A45"/>
    <w:rsid w:val="00400E61"/>
    <w:rsid w:val="00401CA7"/>
    <w:rsid w:val="004048FE"/>
    <w:rsid w:val="00405252"/>
    <w:rsid w:val="004056E1"/>
    <w:rsid w:val="00405CD8"/>
    <w:rsid w:val="00405FFB"/>
    <w:rsid w:val="0040676F"/>
    <w:rsid w:val="00407417"/>
    <w:rsid w:val="00407762"/>
    <w:rsid w:val="0040778A"/>
    <w:rsid w:val="00410D76"/>
    <w:rsid w:val="00410FC7"/>
    <w:rsid w:val="0041122C"/>
    <w:rsid w:val="0041580D"/>
    <w:rsid w:val="00416AA3"/>
    <w:rsid w:val="004172C6"/>
    <w:rsid w:val="004172E9"/>
    <w:rsid w:val="004174DE"/>
    <w:rsid w:val="00417741"/>
    <w:rsid w:val="0042285E"/>
    <w:rsid w:val="00423976"/>
    <w:rsid w:val="00423C7D"/>
    <w:rsid w:val="00423D31"/>
    <w:rsid w:val="00423EF3"/>
    <w:rsid w:val="004258A8"/>
    <w:rsid w:val="00425ADA"/>
    <w:rsid w:val="00426058"/>
    <w:rsid w:val="00427106"/>
    <w:rsid w:val="004274C8"/>
    <w:rsid w:val="004304BC"/>
    <w:rsid w:val="0043056C"/>
    <w:rsid w:val="00430CA3"/>
    <w:rsid w:val="00430CC4"/>
    <w:rsid w:val="00430E1F"/>
    <w:rsid w:val="004311DA"/>
    <w:rsid w:val="004350A0"/>
    <w:rsid w:val="004414A0"/>
    <w:rsid w:val="00442A0C"/>
    <w:rsid w:val="00444617"/>
    <w:rsid w:val="004457A9"/>
    <w:rsid w:val="00445E96"/>
    <w:rsid w:val="004468D2"/>
    <w:rsid w:val="0044726F"/>
    <w:rsid w:val="004512BA"/>
    <w:rsid w:val="00452521"/>
    <w:rsid w:val="0045279B"/>
    <w:rsid w:val="00452CF9"/>
    <w:rsid w:val="00455E5F"/>
    <w:rsid w:val="004564F0"/>
    <w:rsid w:val="00456FB7"/>
    <w:rsid w:val="00457271"/>
    <w:rsid w:val="00461C76"/>
    <w:rsid w:val="00462EBD"/>
    <w:rsid w:val="004635F7"/>
    <w:rsid w:val="00463920"/>
    <w:rsid w:val="00463CE8"/>
    <w:rsid w:val="004658AE"/>
    <w:rsid w:val="00466193"/>
    <w:rsid w:val="00466E3B"/>
    <w:rsid w:val="0046740F"/>
    <w:rsid w:val="004676E3"/>
    <w:rsid w:val="00467A30"/>
    <w:rsid w:val="0047084F"/>
    <w:rsid w:val="00470B79"/>
    <w:rsid w:val="00471B1B"/>
    <w:rsid w:val="004725B3"/>
    <w:rsid w:val="00473F64"/>
    <w:rsid w:val="0047568B"/>
    <w:rsid w:val="00475EAE"/>
    <w:rsid w:val="00476B84"/>
    <w:rsid w:val="00476D4C"/>
    <w:rsid w:val="004770D7"/>
    <w:rsid w:val="0047793E"/>
    <w:rsid w:val="00477F68"/>
    <w:rsid w:val="00480367"/>
    <w:rsid w:val="004805B3"/>
    <w:rsid w:val="00481284"/>
    <w:rsid w:val="004814CF"/>
    <w:rsid w:val="00483532"/>
    <w:rsid w:val="0048428D"/>
    <w:rsid w:val="004844F8"/>
    <w:rsid w:val="00484576"/>
    <w:rsid w:val="00484915"/>
    <w:rsid w:val="00484FFE"/>
    <w:rsid w:val="0048617A"/>
    <w:rsid w:val="0048768A"/>
    <w:rsid w:val="004917FF"/>
    <w:rsid w:val="004919DF"/>
    <w:rsid w:val="00493AF4"/>
    <w:rsid w:val="004953CF"/>
    <w:rsid w:val="00495E0E"/>
    <w:rsid w:val="00495E58"/>
    <w:rsid w:val="00496901"/>
    <w:rsid w:val="00496AFF"/>
    <w:rsid w:val="004A0B47"/>
    <w:rsid w:val="004A0B70"/>
    <w:rsid w:val="004A15F0"/>
    <w:rsid w:val="004A18C6"/>
    <w:rsid w:val="004A2A22"/>
    <w:rsid w:val="004A331D"/>
    <w:rsid w:val="004A3414"/>
    <w:rsid w:val="004A3865"/>
    <w:rsid w:val="004A3DB6"/>
    <w:rsid w:val="004A6C9C"/>
    <w:rsid w:val="004A75D6"/>
    <w:rsid w:val="004B0C87"/>
    <w:rsid w:val="004B0F47"/>
    <w:rsid w:val="004B1750"/>
    <w:rsid w:val="004B2803"/>
    <w:rsid w:val="004B35C9"/>
    <w:rsid w:val="004B4BA6"/>
    <w:rsid w:val="004B7F79"/>
    <w:rsid w:val="004C0F52"/>
    <w:rsid w:val="004C1D45"/>
    <w:rsid w:val="004C26F0"/>
    <w:rsid w:val="004C2C40"/>
    <w:rsid w:val="004C46AD"/>
    <w:rsid w:val="004C6318"/>
    <w:rsid w:val="004C6DB9"/>
    <w:rsid w:val="004D0ECA"/>
    <w:rsid w:val="004D187D"/>
    <w:rsid w:val="004D24C1"/>
    <w:rsid w:val="004D25DB"/>
    <w:rsid w:val="004D2689"/>
    <w:rsid w:val="004D4DD8"/>
    <w:rsid w:val="004D639C"/>
    <w:rsid w:val="004D7B93"/>
    <w:rsid w:val="004E0829"/>
    <w:rsid w:val="004E1EE5"/>
    <w:rsid w:val="004E262B"/>
    <w:rsid w:val="004E32BC"/>
    <w:rsid w:val="004E641E"/>
    <w:rsid w:val="004E6D11"/>
    <w:rsid w:val="004E6E28"/>
    <w:rsid w:val="004F2A5D"/>
    <w:rsid w:val="004F4086"/>
    <w:rsid w:val="004F74F4"/>
    <w:rsid w:val="0050070B"/>
    <w:rsid w:val="0050094A"/>
    <w:rsid w:val="00500D19"/>
    <w:rsid w:val="005055C0"/>
    <w:rsid w:val="005113D9"/>
    <w:rsid w:val="005115AC"/>
    <w:rsid w:val="00511C28"/>
    <w:rsid w:val="00512145"/>
    <w:rsid w:val="005128BA"/>
    <w:rsid w:val="00512A02"/>
    <w:rsid w:val="0051331B"/>
    <w:rsid w:val="00514B21"/>
    <w:rsid w:val="00514BB4"/>
    <w:rsid w:val="00521300"/>
    <w:rsid w:val="00521675"/>
    <w:rsid w:val="00521C12"/>
    <w:rsid w:val="00522103"/>
    <w:rsid w:val="005235E3"/>
    <w:rsid w:val="00525E4D"/>
    <w:rsid w:val="005274CE"/>
    <w:rsid w:val="00527A8D"/>
    <w:rsid w:val="00530AE1"/>
    <w:rsid w:val="00530D4A"/>
    <w:rsid w:val="00530D51"/>
    <w:rsid w:val="00532214"/>
    <w:rsid w:val="0053307B"/>
    <w:rsid w:val="00533922"/>
    <w:rsid w:val="00533BB6"/>
    <w:rsid w:val="00534182"/>
    <w:rsid w:val="005350D0"/>
    <w:rsid w:val="005350DC"/>
    <w:rsid w:val="00535544"/>
    <w:rsid w:val="005355FA"/>
    <w:rsid w:val="00537FB1"/>
    <w:rsid w:val="00540E38"/>
    <w:rsid w:val="00541CA9"/>
    <w:rsid w:val="00542302"/>
    <w:rsid w:val="00542AF1"/>
    <w:rsid w:val="00543306"/>
    <w:rsid w:val="00543C9A"/>
    <w:rsid w:val="005441D1"/>
    <w:rsid w:val="0054449A"/>
    <w:rsid w:val="00545F5B"/>
    <w:rsid w:val="0054693D"/>
    <w:rsid w:val="0054750F"/>
    <w:rsid w:val="0055008D"/>
    <w:rsid w:val="00550A44"/>
    <w:rsid w:val="0055197E"/>
    <w:rsid w:val="005529E4"/>
    <w:rsid w:val="0055466A"/>
    <w:rsid w:val="005555B9"/>
    <w:rsid w:val="00557446"/>
    <w:rsid w:val="00557D71"/>
    <w:rsid w:val="00560FC2"/>
    <w:rsid w:val="005613AC"/>
    <w:rsid w:val="005620FD"/>
    <w:rsid w:val="00562891"/>
    <w:rsid w:val="00563E03"/>
    <w:rsid w:val="00563EAB"/>
    <w:rsid w:val="00564C47"/>
    <w:rsid w:val="00565E5D"/>
    <w:rsid w:val="00567BA9"/>
    <w:rsid w:val="0057012C"/>
    <w:rsid w:val="00570753"/>
    <w:rsid w:val="00570B70"/>
    <w:rsid w:val="005717C5"/>
    <w:rsid w:val="00571C60"/>
    <w:rsid w:val="00573681"/>
    <w:rsid w:val="0057432E"/>
    <w:rsid w:val="00575D4A"/>
    <w:rsid w:val="005801A7"/>
    <w:rsid w:val="00581AEE"/>
    <w:rsid w:val="005822DE"/>
    <w:rsid w:val="00583B5E"/>
    <w:rsid w:val="00584730"/>
    <w:rsid w:val="0058586A"/>
    <w:rsid w:val="00585BCA"/>
    <w:rsid w:val="00586B51"/>
    <w:rsid w:val="00587BFD"/>
    <w:rsid w:val="00587DD9"/>
    <w:rsid w:val="00591BDC"/>
    <w:rsid w:val="00591FFC"/>
    <w:rsid w:val="00592936"/>
    <w:rsid w:val="00593A41"/>
    <w:rsid w:val="00596DAA"/>
    <w:rsid w:val="005A0556"/>
    <w:rsid w:val="005A102C"/>
    <w:rsid w:val="005A12B8"/>
    <w:rsid w:val="005A159E"/>
    <w:rsid w:val="005A1C4D"/>
    <w:rsid w:val="005A2593"/>
    <w:rsid w:val="005A3125"/>
    <w:rsid w:val="005A313B"/>
    <w:rsid w:val="005A3459"/>
    <w:rsid w:val="005A37DF"/>
    <w:rsid w:val="005A5331"/>
    <w:rsid w:val="005A56A6"/>
    <w:rsid w:val="005A56FE"/>
    <w:rsid w:val="005A5B87"/>
    <w:rsid w:val="005A690B"/>
    <w:rsid w:val="005B01BF"/>
    <w:rsid w:val="005B0404"/>
    <w:rsid w:val="005B079E"/>
    <w:rsid w:val="005B1783"/>
    <w:rsid w:val="005B194D"/>
    <w:rsid w:val="005B249B"/>
    <w:rsid w:val="005B2794"/>
    <w:rsid w:val="005B2AC5"/>
    <w:rsid w:val="005B31F9"/>
    <w:rsid w:val="005B3204"/>
    <w:rsid w:val="005B3AA3"/>
    <w:rsid w:val="005B504D"/>
    <w:rsid w:val="005B5C62"/>
    <w:rsid w:val="005B6541"/>
    <w:rsid w:val="005C0880"/>
    <w:rsid w:val="005C1F4E"/>
    <w:rsid w:val="005C2AD3"/>
    <w:rsid w:val="005C40FD"/>
    <w:rsid w:val="005C4C73"/>
    <w:rsid w:val="005C547D"/>
    <w:rsid w:val="005C65DE"/>
    <w:rsid w:val="005C66D2"/>
    <w:rsid w:val="005C6E04"/>
    <w:rsid w:val="005C712D"/>
    <w:rsid w:val="005C7BF2"/>
    <w:rsid w:val="005D1E22"/>
    <w:rsid w:val="005D3557"/>
    <w:rsid w:val="005D3955"/>
    <w:rsid w:val="005D3D12"/>
    <w:rsid w:val="005D598C"/>
    <w:rsid w:val="005D6A0F"/>
    <w:rsid w:val="005D79F9"/>
    <w:rsid w:val="005E0954"/>
    <w:rsid w:val="005E176C"/>
    <w:rsid w:val="005E1CD7"/>
    <w:rsid w:val="005E2A9C"/>
    <w:rsid w:val="005E34A3"/>
    <w:rsid w:val="005E4ED5"/>
    <w:rsid w:val="005E709C"/>
    <w:rsid w:val="005E773D"/>
    <w:rsid w:val="005F0B3D"/>
    <w:rsid w:val="005F1BA7"/>
    <w:rsid w:val="005F2A77"/>
    <w:rsid w:val="005F35CF"/>
    <w:rsid w:val="005F3B84"/>
    <w:rsid w:val="005F45B6"/>
    <w:rsid w:val="005F4DE8"/>
    <w:rsid w:val="005F4E66"/>
    <w:rsid w:val="005F5689"/>
    <w:rsid w:val="005F5F24"/>
    <w:rsid w:val="005F6491"/>
    <w:rsid w:val="005F6802"/>
    <w:rsid w:val="005F736A"/>
    <w:rsid w:val="00601179"/>
    <w:rsid w:val="0060221F"/>
    <w:rsid w:val="0060292A"/>
    <w:rsid w:val="006050A0"/>
    <w:rsid w:val="00606F2A"/>
    <w:rsid w:val="006119DA"/>
    <w:rsid w:val="00611CF2"/>
    <w:rsid w:val="00612FA0"/>
    <w:rsid w:val="006144F3"/>
    <w:rsid w:val="00617AB6"/>
    <w:rsid w:val="006212E7"/>
    <w:rsid w:val="00621B7D"/>
    <w:rsid w:val="006233D7"/>
    <w:rsid w:val="006238D6"/>
    <w:rsid w:val="00624BE6"/>
    <w:rsid w:val="00627314"/>
    <w:rsid w:val="0062743F"/>
    <w:rsid w:val="00630708"/>
    <w:rsid w:val="00630B12"/>
    <w:rsid w:val="006318B2"/>
    <w:rsid w:val="006329AA"/>
    <w:rsid w:val="00632AB9"/>
    <w:rsid w:val="00634AF1"/>
    <w:rsid w:val="00634B94"/>
    <w:rsid w:val="0063527B"/>
    <w:rsid w:val="006352DF"/>
    <w:rsid w:val="006369C6"/>
    <w:rsid w:val="00636C28"/>
    <w:rsid w:val="00636CB7"/>
    <w:rsid w:val="0063777E"/>
    <w:rsid w:val="006403D3"/>
    <w:rsid w:val="00641D9A"/>
    <w:rsid w:val="00642893"/>
    <w:rsid w:val="00644A98"/>
    <w:rsid w:val="0064673A"/>
    <w:rsid w:val="00646D92"/>
    <w:rsid w:val="00650D5E"/>
    <w:rsid w:val="00653E29"/>
    <w:rsid w:val="00654024"/>
    <w:rsid w:val="00654E6F"/>
    <w:rsid w:val="006553D6"/>
    <w:rsid w:val="006555A3"/>
    <w:rsid w:val="0065749C"/>
    <w:rsid w:val="0065751F"/>
    <w:rsid w:val="00657725"/>
    <w:rsid w:val="00660BDE"/>
    <w:rsid w:val="00663373"/>
    <w:rsid w:val="006634E8"/>
    <w:rsid w:val="0066368F"/>
    <w:rsid w:val="00663C40"/>
    <w:rsid w:val="0066519B"/>
    <w:rsid w:val="00666635"/>
    <w:rsid w:val="00666CCA"/>
    <w:rsid w:val="006676D9"/>
    <w:rsid w:val="0066788A"/>
    <w:rsid w:val="00671D04"/>
    <w:rsid w:val="00672D43"/>
    <w:rsid w:val="00673342"/>
    <w:rsid w:val="00675CA0"/>
    <w:rsid w:val="0068009C"/>
    <w:rsid w:val="006820AD"/>
    <w:rsid w:val="0068216B"/>
    <w:rsid w:val="006825B5"/>
    <w:rsid w:val="00682CB5"/>
    <w:rsid w:val="00683DD8"/>
    <w:rsid w:val="006861D2"/>
    <w:rsid w:val="00687F2C"/>
    <w:rsid w:val="00690111"/>
    <w:rsid w:val="006901F6"/>
    <w:rsid w:val="00690CF8"/>
    <w:rsid w:val="006916FA"/>
    <w:rsid w:val="006920AE"/>
    <w:rsid w:val="0069543A"/>
    <w:rsid w:val="006A04F4"/>
    <w:rsid w:val="006A0ABF"/>
    <w:rsid w:val="006A0D00"/>
    <w:rsid w:val="006A1276"/>
    <w:rsid w:val="006A1656"/>
    <w:rsid w:val="006A3384"/>
    <w:rsid w:val="006A3A36"/>
    <w:rsid w:val="006A3EA9"/>
    <w:rsid w:val="006A49E2"/>
    <w:rsid w:val="006A4E30"/>
    <w:rsid w:val="006A76FE"/>
    <w:rsid w:val="006A7E9F"/>
    <w:rsid w:val="006B4ABA"/>
    <w:rsid w:val="006B5564"/>
    <w:rsid w:val="006B62E7"/>
    <w:rsid w:val="006B6565"/>
    <w:rsid w:val="006B66FD"/>
    <w:rsid w:val="006B7624"/>
    <w:rsid w:val="006C119A"/>
    <w:rsid w:val="006C44F2"/>
    <w:rsid w:val="006C4752"/>
    <w:rsid w:val="006D0064"/>
    <w:rsid w:val="006D2932"/>
    <w:rsid w:val="006D3E31"/>
    <w:rsid w:val="006D3FAC"/>
    <w:rsid w:val="006D462B"/>
    <w:rsid w:val="006D4A8F"/>
    <w:rsid w:val="006D5DEB"/>
    <w:rsid w:val="006D7957"/>
    <w:rsid w:val="006D7A6A"/>
    <w:rsid w:val="006E0E7B"/>
    <w:rsid w:val="006E4990"/>
    <w:rsid w:val="006E4CEE"/>
    <w:rsid w:val="006E510F"/>
    <w:rsid w:val="006E7102"/>
    <w:rsid w:val="006F1846"/>
    <w:rsid w:val="006F2689"/>
    <w:rsid w:val="00703396"/>
    <w:rsid w:val="00703866"/>
    <w:rsid w:val="00704689"/>
    <w:rsid w:val="00704A90"/>
    <w:rsid w:val="00704F12"/>
    <w:rsid w:val="00706CDA"/>
    <w:rsid w:val="007076E0"/>
    <w:rsid w:val="00711F26"/>
    <w:rsid w:val="00712A63"/>
    <w:rsid w:val="00712EE5"/>
    <w:rsid w:val="00713DE6"/>
    <w:rsid w:val="007140C7"/>
    <w:rsid w:val="00714676"/>
    <w:rsid w:val="00715BCE"/>
    <w:rsid w:val="00716527"/>
    <w:rsid w:val="00717D7C"/>
    <w:rsid w:val="0072011C"/>
    <w:rsid w:val="00720C82"/>
    <w:rsid w:val="00722742"/>
    <w:rsid w:val="00722897"/>
    <w:rsid w:val="00722981"/>
    <w:rsid w:val="0072316F"/>
    <w:rsid w:val="00723995"/>
    <w:rsid w:val="00723D43"/>
    <w:rsid w:val="00724A4C"/>
    <w:rsid w:val="007279EF"/>
    <w:rsid w:val="00730B07"/>
    <w:rsid w:val="00730C14"/>
    <w:rsid w:val="007314F4"/>
    <w:rsid w:val="00732399"/>
    <w:rsid w:val="00734657"/>
    <w:rsid w:val="00736777"/>
    <w:rsid w:val="0073766E"/>
    <w:rsid w:val="0074015B"/>
    <w:rsid w:val="00740218"/>
    <w:rsid w:val="007403F2"/>
    <w:rsid w:val="00742530"/>
    <w:rsid w:val="00742D05"/>
    <w:rsid w:val="00742FCC"/>
    <w:rsid w:val="007447F1"/>
    <w:rsid w:val="00744826"/>
    <w:rsid w:val="00744D16"/>
    <w:rsid w:val="00746A87"/>
    <w:rsid w:val="007477E2"/>
    <w:rsid w:val="007503E8"/>
    <w:rsid w:val="0075056B"/>
    <w:rsid w:val="00751CA3"/>
    <w:rsid w:val="00752B20"/>
    <w:rsid w:val="00753CA4"/>
    <w:rsid w:val="00755DBB"/>
    <w:rsid w:val="00757525"/>
    <w:rsid w:val="00757EE5"/>
    <w:rsid w:val="007658EA"/>
    <w:rsid w:val="007664C8"/>
    <w:rsid w:val="00766937"/>
    <w:rsid w:val="0077055A"/>
    <w:rsid w:val="00770F60"/>
    <w:rsid w:val="007712DD"/>
    <w:rsid w:val="007718F4"/>
    <w:rsid w:val="00771B4E"/>
    <w:rsid w:val="0077239A"/>
    <w:rsid w:val="00774810"/>
    <w:rsid w:val="00774E28"/>
    <w:rsid w:val="00775A8E"/>
    <w:rsid w:val="007774CA"/>
    <w:rsid w:val="00780942"/>
    <w:rsid w:val="00780C33"/>
    <w:rsid w:val="007820CF"/>
    <w:rsid w:val="007862A7"/>
    <w:rsid w:val="0078683B"/>
    <w:rsid w:val="007905A0"/>
    <w:rsid w:val="007926A5"/>
    <w:rsid w:val="0079272C"/>
    <w:rsid w:val="007932D4"/>
    <w:rsid w:val="00794332"/>
    <w:rsid w:val="007949AD"/>
    <w:rsid w:val="00795CF4"/>
    <w:rsid w:val="007961BB"/>
    <w:rsid w:val="007962D9"/>
    <w:rsid w:val="00797B4B"/>
    <w:rsid w:val="007A1081"/>
    <w:rsid w:val="007A3690"/>
    <w:rsid w:val="007A3D57"/>
    <w:rsid w:val="007A3D7D"/>
    <w:rsid w:val="007A547C"/>
    <w:rsid w:val="007A6116"/>
    <w:rsid w:val="007A617C"/>
    <w:rsid w:val="007A7AF5"/>
    <w:rsid w:val="007B06E2"/>
    <w:rsid w:val="007B69A3"/>
    <w:rsid w:val="007B6CD0"/>
    <w:rsid w:val="007B6F2C"/>
    <w:rsid w:val="007C265C"/>
    <w:rsid w:val="007C2697"/>
    <w:rsid w:val="007C2BA3"/>
    <w:rsid w:val="007C4063"/>
    <w:rsid w:val="007C488C"/>
    <w:rsid w:val="007C6255"/>
    <w:rsid w:val="007C6635"/>
    <w:rsid w:val="007C7056"/>
    <w:rsid w:val="007C706F"/>
    <w:rsid w:val="007D196B"/>
    <w:rsid w:val="007D494D"/>
    <w:rsid w:val="007D5316"/>
    <w:rsid w:val="007D7E22"/>
    <w:rsid w:val="007D7E6C"/>
    <w:rsid w:val="007E10F6"/>
    <w:rsid w:val="007E196A"/>
    <w:rsid w:val="007E4403"/>
    <w:rsid w:val="007E586A"/>
    <w:rsid w:val="007E5EE7"/>
    <w:rsid w:val="007E78E1"/>
    <w:rsid w:val="007E7973"/>
    <w:rsid w:val="007E7D5D"/>
    <w:rsid w:val="007F14CB"/>
    <w:rsid w:val="007F1B09"/>
    <w:rsid w:val="007F21AC"/>
    <w:rsid w:val="007F27D0"/>
    <w:rsid w:val="007F2E11"/>
    <w:rsid w:val="007F3283"/>
    <w:rsid w:val="007F3FAF"/>
    <w:rsid w:val="007F4F42"/>
    <w:rsid w:val="007F716D"/>
    <w:rsid w:val="00802B2C"/>
    <w:rsid w:val="00803215"/>
    <w:rsid w:val="00803C07"/>
    <w:rsid w:val="008041EA"/>
    <w:rsid w:val="00804983"/>
    <w:rsid w:val="008049E4"/>
    <w:rsid w:val="008074B8"/>
    <w:rsid w:val="0081013E"/>
    <w:rsid w:val="00811568"/>
    <w:rsid w:val="00811C6C"/>
    <w:rsid w:val="008160DC"/>
    <w:rsid w:val="0081697D"/>
    <w:rsid w:val="00816DCC"/>
    <w:rsid w:val="00816EE1"/>
    <w:rsid w:val="00820EB1"/>
    <w:rsid w:val="00822B52"/>
    <w:rsid w:val="00822C23"/>
    <w:rsid w:val="008246D5"/>
    <w:rsid w:val="00825B12"/>
    <w:rsid w:val="00826909"/>
    <w:rsid w:val="008269D6"/>
    <w:rsid w:val="00826C57"/>
    <w:rsid w:val="008276B6"/>
    <w:rsid w:val="00827FD2"/>
    <w:rsid w:val="00830866"/>
    <w:rsid w:val="0083245E"/>
    <w:rsid w:val="008361C4"/>
    <w:rsid w:val="00840555"/>
    <w:rsid w:val="00840A50"/>
    <w:rsid w:val="008412EF"/>
    <w:rsid w:val="0084132D"/>
    <w:rsid w:val="00841E8C"/>
    <w:rsid w:val="00845020"/>
    <w:rsid w:val="0084594B"/>
    <w:rsid w:val="00847005"/>
    <w:rsid w:val="00847B25"/>
    <w:rsid w:val="00851FF8"/>
    <w:rsid w:val="008523FE"/>
    <w:rsid w:val="00852F4D"/>
    <w:rsid w:val="00853BCB"/>
    <w:rsid w:val="00853F88"/>
    <w:rsid w:val="00854E89"/>
    <w:rsid w:val="0085549F"/>
    <w:rsid w:val="00855B86"/>
    <w:rsid w:val="00855D70"/>
    <w:rsid w:val="008564C3"/>
    <w:rsid w:val="00856F44"/>
    <w:rsid w:val="008571C8"/>
    <w:rsid w:val="00857F09"/>
    <w:rsid w:val="008603E3"/>
    <w:rsid w:val="00860E16"/>
    <w:rsid w:val="008634B7"/>
    <w:rsid w:val="00864316"/>
    <w:rsid w:val="008666C4"/>
    <w:rsid w:val="00866761"/>
    <w:rsid w:val="00867626"/>
    <w:rsid w:val="00867C27"/>
    <w:rsid w:val="00867E5E"/>
    <w:rsid w:val="008718FB"/>
    <w:rsid w:val="00871D9E"/>
    <w:rsid w:val="00871E4A"/>
    <w:rsid w:val="00872393"/>
    <w:rsid w:val="00872AB9"/>
    <w:rsid w:val="008746C4"/>
    <w:rsid w:val="008752B1"/>
    <w:rsid w:val="00875E84"/>
    <w:rsid w:val="0087699E"/>
    <w:rsid w:val="00877143"/>
    <w:rsid w:val="00880678"/>
    <w:rsid w:val="00881533"/>
    <w:rsid w:val="0088374E"/>
    <w:rsid w:val="00884065"/>
    <w:rsid w:val="00884D2A"/>
    <w:rsid w:val="00885409"/>
    <w:rsid w:val="00885E76"/>
    <w:rsid w:val="008866E2"/>
    <w:rsid w:val="008874FF"/>
    <w:rsid w:val="00894389"/>
    <w:rsid w:val="00894456"/>
    <w:rsid w:val="008946B3"/>
    <w:rsid w:val="008950F8"/>
    <w:rsid w:val="0089595B"/>
    <w:rsid w:val="00896E54"/>
    <w:rsid w:val="0089749F"/>
    <w:rsid w:val="008A0984"/>
    <w:rsid w:val="008A1DAB"/>
    <w:rsid w:val="008A24D8"/>
    <w:rsid w:val="008A3ABE"/>
    <w:rsid w:val="008A3E04"/>
    <w:rsid w:val="008A426D"/>
    <w:rsid w:val="008A530F"/>
    <w:rsid w:val="008A5701"/>
    <w:rsid w:val="008A6D3D"/>
    <w:rsid w:val="008A6F13"/>
    <w:rsid w:val="008A7543"/>
    <w:rsid w:val="008A7F89"/>
    <w:rsid w:val="008B08FD"/>
    <w:rsid w:val="008B0CF6"/>
    <w:rsid w:val="008B1339"/>
    <w:rsid w:val="008B1DEC"/>
    <w:rsid w:val="008B3F8B"/>
    <w:rsid w:val="008B476A"/>
    <w:rsid w:val="008B5AC8"/>
    <w:rsid w:val="008C220E"/>
    <w:rsid w:val="008C2CE1"/>
    <w:rsid w:val="008C2D86"/>
    <w:rsid w:val="008C3341"/>
    <w:rsid w:val="008C5AA4"/>
    <w:rsid w:val="008C5B5C"/>
    <w:rsid w:val="008C7835"/>
    <w:rsid w:val="008C796D"/>
    <w:rsid w:val="008C7B8F"/>
    <w:rsid w:val="008D1499"/>
    <w:rsid w:val="008D1C41"/>
    <w:rsid w:val="008D1F4D"/>
    <w:rsid w:val="008D20D7"/>
    <w:rsid w:val="008D2414"/>
    <w:rsid w:val="008D4682"/>
    <w:rsid w:val="008D4BB2"/>
    <w:rsid w:val="008D5458"/>
    <w:rsid w:val="008D5E06"/>
    <w:rsid w:val="008D6320"/>
    <w:rsid w:val="008D7C5D"/>
    <w:rsid w:val="008E1173"/>
    <w:rsid w:val="008E15D3"/>
    <w:rsid w:val="008E3528"/>
    <w:rsid w:val="008E3A34"/>
    <w:rsid w:val="008E4150"/>
    <w:rsid w:val="008E5812"/>
    <w:rsid w:val="008E5FCC"/>
    <w:rsid w:val="008E6451"/>
    <w:rsid w:val="008E665A"/>
    <w:rsid w:val="008E7AE4"/>
    <w:rsid w:val="008F05DF"/>
    <w:rsid w:val="008F1A19"/>
    <w:rsid w:val="008F229A"/>
    <w:rsid w:val="008F2F9F"/>
    <w:rsid w:val="008F533E"/>
    <w:rsid w:val="008F5952"/>
    <w:rsid w:val="008F5FB6"/>
    <w:rsid w:val="008F6EE0"/>
    <w:rsid w:val="00900929"/>
    <w:rsid w:val="00901792"/>
    <w:rsid w:val="0090188A"/>
    <w:rsid w:val="009023EF"/>
    <w:rsid w:val="009030C3"/>
    <w:rsid w:val="00903197"/>
    <w:rsid w:val="0090338E"/>
    <w:rsid w:val="009038A0"/>
    <w:rsid w:val="00905742"/>
    <w:rsid w:val="00906F92"/>
    <w:rsid w:val="0090708E"/>
    <w:rsid w:val="00907238"/>
    <w:rsid w:val="00910362"/>
    <w:rsid w:val="00910746"/>
    <w:rsid w:val="009119E9"/>
    <w:rsid w:val="00911CC5"/>
    <w:rsid w:val="0091444D"/>
    <w:rsid w:val="00915526"/>
    <w:rsid w:val="00916161"/>
    <w:rsid w:val="009212FB"/>
    <w:rsid w:val="0092146B"/>
    <w:rsid w:val="0092165B"/>
    <w:rsid w:val="009236A9"/>
    <w:rsid w:val="00923ACF"/>
    <w:rsid w:val="00923F9B"/>
    <w:rsid w:val="009247D2"/>
    <w:rsid w:val="00924C8F"/>
    <w:rsid w:val="0092572B"/>
    <w:rsid w:val="00926294"/>
    <w:rsid w:val="009277D7"/>
    <w:rsid w:val="00930A8A"/>
    <w:rsid w:val="00930C76"/>
    <w:rsid w:val="009315FA"/>
    <w:rsid w:val="00933438"/>
    <w:rsid w:val="0093408B"/>
    <w:rsid w:val="00935215"/>
    <w:rsid w:val="00935F95"/>
    <w:rsid w:val="00935F9E"/>
    <w:rsid w:val="00936F61"/>
    <w:rsid w:val="0093761E"/>
    <w:rsid w:val="009379C5"/>
    <w:rsid w:val="009400B7"/>
    <w:rsid w:val="009431D6"/>
    <w:rsid w:val="00944294"/>
    <w:rsid w:val="009444D0"/>
    <w:rsid w:val="0094521E"/>
    <w:rsid w:val="009461F9"/>
    <w:rsid w:val="00950A63"/>
    <w:rsid w:val="00952E64"/>
    <w:rsid w:val="009536E6"/>
    <w:rsid w:val="00953B90"/>
    <w:rsid w:val="00953F8E"/>
    <w:rsid w:val="00956B70"/>
    <w:rsid w:val="00960BB4"/>
    <w:rsid w:val="00960CE5"/>
    <w:rsid w:val="0096264D"/>
    <w:rsid w:val="00962D95"/>
    <w:rsid w:val="00962EAA"/>
    <w:rsid w:val="009657A1"/>
    <w:rsid w:val="009666DA"/>
    <w:rsid w:val="00966C8B"/>
    <w:rsid w:val="00967E6A"/>
    <w:rsid w:val="009701D7"/>
    <w:rsid w:val="0097214D"/>
    <w:rsid w:val="009744CF"/>
    <w:rsid w:val="0097483D"/>
    <w:rsid w:val="00974D33"/>
    <w:rsid w:val="0097515D"/>
    <w:rsid w:val="0098052D"/>
    <w:rsid w:val="00980733"/>
    <w:rsid w:val="00981E7D"/>
    <w:rsid w:val="0098452B"/>
    <w:rsid w:val="00984E0F"/>
    <w:rsid w:val="0098504F"/>
    <w:rsid w:val="0098590B"/>
    <w:rsid w:val="00985D6D"/>
    <w:rsid w:val="00985DA8"/>
    <w:rsid w:val="009876AC"/>
    <w:rsid w:val="00990CC7"/>
    <w:rsid w:val="00991612"/>
    <w:rsid w:val="0099378B"/>
    <w:rsid w:val="00996355"/>
    <w:rsid w:val="00996E7E"/>
    <w:rsid w:val="0099753D"/>
    <w:rsid w:val="009A13FD"/>
    <w:rsid w:val="009A1F11"/>
    <w:rsid w:val="009A47D6"/>
    <w:rsid w:val="009A58F5"/>
    <w:rsid w:val="009B07A8"/>
    <w:rsid w:val="009B11C7"/>
    <w:rsid w:val="009B2024"/>
    <w:rsid w:val="009B288D"/>
    <w:rsid w:val="009B2FFD"/>
    <w:rsid w:val="009B408C"/>
    <w:rsid w:val="009B44B8"/>
    <w:rsid w:val="009B5F1A"/>
    <w:rsid w:val="009B7647"/>
    <w:rsid w:val="009C1798"/>
    <w:rsid w:val="009C36ED"/>
    <w:rsid w:val="009C372C"/>
    <w:rsid w:val="009C3F1E"/>
    <w:rsid w:val="009C3F89"/>
    <w:rsid w:val="009C5727"/>
    <w:rsid w:val="009C65E9"/>
    <w:rsid w:val="009D13A9"/>
    <w:rsid w:val="009D19AB"/>
    <w:rsid w:val="009D5811"/>
    <w:rsid w:val="009D5A86"/>
    <w:rsid w:val="009D7010"/>
    <w:rsid w:val="009E127E"/>
    <w:rsid w:val="009E1E09"/>
    <w:rsid w:val="009E20FD"/>
    <w:rsid w:val="009E298F"/>
    <w:rsid w:val="009E2CE2"/>
    <w:rsid w:val="009E31ED"/>
    <w:rsid w:val="009E32D6"/>
    <w:rsid w:val="009E4EEB"/>
    <w:rsid w:val="009E5138"/>
    <w:rsid w:val="009E5DEC"/>
    <w:rsid w:val="009E604E"/>
    <w:rsid w:val="009E60AE"/>
    <w:rsid w:val="009E62DB"/>
    <w:rsid w:val="009E68CC"/>
    <w:rsid w:val="009E6C68"/>
    <w:rsid w:val="009E6E0E"/>
    <w:rsid w:val="009E6E84"/>
    <w:rsid w:val="009E72F5"/>
    <w:rsid w:val="009F08AE"/>
    <w:rsid w:val="009F0A54"/>
    <w:rsid w:val="009F1040"/>
    <w:rsid w:val="009F172E"/>
    <w:rsid w:val="009F1774"/>
    <w:rsid w:val="009F1BEC"/>
    <w:rsid w:val="009F334A"/>
    <w:rsid w:val="009F349F"/>
    <w:rsid w:val="00A003E9"/>
    <w:rsid w:val="00A011C2"/>
    <w:rsid w:val="00A011FE"/>
    <w:rsid w:val="00A0353F"/>
    <w:rsid w:val="00A0415F"/>
    <w:rsid w:val="00A05221"/>
    <w:rsid w:val="00A05A39"/>
    <w:rsid w:val="00A06928"/>
    <w:rsid w:val="00A10A51"/>
    <w:rsid w:val="00A10ACE"/>
    <w:rsid w:val="00A115DA"/>
    <w:rsid w:val="00A12330"/>
    <w:rsid w:val="00A13955"/>
    <w:rsid w:val="00A13BD5"/>
    <w:rsid w:val="00A13BE1"/>
    <w:rsid w:val="00A14B4C"/>
    <w:rsid w:val="00A150F5"/>
    <w:rsid w:val="00A15120"/>
    <w:rsid w:val="00A15DC7"/>
    <w:rsid w:val="00A161F0"/>
    <w:rsid w:val="00A16235"/>
    <w:rsid w:val="00A16941"/>
    <w:rsid w:val="00A16C3C"/>
    <w:rsid w:val="00A20AC6"/>
    <w:rsid w:val="00A221ED"/>
    <w:rsid w:val="00A222ED"/>
    <w:rsid w:val="00A234F9"/>
    <w:rsid w:val="00A23A3E"/>
    <w:rsid w:val="00A23C15"/>
    <w:rsid w:val="00A2510C"/>
    <w:rsid w:val="00A265E1"/>
    <w:rsid w:val="00A279A1"/>
    <w:rsid w:val="00A27A92"/>
    <w:rsid w:val="00A30505"/>
    <w:rsid w:val="00A30E37"/>
    <w:rsid w:val="00A30F74"/>
    <w:rsid w:val="00A31D37"/>
    <w:rsid w:val="00A3436A"/>
    <w:rsid w:val="00A35EFE"/>
    <w:rsid w:val="00A40B3C"/>
    <w:rsid w:val="00A41FE4"/>
    <w:rsid w:val="00A423BA"/>
    <w:rsid w:val="00A4288B"/>
    <w:rsid w:val="00A429FE"/>
    <w:rsid w:val="00A42D60"/>
    <w:rsid w:val="00A44A44"/>
    <w:rsid w:val="00A4564B"/>
    <w:rsid w:val="00A52E9F"/>
    <w:rsid w:val="00A531BE"/>
    <w:rsid w:val="00A60AB7"/>
    <w:rsid w:val="00A60D88"/>
    <w:rsid w:val="00A60EC3"/>
    <w:rsid w:val="00A60F5D"/>
    <w:rsid w:val="00A6332F"/>
    <w:rsid w:val="00A64C7C"/>
    <w:rsid w:val="00A65295"/>
    <w:rsid w:val="00A65A5E"/>
    <w:rsid w:val="00A66030"/>
    <w:rsid w:val="00A672EB"/>
    <w:rsid w:val="00A6781E"/>
    <w:rsid w:val="00A720F1"/>
    <w:rsid w:val="00A7474B"/>
    <w:rsid w:val="00A7625C"/>
    <w:rsid w:val="00A76B22"/>
    <w:rsid w:val="00A76DFE"/>
    <w:rsid w:val="00A77531"/>
    <w:rsid w:val="00A8498B"/>
    <w:rsid w:val="00A86DCD"/>
    <w:rsid w:val="00A8724D"/>
    <w:rsid w:val="00A93324"/>
    <w:rsid w:val="00A93B15"/>
    <w:rsid w:val="00A9727C"/>
    <w:rsid w:val="00A97FAF"/>
    <w:rsid w:val="00AA3055"/>
    <w:rsid w:val="00AA3C35"/>
    <w:rsid w:val="00AA3F09"/>
    <w:rsid w:val="00AA4667"/>
    <w:rsid w:val="00AA5461"/>
    <w:rsid w:val="00AA5E2C"/>
    <w:rsid w:val="00AA790F"/>
    <w:rsid w:val="00AB1B8B"/>
    <w:rsid w:val="00AB1D3D"/>
    <w:rsid w:val="00AB3A09"/>
    <w:rsid w:val="00AB4408"/>
    <w:rsid w:val="00AB4EEB"/>
    <w:rsid w:val="00AB673D"/>
    <w:rsid w:val="00AB680A"/>
    <w:rsid w:val="00AC0319"/>
    <w:rsid w:val="00AC058F"/>
    <w:rsid w:val="00AC161C"/>
    <w:rsid w:val="00AC46C4"/>
    <w:rsid w:val="00AC4BAA"/>
    <w:rsid w:val="00AC5F21"/>
    <w:rsid w:val="00AC606F"/>
    <w:rsid w:val="00AC63CC"/>
    <w:rsid w:val="00AC72DC"/>
    <w:rsid w:val="00AD09D8"/>
    <w:rsid w:val="00AD2619"/>
    <w:rsid w:val="00AD35D5"/>
    <w:rsid w:val="00AD37CF"/>
    <w:rsid w:val="00AD47F2"/>
    <w:rsid w:val="00AD48B4"/>
    <w:rsid w:val="00AD5656"/>
    <w:rsid w:val="00AD6205"/>
    <w:rsid w:val="00AD69D0"/>
    <w:rsid w:val="00AD7543"/>
    <w:rsid w:val="00AD796F"/>
    <w:rsid w:val="00AE0158"/>
    <w:rsid w:val="00AE0F66"/>
    <w:rsid w:val="00AE1E40"/>
    <w:rsid w:val="00AE28AF"/>
    <w:rsid w:val="00AE3348"/>
    <w:rsid w:val="00AE6C5F"/>
    <w:rsid w:val="00AE76D4"/>
    <w:rsid w:val="00AE794E"/>
    <w:rsid w:val="00AE79C1"/>
    <w:rsid w:val="00AF1DE0"/>
    <w:rsid w:val="00AF1E1C"/>
    <w:rsid w:val="00AF23CA"/>
    <w:rsid w:val="00AF3B97"/>
    <w:rsid w:val="00AF40FB"/>
    <w:rsid w:val="00AF41A6"/>
    <w:rsid w:val="00AF519C"/>
    <w:rsid w:val="00AF592F"/>
    <w:rsid w:val="00AF64FF"/>
    <w:rsid w:val="00AF706D"/>
    <w:rsid w:val="00AF74AD"/>
    <w:rsid w:val="00AF778B"/>
    <w:rsid w:val="00AF7C4D"/>
    <w:rsid w:val="00B04773"/>
    <w:rsid w:val="00B051C8"/>
    <w:rsid w:val="00B06278"/>
    <w:rsid w:val="00B0689F"/>
    <w:rsid w:val="00B06C9F"/>
    <w:rsid w:val="00B0711D"/>
    <w:rsid w:val="00B079A9"/>
    <w:rsid w:val="00B10079"/>
    <w:rsid w:val="00B1103D"/>
    <w:rsid w:val="00B11234"/>
    <w:rsid w:val="00B11370"/>
    <w:rsid w:val="00B11629"/>
    <w:rsid w:val="00B11A25"/>
    <w:rsid w:val="00B135CF"/>
    <w:rsid w:val="00B140AF"/>
    <w:rsid w:val="00B14E77"/>
    <w:rsid w:val="00B16F6D"/>
    <w:rsid w:val="00B17474"/>
    <w:rsid w:val="00B20C36"/>
    <w:rsid w:val="00B2159F"/>
    <w:rsid w:val="00B22A29"/>
    <w:rsid w:val="00B230C6"/>
    <w:rsid w:val="00B23DE3"/>
    <w:rsid w:val="00B254C5"/>
    <w:rsid w:val="00B272E3"/>
    <w:rsid w:val="00B30102"/>
    <w:rsid w:val="00B30774"/>
    <w:rsid w:val="00B33657"/>
    <w:rsid w:val="00B349EA"/>
    <w:rsid w:val="00B37FEC"/>
    <w:rsid w:val="00B40654"/>
    <w:rsid w:val="00B40C44"/>
    <w:rsid w:val="00B4141D"/>
    <w:rsid w:val="00B424D5"/>
    <w:rsid w:val="00B43EF4"/>
    <w:rsid w:val="00B44DE1"/>
    <w:rsid w:val="00B47C6B"/>
    <w:rsid w:val="00B51184"/>
    <w:rsid w:val="00B51433"/>
    <w:rsid w:val="00B5175E"/>
    <w:rsid w:val="00B5340E"/>
    <w:rsid w:val="00B53A23"/>
    <w:rsid w:val="00B54454"/>
    <w:rsid w:val="00B54697"/>
    <w:rsid w:val="00B565DE"/>
    <w:rsid w:val="00B56E13"/>
    <w:rsid w:val="00B608CD"/>
    <w:rsid w:val="00B611AC"/>
    <w:rsid w:val="00B613B2"/>
    <w:rsid w:val="00B62158"/>
    <w:rsid w:val="00B62974"/>
    <w:rsid w:val="00B634E4"/>
    <w:rsid w:val="00B63987"/>
    <w:rsid w:val="00B65763"/>
    <w:rsid w:val="00B66F63"/>
    <w:rsid w:val="00B67683"/>
    <w:rsid w:val="00B7192A"/>
    <w:rsid w:val="00B71B5D"/>
    <w:rsid w:val="00B722F0"/>
    <w:rsid w:val="00B7324A"/>
    <w:rsid w:val="00B7481D"/>
    <w:rsid w:val="00B760A5"/>
    <w:rsid w:val="00B760B5"/>
    <w:rsid w:val="00B76F61"/>
    <w:rsid w:val="00B770D3"/>
    <w:rsid w:val="00B8085A"/>
    <w:rsid w:val="00B80974"/>
    <w:rsid w:val="00B80D08"/>
    <w:rsid w:val="00B81026"/>
    <w:rsid w:val="00B8196D"/>
    <w:rsid w:val="00B90A67"/>
    <w:rsid w:val="00B90F77"/>
    <w:rsid w:val="00B943B2"/>
    <w:rsid w:val="00B95737"/>
    <w:rsid w:val="00BA23AE"/>
    <w:rsid w:val="00BA3879"/>
    <w:rsid w:val="00BA57C9"/>
    <w:rsid w:val="00BA7D35"/>
    <w:rsid w:val="00BB2441"/>
    <w:rsid w:val="00BB2724"/>
    <w:rsid w:val="00BB419E"/>
    <w:rsid w:val="00BB7583"/>
    <w:rsid w:val="00BB764D"/>
    <w:rsid w:val="00BB7722"/>
    <w:rsid w:val="00BC0FE6"/>
    <w:rsid w:val="00BC3CEA"/>
    <w:rsid w:val="00BC4350"/>
    <w:rsid w:val="00BC6894"/>
    <w:rsid w:val="00BC6E73"/>
    <w:rsid w:val="00BC7085"/>
    <w:rsid w:val="00BC70FD"/>
    <w:rsid w:val="00BD1A69"/>
    <w:rsid w:val="00BD2EE6"/>
    <w:rsid w:val="00BD3728"/>
    <w:rsid w:val="00BD5ABC"/>
    <w:rsid w:val="00BD61DF"/>
    <w:rsid w:val="00BD7A3F"/>
    <w:rsid w:val="00BD7E5E"/>
    <w:rsid w:val="00BE132A"/>
    <w:rsid w:val="00BE201A"/>
    <w:rsid w:val="00BE2B27"/>
    <w:rsid w:val="00BE2FA8"/>
    <w:rsid w:val="00BE3237"/>
    <w:rsid w:val="00BE401D"/>
    <w:rsid w:val="00BE5237"/>
    <w:rsid w:val="00BE6D27"/>
    <w:rsid w:val="00BF0B64"/>
    <w:rsid w:val="00BF128B"/>
    <w:rsid w:val="00BF48D7"/>
    <w:rsid w:val="00BF6138"/>
    <w:rsid w:val="00BF64A4"/>
    <w:rsid w:val="00BF79CB"/>
    <w:rsid w:val="00C01292"/>
    <w:rsid w:val="00C0171B"/>
    <w:rsid w:val="00C0404A"/>
    <w:rsid w:val="00C0474D"/>
    <w:rsid w:val="00C05A8A"/>
    <w:rsid w:val="00C060F6"/>
    <w:rsid w:val="00C068F9"/>
    <w:rsid w:val="00C0698A"/>
    <w:rsid w:val="00C11853"/>
    <w:rsid w:val="00C1190E"/>
    <w:rsid w:val="00C129CB"/>
    <w:rsid w:val="00C13688"/>
    <w:rsid w:val="00C1567B"/>
    <w:rsid w:val="00C1595E"/>
    <w:rsid w:val="00C17E12"/>
    <w:rsid w:val="00C2185D"/>
    <w:rsid w:val="00C22506"/>
    <w:rsid w:val="00C23078"/>
    <w:rsid w:val="00C2364F"/>
    <w:rsid w:val="00C24222"/>
    <w:rsid w:val="00C24731"/>
    <w:rsid w:val="00C24AA7"/>
    <w:rsid w:val="00C27383"/>
    <w:rsid w:val="00C27B45"/>
    <w:rsid w:val="00C27CAC"/>
    <w:rsid w:val="00C3093C"/>
    <w:rsid w:val="00C30D41"/>
    <w:rsid w:val="00C310B2"/>
    <w:rsid w:val="00C3159A"/>
    <w:rsid w:val="00C32B51"/>
    <w:rsid w:val="00C3358D"/>
    <w:rsid w:val="00C33BCF"/>
    <w:rsid w:val="00C33D50"/>
    <w:rsid w:val="00C3415B"/>
    <w:rsid w:val="00C3504D"/>
    <w:rsid w:val="00C35A5C"/>
    <w:rsid w:val="00C43078"/>
    <w:rsid w:val="00C4453B"/>
    <w:rsid w:val="00C475DF"/>
    <w:rsid w:val="00C476B2"/>
    <w:rsid w:val="00C5126F"/>
    <w:rsid w:val="00C5141E"/>
    <w:rsid w:val="00C529DA"/>
    <w:rsid w:val="00C57618"/>
    <w:rsid w:val="00C5791B"/>
    <w:rsid w:val="00C60196"/>
    <w:rsid w:val="00C6066D"/>
    <w:rsid w:val="00C60829"/>
    <w:rsid w:val="00C60F08"/>
    <w:rsid w:val="00C61A88"/>
    <w:rsid w:val="00C620DB"/>
    <w:rsid w:val="00C625D8"/>
    <w:rsid w:val="00C64906"/>
    <w:rsid w:val="00C65B0E"/>
    <w:rsid w:val="00C67046"/>
    <w:rsid w:val="00C67436"/>
    <w:rsid w:val="00C70626"/>
    <w:rsid w:val="00C71846"/>
    <w:rsid w:val="00C73557"/>
    <w:rsid w:val="00C800B5"/>
    <w:rsid w:val="00C80549"/>
    <w:rsid w:val="00C81175"/>
    <w:rsid w:val="00C82006"/>
    <w:rsid w:val="00C82B37"/>
    <w:rsid w:val="00C83D62"/>
    <w:rsid w:val="00C85CA4"/>
    <w:rsid w:val="00C87B2D"/>
    <w:rsid w:val="00C93A22"/>
    <w:rsid w:val="00C93A41"/>
    <w:rsid w:val="00C945F1"/>
    <w:rsid w:val="00C94F58"/>
    <w:rsid w:val="00C962B1"/>
    <w:rsid w:val="00CA0308"/>
    <w:rsid w:val="00CA0516"/>
    <w:rsid w:val="00CA23A5"/>
    <w:rsid w:val="00CA3517"/>
    <w:rsid w:val="00CA401B"/>
    <w:rsid w:val="00CA411B"/>
    <w:rsid w:val="00CA43E2"/>
    <w:rsid w:val="00CA4C88"/>
    <w:rsid w:val="00CA4D84"/>
    <w:rsid w:val="00CA500A"/>
    <w:rsid w:val="00CA6E28"/>
    <w:rsid w:val="00CA709F"/>
    <w:rsid w:val="00CA78F9"/>
    <w:rsid w:val="00CA7CE2"/>
    <w:rsid w:val="00CB1AC6"/>
    <w:rsid w:val="00CB2214"/>
    <w:rsid w:val="00CB2ACD"/>
    <w:rsid w:val="00CB4094"/>
    <w:rsid w:val="00CB4C14"/>
    <w:rsid w:val="00CB53B8"/>
    <w:rsid w:val="00CB5BF5"/>
    <w:rsid w:val="00CB6396"/>
    <w:rsid w:val="00CB6B2C"/>
    <w:rsid w:val="00CB7975"/>
    <w:rsid w:val="00CB79AD"/>
    <w:rsid w:val="00CB7C1A"/>
    <w:rsid w:val="00CC0E09"/>
    <w:rsid w:val="00CC1A83"/>
    <w:rsid w:val="00CC1F5A"/>
    <w:rsid w:val="00CC20E2"/>
    <w:rsid w:val="00CC47B9"/>
    <w:rsid w:val="00CC47C1"/>
    <w:rsid w:val="00CC4F25"/>
    <w:rsid w:val="00CC7570"/>
    <w:rsid w:val="00CC76F3"/>
    <w:rsid w:val="00CC7DE2"/>
    <w:rsid w:val="00CC7E32"/>
    <w:rsid w:val="00CD02FC"/>
    <w:rsid w:val="00CD065C"/>
    <w:rsid w:val="00CD2801"/>
    <w:rsid w:val="00CD2E6D"/>
    <w:rsid w:val="00CD307F"/>
    <w:rsid w:val="00CD4D8D"/>
    <w:rsid w:val="00CD6E29"/>
    <w:rsid w:val="00CE0677"/>
    <w:rsid w:val="00CE0E5C"/>
    <w:rsid w:val="00CE150E"/>
    <w:rsid w:val="00CE24EA"/>
    <w:rsid w:val="00CE4676"/>
    <w:rsid w:val="00CE5248"/>
    <w:rsid w:val="00CE672D"/>
    <w:rsid w:val="00CE6A15"/>
    <w:rsid w:val="00CE73C0"/>
    <w:rsid w:val="00CE7CC0"/>
    <w:rsid w:val="00CF20E2"/>
    <w:rsid w:val="00CF213C"/>
    <w:rsid w:val="00CF2ECE"/>
    <w:rsid w:val="00CF34BF"/>
    <w:rsid w:val="00CF3907"/>
    <w:rsid w:val="00CF5736"/>
    <w:rsid w:val="00CF6D17"/>
    <w:rsid w:val="00CF7DCD"/>
    <w:rsid w:val="00D0045E"/>
    <w:rsid w:val="00D0081F"/>
    <w:rsid w:val="00D00FD9"/>
    <w:rsid w:val="00D0218E"/>
    <w:rsid w:val="00D02758"/>
    <w:rsid w:val="00D03013"/>
    <w:rsid w:val="00D049E9"/>
    <w:rsid w:val="00D05BA3"/>
    <w:rsid w:val="00D06152"/>
    <w:rsid w:val="00D0696C"/>
    <w:rsid w:val="00D06F1B"/>
    <w:rsid w:val="00D101A3"/>
    <w:rsid w:val="00D10BB2"/>
    <w:rsid w:val="00D10F2F"/>
    <w:rsid w:val="00D11689"/>
    <w:rsid w:val="00D11693"/>
    <w:rsid w:val="00D1171C"/>
    <w:rsid w:val="00D11D35"/>
    <w:rsid w:val="00D122EE"/>
    <w:rsid w:val="00D13953"/>
    <w:rsid w:val="00D1417F"/>
    <w:rsid w:val="00D15599"/>
    <w:rsid w:val="00D16096"/>
    <w:rsid w:val="00D16499"/>
    <w:rsid w:val="00D16566"/>
    <w:rsid w:val="00D166B0"/>
    <w:rsid w:val="00D1771E"/>
    <w:rsid w:val="00D20EEA"/>
    <w:rsid w:val="00D2197E"/>
    <w:rsid w:val="00D22EBF"/>
    <w:rsid w:val="00D23274"/>
    <w:rsid w:val="00D24278"/>
    <w:rsid w:val="00D256C5"/>
    <w:rsid w:val="00D2593D"/>
    <w:rsid w:val="00D26521"/>
    <w:rsid w:val="00D26CFE"/>
    <w:rsid w:val="00D26E2D"/>
    <w:rsid w:val="00D31421"/>
    <w:rsid w:val="00D3172A"/>
    <w:rsid w:val="00D332C6"/>
    <w:rsid w:val="00D3408F"/>
    <w:rsid w:val="00D3514E"/>
    <w:rsid w:val="00D35F73"/>
    <w:rsid w:val="00D379E3"/>
    <w:rsid w:val="00D40B65"/>
    <w:rsid w:val="00D410A9"/>
    <w:rsid w:val="00D42089"/>
    <w:rsid w:val="00D4210A"/>
    <w:rsid w:val="00D43ACB"/>
    <w:rsid w:val="00D44A74"/>
    <w:rsid w:val="00D451D4"/>
    <w:rsid w:val="00D4645A"/>
    <w:rsid w:val="00D46546"/>
    <w:rsid w:val="00D471ED"/>
    <w:rsid w:val="00D47620"/>
    <w:rsid w:val="00D507BB"/>
    <w:rsid w:val="00D50E86"/>
    <w:rsid w:val="00D51091"/>
    <w:rsid w:val="00D5112F"/>
    <w:rsid w:val="00D55082"/>
    <w:rsid w:val="00D550A5"/>
    <w:rsid w:val="00D5668A"/>
    <w:rsid w:val="00D566B7"/>
    <w:rsid w:val="00D57DA8"/>
    <w:rsid w:val="00D6112F"/>
    <w:rsid w:val="00D61663"/>
    <w:rsid w:val="00D635B6"/>
    <w:rsid w:val="00D64120"/>
    <w:rsid w:val="00D642ED"/>
    <w:rsid w:val="00D64D93"/>
    <w:rsid w:val="00D67A3E"/>
    <w:rsid w:val="00D72A1D"/>
    <w:rsid w:val="00D734B1"/>
    <w:rsid w:val="00D74EE7"/>
    <w:rsid w:val="00D75321"/>
    <w:rsid w:val="00D76860"/>
    <w:rsid w:val="00D76C43"/>
    <w:rsid w:val="00D76EB2"/>
    <w:rsid w:val="00D80B7E"/>
    <w:rsid w:val="00D81416"/>
    <w:rsid w:val="00D81AE4"/>
    <w:rsid w:val="00D81E49"/>
    <w:rsid w:val="00D83E35"/>
    <w:rsid w:val="00D854AD"/>
    <w:rsid w:val="00D856AE"/>
    <w:rsid w:val="00D8573F"/>
    <w:rsid w:val="00D86E98"/>
    <w:rsid w:val="00D8726B"/>
    <w:rsid w:val="00D90068"/>
    <w:rsid w:val="00D907E2"/>
    <w:rsid w:val="00D92553"/>
    <w:rsid w:val="00D92F7E"/>
    <w:rsid w:val="00D93D32"/>
    <w:rsid w:val="00D94351"/>
    <w:rsid w:val="00D94604"/>
    <w:rsid w:val="00D9466F"/>
    <w:rsid w:val="00D94AB4"/>
    <w:rsid w:val="00D94DCA"/>
    <w:rsid w:val="00D960D5"/>
    <w:rsid w:val="00D96506"/>
    <w:rsid w:val="00D96816"/>
    <w:rsid w:val="00DA0289"/>
    <w:rsid w:val="00DA06D4"/>
    <w:rsid w:val="00DA0760"/>
    <w:rsid w:val="00DA13C5"/>
    <w:rsid w:val="00DA17E9"/>
    <w:rsid w:val="00DA25C1"/>
    <w:rsid w:val="00DA3018"/>
    <w:rsid w:val="00DA3632"/>
    <w:rsid w:val="00DA3F3F"/>
    <w:rsid w:val="00DA5487"/>
    <w:rsid w:val="00DA75F0"/>
    <w:rsid w:val="00DB0F14"/>
    <w:rsid w:val="00DB1D54"/>
    <w:rsid w:val="00DB4104"/>
    <w:rsid w:val="00DB4288"/>
    <w:rsid w:val="00DB69A9"/>
    <w:rsid w:val="00DB7562"/>
    <w:rsid w:val="00DB7D8F"/>
    <w:rsid w:val="00DC1C15"/>
    <w:rsid w:val="00DC2018"/>
    <w:rsid w:val="00DC2844"/>
    <w:rsid w:val="00DC4AC0"/>
    <w:rsid w:val="00DC6D34"/>
    <w:rsid w:val="00DC787E"/>
    <w:rsid w:val="00DD0360"/>
    <w:rsid w:val="00DD22FC"/>
    <w:rsid w:val="00DD26EF"/>
    <w:rsid w:val="00DD2A26"/>
    <w:rsid w:val="00DD3564"/>
    <w:rsid w:val="00DD356B"/>
    <w:rsid w:val="00DD40E5"/>
    <w:rsid w:val="00DD4765"/>
    <w:rsid w:val="00DD60EB"/>
    <w:rsid w:val="00DD6609"/>
    <w:rsid w:val="00DD68AD"/>
    <w:rsid w:val="00DD7291"/>
    <w:rsid w:val="00DE135C"/>
    <w:rsid w:val="00DE222E"/>
    <w:rsid w:val="00DE379E"/>
    <w:rsid w:val="00DE43A3"/>
    <w:rsid w:val="00DE43CD"/>
    <w:rsid w:val="00DE48F8"/>
    <w:rsid w:val="00DE6E2E"/>
    <w:rsid w:val="00DE77AD"/>
    <w:rsid w:val="00DE7E17"/>
    <w:rsid w:val="00DF053B"/>
    <w:rsid w:val="00DF0E95"/>
    <w:rsid w:val="00DF118F"/>
    <w:rsid w:val="00DF175E"/>
    <w:rsid w:val="00DF327F"/>
    <w:rsid w:val="00DF3B79"/>
    <w:rsid w:val="00DF3D43"/>
    <w:rsid w:val="00DF438F"/>
    <w:rsid w:val="00DF53CD"/>
    <w:rsid w:val="00DF58EA"/>
    <w:rsid w:val="00DF58F9"/>
    <w:rsid w:val="00DF791C"/>
    <w:rsid w:val="00DF7B3C"/>
    <w:rsid w:val="00E00507"/>
    <w:rsid w:val="00E016E6"/>
    <w:rsid w:val="00E01E93"/>
    <w:rsid w:val="00E047B8"/>
    <w:rsid w:val="00E04AD9"/>
    <w:rsid w:val="00E06035"/>
    <w:rsid w:val="00E073E6"/>
    <w:rsid w:val="00E10A0B"/>
    <w:rsid w:val="00E10D32"/>
    <w:rsid w:val="00E1263D"/>
    <w:rsid w:val="00E12BD9"/>
    <w:rsid w:val="00E13C5B"/>
    <w:rsid w:val="00E15E49"/>
    <w:rsid w:val="00E16DEB"/>
    <w:rsid w:val="00E17A95"/>
    <w:rsid w:val="00E20876"/>
    <w:rsid w:val="00E20D96"/>
    <w:rsid w:val="00E21792"/>
    <w:rsid w:val="00E21C73"/>
    <w:rsid w:val="00E2355D"/>
    <w:rsid w:val="00E23AE0"/>
    <w:rsid w:val="00E23F86"/>
    <w:rsid w:val="00E2605C"/>
    <w:rsid w:val="00E26B19"/>
    <w:rsid w:val="00E27104"/>
    <w:rsid w:val="00E274AB"/>
    <w:rsid w:val="00E31D3C"/>
    <w:rsid w:val="00E35B1C"/>
    <w:rsid w:val="00E35F7F"/>
    <w:rsid w:val="00E365F2"/>
    <w:rsid w:val="00E37A12"/>
    <w:rsid w:val="00E40552"/>
    <w:rsid w:val="00E405B2"/>
    <w:rsid w:val="00E424A0"/>
    <w:rsid w:val="00E425E1"/>
    <w:rsid w:val="00E42D14"/>
    <w:rsid w:val="00E42DAD"/>
    <w:rsid w:val="00E436DC"/>
    <w:rsid w:val="00E4397F"/>
    <w:rsid w:val="00E4428B"/>
    <w:rsid w:val="00E5022A"/>
    <w:rsid w:val="00E5145E"/>
    <w:rsid w:val="00E51E40"/>
    <w:rsid w:val="00E529E3"/>
    <w:rsid w:val="00E52B6E"/>
    <w:rsid w:val="00E53B3C"/>
    <w:rsid w:val="00E55470"/>
    <w:rsid w:val="00E5559A"/>
    <w:rsid w:val="00E55719"/>
    <w:rsid w:val="00E55B69"/>
    <w:rsid w:val="00E55C3D"/>
    <w:rsid w:val="00E57488"/>
    <w:rsid w:val="00E62102"/>
    <w:rsid w:val="00E62AFE"/>
    <w:rsid w:val="00E62B90"/>
    <w:rsid w:val="00E62C99"/>
    <w:rsid w:val="00E62F2F"/>
    <w:rsid w:val="00E63AA2"/>
    <w:rsid w:val="00E63D07"/>
    <w:rsid w:val="00E64C45"/>
    <w:rsid w:val="00E6529F"/>
    <w:rsid w:val="00E65826"/>
    <w:rsid w:val="00E664B6"/>
    <w:rsid w:val="00E66D2A"/>
    <w:rsid w:val="00E70512"/>
    <w:rsid w:val="00E721EF"/>
    <w:rsid w:val="00E73886"/>
    <w:rsid w:val="00E73B2D"/>
    <w:rsid w:val="00E74145"/>
    <w:rsid w:val="00E76B36"/>
    <w:rsid w:val="00E76B77"/>
    <w:rsid w:val="00E81FEA"/>
    <w:rsid w:val="00E82389"/>
    <w:rsid w:val="00E83DAE"/>
    <w:rsid w:val="00E84529"/>
    <w:rsid w:val="00E8480A"/>
    <w:rsid w:val="00E8572C"/>
    <w:rsid w:val="00E87A62"/>
    <w:rsid w:val="00E87E71"/>
    <w:rsid w:val="00E905F1"/>
    <w:rsid w:val="00E91598"/>
    <w:rsid w:val="00E94059"/>
    <w:rsid w:val="00E948D5"/>
    <w:rsid w:val="00E95BA5"/>
    <w:rsid w:val="00E962A0"/>
    <w:rsid w:val="00E96F11"/>
    <w:rsid w:val="00EA04A0"/>
    <w:rsid w:val="00EA0721"/>
    <w:rsid w:val="00EA0C9C"/>
    <w:rsid w:val="00EA14DD"/>
    <w:rsid w:val="00EA1FD5"/>
    <w:rsid w:val="00EA273F"/>
    <w:rsid w:val="00EA2BFB"/>
    <w:rsid w:val="00EA5462"/>
    <w:rsid w:val="00EA63D7"/>
    <w:rsid w:val="00EA7773"/>
    <w:rsid w:val="00EB0FED"/>
    <w:rsid w:val="00EB124D"/>
    <w:rsid w:val="00EB15E4"/>
    <w:rsid w:val="00EB2881"/>
    <w:rsid w:val="00EB4AE8"/>
    <w:rsid w:val="00EB50DD"/>
    <w:rsid w:val="00EB601F"/>
    <w:rsid w:val="00EC0C25"/>
    <w:rsid w:val="00EC19EC"/>
    <w:rsid w:val="00EC3C67"/>
    <w:rsid w:val="00EC49E8"/>
    <w:rsid w:val="00EC4DBE"/>
    <w:rsid w:val="00EC4DF2"/>
    <w:rsid w:val="00EC59E1"/>
    <w:rsid w:val="00EC66F6"/>
    <w:rsid w:val="00EC6D8A"/>
    <w:rsid w:val="00EC6F8F"/>
    <w:rsid w:val="00ED0F6D"/>
    <w:rsid w:val="00ED102B"/>
    <w:rsid w:val="00ED1CB0"/>
    <w:rsid w:val="00ED2B11"/>
    <w:rsid w:val="00ED2B87"/>
    <w:rsid w:val="00ED2DFD"/>
    <w:rsid w:val="00ED33D5"/>
    <w:rsid w:val="00ED4E88"/>
    <w:rsid w:val="00ED4FE0"/>
    <w:rsid w:val="00ED5DD2"/>
    <w:rsid w:val="00ED606D"/>
    <w:rsid w:val="00ED762F"/>
    <w:rsid w:val="00EE0D98"/>
    <w:rsid w:val="00EE1AC5"/>
    <w:rsid w:val="00EE1DBB"/>
    <w:rsid w:val="00EE2AEC"/>
    <w:rsid w:val="00EE48BC"/>
    <w:rsid w:val="00EE4C65"/>
    <w:rsid w:val="00EE6E3E"/>
    <w:rsid w:val="00EE78EE"/>
    <w:rsid w:val="00EF4A70"/>
    <w:rsid w:val="00EF5789"/>
    <w:rsid w:val="00EF59FE"/>
    <w:rsid w:val="00EF6F0C"/>
    <w:rsid w:val="00EF79CD"/>
    <w:rsid w:val="00EF7A0C"/>
    <w:rsid w:val="00F00192"/>
    <w:rsid w:val="00F015BC"/>
    <w:rsid w:val="00F02256"/>
    <w:rsid w:val="00F0256B"/>
    <w:rsid w:val="00F02656"/>
    <w:rsid w:val="00F03B0E"/>
    <w:rsid w:val="00F0662B"/>
    <w:rsid w:val="00F06EB1"/>
    <w:rsid w:val="00F07932"/>
    <w:rsid w:val="00F129A5"/>
    <w:rsid w:val="00F13204"/>
    <w:rsid w:val="00F145DC"/>
    <w:rsid w:val="00F16834"/>
    <w:rsid w:val="00F16ACA"/>
    <w:rsid w:val="00F16E2A"/>
    <w:rsid w:val="00F205CD"/>
    <w:rsid w:val="00F20A87"/>
    <w:rsid w:val="00F21147"/>
    <w:rsid w:val="00F225FF"/>
    <w:rsid w:val="00F24A3F"/>
    <w:rsid w:val="00F257FF"/>
    <w:rsid w:val="00F25AE1"/>
    <w:rsid w:val="00F26449"/>
    <w:rsid w:val="00F276D9"/>
    <w:rsid w:val="00F27CAD"/>
    <w:rsid w:val="00F30A34"/>
    <w:rsid w:val="00F30B54"/>
    <w:rsid w:val="00F311DC"/>
    <w:rsid w:val="00F314BE"/>
    <w:rsid w:val="00F33198"/>
    <w:rsid w:val="00F34450"/>
    <w:rsid w:val="00F347BC"/>
    <w:rsid w:val="00F348E7"/>
    <w:rsid w:val="00F34F74"/>
    <w:rsid w:val="00F35042"/>
    <w:rsid w:val="00F354B2"/>
    <w:rsid w:val="00F35681"/>
    <w:rsid w:val="00F359FB"/>
    <w:rsid w:val="00F37905"/>
    <w:rsid w:val="00F43C8E"/>
    <w:rsid w:val="00F43E75"/>
    <w:rsid w:val="00F461CF"/>
    <w:rsid w:val="00F46315"/>
    <w:rsid w:val="00F463F5"/>
    <w:rsid w:val="00F464E3"/>
    <w:rsid w:val="00F46670"/>
    <w:rsid w:val="00F5044E"/>
    <w:rsid w:val="00F50925"/>
    <w:rsid w:val="00F50CC6"/>
    <w:rsid w:val="00F5155B"/>
    <w:rsid w:val="00F51A8C"/>
    <w:rsid w:val="00F52E5C"/>
    <w:rsid w:val="00F531AE"/>
    <w:rsid w:val="00F53643"/>
    <w:rsid w:val="00F569DE"/>
    <w:rsid w:val="00F56AFD"/>
    <w:rsid w:val="00F602F8"/>
    <w:rsid w:val="00F60F18"/>
    <w:rsid w:val="00F615D3"/>
    <w:rsid w:val="00F626B4"/>
    <w:rsid w:val="00F62862"/>
    <w:rsid w:val="00F62DD3"/>
    <w:rsid w:val="00F6427D"/>
    <w:rsid w:val="00F64398"/>
    <w:rsid w:val="00F64D2A"/>
    <w:rsid w:val="00F65648"/>
    <w:rsid w:val="00F6698E"/>
    <w:rsid w:val="00F66D1A"/>
    <w:rsid w:val="00F67461"/>
    <w:rsid w:val="00F67585"/>
    <w:rsid w:val="00F70D30"/>
    <w:rsid w:val="00F70FE5"/>
    <w:rsid w:val="00F7421D"/>
    <w:rsid w:val="00F749F6"/>
    <w:rsid w:val="00F77256"/>
    <w:rsid w:val="00F77B91"/>
    <w:rsid w:val="00F77FD6"/>
    <w:rsid w:val="00F803A4"/>
    <w:rsid w:val="00F82924"/>
    <w:rsid w:val="00F82E8E"/>
    <w:rsid w:val="00F85047"/>
    <w:rsid w:val="00F857C5"/>
    <w:rsid w:val="00F879AD"/>
    <w:rsid w:val="00F90279"/>
    <w:rsid w:val="00F903F9"/>
    <w:rsid w:val="00F9079A"/>
    <w:rsid w:val="00F90ACC"/>
    <w:rsid w:val="00F91061"/>
    <w:rsid w:val="00F933EF"/>
    <w:rsid w:val="00F94D0D"/>
    <w:rsid w:val="00F95363"/>
    <w:rsid w:val="00F95AB5"/>
    <w:rsid w:val="00F95F5D"/>
    <w:rsid w:val="00FA0B44"/>
    <w:rsid w:val="00FA1E4C"/>
    <w:rsid w:val="00FA2073"/>
    <w:rsid w:val="00FA3501"/>
    <w:rsid w:val="00FA6CE0"/>
    <w:rsid w:val="00FB0C7F"/>
    <w:rsid w:val="00FB1842"/>
    <w:rsid w:val="00FB1A2A"/>
    <w:rsid w:val="00FB21FC"/>
    <w:rsid w:val="00FB34AB"/>
    <w:rsid w:val="00FB60AB"/>
    <w:rsid w:val="00FB669C"/>
    <w:rsid w:val="00FC290C"/>
    <w:rsid w:val="00FC362E"/>
    <w:rsid w:val="00FC59B3"/>
    <w:rsid w:val="00FC5D7D"/>
    <w:rsid w:val="00FC71CB"/>
    <w:rsid w:val="00FD0889"/>
    <w:rsid w:val="00FD0D51"/>
    <w:rsid w:val="00FD11D5"/>
    <w:rsid w:val="00FD69EE"/>
    <w:rsid w:val="00FE04F1"/>
    <w:rsid w:val="00FE1238"/>
    <w:rsid w:val="00FE14CC"/>
    <w:rsid w:val="00FE1826"/>
    <w:rsid w:val="00FE341C"/>
    <w:rsid w:val="00FE3B9B"/>
    <w:rsid w:val="00FE42ED"/>
    <w:rsid w:val="00FE4697"/>
    <w:rsid w:val="00FE6F3A"/>
    <w:rsid w:val="00FE7B1F"/>
    <w:rsid w:val="00FF1D97"/>
    <w:rsid w:val="00FF2268"/>
    <w:rsid w:val="00FF41FC"/>
    <w:rsid w:val="00FF42A3"/>
    <w:rsid w:val="00FF59FC"/>
    <w:rsid w:val="00FF5F6A"/>
    <w:rsid w:val="00FF6954"/>
    <w:rsid w:val="00FF7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A72A752"/>
  <w15:chartTrackingRefBased/>
  <w15:docId w15:val="{F5DC2C30-4645-4107-9916-FD88EB88B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FAF"/>
    <w:pPr>
      <w:spacing w:before="120" w:after="120" w:line="480" w:lineRule="auto"/>
      <w:ind w:firstLine="340"/>
      <w:jc w:val="both"/>
    </w:pPr>
    <w:rPr>
      <w:rFonts w:ascii="Times New Roman" w:hAnsi="Times New Roman"/>
      <w:sz w:val="24"/>
    </w:rPr>
  </w:style>
  <w:style w:type="paragraph" w:styleId="Heading1">
    <w:name w:val="heading 1"/>
    <w:basedOn w:val="Normal"/>
    <w:next w:val="Normal"/>
    <w:link w:val="Heading1Char"/>
    <w:uiPriority w:val="9"/>
    <w:qFormat/>
    <w:rsid w:val="002F5B83"/>
    <w:pPr>
      <w:keepNext/>
      <w:keepLines/>
      <w:numPr>
        <w:numId w:val="10"/>
      </w:numPr>
      <w:spacing w:before="240" w:after="0" w:line="360" w:lineRule="auto"/>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E83DAE"/>
    <w:pPr>
      <w:keepNext/>
      <w:keepLines/>
      <w:numPr>
        <w:numId w:val="3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DAE"/>
    <w:pPr>
      <w:keepNext/>
      <w:keepLines/>
      <w:numPr>
        <w:ilvl w:val="2"/>
        <w:numId w:val="34"/>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E83DAE"/>
    <w:pPr>
      <w:keepNext/>
      <w:keepLines/>
      <w:numPr>
        <w:ilvl w:val="3"/>
        <w:numId w:val="3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9543A"/>
    <w:pPr>
      <w:keepNext/>
      <w:keepLines/>
      <w:numPr>
        <w:ilvl w:val="4"/>
        <w:numId w:val="3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83DAE"/>
    <w:pPr>
      <w:keepNext/>
      <w:keepLines/>
      <w:numPr>
        <w:ilvl w:val="5"/>
        <w:numId w:val="3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83DAE"/>
    <w:pPr>
      <w:keepNext/>
      <w:keepLines/>
      <w:numPr>
        <w:ilvl w:val="6"/>
        <w:numId w:val="3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83DAE"/>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3DAE"/>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B83"/>
    <w:rPr>
      <w:rFonts w:ascii="Times New Roman" w:eastAsiaTheme="majorEastAsia" w:hAnsi="Times New Roman" w:cstheme="majorBidi"/>
      <w:b/>
      <w:sz w:val="36"/>
      <w:szCs w:val="32"/>
    </w:rPr>
  </w:style>
  <w:style w:type="paragraph" w:styleId="TOCHeading">
    <w:name w:val="TOC Heading"/>
    <w:basedOn w:val="Heading1"/>
    <w:next w:val="Normal"/>
    <w:uiPriority w:val="39"/>
    <w:unhideWhenUsed/>
    <w:qFormat/>
    <w:rsid w:val="007F4F42"/>
    <w:pPr>
      <w:outlineLvl w:val="9"/>
    </w:pPr>
    <w:rPr>
      <w:lang w:eastAsia="en-US"/>
    </w:rPr>
  </w:style>
  <w:style w:type="paragraph" w:styleId="TOC1">
    <w:name w:val="toc 1"/>
    <w:basedOn w:val="Normal"/>
    <w:next w:val="Normal"/>
    <w:autoRedefine/>
    <w:uiPriority w:val="39"/>
    <w:unhideWhenUsed/>
    <w:rsid w:val="000D5209"/>
    <w:pPr>
      <w:tabs>
        <w:tab w:val="right" w:leader="dot" w:pos="7365"/>
      </w:tabs>
      <w:spacing w:after="100"/>
    </w:pPr>
    <w:rPr>
      <w:rFonts w:cs="Times New Roman"/>
      <w:b/>
      <w:noProof/>
    </w:rPr>
  </w:style>
  <w:style w:type="character" w:styleId="Hyperlink">
    <w:name w:val="Hyperlink"/>
    <w:basedOn w:val="DefaultParagraphFont"/>
    <w:uiPriority w:val="99"/>
    <w:unhideWhenUsed/>
    <w:rsid w:val="007F4F42"/>
    <w:rPr>
      <w:color w:val="0563C1" w:themeColor="hyperlink"/>
      <w:u w:val="single"/>
    </w:rPr>
  </w:style>
  <w:style w:type="paragraph" w:styleId="ListParagraph">
    <w:name w:val="List Paragraph"/>
    <w:basedOn w:val="Normal"/>
    <w:uiPriority w:val="34"/>
    <w:qFormat/>
    <w:rsid w:val="007F4F42"/>
    <w:pPr>
      <w:ind w:left="720"/>
      <w:contextualSpacing/>
    </w:pPr>
  </w:style>
  <w:style w:type="paragraph" w:styleId="NormalWeb">
    <w:name w:val="Normal (Web)"/>
    <w:basedOn w:val="Normal"/>
    <w:uiPriority w:val="99"/>
    <w:unhideWhenUsed/>
    <w:rsid w:val="005350D0"/>
    <w:pPr>
      <w:spacing w:before="100" w:beforeAutospacing="1" w:after="100" w:afterAutospacing="1" w:line="240" w:lineRule="auto"/>
    </w:pPr>
    <w:rPr>
      <w:rFonts w:cs="Times New Roman"/>
      <w:szCs w:val="24"/>
    </w:rPr>
  </w:style>
  <w:style w:type="paragraph" w:styleId="Caption">
    <w:name w:val="caption"/>
    <w:basedOn w:val="Normal"/>
    <w:next w:val="Normal"/>
    <w:uiPriority w:val="35"/>
    <w:unhideWhenUsed/>
    <w:qFormat/>
    <w:rsid w:val="00107657"/>
    <w:pPr>
      <w:spacing w:after="200" w:line="240" w:lineRule="auto"/>
      <w:ind w:firstLine="0"/>
    </w:pPr>
    <w:rPr>
      <w:i/>
      <w:iCs/>
      <w:sz w:val="20"/>
      <w:szCs w:val="18"/>
    </w:rPr>
  </w:style>
  <w:style w:type="paragraph" w:styleId="TOC2">
    <w:name w:val="toc 2"/>
    <w:basedOn w:val="Normal"/>
    <w:next w:val="Normal"/>
    <w:autoRedefine/>
    <w:uiPriority w:val="39"/>
    <w:unhideWhenUsed/>
    <w:rsid w:val="004A2A22"/>
    <w:pPr>
      <w:spacing w:after="100"/>
      <w:ind w:left="220"/>
    </w:pPr>
  </w:style>
  <w:style w:type="paragraph" w:styleId="TOC3">
    <w:name w:val="toc 3"/>
    <w:basedOn w:val="Normal"/>
    <w:next w:val="Normal"/>
    <w:autoRedefine/>
    <w:uiPriority w:val="39"/>
    <w:unhideWhenUsed/>
    <w:rsid w:val="004A2A22"/>
    <w:pPr>
      <w:spacing w:after="100"/>
      <w:ind w:left="440"/>
    </w:pPr>
  </w:style>
  <w:style w:type="paragraph" w:styleId="Header">
    <w:name w:val="header"/>
    <w:basedOn w:val="Normal"/>
    <w:link w:val="HeaderChar"/>
    <w:uiPriority w:val="99"/>
    <w:unhideWhenUsed/>
    <w:rsid w:val="003872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290"/>
  </w:style>
  <w:style w:type="paragraph" w:styleId="Footer">
    <w:name w:val="footer"/>
    <w:basedOn w:val="Normal"/>
    <w:link w:val="FooterChar"/>
    <w:uiPriority w:val="99"/>
    <w:unhideWhenUsed/>
    <w:rsid w:val="003872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290"/>
  </w:style>
  <w:style w:type="character" w:customStyle="1" w:styleId="Heading5Char">
    <w:name w:val="Heading 5 Char"/>
    <w:basedOn w:val="DefaultParagraphFont"/>
    <w:link w:val="Heading5"/>
    <w:uiPriority w:val="9"/>
    <w:semiHidden/>
    <w:rsid w:val="0069543A"/>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B11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B7722"/>
    <w:rPr>
      <w:color w:val="808080"/>
    </w:rPr>
  </w:style>
  <w:style w:type="paragraph" w:styleId="TableofFigures">
    <w:name w:val="table of figures"/>
    <w:basedOn w:val="Normal"/>
    <w:next w:val="Normal"/>
    <w:uiPriority w:val="99"/>
    <w:unhideWhenUsed/>
    <w:rsid w:val="00D734B1"/>
    <w:pPr>
      <w:spacing w:after="0"/>
    </w:pPr>
  </w:style>
  <w:style w:type="paragraph" w:styleId="NoSpacing">
    <w:name w:val="No Spacing"/>
    <w:uiPriority w:val="1"/>
    <w:qFormat/>
    <w:rsid w:val="0036612F"/>
    <w:pPr>
      <w:spacing w:after="0" w:line="240" w:lineRule="auto"/>
    </w:pPr>
    <w:rPr>
      <w:rFonts w:ascii="Times New Roman" w:eastAsia="Calibri" w:hAnsi="Times New Roman" w:cs="Times New Roman"/>
      <w:sz w:val="24"/>
      <w:lang w:eastAsia="en-US"/>
    </w:rPr>
  </w:style>
  <w:style w:type="paragraph" w:styleId="BodyText">
    <w:name w:val="Body Text"/>
    <w:basedOn w:val="Normal"/>
    <w:link w:val="BodyTextChar"/>
    <w:uiPriority w:val="99"/>
    <w:rsid w:val="001F2321"/>
    <w:pPr>
      <w:tabs>
        <w:tab w:val="left" w:pos="288"/>
      </w:tabs>
      <w:spacing w:line="228" w:lineRule="auto"/>
      <w:ind w:firstLine="288"/>
    </w:pPr>
    <w:rPr>
      <w:rFonts w:eastAsia="MS Mincho" w:cs="Times New Roman"/>
      <w:spacing w:val="-1"/>
      <w:sz w:val="20"/>
      <w:szCs w:val="20"/>
      <w:lang w:eastAsia="en-US"/>
    </w:rPr>
  </w:style>
  <w:style w:type="character" w:customStyle="1" w:styleId="BodyTextChar">
    <w:name w:val="Body Text Char"/>
    <w:basedOn w:val="DefaultParagraphFont"/>
    <w:link w:val="BodyText"/>
    <w:uiPriority w:val="99"/>
    <w:rsid w:val="001F2321"/>
    <w:rPr>
      <w:rFonts w:ascii="Times New Roman" w:eastAsia="MS Mincho" w:hAnsi="Times New Roman" w:cs="Times New Roman"/>
      <w:spacing w:val="-1"/>
      <w:sz w:val="20"/>
      <w:szCs w:val="20"/>
      <w:lang w:eastAsia="en-US"/>
    </w:rPr>
  </w:style>
  <w:style w:type="character" w:customStyle="1" w:styleId="apple-converted-space">
    <w:name w:val="apple-converted-space"/>
    <w:basedOn w:val="DefaultParagraphFont"/>
    <w:rsid w:val="004350A0"/>
  </w:style>
  <w:style w:type="paragraph" w:styleId="FootnoteText">
    <w:name w:val="footnote text"/>
    <w:basedOn w:val="Normal"/>
    <w:link w:val="FootnoteTextChar"/>
    <w:semiHidden/>
    <w:rsid w:val="00F07932"/>
    <w:pPr>
      <w:spacing w:after="0" w:line="240" w:lineRule="auto"/>
      <w:ind w:firstLine="202"/>
    </w:pPr>
    <w:rPr>
      <w:rFonts w:eastAsia="Batang" w:cs="Times New Roman"/>
      <w:sz w:val="16"/>
      <w:szCs w:val="16"/>
      <w:lang w:eastAsia="en-US"/>
    </w:rPr>
  </w:style>
  <w:style w:type="character" w:customStyle="1" w:styleId="FootnoteTextChar">
    <w:name w:val="Footnote Text Char"/>
    <w:basedOn w:val="DefaultParagraphFont"/>
    <w:link w:val="FootnoteText"/>
    <w:semiHidden/>
    <w:rsid w:val="00F07932"/>
    <w:rPr>
      <w:rFonts w:ascii="Times New Roman" w:eastAsia="Batang" w:hAnsi="Times New Roman" w:cs="Times New Roman"/>
      <w:sz w:val="16"/>
      <w:szCs w:val="16"/>
      <w:lang w:eastAsia="en-US"/>
    </w:rPr>
  </w:style>
  <w:style w:type="paragraph" w:customStyle="1" w:styleId="Text">
    <w:name w:val="Text"/>
    <w:basedOn w:val="Normal"/>
    <w:rsid w:val="00CD6E29"/>
    <w:pPr>
      <w:widowControl w:val="0"/>
      <w:spacing w:after="0" w:line="252" w:lineRule="auto"/>
      <w:ind w:firstLine="202"/>
    </w:pPr>
    <w:rPr>
      <w:rFonts w:eastAsia="Batang" w:cs="Times New Roman"/>
      <w:sz w:val="20"/>
      <w:szCs w:val="20"/>
      <w:lang w:eastAsia="en-US"/>
    </w:rPr>
  </w:style>
  <w:style w:type="paragraph" w:customStyle="1" w:styleId="Abstract">
    <w:name w:val="Abstract"/>
    <w:basedOn w:val="Normal"/>
    <w:next w:val="Normal"/>
    <w:rsid w:val="00CA0516"/>
    <w:pPr>
      <w:spacing w:before="20" w:after="0" w:line="240" w:lineRule="auto"/>
      <w:ind w:firstLine="202"/>
    </w:pPr>
    <w:rPr>
      <w:rFonts w:eastAsia="Batang" w:cs="Times New Roman"/>
      <w:b/>
      <w:bCs/>
      <w:sz w:val="18"/>
      <w:szCs w:val="18"/>
      <w:lang w:eastAsia="en-US"/>
    </w:rPr>
  </w:style>
  <w:style w:type="paragraph" w:customStyle="1" w:styleId="TableTitle">
    <w:name w:val="Table Title"/>
    <w:basedOn w:val="Normal"/>
    <w:rsid w:val="008F5952"/>
    <w:pPr>
      <w:spacing w:after="0" w:line="240" w:lineRule="auto"/>
      <w:jc w:val="center"/>
    </w:pPr>
    <w:rPr>
      <w:rFonts w:eastAsia="Batang" w:cs="Times New Roman"/>
      <w:smallCaps/>
      <w:sz w:val="16"/>
      <w:szCs w:val="16"/>
      <w:lang w:eastAsia="en-US"/>
    </w:rPr>
  </w:style>
  <w:style w:type="paragraph" w:styleId="BodyTextIndent">
    <w:name w:val="Body Text Indent"/>
    <w:basedOn w:val="Normal"/>
    <w:link w:val="BodyTextIndentChar"/>
    <w:uiPriority w:val="99"/>
    <w:semiHidden/>
    <w:unhideWhenUsed/>
    <w:rsid w:val="00F569DE"/>
    <w:pPr>
      <w:ind w:left="360"/>
    </w:pPr>
  </w:style>
  <w:style w:type="character" w:customStyle="1" w:styleId="BodyTextIndentChar">
    <w:name w:val="Body Text Indent Char"/>
    <w:basedOn w:val="DefaultParagraphFont"/>
    <w:link w:val="BodyTextIndent"/>
    <w:uiPriority w:val="99"/>
    <w:semiHidden/>
    <w:rsid w:val="00F569DE"/>
    <w:rPr>
      <w:rFonts w:ascii="Times New Roman" w:hAnsi="Times New Roman"/>
      <w:sz w:val="24"/>
    </w:rPr>
  </w:style>
  <w:style w:type="paragraph" w:customStyle="1" w:styleId="References">
    <w:name w:val="References"/>
    <w:basedOn w:val="Normal"/>
    <w:rsid w:val="00F569DE"/>
    <w:pPr>
      <w:numPr>
        <w:numId w:val="7"/>
      </w:numPr>
      <w:spacing w:after="0" w:line="240" w:lineRule="auto"/>
    </w:pPr>
    <w:rPr>
      <w:rFonts w:eastAsia="Batang" w:cs="Times New Roman"/>
      <w:sz w:val="16"/>
      <w:szCs w:val="16"/>
      <w:lang w:eastAsia="en-US"/>
    </w:rPr>
  </w:style>
  <w:style w:type="paragraph" w:customStyle="1" w:styleId="a">
    <w:name w:val="바탕글"/>
    <w:basedOn w:val="Normal"/>
    <w:rsid w:val="004E262B"/>
    <w:pPr>
      <w:widowControl w:val="0"/>
      <w:wordWrap w:val="0"/>
      <w:autoSpaceDE w:val="0"/>
      <w:autoSpaceDN w:val="0"/>
      <w:snapToGrid w:val="0"/>
      <w:spacing w:before="0" w:after="0" w:line="384" w:lineRule="auto"/>
      <w:ind w:firstLine="0"/>
      <w:textAlignment w:val="baseline"/>
    </w:pPr>
    <w:rPr>
      <w:rFonts w:ascii="Batang" w:eastAsia="Times New Roman" w:cs="Times New Roman"/>
      <w:color w:val="000000"/>
      <w:sz w:val="20"/>
      <w:szCs w:val="20"/>
      <w:lang w:eastAsia="en-US"/>
    </w:rPr>
  </w:style>
  <w:style w:type="character" w:customStyle="1" w:styleId="Heading2Char">
    <w:name w:val="Heading 2 Char"/>
    <w:basedOn w:val="DefaultParagraphFont"/>
    <w:link w:val="Heading2"/>
    <w:uiPriority w:val="9"/>
    <w:rsid w:val="00E83D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DA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E83DAE"/>
    <w:rPr>
      <w:rFonts w:asciiTheme="majorHAnsi" w:eastAsiaTheme="majorEastAsia" w:hAnsiTheme="majorHAnsi" w:cstheme="majorBidi"/>
      <w:i/>
      <w:iCs/>
      <w:color w:val="2E74B5" w:themeColor="accent1" w:themeShade="BF"/>
      <w:sz w:val="24"/>
    </w:rPr>
  </w:style>
  <w:style w:type="character" w:customStyle="1" w:styleId="Heading6Char">
    <w:name w:val="Heading 6 Char"/>
    <w:basedOn w:val="DefaultParagraphFont"/>
    <w:link w:val="Heading6"/>
    <w:uiPriority w:val="9"/>
    <w:semiHidden/>
    <w:rsid w:val="00E83DA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E83DA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83DA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83DAE"/>
    <w:rPr>
      <w:rFonts w:asciiTheme="majorHAnsi" w:eastAsiaTheme="majorEastAsia" w:hAnsiTheme="majorHAnsi" w:cstheme="majorBidi"/>
      <w:i/>
      <w:iCs/>
      <w:color w:val="272727" w:themeColor="text1" w:themeTint="D8"/>
      <w:sz w:val="21"/>
      <w:szCs w:val="21"/>
    </w:rPr>
  </w:style>
  <w:style w:type="table" w:styleId="GridTable1Light">
    <w:name w:val="Grid Table 1 Light"/>
    <w:basedOn w:val="TableNormal"/>
    <w:uiPriority w:val="46"/>
    <w:rsid w:val="002A4C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2">
    <w:name w:val="Style2"/>
    <w:basedOn w:val="TableNormal"/>
    <w:uiPriority w:val="99"/>
    <w:rsid w:val="002A4C9E"/>
    <w:pPr>
      <w:spacing w:after="0" w:line="240" w:lineRule="auto"/>
    </w:pPr>
    <w:rPr>
      <w:rFonts w:ascii="Times New Roman" w:eastAsia="Batang" w:hAnsi="Times New Roman" w:cs="Times New Roman"/>
      <w:sz w:val="20"/>
      <w:szCs w:val="20"/>
      <w:lang w:eastAsia="en-US"/>
    </w:rPr>
    <w:tblPr>
      <w:tblBorders>
        <w:top w:val="double" w:sz="4" w:space="0" w:color="auto"/>
        <w:bottom w:val="double" w:sz="4" w:space="0" w:color="auto"/>
      </w:tblBorders>
    </w:tblPr>
  </w:style>
  <w:style w:type="paragraph" w:customStyle="1" w:styleId="references0">
    <w:name w:val="references"/>
    <w:uiPriority w:val="99"/>
    <w:rsid w:val="00E23F86"/>
    <w:pPr>
      <w:numPr>
        <w:numId w:val="32"/>
      </w:numPr>
      <w:spacing w:after="50" w:line="180" w:lineRule="exact"/>
      <w:jc w:val="both"/>
    </w:pPr>
    <w:rPr>
      <w:rFonts w:ascii="Times New Roman" w:eastAsia="Batang" w:hAnsi="Times New Roman" w:cs="Times New Roman"/>
      <w:noProof/>
      <w:sz w:val="16"/>
      <w:szCs w:val="16"/>
      <w:lang w:eastAsia="en-US"/>
    </w:rPr>
  </w:style>
  <w:style w:type="table" w:styleId="TableGridLight">
    <w:name w:val="Grid Table Light"/>
    <w:basedOn w:val="TableNormal"/>
    <w:uiPriority w:val="40"/>
    <w:rsid w:val="00D0696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B47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41">
      <w:bodyDiv w:val="1"/>
      <w:marLeft w:val="0"/>
      <w:marRight w:val="0"/>
      <w:marTop w:val="0"/>
      <w:marBottom w:val="0"/>
      <w:divBdr>
        <w:top w:val="none" w:sz="0" w:space="0" w:color="auto"/>
        <w:left w:val="none" w:sz="0" w:space="0" w:color="auto"/>
        <w:bottom w:val="none" w:sz="0" w:space="0" w:color="auto"/>
        <w:right w:val="none" w:sz="0" w:space="0" w:color="auto"/>
      </w:divBdr>
    </w:div>
    <w:div w:id="10687720">
      <w:bodyDiv w:val="1"/>
      <w:marLeft w:val="0"/>
      <w:marRight w:val="0"/>
      <w:marTop w:val="0"/>
      <w:marBottom w:val="0"/>
      <w:divBdr>
        <w:top w:val="none" w:sz="0" w:space="0" w:color="auto"/>
        <w:left w:val="none" w:sz="0" w:space="0" w:color="auto"/>
        <w:bottom w:val="none" w:sz="0" w:space="0" w:color="auto"/>
        <w:right w:val="none" w:sz="0" w:space="0" w:color="auto"/>
      </w:divBdr>
    </w:div>
    <w:div w:id="18237775">
      <w:bodyDiv w:val="1"/>
      <w:marLeft w:val="0"/>
      <w:marRight w:val="0"/>
      <w:marTop w:val="0"/>
      <w:marBottom w:val="0"/>
      <w:divBdr>
        <w:top w:val="none" w:sz="0" w:space="0" w:color="auto"/>
        <w:left w:val="none" w:sz="0" w:space="0" w:color="auto"/>
        <w:bottom w:val="none" w:sz="0" w:space="0" w:color="auto"/>
        <w:right w:val="none" w:sz="0" w:space="0" w:color="auto"/>
      </w:divBdr>
    </w:div>
    <w:div w:id="30348667">
      <w:bodyDiv w:val="1"/>
      <w:marLeft w:val="0"/>
      <w:marRight w:val="0"/>
      <w:marTop w:val="0"/>
      <w:marBottom w:val="0"/>
      <w:divBdr>
        <w:top w:val="none" w:sz="0" w:space="0" w:color="auto"/>
        <w:left w:val="none" w:sz="0" w:space="0" w:color="auto"/>
        <w:bottom w:val="none" w:sz="0" w:space="0" w:color="auto"/>
        <w:right w:val="none" w:sz="0" w:space="0" w:color="auto"/>
      </w:divBdr>
    </w:div>
    <w:div w:id="39867441">
      <w:bodyDiv w:val="1"/>
      <w:marLeft w:val="0"/>
      <w:marRight w:val="0"/>
      <w:marTop w:val="0"/>
      <w:marBottom w:val="0"/>
      <w:divBdr>
        <w:top w:val="none" w:sz="0" w:space="0" w:color="auto"/>
        <w:left w:val="none" w:sz="0" w:space="0" w:color="auto"/>
        <w:bottom w:val="none" w:sz="0" w:space="0" w:color="auto"/>
        <w:right w:val="none" w:sz="0" w:space="0" w:color="auto"/>
      </w:divBdr>
    </w:div>
    <w:div w:id="43799500">
      <w:bodyDiv w:val="1"/>
      <w:marLeft w:val="0"/>
      <w:marRight w:val="0"/>
      <w:marTop w:val="0"/>
      <w:marBottom w:val="0"/>
      <w:divBdr>
        <w:top w:val="none" w:sz="0" w:space="0" w:color="auto"/>
        <w:left w:val="none" w:sz="0" w:space="0" w:color="auto"/>
        <w:bottom w:val="none" w:sz="0" w:space="0" w:color="auto"/>
        <w:right w:val="none" w:sz="0" w:space="0" w:color="auto"/>
      </w:divBdr>
    </w:div>
    <w:div w:id="74203707">
      <w:bodyDiv w:val="1"/>
      <w:marLeft w:val="0"/>
      <w:marRight w:val="0"/>
      <w:marTop w:val="0"/>
      <w:marBottom w:val="0"/>
      <w:divBdr>
        <w:top w:val="none" w:sz="0" w:space="0" w:color="auto"/>
        <w:left w:val="none" w:sz="0" w:space="0" w:color="auto"/>
        <w:bottom w:val="none" w:sz="0" w:space="0" w:color="auto"/>
        <w:right w:val="none" w:sz="0" w:space="0" w:color="auto"/>
      </w:divBdr>
    </w:div>
    <w:div w:id="87965015">
      <w:bodyDiv w:val="1"/>
      <w:marLeft w:val="0"/>
      <w:marRight w:val="0"/>
      <w:marTop w:val="0"/>
      <w:marBottom w:val="0"/>
      <w:divBdr>
        <w:top w:val="none" w:sz="0" w:space="0" w:color="auto"/>
        <w:left w:val="none" w:sz="0" w:space="0" w:color="auto"/>
        <w:bottom w:val="none" w:sz="0" w:space="0" w:color="auto"/>
        <w:right w:val="none" w:sz="0" w:space="0" w:color="auto"/>
      </w:divBdr>
    </w:div>
    <w:div w:id="99877040">
      <w:bodyDiv w:val="1"/>
      <w:marLeft w:val="0"/>
      <w:marRight w:val="0"/>
      <w:marTop w:val="0"/>
      <w:marBottom w:val="0"/>
      <w:divBdr>
        <w:top w:val="none" w:sz="0" w:space="0" w:color="auto"/>
        <w:left w:val="none" w:sz="0" w:space="0" w:color="auto"/>
        <w:bottom w:val="none" w:sz="0" w:space="0" w:color="auto"/>
        <w:right w:val="none" w:sz="0" w:space="0" w:color="auto"/>
      </w:divBdr>
    </w:div>
    <w:div w:id="108747716">
      <w:bodyDiv w:val="1"/>
      <w:marLeft w:val="0"/>
      <w:marRight w:val="0"/>
      <w:marTop w:val="0"/>
      <w:marBottom w:val="0"/>
      <w:divBdr>
        <w:top w:val="none" w:sz="0" w:space="0" w:color="auto"/>
        <w:left w:val="none" w:sz="0" w:space="0" w:color="auto"/>
        <w:bottom w:val="none" w:sz="0" w:space="0" w:color="auto"/>
        <w:right w:val="none" w:sz="0" w:space="0" w:color="auto"/>
      </w:divBdr>
    </w:div>
    <w:div w:id="143743680">
      <w:bodyDiv w:val="1"/>
      <w:marLeft w:val="0"/>
      <w:marRight w:val="0"/>
      <w:marTop w:val="0"/>
      <w:marBottom w:val="0"/>
      <w:divBdr>
        <w:top w:val="none" w:sz="0" w:space="0" w:color="auto"/>
        <w:left w:val="none" w:sz="0" w:space="0" w:color="auto"/>
        <w:bottom w:val="none" w:sz="0" w:space="0" w:color="auto"/>
        <w:right w:val="none" w:sz="0" w:space="0" w:color="auto"/>
      </w:divBdr>
    </w:div>
    <w:div w:id="146359897">
      <w:bodyDiv w:val="1"/>
      <w:marLeft w:val="0"/>
      <w:marRight w:val="0"/>
      <w:marTop w:val="0"/>
      <w:marBottom w:val="0"/>
      <w:divBdr>
        <w:top w:val="none" w:sz="0" w:space="0" w:color="auto"/>
        <w:left w:val="none" w:sz="0" w:space="0" w:color="auto"/>
        <w:bottom w:val="none" w:sz="0" w:space="0" w:color="auto"/>
        <w:right w:val="none" w:sz="0" w:space="0" w:color="auto"/>
      </w:divBdr>
    </w:div>
    <w:div w:id="148861180">
      <w:bodyDiv w:val="1"/>
      <w:marLeft w:val="0"/>
      <w:marRight w:val="0"/>
      <w:marTop w:val="0"/>
      <w:marBottom w:val="0"/>
      <w:divBdr>
        <w:top w:val="none" w:sz="0" w:space="0" w:color="auto"/>
        <w:left w:val="none" w:sz="0" w:space="0" w:color="auto"/>
        <w:bottom w:val="none" w:sz="0" w:space="0" w:color="auto"/>
        <w:right w:val="none" w:sz="0" w:space="0" w:color="auto"/>
      </w:divBdr>
    </w:div>
    <w:div w:id="155611559">
      <w:bodyDiv w:val="1"/>
      <w:marLeft w:val="0"/>
      <w:marRight w:val="0"/>
      <w:marTop w:val="0"/>
      <w:marBottom w:val="0"/>
      <w:divBdr>
        <w:top w:val="none" w:sz="0" w:space="0" w:color="auto"/>
        <w:left w:val="none" w:sz="0" w:space="0" w:color="auto"/>
        <w:bottom w:val="none" w:sz="0" w:space="0" w:color="auto"/>
        <w:right w:val="none" w:sz="0" w:space="0" w:color="auto"/>
      </w:divBdr>
    </w:div>
    <w:div w:id="156847076">
      <w:bodyDiv w:val="1"/>
      <w:marLeft w:val="0"/>
      <w:marRight w:val="0"/>
      <w:marTop w:val="0"/>
      <w:marBottom w:val="0"/>
      <w:divBdr>
        <w:top w:val="none" w:sz="0" w:space="0" w:color="auto"/>
        <w:left w:val="none" w:sz="0" w:space="0" w:color="auto"/>
        <w:bottom w:val="none" w:sz="0" w:space="0" w:color="auto"/>
        <w:right w:val="none" w:sz="0" w:space="0" w:color="auto"/>
      </w:divBdr>
    </w:div>
    <w:div w:id="157817048">
      <w:bodyDiv w:val="1"/>
      <w:marLeft w:val="0"/>
      <w:marRight w:val="0"/>
      <w:marTop w:val="0"/>
      <w:marBottom w:val="0"/>
      <w:divBdr>
        <w:top w:val="none" w:sz="0" w:space="0" w:color="auto"/>
        <w:left w:val="none" w:sz="0" w:space="0" w:color="auto"/>
        <w:bottom w:val="none" w:sz="0" w:space="0" w:color="auto"/>
        <w:right w:val="none" w:sz="0" w:space="0" w:color="auto"/>
      </w:divBdr>
    </w:div>
    <w:div w:id="175654660">
      <w:bodyDiv w:val="1"/>
      <w:marLeft w:val="0"/>
      <w:marRight w:val="0"/>
      <w:marTop w:val="0"/>
      <w:marBottom w:val="0"/>
      <w:divBdr>
        <w:top w:val="none" w:sz="0" w:space="0" w:color="auto"/>
        <w:left w:val="none" w:sz="0" w:space="0" w:color="auto"/>
        <w:bottom w:val="none" w:sz="0" w:space="0" w:color="auto"/>
        <w:right w:val="none" w:sz="0" w:space="0" w:color="auto"/>
      </w:divBdr>
    </w:div>
    <w:div w:id="179517697">
      <w:bodyDiv w:val="1"/>
      <w:marLeft w:val="0"/>
      <w:marRight w:val="0"/>
      <w:marTop w:val="0"/>
      <w:marBottom w:val="0"/>
      <w:divBdr>
        <w:top w:val="none" w:sz="0" w:space="0" w:color="auto"/>
        <w:left w:val="none" w:sz="0" w:space="0" w:color="auto"/>
        <w:bottom w:val="none" w:sz="0" w:space="0" w:color="auto"/>
        <w:right w:val="none" w:sz="0" w:space="0" w:color="auto"/>
      </w:divBdr>
    </w:div>
    <w:div w:id="180634488">
      <w:bodyDiv w:val="1"/>
      <w:marLeft w:val="0"/>
      <w:marRight w:val="0"/>
      <w:marTop w:val="0"/>
      <w:marBottom w:val="0"/>
      <w:divBdr>
        <w:top w:val="none" w:sz="0" w:space="0" w:color="auto"/>
        <w:left w:val="none" w:sz="0" w:space="0" w:color="auto"/>
        <w:bottom w:val="none" w:sz="0" w:space="0" w:color="auto"/>
        <w:right w:val="none" w:sz="0" w:space="0" w:color="auto"/>
      </w:divBdr>
    </w:div>
    <w:div w:id="206766391">
      <w:bodyDiv w:val="1"/>
      <w:marLeft w:val="0"/>
      <w:marRight w:val="0"/>
      <w:marTop w:val="0"/>
      <w:marBottom w:val="0"/>
      <w:divBdr>
        <w:top w:val="none" w:sz="0" w:space="0" w:color="auto"/>
        <w:left w:val="none" w:sz="0" w:space="0" w:color="auto"/>
        <w:bottom w:val="none" w:sz="0" w:space="0" w:color="auto"/>
        <w:right w:val="none" w:sz="0" w:space="0" w:color="auto"/>
      </w:divBdr>
    </w:div>
    <w:div w:id="207302544">
      <w:bodyDiv w:val="1"/>
      <w:marLeft w:val="0"/>
      <w:marRight w:val="0"/>
      <w:marTop w:val="0"/>
      <w:marBottom w:val="0"/>
      <w:divBdr>
        <w:top w:val="none" w:sz="0" w:space="0" w:color="auto"/>
        <w:left w:val="none" w:sz="0" w:space="0" w:color="auto"/>
        <w:bottom w:val="none" w:sz="0" w:space="0" w:color="auto"/>
        <w:right w:val="none" w:sz="0" w:space="0" w:color="auto"/>
      </w:divBdr>
    </w:div>
    <w:div w:id="216204902">
      <w:bodyDiv w:val="1"/>
      <w:marLeft w:val="0"/>
      <w:marRight w:val="0"/>
      <w:marTop w:val="0"/>
      <w:marBottom w:val="0"/>
      <w:divBdr>
        <w:top w:val="none" w:sz="0" w:space="0" w:color="auto"/>
        <w:left w:val="none" w:sz="0" w:space="0" w:color="auto"/>
        <w:bottom w:val="none" w:sz="0" w:space="0" w:color="auto"/>
        <w:right w:val="none" w:sz="0" w:space="0" w:color="auto"/>
      </w:divBdr>
    </w:div>
    <w:div w:id="225072573">
      <w:bodyDiv w:val="1"/>
      <w:marLeft w:val="0"/>
      <w:marRight w:val="0"/>
      <w:marTop w:val="0"/>
      <w:marBottom w:val="0"/>
      <w:divBdr>
        <w:top w:val="none" w:sz="0" w:space="0" w:color="auto"/>
        <w:left w:val="none" w:sz="0" w:space="0" w:color="auto"/>
        <w:bottom w:val="none" w:sz="0" w:space="0" w:color="auto"/>
        <w:right w:val="none" w:sz="0" w:space="0" w:color="auto"/>
      </w:divBdr>
    </w:div>
    <w:div w:id="249002017">
      <w:bodyDiv w:val="1"/>
      <w:marLeft w:val="0"/>
      <w:marRight w:val="0"/>
      <w:marTop w:val="0"/>
      <w:marBottom w:val="0"/>
      <w:divBdr>
        <w:top w:val="none" w:sz="0" w:space="0" w:color="auto"/>
        <w:left w:val="none" w:sz="0" w:space="0" w:color="auto"/>
        <w:bottom w:val="none" w:sz="0" w:space="0" w:color="auto"/>
        <w:right w:val="none" w:sz="0" w:space="0" w:color="auto"/>
      </w:divBdr>
    </w:div>
    <w:div w:id="258411562">
      <w:bodyDiv w:val="1"/>
      <w:marLeft w:val="0"/>
      <w:marRight w:val="0"/>
      <w:marTop w:val="0"/>
      <w:marBottom w:val="0"/>
      <w:divBdr>
        <w:top w:val="none" w:sz="0" w:space="0" w:color="auto"/>
        <w:left w:val="none" w:sz="0" w:space="0" w:color="auto"/>
        <w:bottom w:val="none" w:sz="0" w:space="0" w:color="auto"/>
        <w:right w:val="none" w:sz="0" w:space="0" w:color="auto"/>
      </w:divBdr>
    </w:div>
    <w:div w:id="293754619">
      <w:bodyDiv w:val="1"/>
      <w:marLeft w:val="0"/>
      <w:marRight w:val="0"/>
      <w:marTop w:val="0"/>
      <w:marBottom w:val="0"/>
      <w:divBdr>
        <w:top w:val="none" w:sz="0" w:space="0" w:color="auto"/>
        <w:left w:val="none" w:sz="0" w:space="0" w:color="auto"/>
        <w:bottom w:val="none" w:sz="0" w:space="0" w:color="auto"/>
        <w:right w:val="none" w:sz="0" w:space="0" w:color="auto"/>
      </w:divBdr>
    </w:div>
    <w:div w:id="296032683">
      <w:bodyDiv w:val="1"/>
      <w:marLeft w:val="0"/>
      <w:marRight w:val="0"/>
      <w:marTop w:val="0"/>
      <w:marBottom w:val="0"/>
      <w:divBdr>
        <w:top w:val="none" w:sz="0" w:space="0" w:color="auto"/>
        <w:left w:val="none" w:sz="0" w:space="0" w:color="auto"/>
        <w:bottom w:val="none" w:sz="0" w:space="0" w:color="auto"/>
        <w:right w:val="none" w:sz="0" w:space="0" w:color="auto"/>
      </w:divBdr>
    </w:div>
    <w:div w:id="309138265">
      <w:bodyDiv w:val="1"/>
      <w:marLeft w:val="0"/>
      <w:marRight w:val="0"/>
      <w:marTop w:val="0"/>
      <w:marBottom w:val="0"/>
      <w:divBdr>
        <w:top w:val="none" w:sz="0" w:space="0" w:color="auto"/>
        <w:left w:val="none" w:sz="0" w:space="0" w:color="auto"/>
        <w:bottom w:val="none" w:sz="0" w:space="0" w:color="auto"/>
        <w:right w:val="none" w:sz="0" w:space="0" w:color="auto"/>
      </w:divBdr>
    </w:div>
    <w:div w:id="317731038">
      <w:bodyDiv w:val="1"/>
      <w:marLeft w:val="0"/>
      <w:marRight w:val="0"/>
      <w:marTop w:val="0"/>
      <w:marBottom w:val="0"/>
      <w:divBdr>
        <w:top w:val="none" w:sz="0" w:space="0" w:color="auto"/>
        <w:left w:val="none" w:sz="0" w:space="0" w:color="auto"/>
        <w:bottom w:val="none" w:sz="0" w:space="0" w:color="auto"/>
        <w:right w:val="none" w:sz="0" w:space="0" w:color="auto"/>
      </w:divBdr>
    </w:div>
    <w:div w:id="350959223">
      <w:bodyDiv w:val="1"/>
      <w:marLeft w:val="0"/>
      <w:marRight w:val="0"/>
      <w:marTop w:val="0"/>
      <w:marBottom w:val="0"/>
      <w:divBdr>
        <w:top w:val="none" w:sz="0" w:space="0" w:color="auto"/>
        <w:left w:val="none" w:sz="0" w:space="0" w:color="auto"/>
        <w:bottom w:val="none" w:sz="0" w:space="0" w:color="auto"/>
        <w:right w:val="none" w:sz="0" w:space="0" w:color="auto"/>
      </w:divBdr>
    </w:div>
    <w:div w:id="371618748">
      <w:bodyDiv w:val="1"/>
      <w:marLeft w:val="0"/>
      <w:marRight w:val="0"/>
      <w:marTop w:val="0"/>
      <w:marBottom w:val="0"/>
      <w:divBdr>
        <w:top w:val="none" w:sz="0" w:space="0" w:color="auto"/>
        <w:left w:val="none" w:sz="0" w:space="0" w:color="auto"/>
        <w:bottom w:val="none" w:sz="0" w:space="0" w:color="auto"/>
        <w:right w:val="none" w:sz="0" w:space="0" w:color="auto"/>
      </w:divBdr>
    </w:div>
    <w:div w:id="373652731">
      <w:bodyDiv w:val="1"/>
      <w:marLeft w:val="0"/>
      <w:marRight w:val="0"/>
      <w:marTop w:val="0"/>
      <w:marBottom w:val="0"/>
      <w:divBdr>
        <w:top w:val="none" w:sz="0" w:space="0" w:color="auto"/>
        <w:left w:val="none" w:sz="0" w:space="0" w:color="auto"/>
        <w:bottom w:val="none" w:sz="0" w:space="0" w:color="auto"/>
        <w:right w:val="none" w:sz="0" w:space="0" w:color="auto"/>
      </w:divBdr>
    </w:div>
    <w:div w:id="382679108">
      <w:bodyDiv w:val="1"/>
      <w:marLeft w:val="0"/>
      <w:marRight w:val="0"/>
      <w:marTop w:val="0"/>
      <w:marBottom w:val="0"/>
      <w:divBdr>
        <w:top w:val="none" w:sz="0" w:space="0" w:color="auto"/>
        <w:left w:val="none" w:sz="0" w:space="0" w:color="auto"/>
        <w:bottom w:val="none" w:sz="0" w:space="0" w:color="auto"/>
        <w:right w:val="none" w:sz="0" w:space="0" w:color="auto"/>
      </w:divBdr>
    </w:div>
    <w:div w:id="382951242">
      <w:bodyDiv w:val="1"/>
      <w:marLeft w:val="0"/>
      <w:marRight w:val="0"/>
      <w:marTop w:val="0"/>
      <w:marBottom w:val="0"/>
      <w:divBdr>
        <w:top w:val="none" w:sz="0" w:space="0" w:color="auto"/>
        <w:left w:val="none" w:sz="0" w:space="0" w:color="auto"/>
        <w:bottom w:val="none" w:sz="0" w:space="0" w:color="auto"/>
        <w:right w:val="none" w:sz="0" w:space="0" w:color="auto"/>
      </w:divBdr>
    </w:div>
    <w:div w:id="387146449">
      <w:bodyDiv w:val="1"/>
      <w:marLeft w:val="0"/>
      <w:marRight w:val="0"/>
      <w:marTop w:val="0"/>
      <w:marBottom w:val="0"/>
      <w:divBdr>
        <w:top w:val="none" w:sz="0" w:space="0" w:color="auto"/>
        <w:left w:val="none" w:sz="0" w:space="0" w:color="auto"/>
        <w:bottom w:val="none" w:sz="0" w:space="0" w:color="auto"/>
        <w:right w:val="none" w:sz="0" w:space="0" w:color="auto"/>
      </w:divBdr>
    </w:div>
    <w:div w:id="399257668">
      <w:bodyDiv w:val="1"/>
      <w:marLeft w:val="0"/>
      <w:marRight w:val="0"/>
      <w:marTop w:val="0"/>
      <w:marBottom w:val="0"/>
      <w:divBdr>
        <w:top w:val="none" w:sz="0" w:space="0" w:color="auto"/>
        <w:left w:val="none" w:sz="0" w:space="0" w:color="auto"/>
        <w:bottom w:val="none" w:sz="0" w:space="0" w:color="auto"/>
        <w:right w:val="none" w:sz="0" w:space="0" w:color="auto"/>
      </w:divBdr>
    </w:div>
    <w:div w:id="414206875">
      <w:bodyDiv w:val="1"/>
      <w:marLeft w:val="0"/>
      <w:marRight w:val="0"/>
      <w:marTop w:val="0"/>
      <w:marBottom w:val="0"/>
      <w:divBdr>
        <w:top w:val="none" w:sz="0" w:space="0" w:color="auto"/>
        <w:left w:val="none" w:sz="0" w:space="0" w:color="auto"/>
        <w:bottom w:val="none" w:sz="0" w:space="0" w:color="auto"/>
        <w:right w:val="none" w:sz="0" w:space="0" w:color="auto"/>
      </w:divBdr>
    </w:div>
    <w:div w:id="420420682">
      <w:bodyDiv w:val="1"/>
      <w:marLeft w:val="0"/>
      <w:marRight w:val="0"/>
      <w:marTop w:val="0"/>
      <w:marBottom w:val="0"/>
      <w:divBdr>
        <w:top w:val="none" w:sz="0" w:space="0" w:color="auto"/>
        <w:left w:val="none" w:sz="0" w:space="0" w:color="auto"/>
        <w:bottom w:val="none" w:sz="0" w:space="0" w:color="auto"/>
        <w:right w:val="none" w:sz="0" w:space="0" w:color="auto"/>
      </w:divBdr>
    </w:div>
    <w:div w:id="441460580">
      <w:bodyDiv w:val="1"/>
      <w:marLeft w:val="0"/>
      <w:marRight w:val="0"/>
      <w:marTop w:val="0"/>
      <w:marBottom w:val="0"/>
      <w:divBdr>
        <w:top w:val="none" w:sz="0" w:space="0" w:color="auto"/>
        <w:left w:val="none" w:sz="0" w:space="0" w:color="auto"/>
        <w:bottom w:val="none" w:sz="0" w:space="0" w:color="auto"/>
        <w:right w:val="none" w:sz="0" w:space="0" w:color="auto"/>
      </w:divBdr>
    </w:div>
    <w:div w:id="442728228">
      <w:bodyDiv w:val="1"/>
      <w:marLeft w:val="0"/>
      <w:marRight w:val="0"/>
      <w:marTop w:val="0"/>
      <w:marBottom w:val="0"/>
      <w:divBdr>
        <w:top w:val="none" w:sz="0" w:space="0" w:color="auto"/>
        <w:left w:val="none" w:sz="0" w:space="0" w:color="auto"/>
        <w:bottom w:val="none" w:sz="0" w:space="0" w:color="auto"/>
        <w:right w:val="none" w:sz="0" w:space="0" w:color="auto"/>
      </w:divBdr>
    </w:div>
    <w:div w:id="449859369">
      <w:bodyDiv w:val="1"/>
      <w:marLeft w:val="0"/>
      <w:marRight w:val="0"/>
      <w:marTop w:val="0"/>
      <w:marBottom w:val="0"/>
      <w:divBdr>
        <w:top w:val="none" w:sz="0" w:space="0" w:color="auto"/>
        <w:left w:val="none" w:sz="0" w:space="0" w:color="auto"/>
        <w:bottom w:val="none" w:sz="0" w:space="0" w:color="auto"/>
        <w:right w:val="none" w:sz="0" w:space="0" w:color="auto"/>
      </w:divBdr>
    </w:div>
    <w:div w:id="450131836">
      <w:bodyDiv w:val="1"/>
      <w:marLeft w:val="0"/>
      <w:marRight w:val="0"/>
      <w:marTop w:val="0"/>
      <w:marBottom w:val="0"/>
      <w:divBdr>
        <w:top w:val="none" w:sz="0" w:space="0" w:color="auto"/>
        <w:left w:val="none" w:sz="0" w:space="0" w:color="auto"/>
        <w:bottom w:val="none" w:sz="0" w:space="0" w:color="auto"/>
        <w:right w:val="none" w:sz="0" w:space="0" w:color="auto"/>
      </w:divBdr>
    </w:div>
    <w:div w:id="452527153">
      <w:bodyDiv w:val="1"/>
      <w:marLeft w:val="0"/>
      <w:marRight w:val="0"/>
      <w:marTop w:val="0"/>
      <w:marBottom w:val="0"/>
      <w:divBdr>
        <w:top w:val="none" w:sz="0" w:space="0" w:color="auto"/>
        <w:left w:val="none" w:sz="0" w:space="0" w:color="auto"/>
        <w:bottom w:val="none" w:sz="0" w:space="0" w:color="auto"/>
        <w:right w:val="none" w:sz="0" w:space="0" w:color="auto"/>
      </w:divBdr>
    </w:div>
    <w:div w:id="453522855">
      <w:bodyDiv w:val="1"/>
      <w:marLeft w:val="0"/>
      <w:marRight w:val="0"/>
      <w:marTop w:val="0"/>
      <w:marBottom w:val="0"/>
      <w:divBdr>
        <w:top w:val="none" w:sz="0" w:space="0" w:color="auto"/>
        <w:left w:val="none" w:sz="0" w:space="0" w:color="auto"/>
        <w:bottom w:val="none" w:sz="0" w:space="0" w:color="auto"/>
        <w:right w:val="none" w:sz="0" w:space="0" w:color="auto"/>
      </w:divBdr>
    </w:div>
    <w:div w:id="461313006">
      <w:bodyDiv w:val="1"/>
      <w:marLeft w:val="0"/>
      <w:marRight w:val="0"/>
      <w:marTop w:val="0"/>
      <w:marBottom w:val="0"/>
      <w:divBdr>
        <w:top w:val="none" w:sz="0" w:space="0" w:color="auto"/>
        <w:left w:val="none" w:sz="0" w:space="0" w:color="auto"/>
        <w:bottom w:val="none" w:sz="0" w:space="0" w:color="auto"/>
        <w:right w:val="none" w:sz="0" w:space="0" w:color="auto"/>
      </w:divBdr>
    </w:div>
    <w:div w:id="470246157">
      <w:bodyDiv w:val="1"/>
      <w:marLeft w:val="0"/>
      <w:marRight w:val="0"/>
      <w:marTop w:val="0"/>
      <w:marBottom w:val="0"/>
      <w:divBdr>
        <w:top w:val="none" w:sz="0" w:space="0" w:color="auto"/>
        <w:left w:val="none" w:sz="0" w:space="0" w:color="auto"/>
        <w:bottom w:val="none" w:sz="0" w:space="0" w:color="auto"/>
        <w:right w:val="none" w:sz="0" w:space="0" w:color="auto"/>
      </w:divBdr>
    </w:div>
    <w:div w:id="490096545">
      <w:bodyDiv w:val="1"/>
      <w:marLeft w:val="0"/>
      <w:marRight w:val="0"/>
      <w:marTop w:val="0"/>
      <w:marBottom w:val="0"/>
      <w:divBdr>
        <w:top w:val="none" w:sz="0" w:space="0" w:color="auto"/>
        <w:left w:val="none" w:sz="0" w:space="0" w:color="auto"/>
        <w:bottom w:val="none" w:sz="0" w:space="0" w:color="auto"/>
        <w:right w:val="none" w:sz="0" w:space="0" w:color="auto"/>
      </w:divBdr>
      <w:divsChild>
        <w:div w:id="1765300707">
          <w:marLeft w:val="0"/>
          <w:marRight w:val="0"/>
          <w:marTop w:val="0"/>
          <w:marBottom w:val="0"/>
          <w:divBdr>
            <w:top w:val="none" w:sz="0" w:space="0" w:color="auto"/>
            <w:left w:val="none" w:sz="0" w:space="0" w:color="auto"/>
            <w:bottom w:val="none" w:sz="0" w:space="0" w:color="auto"/>
            <w:right w:val="none" w:sz="0" w:space="0" w:color="auto"/>
          </w:divBdr>
        </w:div>
        <w:div w:id="2135321198">
          <w:marLeft w:val="0"/>
          <w:marRight w:val="0"/>
          <w:marTop w:val="0"/>
          <w:marBottom w:val="0"/>
          <w:divBdr>
            <w:top w:val="none" w:sz="0" w:space="0" w:color="auto"/>
            <w:left w:val="none" w:sz="0" w:space="0" w:color="auto"/>
            <w:bottom w:val="none" w:sz="0" w:space="0" w:color="auto"/>
            <w:right w:val="none" w:sz="0" w:space="0" w:color="auto"/>
          </w:divBdr>
        </w:div>
      </w:divsChild>
    </w:div>
    <w:div w:id="492919545">
      <w:bodyDiv w:val="1"/>
      <w:marLeft w:val="0"/>
      <w:marRight w:val="0"/>
      <w:marTop w:val="0"/>
      <w:marBottom w:val="0"/>
      <w:divBdr>
        <w:top w:val="none" w:sz="0" w:space="0" w:color="auto"/>
        <w:left w:val="none" w:sz="0" w:space="0" w:color="auto"/>
        <w:bottom w:val="none" w:sz="0" w:space="0" w:color="auto"/>
        <w:right w:val="none" w:sz="0" w:space="0" w:color="auto"/>
      </w:divBdr>
    </w:div>
    <w:div w:id="516429105">
      <w:bodyDiv w:val="1"/>
      <w:marLeft w:val="0"/>
      <w:marRight w:val="0"/>
      <w:marTop w:val="0"/>
      <w:marBottom w:val="0"/>
      <w:divBdr>
        <w:top w:val="none" w:sz="0" w:space="0" w:color="auto"/>
        <w:left w:val="none" w:sz="0" w:space="0" w:color="auto"/>
        <w:bottom w:val="none" w:sz="0" w:space="0" w:color="auto"/>
        <w:right w:val="none" w:sz="0" w:space="0" w:color="auto"/>
      </w:divBdr>
    </w:div>
    <w:div w:id="523254129">
      <w:bodyDiv w:val="1"/>
      <w:marLeft w:val="0"/>
      <w:marRight w:val="0"/>
      <w:marTop w:val="0"/>
      <w:marBottom w:val="0"/>
      <w:divBdr>
        <w:top w:val="none" w:sz="0" w:space="0" w:color="auto"/>
        <w:left w:val="none" w:sz="0" w:space="0" w:color="auto"/>
        <w:bottom w:val="none" w:sz="0" w:space="0" w:color="auto"/>
        <w:right w:val="none" w:sz="0" w:space="0" w:color="auto"/>
      </w:divBdr>
    </w:div>
    <w:div w:id="526601227">
      <w:bodyDiv w:val="1"/>
      <w:marLeft w:val="0"/>
      <w:marRight w:val="0"/>
      <w:marTop w:val="0"/>
      <w:marBottom w:val="0"/>
      <w:divBdr>
        <w:top w:val="none" w:sz="0" w:space="0" w:color="auto"/>
        <w:left w:val="none" w:sz="0" w:space="0" w:color="auto"/>
        <w:bottom w:val="none" w:sz="0" w:space="0" w:color="auto"/>
        <w:right w:val="none" w:sz="0" w:space="0" w:color="auto"/>
      </w:divBdr>
    </w:div>
    <w:div w:id="528030303">
      <w:bodyDiv w:val="1"/>
      <w:marLeft w:val="0"/>
      <w:marRight w:val="0"/>
      <w:marTop w:val="0"/>
      <w:marBottom w:val="0"/>
      <w:divBdr>
        <w:top w:val="none" w:sz="0" w:space="0" w:color="auto"/>
        <w:left w:val="none" w:sz="0" w:space="0" w:color="auto"/>
        <w:bottom w:val="none" w:sz="0" w:space="0" w:color="auto"/>
        <w:right w:val="none" w:sz="0" w:space="0" w:color="auto"/>
      </w:divBdr>
      <w:divsChild>
        <w:div w:id="157889746">
          <w:marLeft w:val="0"/>
          <w:marRight w:val="0"/>
          <w:marTop w:val="0"/>
          <w:marBottom w:val="0"/>
          <w:divBdr>
            <w:top w:val="none" w:sz="0" w:space="0" w:color="auto"/>
            <w:left w:val="none" w:sz="0" w:space="0" w:color="auto"/>
            <w:bottom w:val="none" w:sz="0" w:space="0" w:color="auto"/>
            <w:right w:val="none" w:sz="0" w:space="0" w:color="auto"/>
          </w:divBdr>
        </w:div>
        <w:div w:id="264003494">
          <w:marLeft w:val="0"/>
          <w:marRight w:val="0"/>
          <w:marTop w:val="0"/>
          <w:marBottom w:val="0"/>
          <w:divBdr>
            <w:top w:val="none" w:sz="0" w:space="0" w:color="auto"/>
            <w:left w:val="none" w:sz="0" w:space="0" w:color="auto"/>
            <w:bottom w:val="none" w:sz="0" w:space="0" w:color="auto"/>
            <w:right w:val="none" w:sz="0" w:space="0" w:color="auto"/>
          </w:divBdr>
        </w:div>
        <w:div w:id="264702109">
          <w:marLeft w:val="0"/>
          <w:marRight w:val="0"/>
          <w:marTop w:val="0"/>
          <w:marBottom w:val="0"/>
          <w:divBdr>
            <w:top w:val="none" w:sz="0" w:space="0" w:color="auto"/>
            <w:left w:val="none" w:sz="0" w:space="0" w:color="auto"/>
            <w:bottom w:val="none" w:sz="0" w:space="0" w:color="auto"/>
            <w:right w:val="none" w:sz="0" w:space="0" w:color="auto"/>
          </w:divBdr>
        </w:div>
        <w:div w:id="1243446224">
          <w:marLeft w:val="0"/>
          <w:marRight w:val="0"/>
          <w:marTop w:val="0"/>
          <w:marBottom w:val="0"/>
          <w:divBdr>
            <w:top w:val="none" w:sz="0" w:space="0" w:color="auto"/>
            <w:left w:val="none" w:sz="0" w:space="0" w:color="auto"/>
            <w:bottom w:val="none" w:sz="0" w:space="0" w:color="auto"/>
            <w:right w:val="none" w:sz="0" w:space="0" w:color="auto"/>
          </w:divBdr>
        </w:div>
        <w:div w:id="1390687644">
          <w:marLeft w:val="0"/>
          <w:marRight w:val="0"/>
          <w:marTop w:val="0"/>
          <w:marBottom w:val="0"/>
          <w:divBdr>
            <w:top w:val="none" w:sz="0" w:space="0" w:color="auto"/>
            <w:left w:val="none" w:sz="0" w:space="0" w:color="auto"/>
            <w:bottom w:val="none" w:sz="0" w:space="0" w:color="auto"/>
            <w:right w:val="none" w:sz="0" w:space="0" w:color="auto"/>
          </w:divBdr>
        </w:div>
        <w:div w:id="1660884735">
          <w:marLeft w:val="0"/>
          <w:marRight w:val="0"/>
          <w:marTop w:val="0"/>
          <w:marBottom w:val="0"/>
          <w:divBdr>
            <w:top w:val="none" w:sz="0" w:space="0" w:color="auto"/>
            <w:left w:val="none" w:sz="0" w:space="0" w:color="auto"/>
            <w:bottom w:val="none" w:sz="0" w:space="0" w:color="auto"/>
            <w:right w:val="none" w:sz="0" w:space="0" w:color="auto"/>
          </w:divBdr>
        </w:div>
        <w:div w:id="1825658075">
          <w:marLeft w:val="0"/>
          <w:marRight w:val="0"/>
          <w:marTop w:val="0"/>
          <w:marBottom w:val="0"/>
          <w:divBdr>
            <w:top w:val="none" w:sz="0" w:space="0" w:color="auto"/>
            <w:left w:val="none" w:sz="0" w:space="0" w:color="auto"/>
            <w:bottom w:val="none" w:sz="0" w:space="0" w:color="auto"/>
            <w:right w:val="none" w:sz="0" w:space="0" w:color="auto"/>
          </w:divBdr>
        </w:div>
        <w:div w:id="1944651006">
          <w:marLeft w:val="0"/>
          <w:marRight w:val="0"/>
          <w:marTop w:val="0"/>
          <w:marBottom w:val="0"/>
          <w:divBdr>
            <w:top w:val="none" w:sz="0" w:space="0" w:color="auto"/>
            <w:left w:val="none" w:sz="0" w:space="0" w:color="auto"/>
            <w:bottom w:val="none" w:sz="0" w:space="0" w:color="auto"/>
            <w:right w:val="none" w:sz="0" w:space="0" w:color="auto"/>
          </w:divBdr>
        </w:div>
      </w:divsChild>
    </w:div>
    <w:div w:id="535583115">
      <w:bodyDiv w:val="1"/>
      <w:marLeft w:val="0"/>
      <w:marRight w:val="0"/>
      <w:marTop w:val="0"/>
      <w:marBottom w:val="0"/>
      <w:divBdr>
        <w:top w:val="none" w:sz="0" w:space="0" w:color="auto"/>
        <w:left w:val="none" w:sz="0" w:space="0" w:color="auto"/>
        <w:bottom w:val="none" w:sz="0" w:space="0" w:color="auto"/>
        <w:right w:val="none" w:sz="0" w:space="0" w:color="auto"/>
      </w:divBdr>
    </w:div>
    <w:div w:id="568543449">
      <w:bodyDiv w:val="1"/>
      <w:marLeft w:val="0"/>
      <w:marRight w:val="0"/>
      <w:marTop w:val="0"/>
      <w:marBottom w:val="0"/>
      <w:divBdr>
        <w:top w:val="none" w:sz="0" w:space="0" w:color="auto"/>
        <w:left w:val="none" w:sz="0" w:space="0" w:color="auto"/>
        <w:bottom w:val="none" w:sz="0" w:space="0" w:color="auto"/>
        <w:right w:val="none" w:sz="0" w:space="0" w:color="auto"/>
      </w:divBdr>
    </w:div>
    <w:div w:id="586770800">
      <w:bodyDiv w:val="1"/>
      <w:marLeft w:val="0"/>
      <w:marRight w:val="0"/>
      <w:marTop w:val="0"/>
      <w:marBottom w:val="0"/>
      <w:divBdr>
        <w:top w:val="none" w:sz="0" w:space="0" w:color="auto"/>
        <w:left w:val="none" w:sz="0" w:space="0" w:color="auto"/>
        <w:bottom w:val="none" w:sz="0" w:space="0" w:color="auto"/>
        <w:right w:val="none" w:sz="0" w:space="0" w:color="auto"/>
      </w:divBdr>
    </w:div>
    <w:div w:id="597565037">
      <w:bodyDiv w:val="1"/>
      <w:marLeft w:val="0"/>
      <w:marRight w:val="0"/>
      <w:marTop w:val="0"/>
      <w:marBottom w:val="0"/>
      <w:divBdr>
        <w:top w:val="none" w:sz="0" w:space="0" w:color="auto"/>
        <w:left w:val="none" w:sz="0" w:space="0" w:color="auto"/>
        <w:bottom w:val="none" w:sz="0" w:space="0" w:color="auto"/>
        <w:right w:val="none" w:sz="0" w:space="0" w:color="auto"/>
      </w:divBdr>
    </w:div>
    <w:div w:id="611060781">
      <w:bodyDiv w:val="1"/>
      <w:marLeft w:val="0"/>
      <w:marRight w:val="0"/>
      <w:marTop w:val="0"/>
      <w:marBottom w:val="0"/>
      <w:divBdr>
        <w:top w:val="none" w:sz="0" w:space="0" w:color="auto"/>
        <w:left w:val="none" w:sz="0" w:space="0" w:color="auto"/>
        <w:bottom w:val="none" w:sz="0" w:space="0" w:color="auto"/>
        <w:right w:val="none" w:sz="0" w:space="0" w:color="auto"/>
      </w:divBdr>
    </w:div>
    <w:div w:id="647251167">
      <w:bodyDiv w:val="1"/>
      <w:marLeft w:val="0"/>
      <w:marRight w:val="0"/>
      <w:marTop w:val="0"/>
      <w:marBottom w:val="0"/>
      <w:divBdr>
        <w:top w:val="none" w:sz="0" w:space="0" w:color="auto"/>
        <w:left w:val="none" w:sz="0" w:space="0" w:color="auto"/>
        <w:bottom w:val="none" w:sz="0" w:space="0" w:color="auto"/>
        <w:right w:val="none" w:sz="0" w:space="0" w:color="auto"/>
      </w:divBdr>
    </w:div>
    <w:div w:id="654837572">
      <w:bodyDiv w:val="1"/>
      <w:marLeft w:val="0"/>
      <w:marRight w:val="0"/>
      <w:marTop w:val="0"/>
      <w:marBottom w:val="0"/>
      <w:divBdr>
        <w:top w:val="none" w:sz="0" w:space="0" w:color="auto"/>
        <w:left w:val="none" w:sz="0" w:space="0" w:color="auto"/>
        <w:bottom w:val="none" w:sz="0" w:space="0" w:color="auto"/>
        <w:right w:val="none" w:sz="0" w:space="0" w:color="auto"/>
      </w:divBdr>
    </w:div>
    <w:div w:id="660431417">
      <w:bodyDiv w:val="1"/>
      <w:marLeft w:val="0"/>
      <w:marRight w:val="0"/>
      <w:marTop w:val="0"/>
      <w:marBottom w:val="0"/>
      <w:divBdr>
        <w:top w:val="none" w:sz="0" w:space="0" w:color="auto"/>
        <w:left w:val="none" w:sz="0" w:space="0" w:color="auto"/>
        <w:bottom w:val="none" w:sz="0" w:space="0" w:color="auto"/>
        <w:right w:val="none" w:sz="0" w:space="0" w:color="auto"/>
      </w:divBdr>
    </w:div>
    <w:div w:id="673269231">
      <w:bodyDiv w:val="1"/>
      <w:marLeft w:val="0"/>
      <w:marRight w:val="0"/>
      <w:marTop w:val="0"/>
      <w:marBottom w:val="0"/>
      <w:divBdr>
        <w:top w:val="none" w:sz="0" w:space="0" w:color="auto"/>
        <w:left w:val="none" w:sz="0" w:space="0" w:color="auto"/>
        <w:bottom w:val="none" w:sz="0" w:space="0" w:color="auto"/>
        <w:right w:val="none" w:sz="0" w:space="0" w:color="auto"/>
      </w:divBdr>
    </w:div>
    <w:div w:id="678849699">
      <w:bodyDiv w:val="1"/>
      <w:marLeft w:val="0"/>
      <w:marRight w:val="0"/>
      <w:marTop w:val="0"/>
      <w:marBottom w:val="0"/>
      <w:divBdr>
        <w:top w:val="none" w:sz="0" w:space="0" w:color="auto"/>
        <w:left w:val="none" w:sz="0" w:space="0" w:color="auto"/>
        <w:bottom w:val="none" w:sz="0" w:space="0" w:color="auto"/>
        <w:right w:val="none" w:sz="0" w:space="0" w:color="auto"/>
      </w:divBdr>
    </w:div>
    <w:div w:id="681780116">
      <w:bodyDiv w:val="1"/>
      <w:marLeft w:val="0"/>
      <w:marRight w:val="0"/>
      <w:marTop w:val="0"/>
      <w:marBottom w:val="0"/>
      <w:divBdr>
        <w:top w:val="none" w:sz="0" w:space="0" w:color="auto"/>
        <w:left w:val="none" w:sz="0" w:space="0" w:color="auto"/>
        <w:bottom w:val="none" w:sz="0" w:space="0" w:color="auto"/>
        <w:right w:val="none" w:sz="0" w:space="0" w:color="auto"/>
      </w:divBdr>
    </w:div>
    <w:div w:id="691077135">
      <w:bodyDiv w:val="1"/>
      <w:marLeft w:val="0"/>
      <w:marRight w:val="0"/>
      <w:marTop w:val="0"/>
      <w:marBottom w:val="0"/>
      <w:divBdr>
        <w:top w:val="none" w:sz="0" w:space="0" w:color="auto"/>
        <w:left w:val="none" w:sz="0" w:space="0" w:color="auto"/>
        <w:bottom w:val="none" w:sz="0" w:space="0" w:color="auto"/>
        <w:right w:val="none" w:sz="0" w:space="0" w:color="auto"/>
      </w:divBdr>
    </w:div>
    <w:div w:id="710768076">
      <w:bodyDiv w:val="1"/>
      <w:marLeft w:val="0"/>
      <w:marRight w:val="0"/>
      <w:marTop w:val="0"/>
      <w:marBottom w:val="0"/>
      <w:divBdr>
        <w:top w:val="none" w:sz="0" w:space="0" w:color="auto"/>
        <w:left w:val="none" w:sz="0" w:space="0" w:color="auto"/>
        <w:bottom w:val="none" w:sz="0" w:space="0" w:color="auto"/>
        <w:right w:val="none" w:sz="0" w:space="0" w:color="auto"/>
      </w:divBdr>
    </w:div>
    <w:div w:id="722825212">
      <w:bodyDiv w:val="1"/>
      <w:marLeft w:val="0"/>
      <w:marRight w:val="0"/>
      <w:marTop w:val="0"/>
      <w:marBottom w:val="0"/>
      <w:divBdr>
        <w:top w:val="none" w:sz="0" w:space="0" w:color="auto"/>
        <w:left w:val="none" w:sz="0" w:space="0" w:color="auto"/>
        <w:bottom w:val="none" w:sz="0" w:space="0" w:color="auto"/>
        <w:right w:val="none" w:sz="0" w:space="0" w:color="auto"/>
      </w:divBdr>
    </w:div>
    <w:div w:id="729229272">
      <w:bodyDiv w:val="1"/>
      <w:marLeft w:val="0"/>
      <w:marRight w:val="0"/>
      <w:marTop w:val="0"/>
      <w:marBottom w:val="0"/>
      <w:divBdr>
        <w:top w:val="none" w:sz="0" w:space="0" w:color="auto"/>
        <w:left w:val="none" w:sz="0" w:space="0" w:color="auto"/>
        <w:bottom w:val="none" w:sz="0" w:space="0" w:color="auto"/>
        <w:right w:val="none" w:sz="0" w:space="0" w:color="auto"/>
      </w:divBdr>
    </w:div>
    <w:div w:id="734859499">
      <w:bodyDiv w:val="1"/>
      <w:marLeft w:val="0"/>
      <w:marRight w:val="0"/>
      <w:marTop w:val="0"/>
      <w:marBottom w:val="0"/>
      <w:divBdr>
        <w:top w:val="none" w:sz="0" w:space="0" w:color="auto"/>
        <w:left w:val="none" w:sz="0" w:space="0" w:color="auto"/>
        <w:bottom w:val="none" w:sz="0" w:space="0" w:color="auto"/>
        <w:right w:val="none" w:sz="0" w:space="0" w:color="auto"/>
      </w:divBdr>
    </w:div>
    <w:div w:id="737286818">
      <w:bodyDiv w:val="1"/>
      <w:marLeft w:val="0"/>
      <w:marRight w:val="0"/>
      <w:marTop w:val="0"/>
      <w:marBottom w:val="0"/>
      <w:divBdr>
        <w:top w:val="none" w:sz="0" w:space="0" w:color="auto"/>
        <w:left w:val="none" w:sz="0" w:space="0" w:color="auto"/>
        <w:bottom w:val="none" w:sz="0" w:space="0" w:color="auto"/>
        <w:right w:val="none" w:sz="0" w:space="0" w:color="auto"/>
      </w:divBdr>
    </w:div>
    <w:div w:id="759838030">
      <w:bodyDiv w:val="1"/>
      <w:marLeft w:val="0"/>
      <w:marRight w:val="0"/>
      <w:marTop w:val="0"/>
      <w:marBottom w:val="0"/>
      <w:divBdr>
        <w:top w:val="none" w:sz="0" w:space="0" w:color="auto"/>
        <w:left w:val="none" w:sz="0" w:space="0" w:color="auto"/>
        <w:bottom w:val="none" w:sz="0" w:space="0" w:color="auto"/>
        <w:right w:val="none" w:sz="0" w:space="0" w:color="auto"/>
      </w:divBdr>
    </w:div>
    <w:div w:id="762534964">
      <w:bodyDiv w:val="1"/>
      <w:marLeft w:val="0"/>
      <w:marRight w:val="0"/>
      <w:marTop w:val="0"/>
      <w:marBottom w:val="0"/>
      <w:divBdr>
        <w:top w:val="none" w:sz="0" w:space="0" w:color="auto"/>
        <w:left w:val="none" w:sz="0" w:space="0" w:color="auto"/>
        <w:bottom w:val="none" w:sz="0" w:space="0" w:color="auto"/>
        <w:right w:val="none" w:sz="0" w:space="0" w:color="auto"/>
      </w:divBdr>
    </w:div>
    <w:div w:id="762842145">
      <w:bodyDiv w:val="1"/>
      <w:marLeft w:val="0"/>
      <w:marRight w:val="0"/>
      <w:marTop w:val="0"/>
      <w:marBottom w:val="0"/>
      <w:divBdr>
        <w:top w:val="none" w:sz="0" w:space="0" w:color="auto"/>
        <w:left w:val="none" w:sz="0" w:space="0" w:color="auto"/>
        <w:bottom w:val="none" w:sz="0" w:space="0" w:color="auto"/>
        <w:right w:val="none" w:sz="0" w:space="0" w:color="auto"/>
      </w:divBdr>
      <w:divsChild>
        <w:div w:id="272127417">
          <w:marLeft w:val="0"/>
          <w:marRight w:val="0"/>
          <w:marTop w:val="0"/>
          <w:marBottom w:val="0"/>
          <w:divBdr>
            <w:top w:val="none" w:sz="0" w:space="0" w:color="auto"/>
            <w:left w:val="none" w:sz="0" w:space="0" w:color="auto"/>
            <w:bottom w:val="none" w:sz="0" w:space="0" w:color="auto"/>
            <w:right w:val="none" w:sz="0" w:space="0" w:color="auto"/>
          </w:divBdr>
        </w:div>
        <w:div w:id="367337435">
          <w:marLeft w:val="0"/>
          <w:marRight w:val="0"/>
          <w:marTop w:val="0"/>
          <w:marBottom w:val="0"/>
          <w:divBdr>
            <w:top w:val="none" w:sz="0" w:space="0" w:color="auto"/>
            <w:left w:val="none" w:sz="0" w:space="0" w:color="auto"/>
            <w:bottom w:val="none" w:sz="0" w:space="0" w:color="auto"/>
            <w:right w:val="none" w:sz="0" w:space="0" w:color="auto"/>
          </w:divBdr>
        </w:div>
        <w:div w:id="721098040">
          <w:marLeft w:val="0"/>
          <w:marRight w:val="0"/>
          <w:marTop w:val="0"/>
          <w:marBottom w:val="0"/>
          <w:divBdr>
            <w:top w:val="none" w:sz="0" w:space="0" w:color="auto"/>
            <w:left w:val="none" w:sz="0" w:space="0" w:color="auto"/>
            <w:bottom w:val="none" w:sz="0" w:space="0" w:color="auto"/>
            <w:right w:val="none" w:sz="0" w:space="0" w:color="auto"/>
          </w:divBdr>
        </w:div>
        <w:div w:id="1086415690">
          <w:marLeft w:val="0"/>
          <w:marRight w:val="0"/>
          <w:marTop w:val="0"/>
          <w:marBottom w:val="0"/>
          <w:divBdr>
            <w:top w:val="none" w:sz="0" w:space="0" w:color="auto"/>
            <w:left w:val="none" w:sz="0" w:space="0" w:color="auto"/>
            <w:bottom w:val="none" w:sz="0" w:space="0" w:color="auto"/>
            <w:right w:val="none" w:sz="0" w:space="0" w:color="auto"/>
          </w:divBdr>
        </w:div>
      </w:divsChild>
    </w:div>
    <w:div w:id="790444657">
      <w:bodyDiv w:val="1"/>
      <w:marLeft w:val="0"/>
      <w:marRight w:val="0"/>
      <w:marTop w:val="0"/>
      <w:marBottom w:val="0"/>
      <w:divBdr>
        <w:top w:val="none" w:sz="0" w:space="0" w:color="auto"/>
        <w:left w:val="none" w:sz="0" w:space="0" w:color="auto"/>
        <w:bottom w:val="none" w:sz="0" w:space="0" w:color="auto"/>
        <w:right w:val="none" w:sz="0" w:space="0" w:color="auto"/>
      </w:divBdr>
    </w:div>
    <w:div w:id="792674973">
      <w:bodyDiv w:val="1"/>
      <w:marLeft w:val="0"/>
      <w:marRight w:val="0"/>
      <w:marTop w:val="0"/>
      <w:marBottom w:val="0"/>
      <w:divBdr>
        <w:top w:val="none" w:sz="0" w:space="0" w:color="auto"/>
        <w:left w:val="none" w:sz="0" w:space="0" w:color="auto"/>
        <w:bottom w:val="none" w:sz="0" w:space="0" w:color="auto"/>
        <w:right w:val="none" w:sz="0" w:space="0" w:color="auto"/>
      </w:divBdr>
    </w:div>
    <w:div w:id="799305179">
      <w:bodyDiv w:val="1"/>
      <w:marLeft w:val="0"/>
      <w:marRight w:val="0"/>
      <w:marTop w:val="0"/>
      <w:marBottom w:val="0"/>
      <w:divBdr>
        <w:top w:val="none" w:sz="0" w:space="0" w:color="auto"/>
        <w:left w:val="none" w:sz="0" w:space="0" w:color="auto"/>
        <w:bottom w:val="none" w:sz="0" w:space="0" w:color="auto"/>
        <w:right w:val="none" w:sz="0" w:space="0" w:color="auto"/>
      </w:divBdr>
    </w:div>
    <w:div w:id="803885060">
      <w:bodyDiv w:val="1"/>
      <w:marLeft w:val="0"/>
      <w:marRight w:val="0"/>
      <w:marTop w:val="0"/>
      <w:marBottom w:val="0"/>
      <w:divBdr>
        <w:top w:val="none" w:sz="0" w:space="0" w:color="auto"/>
        <w:left w:val="none" w:sz="0" w:space="0" w:color="auto"/>
        <w:bottom w:val="none" w:sz="0" w:space="0" w:color="auto"/>
        <w:right w:val="none" w:sz="0" w:space="0" w:color="auto"/>
      </w:divBdr>
    </w:div>
    <w:div w:id="857961923">
      <w:bodyDiv w:val="1"/>
      <w:marLeft w:val="0"/>
      <w:marRight w:val="0"/>
      <w:marTop w:val="0"/>
      <w:marBottom w:val="0"/>
      <w:divBdr>
        <w:top w:val="none" w:sz="0" w:space="0" w:color="auto"/>
        <w:left w:val="none" w:sz="0" w:space="0" w:color="auto"/>
        <w:bottom w:val="none" w:sz="0" w:space="0" w:color="auto"/>
        <w:right w:val="none" w:sz="0" w:space="0" w:color="auto"/>
      </w:divBdr>
    </w:div>
    <w:div w:id="862671464">
      <w:bodyDiv w:val="1"/>
      <w:marLeft w:val="0"/>
      <w:marRight w:val="0"/>
      <w:marTop w:val="0"/>
      <w:marBottom w:val="0"/>
      <w:divBdr>
        <w:top w:val="none" w:sz="0" w:space="0" w:color="auto"/>
        <w:left w:val="none" w:sz="0" w:space="0" w:color="auto"/>
        <w:bottom w:val="none" w:sz="0" w:space="0" w:color="auto"/>
        <w:right w:val="none" w:sz="0" w:space="0" w:color="auto"/>
      </w:divBdr>
    </w:div>
    <w:div w:id="863204158">
      <w:bodyDiv w:val="1"/>
      <w:marLeft w:val="0"/>
      <w:marRight w:val="0"/>
      <w:marTop w:val="0"/>
      <w:marBottom w:val="0"/>
      <w:divBdr>
        <w:top w:val="none" w:sz="0" w:space="0" w:color="auto"/>
        <w:left w:val="none" w:sz="0" w:space="0" w:color="auto"/>
        <w:bottom w:val="none" w:sz="0" w:space="0" w:color="auto"/>
        <w:right w:val="none" w:sz="0" w:space="0" w:color="auto"/>
      </w:divBdr>
    </w:div>
    <w:div w:id="864253784">
      <w:bodyDiv w:val="1"/>
      <w:marLeft w:val="0"/>
      <w:marRight w:val="0"/>
      <w:marTop w:val="0"/>
      <w:marBottom w:val="0"/>
      <w:divBdr>
        <w:top w:val="none" w:sz="0" w:space="0" w:color="auto"/>
        <w:left w:val="none" w:sz="0" w:space="0" w:color="auto"/>
        <w:bottom w:val="none" w:sz="0" w:space="0" w:color="auto"/>
        <w:right w:val="none" w:sz="0" w:space="0" w:color="auto"/>
      </w:divBdr>
    </w:div>
    <w:div w:id="902175985">
      <w:bodyDiv w:val="1"/>
      <w:marLeft w:val="0"/>
      <w:marRight w:val="0"/>
      <w:marTop w:val="0"/>
      <w:marBottom w:val="0"/>
      <w:divBdr>
        <w:top w:val="none" w:sz="0" w:space="0" w:color="auto"/>
        <w:left w:val="none" w:sz="0" w:space="0" w:color="auto"/>
        <w:bottom w:val="none" w:sz="0" w:space="0" w:color="auto"/>
        <w:right w:val="none" w:sz="0" w:space="0" w:color="auto"/>
      </w:divBdr>
    </w:div>
    <w:div w:id="910965612">
      <w:bodyDiv w:val="1"/>
      <w:marLeft w:val="0"/>
      <w:marRight w:val="0"/>
      <w:marTop w:val="0"/>
      <w:marBottom w:val="0"/>
      <w:divBdr>
        <w:top w:val="none" w:sz="0" w:space="0" w:color="auto"/>
        <w:left w:val="none" w:sz="0" w:space="0" w:color="auto"/>
        <w:bottom w:val="none" w:sz="0" w:space="0" w:color="auto"/>
        <w:right w:val="none" w:sz="0" w:space="0" w:color="auto"/>
      </w:divBdr>
    </w:div>
    <w:div w:id="918827401">
      <w:bodyDiv w:val="1"/>
      <w:marLeft w:val="0"/>
      <w:marRight w:val="0"/>
      <w:marTop w:val="0"/>
      <w:marBottom w:val="0"/>
      <w:divBdr>
        <w:top w:val="none" w:sz="0" w:space="0" w:color="auto"/>
        <w:left w:val="none" w:sz="0" w:space="0" w:color="auto"/>
        <w:bottom w:val="none" w:sz="0" w:space="0" w:color="auto"/>
        <w:right w:val="none" w:sz="0" w:space="0" w:color="auto"/>
      </w:divBdr>
    </w:div>
    <w:div w:id="919825035">
      <w:bodyDiv w:val="1"/>
      <w:marLeft w:val="0"/>
      <w:marRight w:val="0"/>
      <w:marTop w:val="0"/>
      <w:marBottom w:val="0"/>
      <w:divBdr>
        <w:top w:val="none" w:sz="0" w:space="0" w:color="auto"/>
        <w:left w:val="none" w:sz="0" w:space="0" w:color="auto"/>
        <w:bottom w:val="none" w:sz="0" w:space="0" w:color="auto"/>
        <w:right w:val="none" w:sz="0" w:space="0" w:color="auto"/>
      </w:divBdr>
    </w:div>
    <w:div w:id="931859128">
      <w:bodyDiv w:val="1"/>
      <w:marLeft w:val="0"/>
      <w:marRight w:val="0"/>
      <w:marTop w:val="0"/>
      <w:marBottom w:val="0"/>
      <w:divBdr>
        <w:top w:val="none" w:sz="0" w:space="0" w:color="auto"/>
        <w:left w:val="none" w:sz="0" w:space="0" w:color="auto"/>
        <w:bottom w:val="none" w:sz="0" w:space="0" w:color="auto"/>
        <w:right w:val="none" w:sz="0" w:space="0" w:color="auto"/>
      </w:divBdr>
    </w:div>
    <w:div w:id="932712982">
      <w:bodyDiv w:val="1"/>
      <w:marLeft w:val="0"/>
      <w:marRight w:val="0"/>
      <w:marTop w:val="0"/>
      <w:marBottom w:val="0"/>
      <w:divBdr>
        <w:top w:val="none" w:sz="0" w:space="0" w:color="auto"/>
        <w:left w:val="none" w:sz="0" w:space="0" w:color="auto"/>
        <w:bottom w:val="none" w:sz="0" w:space="0" w:color="auto"/>
        <w:right w:val="none" w:sz="0" w:space="0" w:color="auto"/>
      </w:divBdr>
    </w:div>
    <w:div w:id="938024843">
      <w:bodyDiv w:val="1"/>
      <w:marLeft w:val="0"/>
      <w:marRight w:val="0"/>
      <w:marTop w:val="0"/>
      <w:marBottom w:val="0"/>
      <w:divBdr>
        <w:top w:val="none" w:sz="0" w:space="0" w:color="auto"/>
        <w:left w:val="none" w:sz="0" w:space="0" w:color="auto"/>
        <w:bottom w:val="none" w:sz="0" w:space="0" w:color="auto"/>
        <w:right w:val="none" w:sz="0" w:space="0" w:color="auto"/>
      </w:divBdr>
    </w:div>
    <w:div w:id="941762689">
      <w:bodyDiv w:val="1"/>
      <w:marLeft w:val="0"/>
      <w:marRight w:val="0"/>
      <w:marTop w:val="0"/>
      <w:marBottom w:val="0"/>
      <w:divBdr>
        <w:top w:val="none" w:sz="0" w:space="0" w:color="auto"/>
        <w:left w:val="none" w:sz="0" w:space="0" w:color="auto"/>
        <w:bottom w:val="none" w:sz="0" w:space="0" w:color="auto"/>
        <w:right w:val="none" w:sz="0" w:space="0" w:color="auto"/>
      </w:divBdr>
    </w:div>
    <w:div w:id="962225021">
      <w:bodyDiv w:val="1"/>
      <w:marLeft w:val="0"/>
      <w:marRight w:val="0"/>
      <w:marTop w:val="0"/>
      <w:marBottom w:val="0"/>
      <w:divBdr>
        <w:top w:val="none" w:sz="0" w:space="0" w:color="auto"/>
        <w:left w:val="none" w:sz="0" w:space="0" w:color="auto"/>
        <w:bottom w:val="none" w:sz="0" w:space="0" w:color="auto"/>
        <w:right w:val="none" w:sz="0" w:space="0" w:color="auto"/>
      </w:divBdr>
    </w:div>
    <w:div w:id="993412211">
      <w:bodyDiv w:val="1"/>
      <w:marLeft w:val="0"/>
      <w:marRight w:val="0"/>
      <w:marTop w:val="0"/>
      <w:marBottom w:val="0"/>
      <w:divBdr>
        <w:top w:val="none" w:sz="0" w:space="0" w:color="auto"/>
        <w:left w:val="none" w:sz="0" w:space="0" w:color="auto"/>
        <w:bottom w:val="none" w:sz="0" w:space="0" w:color="auto"/>
        <w:right w:val="none" w:sz="0" w:space="0" w:color="auto"/>
      </w:divBdr>
    </w:div>
    <w:div w:id="1019432983">
      <w:bodyDiv w:val="1"/>
      <w:marLeft w:val="0"/>
      <w:marRight w:val="0"/>
      <w:marTop w:val="0"/>
      <w:marBottom w:val="0"/>
      <w:divBdr>
        <w:top w:val="none" w:sz="0" w:space="0" w:color="auto"/>
        <w:left w:val="none" w:sz="0" w:space="0" w:color="auto"/>
        <w:bottom w:val="none" w:sz="0" w:space="0" w:color="auto"/>
        <w:right w:val="none" w:sz="0" w:space="0" w:color="auto"/>
      </w:divBdr>
    </w:div>
    <w:div w:id="1022392071">
      <w:bodyDiv w:val="1"/>
      <w:marLeft w:val="0"/>
      <w:marRight w:val="0"/>
      <w:marTop w:val="0"/>
      <w:marBottom w:val="0"/>
      <w:divBdr>
        <w:top w:val="none" w:sz="0" w:space="0" w:color="auto"/>
        <w:left w:val="none" w:sz="0" w:space="0" w:color="auto"/>
        <w:bottom w:val="none" w:sz="0" w:space="0" w:color="auto"/>
        <w:right w:val="none" w:sz="0" w:space="0" w:color="auto"/>
      </w:divBdr>
    </w:div>
    <w:div w:id="1029794484">
      <w:bodyDiv w:val="1"/>
      <w:marLeft w:val="0"/>
      <w:marRight w:val="0"/>
      <w:marTop w:val="0"/>
      <w:marBottom w:val="0"/>
      <w:divBdr>
        <w:top w:val="none" w:sz="0" w:space="0" w:color="auto"/>
        <w:left w:val="none" w:sz="0" w:space="0" w:color="auto"/>
        <w:bottom w:val="none" w:sz="0" w:space="0" w:color="auto"/>
        <w:right w:val="none" w:sz="0" w:space="0" w:color="auto"/>
      </w:divBdr>
    </w:div>
    <w:div w:id="1043557521">
      <w:bodyDiv w:val="1"/>
      <w:marLeft w:val="0"/>
      <w:marRight w:val="0"/>
      <w:marTop w:val="0"/>
      <w:marBottom w:val="0"/>
      <w:divBdr>
        <w:top w:val="none" w:sz="0" w:space="0" w:color="auto"/>
        <w:left w:val="none" w:sz="0" w:space="0" w:color="auto"/>
        <w:bottom w:val="none" w:sz="0" w:space="0" w:color="auto"/>
        <w:right w:val="none" w:sz="0" w:space="0" w:color="auto"/>
      </w:divBdr>
    </w:div>
    <w:div w:id="1051882739">
      <w:bodyDiv w:val="1"/>
      <w:marLeft w:val="0"/>
      <w:marRight w:val="0"/>
      <w:marTop w:val="0"/>
      <w:marBottom w:val="0"/>
      <w:divBdr>
        <w:top w:val="none" w:sz="0" w:space="0" w:color="auto"/>
        <w:left w:val="none" w:sz="0" w:space="0" w:color="auto"/>
        <w:bottom w:val="none" w:sz="0" w:space="0" w:color="auto"/>
        <w:right w:val="none" w:sz="0" w:space="0" w:color="auto"/>
      </w:divBdr>
    </w:div>
    <w:div w:id="1053385610">
      <w:bodyDiv w:val="1"/>
      <w:marLeft w:val="0"/>
      <w:marRight w:val="0"/>
      <w:marTop w:val="0"/>
      <w:marBottom w:val="0"/>
      <w:divBdr>
        <w:top w:val="none" w:sz="0" w:space="0" w:color="auto"/>
        <w:left w:val="none" w:sz="0" w:space="0" w:color="auto"/>
        <w:bottom w:val="none" w:sz="0" w:space="0" w:color="auto"/>
        <w:right w:val="none" w:sz="0" w:space="0" w:color="auto"/>
      </w:divBdr>
    </w:div>
    <w:div w:id="1055548174">
      <w:bodyDiv w:val="1"/>
      <w:marLeft w:val="0"/>
      <w:marRight w:val="0"/>
      <w:marTop w:val="0"/>
      <w:marBottom w:val="0"/>
      <w:divBdr>
        <w:top w:val="none" w:sz="0" w:space="0" w:color="auto"/>
        <w:left w:val="none" w:sz="0" w:space="0" w:color="auto"/>
        <w:bottom w:val="none" w:sz="0" w:space="0" w:color="auto"/>
        <w:right w:val="none" w:sz="0" w:space="0" w:color="auto"/>
      </w:divBdr>
    </w:div>
    <w:div w:id="1058358724">
      <w:bodyDiv w:val="1"/>
      <w:marLeft w:val="0"/>
      <w:marRight w:val="0"/>
      <w:marTop w:val="0"/>
      <w:marBottom w:val="0"/>
      <w:divBdr>
        <w:top w:val="none" w:sz="0" w:space="0" w:color="auto"/>
        <w:left w:val="none" w:sz="0" w:space="0" w:color="auto"/>
        <w:bottom w:val="none" w:sz="0" w:space="0" w:color="auto"/>
        <w:right w:val="none" w:sz="0" w:space="0" w:color="auto"/>
      </w:divBdr>
    </w:div>
    <w:div w:id="1063872198">
      <w:bodyDiv w:val="1"/>
      <w:marLeft w:val="0"/>
      <w:marRight w:val="0"/>
      <w:marTop w:val="0"/>
      <w:marBottom w:val="0"/>
      <w:divBdr>
        <w:top w:val="none" w:sz="0" w:space="0" w:color="auto"/>
        <w:left w:val="none" w:sz="0" w:space="0" w:color="auto"/>
        <w:bottom w:val="none" w:sz="0" w:space="0" w:color="auto"/>
        <w:right w:val="none" w:sz="0" w:space="0" w:color="auto"/>
      </w:divBdr>
      <w:divsChild>
        <w:div w:id="1103916484">
          <w:marLeft w:val="0"/>
          <w:marRight w:val="0"/>
          <w:marTop w:val="0"/>
          <w:marBottom w:val="0"/>
          <w:divBdr>
            <w:top w:val="none" w:sz="0" w:space="0" w:color="auto"/>
            <w:left w:val="none" w:sz="0" w:space="0" w:color="auto"/>
            <w:bottom w:val="none" w:sz="0" w:space="0" w:color="auto"/>
            <w:right w:val="none" w:sz="0" w:space="0" w:color="auto"/>
          </w:divBdr>
        </w:div>
        <w:div w:id="834758913">
          <w:marLeft w:val="0"/>
          <w:marRight w:val="0"/>
          <w:marTop w:val="0"/>
          <w:marBottom w:val="0"/>
          <w:divBdr>
            <w:top w:val="none" w:sz="0" w:space="0" w:color="auto"/>
            <w:left w:val="none" w:sz="0" w:space="0" w:color="auto"/>
            <w:bottom w:val="none" w:sz="0" w:space="0" w:color="auto"/>
            <w:right w:val="none" w:sz="0" w:space="0" w:color="auto"/>
          </w:divBdr>
        </w:div>
        <w:div w:id="2026319770">
          <w:marLeft w:val="0"/>
          <w:marRight w:val="0"/>
          <w:marTop w:val="0"/>
          <w:marBottom w:val="0"/>
          <w:divBdr>
            <w:top w:val="none" w:sz="0" w:space="0" w:color="auto"/>
            <w:left w:val="none" w:sz="0" w:space="0" w:color="auto"/>
            <w:bottom w:val="none" w:sz="0" w:space="0" w:color="auto"/>
            <w:right w:val="none" w:sz="0" w:space="0" w:color="auto"/>
          </w:divBdr>
        </w:div>
      </w:divsChild>
    </w:div>
    <w:div w:id="1080954488">
      <w:bodyDiv w:val="1"/>
      <w:marLeft w:val="0"/>
      <w:marRight w:val="0"/>
      <w:marTop w:val="0"/>
      <w:marBottom w:val="0"/>
      <w:divBdr>
        <w:top w:val="none" w:sz="0" w:space="0" w:color="auto"/>
        <w:left w:val="none" w:sz="0" w:space="0" w:color="auto"/>
        <w:bottom w:val="none" w:sz="0" w:space="0" w:color="auto"/>
        <w:right w:val="none" w:sz="0" w:space="0" w:color="auto"/>
      </w:divBdr>
    </w:div>
    <w:div w:id="1093865189">
      <w:bodyDiv w:val="1"/>
      <w:marLeft w:val="0"/>
      <w:marRight w:val="0"/>
      <w:marTop w:val="0"/>
      <w:marBottom w:val="0"/>
      <w:divBdr>
        <w:top w:val="none" w:sz="0" w:space="0" w:color="auto"/>
        <w:left w:val="none" w:sz="0" w:space="0" w:color="auto"/>
        <w:bottom w:val="none" w:sz="0" w:space="0" w:color="auto"/>
        <w:right w:val="none" w:sz="0" w:space="0" w:color="auto"/>
      </w:divBdr>
    </w:div>
    <w:div w:id="1093935225">
      <w:bodyDiv w:val="1"/>
      <w:marLeft w:val="0"/>
      <w:marRight w:val="0"/>
      <w:marTop w:val="0"/>
      <w:marBottom w:val="0"/>
      <w:divBdr>
        <w:top w:val="none" w:sz="0" w:space="0" w:color="auto"/>
        <w:left w:val="none" w:sz="0" w:space="0" w:color="auto"/>
        <w:bottom w:val="none" w:sz="0" w:space="0" w:color="auto"/>
        <w:right w:val="none" w:sz="0" w:space="0" w:color="auto"/>
      </w:divBdr>
    </w:div>
    <w:div w:id="1096243531">
      <w:bodyDiv w:val="1"/>
      <w:marLeft w:val="0"/>
      <w:marRight w:val="0"/>
      <w:marTop w:val="0"/>
      <w:marBottom w:val="0"/>
      <w:divBdr>
        <w:top w:val="none" w:sz="0" w:space="0" w:color="auto"/>
        <w:left w:val="none" w:sz="0" w:space="0" w:color="auto"/>
        <w:bottom w:val="none" w:sz="0" w:space="0" w:color="auto"/>
        <w:right w:val="none" w:sz="0" w:space="0" w:color="auto"/>
      </w:divBdr>
    </w:div>
    <w:div w:id="1102073645">
      <w:bodyDiv w:val="1"/>
      <w:marLeft w:val="0"/>
      <w:marRight w:val="0"/>
      <w:marTop w:val="0"/>
      <w:marBottom w:val="0"/>
      <w:divBdr>
        <w:top w:val="none" w:sz="0" w:space="0" w:color="auto"/>
        <w:left w:val="none" w:sz="0" w:space="0" w:color="auto"/>
        <w:bottom w:val="none" w:sz="0" w:space="0" w:color="auto"/>
        <w:right w:val="none" w:sz="0" w:space="0" w:color="auto"/>
      </w:divBdr>
    </w:div>
    <w:div w:id="1112869361">
      <w:bodyDiv w:val="1"/>
      <w:marLeft w:val="0"/>
      <w:marRight w:val="0"/>
      <w:marTop w:val="0"/>
      <w:marBottom w:val="0"/>
      <w:divBdr>
        <w:top w:val="none" w:sz="0" w:space="0" w:color="auto"/>
        <w:left w:val="none" w:sz="0" w:space="0" w:color="auto"/>
        <w:bottom w:val="none" w:sz="0" w:space="0" w:color="auto"/>
        <w:right w:val="none" w:sz="0" w:space="0" w:color="auto"/>
      </w:divBdr>
    </w:div>
    <w:div w:id="1116295207">
      <w:bodyDiv w:val="1"/>
      <w:marLeft w:val="0"/>
      <w:marRight w:val="0"/>
      <w:marTop w:val="0"/>
      <w:marBottom w:val="0"/>
      <w:divBdr>
        <w:top w:val="none" w:sz="0" w:space="0" w:color="auto"/>
        <w:left w:val="none" w:sz="0" w:space="0" w:color="auto"/>
        <w:bottom w:val="none" w:sz="0" w:space="0" w:color="auto"/>
        <w:right w:val="none" w:sz="0" w:space="0" w:color="auto"/>
      </w:divBdr>
    </w:div>
    <w:div w:id="1132287405">
      <w:bodyDiv w:val="1"/>
      <w:marLeft w:val="0"/>
      <w:marRight w:val="0"/>
      <w:marTop w:val="0"/>
      <w:marBottom w:val="0"/>
      <w:divBdr>
        <w:top w:val="none" w:sz="0" w:space="0" w:color="auto"/>
        <w:left w:val="none" w:sz="0" w:space="0" w:color="auto"/>
        <w:bottom w:val="none" w:sz="0" w:space="0" w:color="auto"/>
        <w:right w:val="none" w:sz="0" w:space="0" w:color="auto"/>
      </w:divBdr>
    </w:div>
    <w:div w:id="1178152719">
      <w:bodyDiv w:val="1"/>
      <w:marLeft w:val="0"/>
      <w:marRight w:val="0"/>
      <w:marTop w:val="0"/>
      <w:marBottom w:val="0"/>
      <w:divBdr>
        <w:top w:val="none" w:sz="0" w:space="0" w:color="auto"/>
        <w:left w:val="none" w:sz="0" w:space="0" w:color="auto"/>
        <w:bottom w:val="none" w:sz="0" w:space="0" w:color="auto"/>
        <w:right w:val="none" w:sz="0" w:space="0" w:color="auto"/>
      </w:divBdr>
    </w:div>
    <w:div w:id="1182820641">
      <w:bodyDiv w:val="1"/>
      <w:marLeft w:val="0"/>
      <w:marRight w:val="0"/>
      <w:marTop w:val="0"/>
      <w:marBottom w:val="0"/>
      <w:divBdr>
        <w:top w:val="none" w:sz="0" w:space="0" w:color="auto"/>
        <w:left w:val="none" w:sz="0" w:space="0" w:color="auto"/>
        <w:bottom w:val="none" w:sz="0" w:space="0" w:color="auto"/>
        <w:right w:val="none" w:sz="0" w:space="0" w:color="auto"/>
      </w:divBdr>
    </w:div>
    <w:div w:id="1200095891">
      <w:bodyDiv w:val="1"/>
      <w:marLeft w:val="0"/>
      <w:marRight w:val="0"/>
      <w:marTop w:val="0"/>
      <w:marBottom w:val="0"/>
      <w:divBdr>
        <w:top w:val="none" w:sz="0" w:space="0" w:color="auto"/>
        <w:left w:val="none" w:sz="0" w:space="0" w:color="auto"/>
        <w:bottom w:val="none" w:sz="0" w:space="0" w:color="auto"/>
        <w:right w:val="none" w:sz="0" w:space="0" w:color="auto"/>
      </w:divBdr>
    </w:div>
    <w:div w:id="1236009105">
      <w:bodyDiv w:val="1"/>
      <w:marLeft w:val="0"/>
      <w:marRight w:val="0"/>
      <w:marTop w:val="0"/>
      <w:marBottom w:val="0"/>
      <w:divBdr>
        <w:top w:val="none" w:sz="0" w:space="0" w:color="auto"/>
        <w:left w:val="none" w:sz="0" w:space="0" w:color="auto"/>
        <w:bottom w:val="none" w:sz="0" w:space="0" w:color="auto"/>
        <w:right w:val="none" w:sz="0" w:space="0" w:color="auto"/>
      </w:divBdr>
    </w:div>
    <w:div w:id="1250239750">
      <w:bodyDiv w:val="1"/>
      <w:marLeft w:val="0"/>
      <w:marRight w:val="0"/>
      <w:marTop w:val="0"/>
      <w:marBottom w:val="0"/>
      <w:divBdr>
        <w:top w:val="none" w:sz="0" w:space="0" w:color="auto"/>
        <w:left w:val="none" w:sz="0" w:space="0" w:color="auto"/>
        <w:bottom w:val="none" w:sz="0" w:space="0" w:color="auto"/>
        <w:right w:val="none" w:sz="0" w:space="0" w:color="auto"/>
      </w:divBdr>
    </w:div>
    <w:div w:id="1312176298">
      <w:bodyDiv w:val="1"/>
      <w:marLeft w:val="0"/>
      <w:marRight w:val="0"/>
      <w:marTop w:val="0"/>
      <w:marBottom w:val="0"/>
      <w:divBdr>
        <w:top w:val="none" w:sz="0" w:space="0" w:color="auto"/>
        <w:left w:val="none" w:sz="0" w:space="0" w:color="auto"/>
        <w:bottom w:val="none" w:sz="0" w:space="0" w:color="auto"/>
        <w:right w:val="none" w:sz="0" w:space="0" w:color="auto"/>
      </w:divBdr>
    </w:div>
    <w:div w:id="1313675959">
      <w:bodyDiv w:val="1"/>
      <w:marLeft w:val="0"/>
      <w:marRight w:val="0"/>
      <w:marTop w:val="0"/>
      <w:marBottom w:val="0"/>
      <w:divBdr>
        <w:top w:val="none" w:sz="0" w:space="0" w:color="auto"/>
        <w:left w:val="none" w:sz="0" w:space="0" w:color="auto"/>
        <w:bottom w:val="none" w:sz="0" w:space="0" w:color="auto"/>
        <w:right w:val="none" w:sz="0" w:space="0" w:color="auto"/>
      </w:divBdr>
    </w:div>
    <w:div w:id="1355884915">
      <w:bodyDiv w:val="1"/>
      <w:marLeft w:val="0"/>
      <w:marRight w:val="0"/>
      <w:marTop w:val="0"/>
      <w:marBottom w:val="0"/>
      <w:divBdr>
        <w:top w:val="none" w:sz="0" w:space="0" w:color="auto"/>
        <w:left w:val="none" w:sz="0" w:space="0" w:color="auto"/>
        <w:bottom w:val="none" w:sz="0" w:space="0" w:color="auto"/>
        <w:right w:val="none" w:sz="0" w:space="0" w:color="auto"/>
      </w:divBdr>
    </w:div>
    <w:div w:id="1361011696">
      <w:bodyDiv w:val="1"/>
      <w:marLeft w:val="0"/>
      <w:marRight w:val="0"/>
      <w:marTop w:val="0"/>
      <w:marBottom w:val="0"/>
      <w:divBdr>
        <w:top w:val="none" w:sz="0" w:space="0" w:color="auto"/>
        <w:left w:val="none" w:sz="0" w:space="0" w:color="auto"/>
        <w:bottom w:val="none" w:sz="0" w:space="0" w:color="auto"/>
        <w:right w:val="none" w:sz="0" w:space="0" w:color="auto"/>
      </w:divBdr>
    </w:div>
    <w:div w:id="1378315824">
      <w:bodyDiv w:val="1"/>
      <w:marLeft w:val="0"/>
      <w:marRight w:val="0"/>
      <w:marTop w:val="0"/>
      <w:marBottom w:val="0"/>
      <w:divBdr>
        <w:top w:val="none" w:sz="0" w:space="0" w:color="auto"/>
        <w:left w:val="none" w:sz="0" w:space="0" w:color="auto"/>
        <w:bottom w:val="none" w:sz="0" w:space="0" w:color="auto"/>
        <w:right w:val="none" w:sz="0" w:space="0" w:color="auto"/>
      </w:divBdr>
    </w:div>
    <w:div w:id="1388796069">
      <w:bodyDiv w:val="1"/>
      <w:marLeft w:val="0"/>
      <w:marRight w:val="0"/>
      <w:marTop w:val="0"/>
      <w:marBottom w:val="0"/>
      <w:divBdr>
        <w:top w:val="none" w:sz="0" w:space="0" w:color="auto"/>
        <w:left w:val="none" w:sz="0" w:space="0" w:color="auto"/>
        <w:bottom w:val="none" w:sz="0" w:space="0" w:color="auto"/>
        <w:right w:val="none" w:sz="0" w:space="0" w:color="auto"/>
      </w:divBdr>
    </w:div>
    <w:div w:id="1392775105">
      <w:bodyDiv w:val="1"/>
      <w:marLeft w:val="0"/>
      <w:marRight w:val="0"/>
      <w:marTop w:val="0"/>
      <w:marBottom w:val="0"/>
      <w:divBdr>
        <w:top w:val="none" w:sz="0" w:space="0" w:color="auto"/>
        <w:left w:val="none" w:sz="0" w:space="0" w:color="auto"/>
        <w:bottom w:val="none" w:sz="0" w:space="0" w:color="auto"/>
        <w:right w:val="none" w:sz="0" w:space="0" w:color="auto"/>
      </w:divBdr>
    </w:div>
    <w:div w:id="1398816859">
      <w:bodyDiv w:val="1"/>
      <w:marLeft w:val="0"/>
      <w:marRight w:val="0"/>
      <w:marTop w:val="0"/>
      <w:marBottom w:val="0"/>
      <w:divBdr>
        <w:top w:val="none" w:sz="0" w:space="0" w:color="auto"/>
        <w:left w:val="none" w:sz="0" w:space="0" w:color="auto"/>
        <w:bottom w:val="none" w:sz="0" w:space="0" w:color="auto"/>
        <w:right w:val="none" w:sz="0" w:space="0" w:color="auto"/>
      </w:divBdr>
    </w:div>
    <w:div w:id="1399128570">
      <w:bodyDiv w:val="1"/>
      <w:marLeft w:val="0"/>
      <w:marRight w:val="0"/>
      <w:marTop w:val="0"/>
      <w:marBottom w:val="0"/>
      <w:divBdr>
        <w:top w:val="none" w:sz="0" w:space="0" w:color="auto"/>
        <w:left w:val="none" w:sz="0" w:space="0" w:color="auto"/>
        <w:bottom w:val="none" w:sz="0" w:space="0" w:color="auto"/>
        <w:right w:val="none" w:sz="0" w:space="0" w:color="auto"/>
      </w:divBdr>
    </w:div>
    <w:div w:id="1410425079">
      <w:bodyDiv w:val="1"/>
      <w:marLeft w:val="0"/>
      <w:marRight w:val="0"/>
      <w:marTop w:val="0"/>
      <w:marBottom w:val="0"/>
      <w:divBdr>
        <w:top w:val="none" w:sz="0" w:space="0" w:color="auto"/>
        <w:left w:val="none" w:sz="0" w:space="0" w:color="auto"/>
        <w:bottom w:val="none" w:sz="0" w:space="0" w:color="auto"/>
        <w:right w:val="none" w:sz="0" w:space="0" w:color="auto"/>
      </w:divBdr>
    </w:div>
    <w:div w:id="1435594104">
      <w:bodyDiv w:val="1"/>
      <w:marLeft w:val="0"/>
      <w:marRight w:val="0"/>
      <w:marTop w:val="0"/>
      <w:marBottom w:val="0"/>
      <w:divBdr>
        <w:top w:val="none" w:sz="0" w:space="0" w:color="auto"/>
        <w:left w:val="none" w:sz="0" w:space="0" w:color="auto"/>
        <w:bottom w:val="none" w:sz="0" w:space="0" w:color="auto"/>
        <w:right w:val="none" w:sz="0" w:space="0" w:color="auto"/>
      </w:divBdr>
    </w:div>
    <w:div w:id="1454210766">
      <w:bodyDiv w:val="1"/>
      <w:marLeft w:val="0"/>
      <w:marRight w:val="0"/>
      <w:marTop w:val="0"/>
      <w:marBottom w:val="0"/>
      <w:divBdr>
        <w:top w:val="none" w:sz="0" w:space="0" w:color="auto"/>
        <w:left w:val="none" w:sz="0" w:space="0" w:color="auto"/>
        <w:bottom w:val="none" w:sz="0" w:space="0" w:color="auto"/>
        <w:right w:val="none" w:sz="0" w:space="0" w:color="auto"/>
      </w:divBdr>
    </w:div>
    <w:div w:id="1464543544">
      <w:bodyDiv w:val="1"/>
      <w:marLeft w:val="0"/>
      <w:marRight w:val="0"/>
      <w:marTop w:val="0"/>
      <w:marBottom w:val="0"/>
      <w:divBdr>
        <w:top w:val="none" w:sz="0" w:space="0" w:color="auto"/>
        <w:left w:val="none" w:sz="0" w:space="0" w:color="auto"/>
        <w:bottom w:val="none" w:sz="0" w:space="0" w:color="auto"/>
        <w:right w:val="none" w:sz="0" w:space="0" w:color="auto"/>
      </w:divBdr>
    </w:div>
    <w:div w:id="1484664599">
      <w:bodyDiv w:val="1"/>
      <w:marLeft w:val="0"/>
      <w:marRight w:val="0"/>
      <w:marTop w:val="0"/>
      <w:marBottom w:val="0"/>
      <w:divBdr>
        <w:top w:val="none" w:sz="0" w:space="0" w:color="auto"/>
        <w:left w:val="none" w:sz="0" w:space="0" w:color="auto"/>
        <w:bottom w:val="none" w:sz="0" w:space="0" w:color="auto"/>
        <w:right w:val="none" w:sz="0" w:space="0" w:color="auto"/>
      </w:divBdr>
    </w:div>
    <w:div w:id="1490513424">
      <w:bodyDiv w:val="1"/>
      <w:marLeft w:val="0"/>
      <w:marRight w:val="0"/>
      <w:marTop w:val="0"/>
      <w:marBottom w:val="0"/>
      <w:divBdr>
        <w:top w:val="none" w:sz="0" w:space="0" w:color="auto"/>
        <w:left w:val="none" w:sz="0" w:space="0" w:color="auto"/>
        <w:bottom w:val="none" w:sz="0" w:space="0" w:color="auto"/>
        <w:right w:val="none" w:sz="0" w:space="0" w:color="auto"/>
      </w:divBdr>
    </w:div>
    <w:div w:id="1515995132">
      <w:bodyDiv w:val="1"/>
      <w:marLeft w:val="0"/>
      <w:marRight w:val="0"/>
      <w:marTop w:val="0"/>
      <w:marBottom w:val="0"/>
      <w:divBdr>
        <w:top w:val="none" w:sz="0" w:space="0" w:color="auto"/>
        <w:left w:val="none" w:sz="0" w:space="0" w:color="auto"/>
        <w:bottom w:val="none" w:sz="0" w:space="0" w:color="auto"/>
        <w:right w:val="none" w:sz="0" w:space="0" w:color="auto"/>
      </w:divBdr>
    </w:div>
    <w:div w:id="1527598740">
      <w:bodyDiv w:val="1"/>
      <w:marLeft w:val="0"/>
      <w:marRight w:val="0"/>
      <w:marTop w:val="0"/>
      <w:marBottom w:val="0"/>
      <w:divBdr>
        <w:top w:val="none" w:sz="0" w:space="0" w:color="auto"/>
        <w:left w:val="none" w:sz="0" w:space="0" w:color="auto"/>
        <w:bottom w:val="none" w:sz="0" w:space="0" w:color="auto"/>
        <w:right w:val="none" w:sz="0" w:space="0" w:color="auto"/>
      </w:divBdr>
    </w:div>
    <w:div w:id="1547646928">
      <w:bodyDiv w:val="1"/>
      <w:marLeft w:val="0"/>
      <w:marRight w:val="0"/>
      <w:marTop w:val="0"/>
      <w:marBottom w:val="0"/>
      <w:divBdr>
        <w:top w:val="none" w:sz="0" w:space="0" w:color="auto"/>
        <w:left w:val="none" w:sz="0" w:space="0" w:color="auto"/>
        <w:bottom w:val="none" w:sz="0" w:space="0" w:color="auto"/>
        <w:right w:val="none" w:sz="0" w:space="0" w:color="auto"/>
      </w:divBdr>
    </w:div>
    <w:div w:id="1580476671">
      <w:bodyDiv w:val="1"/>
      <w:marLeft w:val="0"/>
      <w:marRight w:val="0"/>
      <w:marTop w:val="0"/>
      <w:marBottom w:val="0"/>
      <w:divBdr>
        <w:top w:val="none" w:sz="0" w:space="0" w:color="auto"/>
        <w:left w:val="none" w:sz="0" w:space="0" w:color="auto"/>
        <w:bottom w:val="none" w:sz="0" w:space="0" w:color="auto"/>
        <w:right w:val="none" w:sz="0" w:space="0" w:color="auto"/>
      </w:divBdr>
    </w:div>
    <w:div w:id="1613394442">
      <w:bodyDiv w:val="1"/>
      <w:marLeft w:val="0"/>
      <w:marRight w:val="0"/>
      <w:marTop w:val="0"/>
      <w:marBottom w:val="0"/>
      <w:divBdr>
        <w:top w:val="none" w:sz="0" w:space="0" w:color="auto"/>
        <w:left w:val="none" w:sz="0" w:space="0" w:color="auto"/>
        <w:bottom w:val="none" w:sz="0" w:space="0" w:color="auto"/>
        <w:right w:val="none" w:sz="0" w:space="0" w:color="auto"/>
      </w:divBdr>
    </w:div>
    <w:div w:id="1618681146">
      <w:bodyDiv w:val="1"/>
      <w:marLeft w:val="0"/>
      <w:marRight w:val="0"/>
      <w:marTop w:val="0"/>
      <w:marBottom w:val="0"/>
      <w:divBdr>
        <w:top w:val="none" w:sz="0" w:space="0" w:color="auto"/>
        <w:left w:val="none" w:sz="0" w:space="0" w:color="auto"/>
        <w:bottom w:val="none" w:sz="0" w:space="0" w:color="auto"/>
        <w:right w:val="none" w:sz="0" w:space="0" w:color="auto"/>
      </w:divBdr>
    </w:div>
    <w:div w:id="1621717920">
      <w:bodyDiv w:val="1"/>
      <w:marLeft w:val="0"/>
      <w:marRight w:val="0"/>
      <w:marTop w:val="0"/>
      <w:marBottom w:val="0"/>
      <w:divBdr>
        <w:top w:val="none" w:sz="0" w:space="0" w:color="auto"/>
        <w:left w:val="none" w:sz="0" w:space="0" w:color="auto"/>
        <w:bottom w:val="none" w:sz="0" w:space="0" w:color="auto"/>
        <w:right w:val="none" w:sz="0" w:space="0" w:color="auto"/>
      </w:divBdr>
    </w:div>
    <w:div w:id="1636638713">
      <w:bodyDiv w:val="1"/>
      <w:marLeft w:val="0"/>
      <w:marRight w:val="0"/>
      <w:marTop w:val="0"/>
      <w:marBottom w:val="0"/>
      <w:divBdr>
        <w:top w:val="none" w:sz="0" w:space="0" w:color="auto"/>
        <w:left w:val="none" w:sz="0" w:space="0" w:color="auto"/>
        <w:bottom w:val="none" w:sz="0" w:space="0" w:color="auto"/>
        <w:right w:val="none" w:sz="0" w:space="0" w:color="auto"/>
      </w:divBdr>
    </w:div>
    <w:div w:id="1645114535">
      <w:bodyDiv w:val="1"/>
      <w:marLeft w:val="0"/>
      <w:marRight w:val="0"/>
      <w:marTop w:val="0"/>
      <w:marBottom w:val="0"/>
      <w:divBdr>
        <w:top w:val="none" w:sz="0" w:space="0" w:color="auto"/>
        <w:left w:val="none" w:sz="0" w:space="0" w:color="auto"/>
        <w:bottom w:val="none" w:sz="0" w:space="0" w:color="auto"/>
        <w:right w:val="none" w:sz="0" w:space="0" w:color="auto"/>
      </w:divBdr>
    </w:div>
    <w:div w:id="1648630124">
      <w:bodyDiv w:val="1"/>
      <w:marLeft w:val="0"/>
      <w:marRight w:val="0"/>
      <w:marTop w:val="0"/>
      <w:marBottom w:val="0"/>
      <w:divBdr>
        <w:top w:val="none" w:sz="0" w:space="0" w:color="auto"/>
        <w:left w:val="none" w:sz="0" w:space="0" w:color="auto"/>
        <w:bottom w:val="none" w:sz="0" w:space="0" w:color="auto"/>
        <w:right w:val="none" w:sz="0" w:space="0" w:color="auto"/>
      </w:divBdr>
    </w:div>
    <w:div w:id="1649358756">
      <w:bodyDiv w:val="1"/>
      <w:marLeft w:val="0"/>
      <w:marRight w:val="0"/>
      <w:marTop w:val="0"/>
      <w:marBottom w:val="0"/>
      <w:divBdr>
        <w:top w:val="none" w:sz="0" w:space="0" w:color="auto"/>
        <w:left w:val="none" w:sz="0" w:space="0" w:color="auto"/>
        <w:bottom w:val="none" w:sz="0" w:space="0" w:color="auto"/>
        <w:right w:val="none" w:sz="0" w:space="0" w:color="auto"/>
      </w:divBdr>
    </w:div>
    <w:div w:id="1658193579">
      <w:bodyDiv w:val="1"/>
      <w:marLeft w:val="0"/>
      <w:marRight w:val="0"/>
      <w:marTop w:val="0"/>
      <w:marBottom w:val="0"/>
      <w:divBdr>
        <w:top w:val="none" w:sz="0" w:space="0" w:color="auto"/>
        <w:left w:val="none" w:sz="0" w:space="0" w:color="auto"/>
        <w:bottom w:val="none" w:sz="0" w:space="0" w:color="auto"/>
        <w:right w:val="none" w:sz="0" w:space="0" w:color="auto"/>
      </w:divBdr>
    </w:div>
    <w:div w:id="1689942166">
      <w:bodyDiv w:val="1"/>
      <w:marLeft w:val="0"/>
      <w:marRight w:val="0"/>
      <w:marTop w:val="0"/>
      <w:marBottom w:val="0"/>
      <w:divBdr>
        <w:top w:val="none" w:sz="0" w:space="0" w:color="auto"/>
        <w:left w:val="none" w:sz="0" w:space="0" w:color="auto"/>
        <w:bottom w:val="none" w:sz="0" w:space="0" w:color="auto"/>
        <w:right w:val="none" w:sz="0" w:space="0" w:color="auto"/>
      </w:divBdr>
    </w:div>
    <w:div w:id="1704599246">
      <w:bodyDiv w:val="1"/>
      <w:marLeft w:val="0"/>
      <w:marRight w:val="0"/>
      <w:marTop w:val="0"/>
      <w:marBottom w:val="0"/>
      <w:divBdr>
        <w:top w:val="none" w:sz="0" w:space="0" w:color="auto"/>
        <w:left w:val="none" w:sz="0" w:space="0" w:color="auto"/>
        <w:bottom w:val="none" w:sz="0" w:space="0" w:color="auto"/>
        <w:right w:val="none" w:sz="0" w:space="0" w:color="auto"/>
      </w:divBdr>
    </w:div>
    <w:div w:id="1730807019">
      <w:bodyDiv w:val="1"/>
      <w:marLeft w:val="0"/>
      <w:marRight w:val="0"/>
      <w:marTop w:val="0"/>
      <w:marBottom w:val="0"/>
      <w:divBdr>
        <w:top w:val="none" w:sz="0" w:space="0" w:color="auto"/>
        <w:left w:val="none" w:sz="0" w:space="0" w:color="auto"/>
        <w:bottom w:val="none" w:sz="0" w:space="0" w:color="auto"/>
        <w:right w:val="none" w:sz="0" w:space="0" w:color="auto"/>
      </w:divBdr>
    </w:div>
    <w:div w:id="1734616610">
      <w:bodyDiv w:val="1"/>
      <w:marLeft w:val="0"/>
      <w:marRight w:val="0"/>
      <w:marTop w:val="0"/>
      <w:marBottom w:val="0"/>
      <w:divBdr>
        <w:top w:val="none" w:sz="0" w:space="0" w:color="auto"/>
        <w:left w:val="none" w:sz="0" w:space="0" w:color="auto"/>
        <w:bottom w:val="none" w:sz="0" w:space="0" w:color="auto"/>
        <w:right w:val="none" w:sz="0" w:space="0" w:color="auto"/>
      </w:divBdr>
    </w:div>
    <w:div w:id="1745369356">
      <w:bodyDiv w:val="1"/>
      <w:marLeft w:val="0"/>
      <w:marRight w:val="0"/>
      <w:marTop w:val="0"/>
      <w:marBottom w:val="0"/>
      <w:divBdr>
        <w:top w:val="none" w:sz="0" w:space="0" w:color="auto"/>
        <w:left w:val="none" w:sz="0" w:space="0" w:color="auto"/>
        <w:bottom w:val="none" w:sz="0" w:space="0" w:color="auto"/>
        <w:right w:val="none" w:sz="0" w:space="0" w:color="auto"/>
      </w:divBdr>
    </w:div>
    <w:div w:id="1805266704">
      <w:bodyDiv w:val="1"/>
      <w:marLeft w:val="0"/>
      <w:marRight w:val="0"/>
      <w:marTop w:val="0"/>
      <w:marBottom w:val="0"/>
      <w:divBdr>
        <w:top w:val="none" w:sz="0" w:space="0" w:color="auto"/>
        <w:left w:val="none" w:sz="0" w:space="0" w:color="auto"/>
        <w:bottom w:val="none" w:sz="0" w:space="0" w:color="auto"/>
        <w:right w:val="none" w:sz="0" w:space="0" w:color="auto"/>
      </w:divBdr>
    </w:div>
    <w:div w:id="1807115307">
      <w:bodyDiv w:val="1"/>
      <w:marLeft w:val="0"/>
      <w:marRight w:val="0"/>
      <w:marTop w:val="0"/>
      <w:marBottom w:val="0"/>
      <w:divBdr>
        <w:top w:val="none" w:sz="0" w:space="0" w:color="auto"/>
        <w:left w:val="none" w:sz="0" w:space="0" w:color="auto"/>
        <w:bottom w:val="none" w:sz="0" w:space="0" w:color="auto"/>
        <w:right w:val="none" w:sz="0" w:space="0" w:color="auto"/>
      </w:divBdr>
    </w:div>
    <w:div w:id="1840733495">
      <w:bodyDiv w:val="1"/>
      <w:marLeft w:val="0"/>
      <w:marRight w:val="0"/>
      <w:marTop w:val="0"/>
      <w:marBottom w:val="0"/>
      <w:divBdr>
        <w:top w:val="none" w:sz="0" w:space="0" w:color="auto"/>
        <w:left w:val="none" w:sz="0" w:space="0" w:color="auto"/>
        <w:bottom w:val="none" w:sz="0" w:space="0" w:color="auto"/>
        <w:right w:val="none" w:sz="0" w:space="0" w:color="auto"/>
      </w:divBdr>
    </w:div>
    <w:div w:id="1843465980">
      <w:bodyDiv w:val="1"/>
      <w:marLeft w:val="0"/>
      <w:marRight w:val="0"/>
      <w:marTop w:val="0"/>
      <w:marBottom w:val="0"/>
      <w:divBdr>
        <w:top w:val="none" w:sz="0" w:space="0" w:color="auto"/>
        <w:left w:val="none" w:sz="0" w:space="0" w:color="auto"/>
        <w:bottom w:val="none" w:sz="0" w:space="0" w:color="auto"/>
        <w:right w:val="none" w:sz="0" w:space="0" w:color="auto"/>
      </w:divBdr>
    </w:div>
    <w:div w:id="1844120735">
      <w:bodyDiv w:val="1"/>
      <w:marLeft w:val="0"/>
      <w:marRight w:val="0"/>
      <w:marTop w:val="0"/>
      <w:marBottom w:val="0"/>
      <w:divBdr>
        <w:top w:val="none" w:sz="0" w:space="0" w:color="auto"/>
        <w:left w:val="none" w:sz="0" w:space="0" w:color="auto"/>
        <w:bottom w:val="none" w:sz="0" w:space="0" w:color="auto"/>
        <w:right w:val="none" w:sz="0" w:space="0" w:color="auto"/>
      </w:divBdr>
    </w:div>
    <w:div w:id="1865558750">
      <w:bodyDiv w:val="1"/>
      <w:marLeft w:val="0"/>
      <w:marRight w:val="0"/>
      <w:marTop w:val="0"/>
      <w:marBottom w:val="0"/>
      <w:divBdr>
        <w:top w:val="none" w:sz="0" w:space="0" w:color="auto"/>
        <w:left w:val="none" w:sz="0" w:space="0" w:color="auto"/>
        <w:bottom w:val="none" w:sz="0" w:space="0" w:color="auto"/>
        <w:right w:val="none" w:sz="0" w:space="0" w:color="auto"/>
      </w:divBdr>
    </w:div>
    <w:div w:id="1871406220">
      <w:bodyDiv w:val="1"/>
      <w:marLeft w:val="0"/>
      <w:marRight w:val="0"/>
      <w:marTop w:val="0"/>
      <w:marBottom w:val="0"/>
      <w:divBdr>
        <w:top w:val="none" w:sz="0" w:space="0" w:color="auto"/>
        <w:left w:val="none" w:sz="0" w:space="0" w:color="auto"/>
        <w:bottom w:val="none" w:sz="0" w:space="0" w:color="auto"/>
        <w:right w:val="none" w:sz="0" w:space="0" w:color="auto"/>
      </w:divBdr>
    </w:div>
    <w:div w:id="1874420046">
      <w:bodyDiv w:val="1"/>
      <w:marLeft w:val="0"/>
      <w:marRight w:val="0"/>
      <w:marTop w:val="0"/>
      <w:marBottom w:val="0"/>
      <w:divBdr>
        <w:top w:val="none" w:sz="0" w:space="0" w:color="auto"/>
        <w:left w:val="none" w:sz="0" w:space="0" w:color="auto"/>
        <w:bottom w:val="none" w:sz="0" w:space="0" w:color="auto"/>
        <w:right w:val="none" w:sz="0" w:space="0" w:color="auto"/>
      </w:divBdr>
    </w:div>
    <w:div w:id="1875925218">
      <w:bodyDiv w:val="1"/>
      <w:marLeft w:val="0"/>
      <w:marRight w:val="0"/>
      <w:marTop w:val="0"/>
      <w:marBottom w:val="0"/>
      <w:divBdr>
        <w:top w:val="none" w:sz="0" w:space="0" w:color="auto"/>
        <w:left w:val="none" w:sz="0" w:space="0" w:color="auto"/>
        <w:bottom w:val="none" w:sz="0" w:space="0" w:color="auto"/>
        <w:right w:val="none" w:sz="0" w:space="0" w:color="auto"/>
      </w:divBdr>
    </w:div>
    <w:div w:id="1907834855">
      <w:bodyDiv w:val="1"/>
      <w:marLeft w:val="0"/>
      <w:marRight w:val="0"/>
      <w:marTop w:val="0"/>
      <w:marBottom w:val="0"/>
      <w:divBdr>
        <w:top w:val="none" w:sz="0" w:space="0" w:color="auto"/>
        <w:left w:val="none" w:sz="0" w:space="0" w:color="auto"/>
        <w:bottom w:val="none" w:sz="0" w:space="0" w:color="auto"/>
        <w:right w:val="none" w:sz="0" w:space="0" w:color="auto"/>
      </w:divBdr>
    </w:div>
    <w:div w:id="1911621639">
      <w:bodyDiv w:val="1"/>
      <w:marLeft w:val="0"/>
      <w:marRight w:val="0"/>
      <w:marTop w:val="0"/>
      <w:marBottom w:val="0"/>
      <w:divBdr>
        <w:top w:val="none" w:sz="0" w:space="0" w:color="auto"/>
        <w:left w:val="none" w:sz="0" w:space="0" w:color="auto"/>
        <w:bottom w:val="none" w:sz="0" w:space="0" w:color="auto"/>
        <w:right w:val="none" w:sz="0" w:space="0" w:color="auto"/>
      </w:divBdr>
    </w:div>
    <w:div w:id="1917208863">
      <w:bodyDiv w:val="1"/>
      <w:marLeft w:val="0"/>
      <w:marRight w:val="0"/>
      <w:marTop w:val="0"/>
      <w:marBottom w:val="0"/>
      <w:divBdr>
        <w:top w:val="none" w:sz="0" w:space="0" w:color="auto"/>
        <w:left w:val="none" w:sz="0" w:space="0" w:color="auto"/>
        <w:bottom w:val="none" w:sz="0" w:space="0" w:color="auto"/>
        <w:right w:val="none" w:sz="0" w:space="0" w:color="auto"/>
      </w:divBdr>
    </w:div>
    <w:div w:id="1923250504">
      <w:bodyDiv w:val="1"/>
      <w:marLeft w:val="0"/>
      <w:marRight w:val="0"/>
      <w:marTop w:val="0"/>
      <w:marBottom w:val="0"/>
      <w:divBdr>
        <w:top w:val="none" w:sz="0" w:space="0" w:color="auto"/>
        <w:left w:val="none" w:sz="0" w:space="0" w:color="auto"/>
        <w:bottom w:val="none" w:sz="0" w:space="0" w:color="auto"/>
        <w:right w:val="none" w:sz="0" w:space="0" w:color="auto"/>
      </w:divBdr>
    </w:div>
    <w:div w:id="1948459551">
      <w:bodyDiv w:val="1"/>
      <w:marLeft w:val="0"/>
      <w:marRight w:val="0"/>
      <w:marTop w:val="0"/>
      <w:marBottom w:val="0"/>
      <w:divBdr>
        <w:top w:val="none" w:sz="0" w:space="0" w:color="auto"/>
        <w:left w:val="none" w:sz="0" w:space="0" w:color="auto"/>
        <w:bottom w:val="none" w:sz="0" w:space="0" w:color="auto"/>
        <w:right w:val="none" w:sz="0" w:space="0" w:color="auto"/>
      </w:divBdr>
    </w:div>
    <w:div w:id="1952859252">
      <w:bodyDiv w:val="1"/>
      <w:marLeft w:val="0"/>
      <w:marRight w:val="0"/>
      <w:marTop w:val="0"/>
      <w:marBottom w:val="0"/>
      <w:divBdr>
        <w:top w:val="none" w:sz="0" w:space="0" w:color="auto"/>
        <w:left w:val="none" w:sz="0" w:space="0" w:color="auto"/>
        <w:bottom w:val="none" w:sz="0" w:space="0" w:color="auto"/>
        <w:right w:val="none" w:sz="0" w:space="0" w:color="auto"/>
      </w:divBdr>
    </w:div>
    <w:div w:id="1966546353">
      <w:bodyDiv w:val="1"/>
      <w:marLeft w:val="0"/>
      <w:marRight w:val="0"/>
      <w:marTop w:val="0"/>
      <w:marBottom w:val="0"/>
      <w:divBdr>
        <w:top w:val="none" w:sz="0" w:space="0" w:color="auto"/>
        <w:left w:val="none" w:sz="0" w:space="0" w:color="auto"/>
        <w:bottom w:val="none" w:sz="0" w:space="0" w:color="auto"/>
        <w:right w:val="none" w:sz="0" w:space="0" w:color="auto"/>
      </w:divBdr>
    </w:div>
    <w:div w:id="1976255130">
      <w:bodyDiv w:val="1"/>
      <w:marLeft w:val="0"/>
      <w:marRight w:val="0"/>
      <w:marTop w:val="0"/>
      <w:marBottom w:val="0"/>
      <w:divBdr>
        <w:top w:val="none" w:sz="0" w:space="0" w:color="auto"/>
        <w:left w:val="none" w:sz="0" w:space="0" w:color="auto"/>
        <w:bottom w:val="none" w:sz="0" w:space="0" w:color="auto"/>
        <w:right w:val="none" w:sz="0" w:space="0" w:color="auto"/>
      </w:divBdr>
    </w:div>
    <w:div w:id="1977178477">
      <w:bodyDiv w:val="1"/>
      <w:marLeft w:val="0"/>
      <w:marRight w:val="0"/>
      <w:marTop w:val="0"/>
      <w:marBottom w:val="0"/>
      <w:divBdr>
        <w:top w:val="none" w:sz="0" w:space="0" w:color="auto"/>
        <w:left w:val="none" w:sz="0" w:space="0" w:color="auto"/>
        <w:bottom w:val="none" w:sz="0" w:space="0" w:color="auto"/>
        <w:right w:val="none" w:sz="0" w:space="0" w:color="auto"/>
      </w:divBdr>
    </w:div>
    <w:div w:id="2030987491">
      <w:bodyDiv w:val="1"/>
      <w:marLeft w:val="0"/>
      <w:marRight w:val="0"/>
      <w:marTop w:val="0"/>
      <w:marBottom w:val="0"/>
      <w:divBdr>
        <w:top w:val="none" w:sz="0" w:space="0" w:color="auto"/>
        <w:left w:val="none" w:sz="0" w:space="0" w:color="auto"/>
        <w:bottom w:val="none" w:sz="0" w:space="0" w:color="auto"/>
        <w:right w:val="none" w:sz="0" w:space="0" w:color="auto"/>
      </w:divBdr>
    </w:div>
    <w:div w:id="2057467587">
      <w:bodyDiv w:val="1"/>
      <w:marLeft w:val="0"/>
      <w:marRight w:val="0"/>
      <w:marTop w:val="0"/>
      <w:marBottom w:val="0"/>
      <w:divBdr>
        <w:top w:val="none" w:sz="0" w:space="0" w:color="auto"/>
        <w:left w:val="none" w:sz="0" w:space="0" w:color="auto"/>
        <w:bottom w:val="none" w:sz="0" w:space="0" w:color="auto"/>
        <w:right w:val="none" w:sz="0" w:space="0" w:color="auto"/>
      </w:divBdr>
    </w:div>
    <w:div w:id="2086757704">
      <w:bodyDiv w:val="1"/>
      <w:marLeft w:val="0"/>
      <w:marRight w:val="0"/>
      <w:marTop w:val="0"/>
      <w:marBottom w:val="0"/>
      <w:divBdr>
        <w:top w:val="none" w:sz="0" w:space="0" w:color="auto"/>
        <w:left w:val="none" w:sz="0" w:space="0" w:color="auto"/>
        <w:bottom w:val="none" w:sz="0" w:space="0" w:color="auto"/>
        <w:right w:val="none" w:sz="0" w:space="0" w:color="auto"/>
      </w:divBdr>
    </w:div>
    <w:div w:id="2087262758">
      <w:bodyDiv w:val="1"/>
      <w:marLeft w:val="0"/>
      <w:marRight w:val="0"/>
      <w:marTop w:val="0"/>
      <w:marBottom w:val="0"/>
      <w:divBdr>
        <w:top w:val="none" w:sz="0" w:space="0" w:color="auto"/>
        <w:left w:val="none" w:sz="0" w:space="0" w:color="auto"/>
        <w:bottom w:val="none" w:sz="0" w:space="0" w:color="auto"/>
        <w:right w:val="none" w:sz="0" w:space="0" w:color="auto"/>
      </w:divBdr>
    </w:div>
    <w:div w:id="214003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docs.live.net/7f8aee8ca61e5c4b/Data/thesis/Sampling_master_thesis_r6.docx" TargetMode="External"/><Relationship Id="rId18" Type="http://schemas.openxmlformats.org/officeDocument/2006/relationships/image" Target="media/image1.png"/><Relationship Id="rId26" Type="http://schemas.openxmlformats.org/officeDocument/2006/relationships/image" Target="media/image9.svg"/><Relationship Id="rId39" Type="http://schemas.openxmlformats.org/officeDocument/2006/relationships/image" Target="media/image19.png"/><Relationship Id="rId21" Type="http://schemas.openxmlformats.org/officeDocument/2006/relationships/image" Target="media/image4.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docs.live.net/7f8aee8ca61e5c4b/Data/thesis/Sampling_master_thesis_r6.docx" TargetMode="External"/><Relationship Id="rId17" Type="http://schemas.openxmlformats.org/officeDocument/2006/relationships/footer" Target="footer1.xml"/><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hyperlink" Target="https://d.docs.live.net/7f8aee8ca61e5c4b/Data/thesis/Sampling_master_thesis_r6.docx" TargetMode="External"/><Relationship Id="rId20" Type="http://schemas.openxmlformats.org/officeDocument/2006/relationships/image" Target="media/image3.png"/><Relationship Id="rId29" Type="http://schemas.openxmlformats.org/officeDocument/2006/relationships/chart" Target="charts/chart3.xml"/><Relationship Id="rId41" Type="http://schemas.openxmlformats.org/officeDocument/2006/relationships/image" Target="media/image21.emf"/><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docs.live.net/7f8aee8ca61e5c4b/Data/thesis/Sampling_master_thesis_r6.docx" TargetMode="Externa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https://d.docs.live.net/7f8aee8ca61e5c4b/Data/thesis/Sampling_master_thesis_r6.docx" TargetMode="External"/><Relationship Id="rId23" Type="http://schemas.openxmlformats.org/officeDocument/2006/relationships/image" Target="media/image6.png"/><Relationship Id="rId28" Type="http://schemas.openxmlformats.org/officeDocument/2006/relationships/chart" Target="charts/chart2.xml"/><Relationship Id="rId36" Type="http://schemas.openxmlformats.org/officeDocument/2006/relationships/image" Target="media/image16.emf"/><Relationship Id="rId49" Type="http://schemas.openxmlformats.org/officeDocument/2006/relationships/image" Target="media/image29.png"/><Relationship Id="rId57" Type="http://schemas.openxmlformats.org/officeDocument/2006/relationships/theme" Target="theme/theme1.xml"/><Relationship Id="rId10" Type="http://schemas.openxmlformats.org/officeDocument/2006/relationships/hyperlink" Target="https://d.docs.live.net/7f8aee8ca61e5c4b/Data/thesis/Sampling_master_thesis_r6.docx" TargetMode="External"/><Relationship Id="rId19" Type="http://schemas.openxmlformats.org/officeDocument/2006/relationships/image" Target="media/image2.png"/><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docs.live.net/7f8aee8ca61e5c4b/Data/thesis/Sampling_master_thesis_r6.docx" TargetMode="External"/><Relationship Id="rId14" Type="http://schemas.openxmlformats.org/officeDocument/2006/relationships/hyperlink" Target="https://d.docs.live.net/7f8aee8ca61e5c4b/Data/thesis/Sampling_master_thesis_r6.docx" TargetMode="External"/><Relationship Id="rId22" Type="http://schemas.openxmlformats.org/officeDocument/2006/relationships/image" Target="media/image5.wmf"/><Relationship Id="rId27" Type="http://schemas.openxmlformats.org/officeDocument/2006/relationships/chart" Target="charts/chart1.xml"/><Relationship Id="rId30" Type="http://schemas.openxmlformats.org/officeDocument/2006/relationships/image" Target="media/image10.png"/><Relationship Id="rId35" Type="http://schemas.openxmlformats.org/officeDocument/2006/relationships/image" Target="media/image15.wmf"/><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fontTable" Target="fontTable.xml"/><Relationship Id="rId8" Type="http://schemas.openxmlformats.org/officeDocument/2006/relationships/hyperlink" Target="https://d.docs.live.net/7f8aee8ca61e5c4b/Data/thesis/Sampling_master_thesis_r6.docx" TargetMode="External"/><Relationship Id="rId51" Type="http://schemas.openxmlformats.org/officeDocument/2006/relationships/image" Target="media/image3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D:\180425_road_each_frame_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180426_obj_each_frame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180425_road_each_frame_final.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160526736030076E-2"/>
          <c:y val="2.3437493051027918E-2"/>
          <c:w val="0.8926382252140479"/>
          <c:h val="0.80024131322646008"/>
        </c:manualLayout>
      </c:layout>
      <c:lineChart>
        <c:grouping val="standard"/>
        <c:varyColors val="0"/>
        <c:ser>
          <c:idx val="0"/>
          <c:order val="0"/>
          <c:tx>
            <c:v>AVG</c:v>
          </c:tx>
          <c:spPr>
            <a:ln w="28575" cap="rnd">
              <a:solidFill>
                <a:schemeClr val="accent1"/>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A$111:$S$111</c:f>
              <c:numCache>
                <c:formatCode>General</c:formatCode>
                <c:ptCount val="19"/>
                <c:pt idx="0">
                  <c:v>5.707534518867921</c:v>
                </c:pt>
                <c:pt idx="1">
                  <c:v>3.521441915094341</c:v>
                </c:pt>
                <c:pt idx="2">
                  <c:v>0.42854871698113228</c:v>
                </c:pt>
                <c:pt idx="3">
                  <c:v>0.21974537735849059</c:v>
                </c:pt>
                <c:pt idx="4">
                  <c:v>0.19557785849056605</c:v>
                </c:pt>
                <c:pt idx="5">
                  <c:v>0.18547949245283019</c:v>
                </c:pt>
                <c:pt idx="6">
                  <c:v>0.18297015188679247</c:v>
                </c:pt>
                <c:pt idx="7">
                  <c:v>0.17881706509433964</c:v>
                </c:pt>
                <c:pt idx="8">
                  <c:v>0.17733989811320752</c:v>
                </c:pt>
                <c:pt idx="9">
                  <c:v>0.17667502169811311</c:v>
                </c:pt>
                <c:pt idx="10">
                  <c:v>0.17172954716981134</c:v>
                </c:pt>
                <c:pt idx="11">
                  <c:v>0.17008838490566033</c:v>
                </c:pt>
                <c:pt idx="12">
                  <c:v>0.16917743679245278</c:v>
                </c:pt>
                <c:pt idx="13">
                  <c:v>0.16802495849056612</c:v>
                </c:pt>
                <c:pt idx="14">
                  <c:v>0.1675146745283019</c:v>
                </c:pt>
                <c:pt idx="15">
                  <c:v>0.16641799811320757</c:v>
                </c:pt>
                <c:pt idx="16">
                  <c:v>0.16681812641509433</c:v>
                </c:pt>
                <c:pt idx="17">
                  <c:v>0.16601001886792444</c:v>
                </c:pt>
                <c:pt idx="18">
                  <c:v>0.16759916226415089</c:v>
                </c:pt>
              </c:numCache>
            </c:numRef>
          </c:val>
          <c:smooth val="0"/>
          <c:extLst>
            <c:ext xmlns:c16="http://schemas.microsoft.com/office/drawing/2014/chart" uri="{C3380CC4-5D6E-409C-BE32-E72D297353CC}">
              <c16:uniqueId val="{00000000-B4DE-4ABD-BDAC-69970224E760}"/>
            </c:ext>
          </c:extLst>
        </c:ser>
        <c:ser>
          <c:idx val="2"/>
          <c:order val="2"/>
          <c:tx>
            <c:v>AVG-STD</c:v>
          </c:tx>
          <c:spPr>
            <a:ln w="28575" cap="rnd">
              <a:solidFill>
                <a:schemeClr val="accent3"/>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A$113:$S$113</c:f>
              <c:numCache>
                <c:formatCode>General</c:formatCode>
                <c:ptCount val="19"/>
                <c:pt idx="0">
                  <c:v>2.9108059736729213</c:v>
                </c:pt>
                <c:pt idx="1">
                  <c:v>2.1236373797103858</c:v>
                </c:pt>
                <c:pt idx="2">
                  <c:v>0.18405341452389584</c:v>
                </c:pt>
                <c:pt idx="3">
                  <c:v>0.1417360053769656</c:v>
                </c:pt>
                <c:pt idx="4">
                  <c:v>0.11934433991863252</c:v>
                </c:pt>
                <c:pt idx="5">
                  <c:v>0.10844334923996821</c:v>
                </c:pt>
                <c:pt idx="6">
                  <c:v>0.10607253342138755</c:v>
                </c:pt>
                <c:pt idx="7">
                  <c:v>0.10194880395359393</c:v>
                </c:pt>
                <c:pt idx="8">
                  <c:v>0.10272706077098483</c:v>
                </c:pt>
                <c:pt idx="9">
                  <c:v>9.725250646008661E-2</c:v>
                </c:pt>
                <c:pt idx="10">
                  <c:v>9.0307692292061079E-2</c:v>
                </c:pt>
                <c:pt idx="11">
                  <c:v>8.9622479594279186E-2</c:v>
                </c:pt>
                <c:pt idx="12">
                  <c:v>8.8356792965973138E-2</c:v>
                </c:pt>
                <c:pt idx="13">
                  <c:v>8.9138453586764602E-2</c:v>
                </c:pt>
                <c:pt idx="14">
                  <c:v>8.7071149989073615E-2</c:v>
                </c:pt>
                <c:pt idx="15">
                  <c:v>8.628241267938018E-2</c:v>
                </c:pt>
                <c:pt idx="16">
                  <c:v>8.7121032558690248E-2</c:v>
                </c:pt>
                <c:pt idx="17">
                  <c:v>8.6127885717314626E-2</c:v>
                </c:pt>
                <c:pt idx="18">
                  <c:v>8.6861029632424647E-2</c:v>
                </c:pt>
              </c:numCache>
            </c:numRef>
          </c:val>
          <c:smooth val="0"/>
          <c:extLst>
            <c:ext xmlns:c16="http://schemas.microsoft.com/office/drawing/2014/chart" uri="{C3380CC4-5D6E-409C-BE32-E72D297353CC}">
              <c16:uniqueId val="{00000001-B4DE-4ABD-BDAC-69970224E760}"/>
            </c:ext>
          </c:extLst>
        </c:ser>
        <c:ser>
          <c:idx val="3"/>
          <c:order val="3"/>
          <c:tx>
            <c:v>AVG+STD</c:v>
          </c:tx>
          <c:spPr>
            <a:ln w="28575" cap="rnd">
              <a:solidFill>
                <a:schemeClr val="accent4"/>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A$114:$S$114</c:f>
              <c:numCache>
                <c:formatCode>General</c:formatCode>
                <c:ptCount val="19"/>
                <c:pt idx="0">
                  <c:v>8.5042630640629202</c:v>
                </c:pt>
                <c:pt idx="1">
                  <c:v>4.9192464504782958</c:v>
                </c:pt>
                <c:pt idx="2">
                  <c:v>0.67304401943836867</c:v>
                </c:pt>
                <c:pt idx="3">
                  <c:v>0.29775474934001556</c:v>
                </c:pt>
                <c:pt idx="4">
                  <c:v>0.27181137706249958</c:v>
                </c:pt>
                <c:pt idx="5">
                  <c:v>0.26251563566569214</c:v>
                </c:pt>
                <c:pt idx="6">
                  <c:v>0.25986777035219738</c:v>
                </c:pt>
                <c:pt idx="7">
                  <c:v>0.25568532623508533</c:v>
                </c:pt>
                <c:pt idx="8">
                  <c:v>0.25195273545543023</c:v>
                </c:pt>
                <c:pt idx="9">
                  <c:v>0.25609753693613962</c:v>
                </c:pt>
                <c:pt idx="10">
                  <c:v>0.25315140204756159</c:v>
                </c:pt>
                <c:pt idx="11">
                  <c:v>0.25055429021704145</c:v>
                </c:pt>
                <c:pt idx="12">
                  <c:v>0.24999808061893242</c:v>
                </c:pt>
                <c:pt idx="13">
                  <c:v>0.24691146339436765</c:v>
                </c:pt>
                <c:pt idx="14">
                  <c:v>0.24795819906753019</c:v>
                </c:pt>
                <c:pt idx="15">
                  <c:v>0.24655358354703494</c:v>
                </c:pt>
                <c:pt idx="16">
                  <c:v>0.24651522027149841</c:v>
                </c:pt>
                <c:pt idx="17">
                  <c:v>0.24589215201853426</c:v>
                </c:pt>
                <c:pt idx="18">
                  <c:v>0.24833729489587714</c:v>
                </c:pt>
              </c:numCache>
            </c:numRef>
          </c:val>
          <c:smooth val="0"/>
          <c:extLst>
            <c:ext xmlns:c16="http://schemas.microsoft.com/office/drawing/2014/chart" uri="{C3380CC4-5D6E-409C-BE32-E72D297353CC}">
              <c16:uniqueId val="{00000002-B4DE-4ABD-BDAC-69970224E760}"/>
            </c:ext>
          </c:extLst>
        </c:ser>
        <c:dLbls>
          <c:showLegendKey val="0"/>
          <c:showVal val="0"/>
          <c:showCatName val="0"/>
          <c:showSerName val="0"/>
          <c:showPercent val="0"/>
          <c:showBubbleSize val="0"/>
        </c:dLbls>
        <c:smooth val="0"/>
        <c:axId val="440680080"/>
        <c:axId val="440679096"/>
        <c:extLst>
          <c:ext xmlns:c15="http://schemas.microsoft.com/office/drawing/2012/chart" uri="{02D57815-91ED-43cb-92C2-25804820EDAC}">
            <c15:filteredLineSeries>
              <c15:ser>
                <c:idx val="1"/>
                <c:order val="1"/>
                <c:spPr>
                  <a:ln w="28575" cap="rnd">
                    <a:solidFill>
                      <a:schemeClr val="accent2"/>
                    </a:solidFill>
                    <a:round/>
                  </a:ln>
                  <a:effectLst/>
                </c:spPr>
                <c:marker>
                  <c:symbol val="none"/>
                </c:marker>
                <c:cat>
                  <c:numRef>
                    <c:extLst>
                      <c:ext uri="{02D57815-91ED-43cb-92C2-25804820EDAC}">
                        <c15:formulaRef>
                          <c15:sqref>'1'!$A$109:$S$109</c15:sqref>
                        </c15:formulaRef>
                      </c:ext>
                    </c:extLst>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extLst>
                      <c:ext uri="{02D57815-91ED-43cb-92C2-25804820EDAC}">
                        <c15:formulaRef>
                          <c15:sqref>'1'!$A$112:$S$112</c15:sqref>
                        </c15:formulaRef>
                      </c:ext>
                    </c:extLst>
                    <c:numCache>
                      <c:formatCode>General</c:formatCode>
                      <c:ptCount val="19"/>
                      <c:pt idx="0">
                        <c:v>2.7967285451949997</c:v>
                      </c:pt>
                      <c:pt idx="1">
                        <c:v>1.3978045353839552</c:v>
                      </c:pt>
                      <c:pt idx="2">
                        <c:v>0.24449530245723644</c:v>
                      </c:pt>
                      <c:pt idx="3">
                        <c:v>7.8009371981524994E-2</c:v>
                      </c:pt>
                      <c:pt idx="4">
                        <c:v>7.6233518571933528E-2</c:v>
                      </c:pt>
                      <c:pt idx="5">
                        <c:v>7.7036143212861979E-2</c:v>
                      </c:pt>
                      <c:pt idx="6">
                        <c:v>7.6897618465404924E-2</c:v>
                      </c:pt>
                      <c:pt idx="7">
                        <c:v>7.6868261140745714E-2</c:v>
                      </c:pt>
                      <c:pt idx="8">
                        <c:v>7.4612837342222696E-2</c:v>
                      </c:pt>
                      <c:pt idx="9">
                        <c:v>7.94225152380265E-2</c:v>
                      </c:pt>
                      <c:pt idx="10">
                        <c:v>8.1421854877750263E-2</c:v>
                      </c:pt>
                      <c:pt idx="11">
                        <c:v>8.0465905311381147E-2</c:v>
                      </c:pt>
                      <c:pt idx="12">
                        <c:v>8.0820643826479646E-2</c:v>
                      </c:pt>
                      <c:pt idx="13">
                        <c:v>7.8886504903801516E-2</c:v>
                      </c:pt>
                      <c:pt idx="14">
                        <c:v>8.0443524539228289E-2</c:v>
                      </c:pt>
                      <c:pt idx="15">
                        <c:v>8.0135585433827386E-2</c:v>
                      </c:pt>
                      <c:pt idx="16">
                        <c:v>7.9697093856404083E-2</c:v>
                      </c:pt>
                      <c:pt idx="17">
                        <c:v>7.988213315060981E-2</c:v>
                      </c:pt>
                      <c:pt idx="18">
                        <c:v>8.0738132631726245E-2</c:v>
                      </c:pt>
                    </c:numCache>
                  </c:numRef>
                </c:val>
                <c:smooth val="0"/>
                <c:extLst>
                  <c:ext xmlns:c16="http://schemas.microsoft.com/office/drawing/2014/chart" uri="{C3380CC4-5D6E-409C-BE32-E72D297353CC}">
                    <c16:uniqueId val="{00000003-B4DE-4ABD-BDAC-69970224E760}"/>
                  </c:ext>
                </c:extLst>
              </c15:ser>
            </c15:filteredLineSeries>
          </c:ext>
        </c:extLst>
      </c:lineChart>
      <c:catAx>
        <c:axId val="440680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mpling</a:t>
                </a:r>
                <a:r>
                  <a:rPr lang="en-GB" baseline="0"/>
                  <a:t> rate (%)</a:t>
                </a:r>
                <a:endParaRPr lang="en-GB"/>
              </a:p>
            </c:rich>
          </c:tx>
          <c:layout>
            <c:manualLayout>
              <c:xMode val="edge"/>
              <c:yMode val="edge"/>
              <c:x val="0.78672251771960644"/>
              <c:y val="0.9183829400420111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679096"/>
        <c:crosses val="autoZero"/>
        <c:auto val="1"/>
        <c:lblAlgn val="ctr"/>
        <c:lblOffset val="100"/>
        <c:noMultiLvlLbl val="0"/>
      </c:catAx>
      <c:valAx>
        <c:axId val="440679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A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680080"/>
        <c:crosses val="autoZero"/>
        <c:crossBetween val="between"/>
      </c:valAx>
      <c:spPr>
        <a:noFill/>
        <a:ln>
          <a:noFill/>
        </a:ln>
        <a:effectLst/>
      </c:spPr>
    </c:plotArea>
    <c:legend>
      <c:legendPos val="b"/>
      <c:layout>
        <c:manualLayout>
          <c:xMode val="edge"/>
          <c:yMode val="edge"/>
          <c:x val="0.31030009704325184"/>
          <c:y val="0.9241632237467976"/>
          <c:w val="0.38772013872680894"/>
          <c:h val="5.850274955880125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81714785651793"/>
          <c:y val="5.0925925925925923E-2"/>
          <c:w val="0.85662729658792647"/>
          <c:h val="0.75797025371828508"/>
        </c:manualLayout>
      </c:layout>
      <c:lineChart>
        <c:grouping val="standard"/>
        <c:varyColors val="0"/>
        <c:ser>
          <c:idx val="0"/>
          <c:order val="0"/>
          <c:tx>
            <c:v>AVG</c:v>
          </c:tx>
          <c:spPr>
            <a:ln w="28575" cap="rnd">
              <a:solidFill>
                <a:schemeClr val="accent1"/>
              </a:solidFill>
              <a:round/>
            </a:ln>
            <a:effectLst/>
          </c:spPr>
          <c:marker>
            <c:symbol val="none"/>
          </c:marker>
          <c:cat>
            <c:numRef>
              <c:f>avg!$A$106:$I$106</c:f>
              <c:numCache>
                <c:formatCode>0.00</c:formatCode>
                <c:ptCount val="9"/>
                <c:pt idx="0">
                  <c:v>1.4440433212996391</c:v>
                </c:pt>
                <c:pt idx="1">
                  <c:v>2.1660649819494586</c:v>
                </c:pt>
                <c:pt idx="2">
                  <c:v>2.8880866425992782</c:v>
                </c:pt>
                <c:pt idx="3">
                  <c:v>3.6101083032490977</c:v>
                </c:pt>
                <c:pt idx="4">
                  <c:v>4.3321299638989172</c:v>
                </c:pt>
                <c:pt idx="5">
                  <c:v>5.0541516245487363</c:v>
                </c:pt>
                <c:pt idx="6">
                  <c:v>5.7761732851985563</c:v>
                </c:pt>
                <c:pt idx="7">
                  <c:v>6.4981949458483754</c:v>
                </c:pt>
                <c:pt idx="8">
                  <c:v>7.2202166064981954</c:v>
                </c:pt>
              </c:numCache>
            </c:numRef>
          </c:cat>
          <c:val>
            <c:numRef>
              <c:f>avg!$A$108:$I$108</c:f>
              <c:numCache>
                <c:formatCode>General</c:formatCode>
                <c:ptCount val="9"/>
                <c:pt idx="0">
                  <c:v>3.2651356019417488</c:v>
                </c:pt>
                <c:pt idx="1">
                  <c:v>2.7742853786407768</c:v>
                </c:pt>
                <c:pt idx="2">
                  <c:v>2.5077368252427186</c:v>
                </c:pt>
                <c:pt idx="3">
                  <c:v>2.4221624330097082</c:v>
                </c:pt>
                <c:pt idx="4">
                  <c:v>2.3085307737864071</c:v>
                </c:pt>
                <c:pt idx="5">
                  <c:v>2.2409041514563119</c:v>
                </c:pt>
                <c:pt idx="6">
                  <c:v>2.1841105203883493</c:v>
                </c:pt>
                <c:pt idx="7">
                  <c:v>2.1331480097087381</c:v>
                </c:pt>
                <c:pt idx="8">
                  <c:v>2.0989922398058245</c:v>
                </c:pt>
              </c:numCache>
            </c:numRef>
          </c:val>
          <c:smooth val="0"/>
          <c:extLst>
            <c:ext xmlns:c16="http://schemas.microsoft.com/office/drawing/2014/chart" uri="{C3380CC4-5D6E-409C-BE32-E72D297353CC}">
              <c16:uniqueId val="{00000000-33D8-44B9-9C2B-EC16EDF59433}"/>
            </c:ext>
          </c:extLst>
        </c:ser>
        <c:ser>
          <c:idx val="2"/>
          <c:order val="2"/>
          <c:tx>
            <c:v>AVG-STD</c:v>
          </c:tx>
          <c:spPr>
            <a:ln w="28575" cap="rnd">
              <a:solidFill>
                <a:schemeClr val="accent3"/>
              </a:solidFill>
              <a:round/>
            </a:ln>
            <a:effectLst/>
          </c:spPr>
          <c:marker>
            <c:symbol val="none"/>
          </c:marker>
          <c:cat>
            <c:numRef>
              <c:f>avg!$A$106:$I$106</c:f>
              <c:numCache>
                <c:formatCode>0.00</c:formatCode>
                <c:ptCount val="9"/>
                <c:pt idx="0">
                  <c:v>1.4440433212996391</c:v>
                </c:pt>
                <c:pt idx="1">
                  <c:v>2.1660649819494586</c:v>
                </c:pt>
                <c:pt idx="2">
                  <c:v>2.8880866425992782</c:v>
                </c:pt>
                <c:pt idx="3">
                  <c:v>3.6101083032490977</c:v>
                </c:pt>
                <c:pt idx="4">
                  <c:v>4.3321299638989172</c:v>
                </c:pt>
                <c:pt idx="5">
                  <c:v>5.0541516245487363</c:v>
                </c:pt>
                <c:pt idx="6">
                  <c:v>5.7761732851985563</c:v>
                </c:pt>
                <c:pt idx="7">
                  <c:v>6.4981949458483754</c:v>
                </c:pt>
                <c:pt idx="8">
                  <c:v>7.2202166064981954</c:v>
                </c:pt>
              </c:numCache>
            </c:numRef>
          </c:cat>
          <c:val>
            <c:numRef>
              <c:f>avg!$A$110:$I$110</c:f>
              <c:numCache>
                <c:formatCode>General</c:formatCode>
                <c:ptCount val="9"/>
                <c:pt idx="0">
                  <c:v>1.3124581299064542</c:v>
                </c:pt>
                <c:pt idx="1">
                  <c:v>1.1304453436062867</c:v>
                </c:pt>
                <c:pt idx="2">
                  <c:v>1.0917587950874224</c:v>
                </c:pt>
                <c:pt idx="3">
                  <c:v>0.99785027700273843</c:v>
                </c:pt>
                <c:pt idx="4">
                  <c:v>0.92862714481157771</c:v>
                </c:pt>
                <c:pt idx="5">
                  <c:v>0.87951551173221443</c:v>
                </c:pt>
                <c:pt idx="6">
                  <c:v>0.82279049501316259</c:v>
                </c:pt>
                <c:pt idx="7">
                  <c:v>0.78828151364210974</c:v>
                </c:pt>
                <c:pt idx="8">
                  <c:v>0.75474286486587139</c:v>
                </c:pt>
              </c:numCache>
            </c:numRef>
          </c:val>
          <c:smooth val="0"/>
          <c:extLst>
            <c:ext xmlns:c16="http://schemas.microsoft.com/office/drawing/2014/chart" uri="{C3380CC4-5D6E-409C-BE32-E72D297353CC}">
              <c16:uniqueId val="{00000001-33D8-44B9-9C2B-EC16EDF59433}"/>
            </c:ext>
          </c:extLst>
        </c:ser>
        <c:ser>
          <c:idx val="3"/>
          <c:order val="3"/>
          <c:tx>
            <c:v>AVG+STD</c:v>
          </c:tx>
          <c:spPr>
            <a:ln w="28575" cap="rnd">
              <a:solidFill>
                <a:schemeClr val="accent4"/>
              </a:solidFill>
              <a:round/>
            </a:ln>
            <a:effectLst/>
          </c:spPr>
          <c:marker>
            <c:symbol val="none"/>
          </c:marker>
          <c:cat>
            <c:numRef>
              <c:f>avg!$A$106:$I$106</c:f>
              <c:numCache>
                <c:formatCode>0.00</c:formatCode>
                <c:ptCount val="9"/>
                <c:pt idx="0">
                  <c:v>1.4440433212996391</c:v>
                </c:pt>
                <c:pt idx="1">
                  <c:v>2.1660649819494586</c:v>
                </c:pt>
                <c:pt idx="2">
                  <c:v>2.8880866425992782</c:v>
                </c:pt>
                <c:pt idx="3">
                  <c:v>3.6101083032490977</c:v>
                </c:pt>
                <c:pt idx="4">
                  <c:v>4.3321299638989172</c:v>
                </c:pt>
                <c:pt idx="5">
                  <c:v>5.0541516245487363</c:v>
                </c:pt>
                <c:pt idx="6">
                  <c:v>5.7761732851985563</c:v>
                </c:pt>
                <c:pt idx="7">
                  <c:v>6.4981949458483754</c:v>
                </c:pt>
                <c:pt idx="8">
                  <c:v>7.2202166064981954</c:v>
                </c:pt>
              </c:numCache>
            </c:numRef>
          </c:cat>
          <c:val>
            <c:numRef>
              <c:f>avg!$A$111:$I$111</c:f>
              <c:numCache>
                <c:formatCode>General</c:formatCode>
                <c:ptCount val="9"/>
                <c:pt idx="0">
                  <c:v>5.2178130739770436</c:v>
                </c:pt>
                <c:pt idx="1">
                  <c:v>4.4181254136752672</c:v>
                </c:pt>
                <c:pt idx="2">
                  <c:v>3.923714855398015</c:v>
                </c:pt>
                <c:pt idx="3">
                  <c:v>3.8464745890166778</c:v>
                </c:pt>
                <c:pt idx="4">
                  <c:v>3.6884344027612368</c:v>
                </c:pt>
                <c:pt idx="5">
                  <c:v>3.6022927911804095</c:v>
                </c:pt>
                <c:pt idx="6">
                  <c:v>3.5454305457635362</c:v>
                </c:pt>
                <c:pt idx="7">
                  <c:v>3.4780145057753664</c:v>
                </c:pt>
                <c:pt idx="8">
                  <c:v>3.4432416147457774</c:v>
                </c:pt>
              </c:numCache>
            </c:numRef>
          </c:val>
          <c:smooth val="0"/>
          <c:extLst>
            <c:ext xmlns:c16="http://schemas.microsoft.com/office/drawing/2014/chart" uri="{C3380CC4-5D6E-409C-BE32-E72D297353CC}">
              <c16:uniqueId val="{00000002-33D8-44B9-9C2B-EC16EDF59433}"/>
            </c:ext>
          </c:extLst>
        </c:ser>
        <c:dLbls>
          <c:showLegendKey val="0"/>
          <c:showVal val="0"/>
          <c:showCatName val="0"/>
          <c:showSerName val="0"/>
          <c:showPercent val="0"/>
          <c:showBubbleSize val="0"/>
        </c:dLbls>
        <c:smooth val="0"/>
        <c:axId val="375903504"/>
        <c:axId val="375906128"/>
        <c:extLst>
          <c:ext xmlns:c15="http://schemas.microsoft.com/office/drawing/2012/chart" uri="{02D57815-91ED-43cb-92C2-25804820EDAC}">
            <c15:filteredLineSeries>
              <c15:ser>
                <c:idx val="1"/>
                <c:order val="1"/>
                <c:spPr>
                  <a:ln w="28575" cap="rnd">
                    <a:solidFill>
                      <a:schemeClr val="accent2"/>
                    </a:solidFill>
                    <a:round/>
                  </a:ln>
                  <a:effectLst/>
                </c:spPr>
                <c:marker>
                  <c:symbol val="none"/>
                </c:marker>
                <c:cat>
                  <c:numRef>
                    <c:extLst>
                      <c:ext uri="{02D57815-91ED-43cb-92C2-25804820EDAC}">
                        <c15:formulaRef>
                          <c15:sqref>avg!$A$106:$I$106</c15:sqref>
                        </c15:formulaRef>
                      </c:ext>
                    </c:extLst>
                    <c:numCache>
                      <c:formatCode>0.00</c:formatCode>
                      <c:ptCount val="9"/>
                      <c:pt idx="0">
                        <c:v>1.4440433212996391</c:v>
                      </c:pt>
                      <c:pt idx="1">
                        <c:v>2.1660649819494586</c:v>
                      </c:pt>
                      <c:pt idx="2">
                        <c:v>2.8880866425992782</c:v>
                      </c:pt>
                      <c:pt idx="3">
                        <c:v>3.6101083032490977</c:v>
                      </c:pt>
                      <c:pt idx="4">
                        <c:v>4.3321299638989172</c:v>
                      </c:pt>
                      <c:pt idx="5">
                        <c:v>5.0541516245487363</c:v>
                      </c:pt>
                      <c:pt idx="6">
                        <c:v>5.7761732851985563</c:v>
                      </c:pt>
                      <c:pt idx="7">
                        <c:v>6.4981949458483754</c:v>
                      </c:pt>
                      <c:pt idx="8">
                        <c:v>7.2202166064981954</c:v>
                      </c:pt>
                    </c:numCache>
                  </c:numRef>
                </c:cat>
                <c:val>
                  <c:numRef>
                    <c:extLst>
                      <c:ext uri="{02D57815-91ED-43cb-92C2-25804820EDAC}">
                        <c15:formulaRef>
                          <c15:sqref>avg!$A$109:$I$109</c15:sqref>
                        </c15:formulaRef>
                      </c:ext>
                    </c:extLst>
                    <c:numCache>
                      <c:formatCode>General</c:formatCode>
                      <c:ptCount val="9"/>
                      <c:pt idx="0">
                        <c:v>1.9526774720352946</c:v>
                      </c:pt>
                      <c:pt idx="1">
                        <c:v>1.6438400350344902</c:v>
                      </c:pt>
                      <c:pt idx="2">
                        <c:v>1.4159780301552962</c:v>
                      </c:pt>
                      <c:pt idx="3">
                        <c:v>1.4243121560069698</c:v>
                      </c:pt>
                      <c:pt idx="4">
                        <c:v>1.3799036289748294</c:v>
                      </c:pt>
                      <c:pt idx="5">
                        <c:v>1.3613886397240975</c:v>
                      </c:pt>
                      <c:pt idx="6">
                        <c:v>1.3613200253751867</c:v>
                      </c:pt>
                      <c:pt idx="7">
                        <c:v>1.3448664960666283</c:v>
                      </c:pt>
                      <c:pt idx="8">
                        <c:v>1.3442493749399531</c:v>
                      </c:pt>
                    </c:numCache>
                  </c:numRef>
                </c:val>
                <c:smooth val="0"/>
                <c:extLst>
                  <c:ext xmlns:c16="http://schemas.microsoft.com/office/drawing/2014/chart" uri="{C3380CC4-5D6E-409C-BE32-E72D297353CC}">
                    <c16:uniqueId val="{00000003-33D8-44B9-9C2B-EC16EDF59433}"/>
                  </c:ext>
                </c:extLst>
              </c15:ser>
            </c15:filteredLineSeries>
          </c:ext>
        </c:extLst>
      </c:lineChart>
      <c:catAx>
        <c:axId val="375903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mpling</a:t>
                </a:r>
                <a:r>
                  <a:rPr lang="en-GB" baseline="0"/>
                  <a:t> rate</a:t>
                </a:r>
                <a:endParaRPr lang="en-GB"/>
              </a:p>
            </c:rich>
          </c:tx>
          <c:layout>
            <c:manualLayout>
              <c:xMode val="edge"/>
              <c:yMode val="edge"/>
              <c:x val="0.76329746281714783"/>
              <c:y val="0.888517789442986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906128"/>
        <c:crosses val="autoZero"/>
        <c:auto val="1"/>
        <c:lblAlgn val="ctr"/>
        <c:lblOffset val="100"/>
        <c:noMultiLvlLbl val="0"/>
      </c:catAx>
      <c:valAx>
        <c:axId val="375906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A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903504"/>
        <c:crosses val="autoZero"/>
        <c:crossBetween val="between"/>
      </c:valAx>
      <c:spPr>
        <a:noFill/>
        <a:ln>
          <a:noFill/>
        </a:ln>
        <a:effectLst/>
      </c:spPr>
    </c:plotArea>
    <c:legend>
      <c:legendPos val="b"/>
      <c:layout>
        <c:manualLayout>
          <c:xMode val="edge"/>
          <c:yMode val="edge"/>
          <c:x val="0.22444925634295715"/>
          <c:y val="0.89409667541557303"/>
          <c:w val="0.51776793525809273"/>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1'!$A$14:$S$14</c:f>
              <c:strCache>
                <c:ptCount val="19"/>
                <c:pt idx="0">
                  <c:v>15.8235</c:v>
                </c:pt>
                <c:pt idx="1">
                  <c:v>4.34768</c:v>
                </c:pt>
                <c:pt idx="2">
                  <c:v>0.343862</c:v>
                </c:pt>
                <c:pt idx="3">
                  <c:v>0.219451</c:v>
                </c:pt>
                <c:pt idx="4">
                  <c:v>0.225867</c:v>
                </c:pt>
                <c:pt idx="5">
                  <c:v>0.209769</c:v>
                </c:pt>
                <c:pt idx="6">
                  <c:v>0.196747</c:v>
                </c:pt>
                <c:pt idx="7">
                  <c:v>0.188035</c:v>
                </c:pt>
                <c:pt idx="8">
                  <c:v>0.20735</c:v>
                </c:pt>
                <c:pt idx="9">
                  <c:v>0.191438</c:v>
                </c:pt>
                <c:pt idx="10">
                  <c:v>0.205367</c:v>
                </c:pt>
                <c:pt idx="11">
                  <c:v>0.194973</c:v>
                </c:pt>
                <c:pt idx="12">
                  <c:v>0.189386</c:v>
                </c:pt>
                <c:pt idx="13">
                  <c:v>0.190603</c:v>
                </c:pt>
                <c:pt idx="14">
                  <c:v>0.19098</c:v>
                </c:pt>
                <c:pt idx="15">
                  <c:v>0.198881</c:v>
                </c:pt>
                <c:pt idx="16">
                  <c:v>0.191676</c:v>
                </c:pt>
                <c:pt idx="17">
                  <c:v>0.19512</c:v>
                </c:pt>
                <c:pt idx="18">
                  <c:v>0.190901</c:v>
                </c:pt>
              </c:strCache>
            </c:strRef>
          </c:tx>
          <c:spPr>
            <a:ln w="28575" cap="rnd">
              <a:solidFill>
                <a:schemeClr val="accent1"/>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14:$S$14</c:f>
              <c:numCache>
                <c:formatCode>General</c:formatCode>
                <c:ptCount val="18"/>
                <c:pt idx="0">
                  <c:v>4.3476800000000004</c:v>
                </c:pt>
                <c:pt idx="1">
                  <c:v>0.343862</c:v>
                </c:pt>
                <c:pt idx="2">
                  <c:v>0.21945100000000001</c:v>
                </c:pt>
                <c:pt idx="3">
                  <c:v>0.22586700000000001</c:v>
                </c:pt>
                <c:pt idx="4">
                  <c:v>0.20976900000000001</c:v>
                </c:pt>
                <c:pt idx="5">
                  <c:v>0.19674700000000001</c:v>
                </c:pt>
                <c:pt idx="6">
                  <c:v>0.18803500000000001</c:v>
                </c:pt>
                <c:pt idx="7">
                  <c:v>0.20735000000000001</c:v>
                </c:pt>
                <c:pt idx="8">
                  <c:v>0.191438</c:v>
                </c:pt>
                <c:pt idx="9">
                  <c:v>0.20536699999999999</c:v>
                </c:pt>
                <c:pt idx="10">
                  <c:v>0.19497300000000001</c:v>
                </c:pt>
                <c:pt idx="11">
                  <c:v>0.189386</c:v>
                </c:pt>
                <c:pt idx="12">
                  <c:v>0.19060299999999999</c:v>
                </c:pt>
                <c:pt idx="13">
                  <c:v>0.19098000000000001</c:v>
                </c:pt>
                <c:pt idx="14">
                  <c:v>0.198881</c:v>
                </c:pt>
                <c:pt idx="15">
                  <c:v>0.19167600000000001</c:v>
                </c:pt>
                <c:pt idx="16">
                  <c:v>0.19511999999999999</c:v>
                </c:pt>
                <c:pt idx="17">
                  <c:v>0.19090099999999999</c:v>
                </c:pt>
              </c:numCache>
            </c:numRef>
          </c:val>
          <c:smooth val="0"/>
          <c:extLst>
            <c:ext xmlns:c16="http://schemas.microsoft.com/office/drawing/2014/chart" uri="{C3380CC4-5D6E-409C-BE32-E72D297353CC}">
              <c16:uniqueId val="{00000000-A835-46FA-BDA2-F27492867DAE}"/>
            </c:ext>
          </c:extLst>
        </c:ser>
        <c:ser>
          <c:idx val="1"/>
          <c:order val="1"/>
          <c:tx>
            <c:strRef>
              <c:f>'1'!$A$35:$S$35</c:f>
              <c:strCache>
                <c:ptCount val="19"/>
                <c:pt idx="0">
                  <c:v>10.1549</c:v>
                </c:pt>
                <c:pt idx="1">
                  <c:v>3.68608</c:v>
                </c:pt>
                <c:pt idx="2">
                  <c:v>0.411278</c:v>
                </c:pt>
                <c:pt idx="3">
                  <c:v>0.24287</c:v>
                </c:pt>
                <c:pt idx="4">
                  <c:v>0.24737</c:v>
                </c:pt>
                <c:pt idx="5">
                  <c:v>0.226934</c:v>
                </c:pt>
                <c:pt idx="6">
                  <c:v>0.212328</c:v>
                </c:pt>
                <c:pt idx="7">
                  <c:v>0.204131</c:v>
                </c:pt>
                <c:pt idx="8">
                  <c:v>0.192601</c:v>
                </c:pt>
                <c:pt idx="9">
                  <c:v>0.193789</c:v>
                </c:pt>
                <c:pt idx="10">
                  <c:v>0.19443</c:v>
                </c:pt>
                <c:pt idx="11">
                  <c:v>0.197093</c:v>
                </c:pt>
                <c:pt idx="12">
                  <c:v>0.198399</c:v>
                </c:pt>
                <c:pt idx="13">
                  <c:v>0.202103</c:v>
                </c:pt>
                <c:pt idx="14">
                  <c:v>0.196647</c:v>
                </c:pt>
                <c:pt idx="15">
                  <c:v>0.19945</c:v>
                </c:pt>
                <c:pt idx="16">
                  <c:v>0.195999</c:v>
                </c:pt>
                <c:pt idx="17">
                  <c:v>0.20221</c:v>
                </c:pt>
                <c:pt idx="18">
                  <c:v>0.185456</c:v>
                </c:pt>
              </c:strCache>
            </c:strRef>
          </c:tx>
          <c:spPr>
            <a:ln w="28575" cap="rnd">
              <a:solidFill>
                <a:schemeClr val="accent2"/>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35:$S$35</c:f>
              <c:numCache>
                <c:formatCode>General</c:formatCode>
                <c:ptCount val="18"/>
                <c:pt idx="0">
                  <c:v>3.68608</c:v>
                </c:pt>
                <c:pt idx="1">
                  <c:v>0.41127799999999998</c:v>
                </c:pt>
                <c:pt idx="2">
                  <c:v>0.24287</c:v>
                </c:pt>
                <c:pt idx="3">
                  <c:v>0.24737000000000001</c:v>
                </c:pt>
                <c:pt idx="4">
                  <c:v>0.226934</c:v>
                </c:pt>
                <c:pt idx="5">
                  <c:v>0.21232799999999999</c:v>
                </c:pt>
                <c:pt idx="6">
                  <c:v>0.20413100000000001</c:v>
                </c:pt>
                <c:pt idx="7">
                  <c:v>0.19260099999999999</c:v>
                </c:pt>
                <c:pt idx="8">
                  <c:v>0.19378899999999999</c:v>
                </c:pt>
                <c:pt idx="9">
                  <c:v>0.19442999999999999</c:v>
                </c:pt>
                <c:pt idx="10">
                  <c:v>0.19709299999999999</c:v>
                </c:pt>
                <c:pt idx="11">
                  <c:v>0.19839899999999999</c:v>
                </c:pt>
                <c:pt idx="12">
                  <c:v>0.202103</c:v>
                </c:pt>
                <c:pt idx="13">
                  <c:v>0.19664699999999999</c:v>
                </c:pt>
                <c:pt idx="14">
                  <c:v>0.19944999999999999</c:v>
                </c:pt>
                <c:pt idx="15">
                  <c:v>0.19599900000000001</c:v>
                </c:pt>
                <c:pt idx="16">
                  <c:v>0.20221</c:v>
                </c:pt>
                <c:pt idx="17">
                  <c:v>0.18545600000000001</c:v>
                </c:pt>
              </c:numCache>
            </c:numRef>
          </c:val>
          <c:smooth val="0"/>
          <c:extLst>
            <c:ext xmlns:c16="http://schemas.microsoft.com/office/drawing/2014/chart" uri="{C3380CC4-5D6E-409C-BE32-E72D297353CC}">
              <c16:uniqueId val="{00000001-A835-46FA-BDA2-F27492867DAE}"/>
            </c:ext>
          </c:extLst>
        </c:ser>
        <c:ser>
          <c:idx val="2"/>
          <c:order val="2"/>
          <c:tx>
            <c:strRef>
              <c:f>'1'!$A$38:$S$38</c:f>
              <c:strCache>
                <c:ptCount val="19"/>
                <c:pt idx="0">
                  <c:v>3.19456</c:v>
                </c:pt>
                <c:pt idx="1">
                  <c:v>4.48833</c:v>
                </c:pt>
                <c:pt idx="2">
                  <c:v>0.243254</c:v>
                </c:pt>
                <c:pt idx="3">
                  <c:v>0.133851</c:v>
                </c:pt>
                <c:pt idx="4">
                  <c:v>0.11134</c:v>
                </c:pt>
                <c:pt idx="5">
                  <c:v>0.118479</c:v>
                </c:pt>
                <c:pt idx="6">
                  <c:v>0.108018</c:v>
                </c:pt>
                <c:pt idx="7">
                  <c:v>0.115675</c:v>
                </c:pt>
                <c:pt idx="8">
                  <c:v>0.102127</c:v>
                </c:pt>
                <c:pt idx="9">
                  <c:v>0.100801</c:v>
                </c:pt>
                <c:pt idx="10">
                  <c:v>0.0977519</c:v>
                </c:pt>
                <c:pt idx="11">
                  <c:v>0.0957924</c:v>
                </c:pt>
                <c:pt idx="12">
                  <c:v>0.103636</c:v>
                </c:pt>
                <c:pt idx="13">
                  <c:v>0.0911032</c:v>
                </c:pt>
                <c:pt idx="14">
                  <c:v>0.0944846</c:v>
                </c:pt>
                <c:pt idx="15">
                  <c:v>0.093155</c:v>
                </c:pt>
                <c:pt idx="16">
                  <c:v>0.0951541</c:v>
                </c:pt>
                <c:pt idx="17">
                  <c:v>0.0918973</c:v>
                </c:pt>
                <c:pt idx="18">
                  <c:v>0.0919371</c:v>
                </c:pt>
              </c:strCache>
            </c:strRef>
          </c:tx>
          <c:spPr>
            <a:ln w="28575" cap="rnd">
              <a:solidFill>
                <a:schemeClr val="accent3"/>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38:$S$38</c:f>
              <c:numCache>
                <c:formatCode>General</c:formatCode>
                <c:ptCount val="18"/>
                <c:pt idx="0">
                  <c:v>4.4883300000000004</c:v>
                </c:pt>
                <c:pt idx="1">
                  <c:v>0.243254</c:v>
                </c:pt>
                <c:pt idx="2">
                  <c:v>0.133851</c:v>
                </c:pt>
                <c:pt idx="3">
                  <c:v>0.11133999999999999</c:v>
                </c:pt>
                <c:pt idx="4">
                  <c:v>0.118479</c:v>
                </c:pt>
                <c:pt idx="5">
                  <c:v>0.108018</c:v>
                </c:pt>
                <c:pt idx="6">
                  <c:v>0.115675</c:v>
                </c:pt>
                <c:pt idx="7">
                  <c:v>0.102127</c:v>
                </c:pt>
                <c:pt idx="8">
                  <c:v>0.100801</c:v>
                </c:pt>
                <c:pt idx="9">
                  <c:v>9.7751900000000003E-2</c:v>
                </c:pt>
                <c:pt idx="10">
                  <c:v>9.57924E-2</c:v>
                </c:pt>
                <c:pt idx="11">
                  <c:v>0.10363600000000001</c:v>
                </c:pt>
                <c:pt idx="12">
                  <c:v>9.1103199999999995E-2</c:v>
                </c:pt>
                <c:pt idx="13">
                  <c:v>9.4484600000000002E-2</c:v>
                </c:pt>
                <c:pt idx="14">
                  <c:v>9.3155000000000002E-2</c:v>
                </c:pt>
                <c:pt idx="15">
                  <c:v>9.5154100000000005E-2</c:v>
                </c:pt>
                <c:pt idx="16">
                  <c:v>9.1897300000000001E-2</c:v>
                </c:pt>
                <c:pt idx="17">
                  <c:v>9.1937099999999994E-2</c:v>
                </c:pt>
              </c:numCache>
            </c:numRef>
          </c:val>
          <c:smooth val="0"/>
          <c:extLst>
            <c:ext xmlns:c16="http://schemas.microsoft.com/office/drawing/2014/chart" uri="{C3380CC4-5D6E-409C-BE32-E72D297353CC}">
              <c16:uniqueId val="{00000002-A835-46FA-BDA2-F27492867DAE}"/>
            </c:ext>
          </c:extLst>
        </c:ser>
        <c:ser>
          <c:idx val="3"/>
          <c:order val="3"/>
          <c:tx>
            <c:strRef>
              <c:f>'1'!$A$39:$S$39</c:f>
              <c:strCache>
                <c:ptCount val="19"/>
                <c:pt idx="0">
                  <c:v>3.90532</c:v>
                </c:pt>
                <c:pt idx="1">
                  <c:v>2.45697</c:v>
                </c:pt>
                <c:pt idx="2">
                  <c:v>0.675963</c:v>
                </c:pt>
                <c:pt idx="3">
                  <c:v>0.244762</c:v>
                </c:pt>
                <c:pt idx="4">
                  <c:v>0.145668</c:v>
                </c:pt>
                <c:pt idx="5">
                  <c:v>0.142021</c:v>
                </c:pt>
                <c:pt idx="6">
                  <c:v>0.153731</c:v>
                </c:pt>
                <c:pt idx="7">
                  <c:v>0.138794</c:v>
                </c:pt>
                <c:pt idx="8">
                  <c:v>0.154817</c:v>
                </c:pt>
                <c:pt idx="9">
                  <c:v>0.120278</c:v>
                </c:pt>
                <c:pt idx="10">
                  <c:v>0.135418</c:v>
                </c:pt>
                <c:pt idx="11">
                  <c:v>0.129008</c:v>
                </c:pt>
                <c:pt idx="12">
                  <c:v>0.13629</c:v>
                </c:pt>
                <c:pt idx="13">
                  <c:v>0.117885</c:v>
                </c:pt>
                <c:pt idx="14">
                  <c:v>0.119589</c:v>
                </c:pt>
                <c:pt idx="15">
                  <c:v>0.123104</c:v>
                </c:pt>
                <c:pt idx="16">
                  <c:v>0.121103</c:v>
                </c:pt>
                <c:pt idx="17">
                  <c:v>0.119495</c:v>
                </c:pt>
                <c:pt idx="18">
                  <c:v>0.127074</c:v>
                </c:pt>
              </c:strCache>
            </c:strRef>
          </c:tx>
          <c:spPr>
            <a:ln w="28575" cap="rnd">
              <a:solidFill>
                <a:schemeClr val="accent4"/>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39:$S$39</c:f>
              <c:numCache>
                <c:formatCode>General</c:formatCode>
                <c:ptCount val="18"/>
                <c:pt idx="0">
                  <c:v>2.4569700000000001</c:v>
                </c:pt>
                <c:pt idx="1">
                  <c:v>0.67596299999999998</c:v>
                </c:pt>
                <c:pt idx="2">
                  <c:v>0.24476200000000001</c:v>
                </c:pt>
                <c:pt idx="3">
                  <c:v>0.14566799999999999</c:v>
                </c:pt>
                <c:pt idx="4">
                  <c:v>0.14202100000000001</c:v>
                </c:pt>
                <c:pt idx="5">
                  <c:v>0.15373100000000001</c:v>
                </c:pt>
                <c:pt idx="6">
                  <c:v>0.138794</c:v>
                </c:pt>
                <c:pt idx="7">
                  <c:v>0.15481700000000001</c:v>
                </c:pt>
                <c:pt idx="8">
                  <c:v>0.120278</c:v>
                </c:pt>
                <c:pt idx="9">
                  <c:v>0.13541800000000001</c:v>
                </c:pt>
                <c:pt idx="10">
                  <c:v>0.12900800000000001</c:v>
                </c:pt>
                <c:pt idx="11">
                  <c:v>0.13628999999999999</c:v>
                </c:pt>
                <c:pt idx="12">
                  <c:v>0.117885</c:v>
                </c:pt>
                <c:pt idx="13">
                  <c:v>0.119589</c:v>
                </c:pt>
                <c:pt idx="14">
                  <c:v>0.12310400000000001</c:v>
                </c:pt>
                <c:pt idx="15">
                  <c:v>0.121103</c:v>
                </c:pt>
                <c:pt idx="16">
                  <c:v>0.119495</c:v>
                </c:pt>
                <c:pt idx="17">
                  <c:v>0.12707399999999999</c:v>
                </c:pt>
              </c:numCache>
            </c:numRef>
          </c:val>
          <c:smooth val="0"/>
          <c:extLst>
            <c:ext xmlns:c16="http://schemas.microsoft.com/office/drawing/2014/chart" uri="{C3380CC4-5D6E-409C-BE32-E72D297353CC}">
              <c16:uniqueId val="{00000003-A835-46FA-BDA2-F27492867DAE}"/>
            </c:ext>
          </c:extLst>
        </c:ser>
        <c:ser>
          <c:idx val="4"/>
          <c:order val="4"/>
          <c:tx>
            <c:strRef>
              <c:f>'1'!$A$43:$S$43</c:f>
              <c:strCache>
                <c:ptCount val="19"/>
                <c:pt idx="0">
                  <c:v>1.89758</c:v>
                </c:pt>
                <c:pt idx="1">
                  <c:v>5.66897</c:v>
                </c:pt>
                <c:pt idx="2">
                  <c:v>0.58893</c:v>
                </c:pt>
                <c:pt idx="3">
                  <c:v>0.19015</c:v>
                </c:pt>
                <c:pt idx="4">
                  <c:v>0.176547</c:v>
                </c:pt>
                <c:pt idx="5">
                  <c:v>0.178688</c:v>
                </c:pt>
                <c:pt idx="6">
                  <c:v>0.166645</c:v>
                </c:pt>
                <c:pt idx="7">
                  <c:v>0.156852</c:v>
                </c:pt>
                <c:pt idx="8">
                  <c:v>0.163032</c:v>
                </c:pt>
                <c:pt idx="9">
                  <c:v>0.15536</c:v>
                </c:pt>
                <c:pt idx="10">
                  <c:v>0.148902</c:v>
                </c:pt>
                <c:pt idx="11">
                  <c:v>0.155423</c:v>
                </c:pt>
                <c:pt idx="12">
                  <c:v>0.152702</c:v>
                </c:pt>
                <c:pt idx="13">
                  <c:v>0.159408</c:v>
                </c:pt>
                <c:pt idx="14">
                  <c:v>0.155336</c:v>
                </c:pt>
                <c:pt idx="15">
                  <c:v>0.150433</c:v>
                </c:pt>
                <c:pt idx="16">
                  <c:v>0.147349</c:v>
                </c:pt>
                <c:pt idx="17">
                  <c:v>0.151829</c:v>
                </c:pt>
                <c:pt idx="18">
                  <c:v>0.152324</c:v>
                </c:pt>
              </c:strCache>
            </c:strRef>
          </c:tx>
          <c:spPr>
            <a:ln w="28575" cap="rnd">
              <a:solidFill>
                <a:schemeClr val="accent5"/>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43:$S$43</c:f>
              <c:numCache>
                <c:formatCode>General</c:formatCode>
                <c:ptCount val="18"/>
                <c:pt idx="0">
                  <c:v>5.6689699999999998</c:v>
                </c:pt>
                <c:pt idx="1">
                  <c:v>0.58892999999999995</c:v>
                </c:pt>
                <c:pt idx="2">
                  <c:v>0.19015000000000001</c:v>
                </c:pt>
                <c:pt idx="3">
                  <c:v>0.17654700000000001</c:v>
                </c:pt>
                <c:pt idx="4">
                  <c:v>0.17868800000000001</c:v>
                </c:pt>
                <c:pt idx="5">
                  <c:v>0.16664499999999999</c:v>
                </c:pt>
                <c:pt idx="6">
                  <c:v>0.15685199999999999</c:v>
                </c:pt>
                <c:pt idx="7">
                  <c:v>0.16303200000000001</c:v>
                </c:pt>
                <c:pt idx="8">
                  <c:v>0.15536</c:v>
                </c:pt>
                <c:pt idx="9">
                  <c:v>0.14890200000000001</c:v>
                </c:pt>
                <c:pt idx="10">
                  <c:v>0.15542300000000001</c:v>
                </c:pt>
                <c:pt idx="11">
                  <c:v>0.152702</c:v>
                </c:pt>
                <c:pt idx="12">
                  <c:v>0.15940799999999999</c:v>
                </c:pt>
                <c:pt idx="13">
                  <c:v>0.155336</c:v>
                </c:pt>
                <c:pt idx="14">
                  <c:v>0.15043300000000001</c:v>
                </c:pt>
                <c:pt idx="15">
                  <c:v>0.14734900000000001</c:v>
                </c:pt>
                <c:pt idx="16">
                  <c:v>0.15182899999999999</c:v>
                </c:pt>
                <c:pt idx="17">
                  <c:v>0.15232399999999999</c:v>
                </c:pt>
              </c:numCache>
            </c:numRef>
          </c:val>
          <c:smooth val="0"/>
          <c:extLst>
            <c:ext xmlns:c16="http://schemas.microsoft.com/office/drawing/2014/chart" uri="{C3380CC4-5D6E-409C-BE32-E72D297353CC}">
              <c16:uniqueId val="{00000004-A835-46FA-BDA2-F27492867DAE}"/>
            </c:ext>
          </c:extLst>
        </c:ser>
        <c:ser>
          <c:idx val="5"/>
          <c:order val="5"/>
          <c:tx>
            <c:strRef>
              <c:f>'1'!$A$47:$S$47</c:f>
              <c:strCache>
                <c:ptCount val="19"/>
                <c:pt idx="0">
                  <c:v>7.8303</c:v>
                </c:pt>
                <c:pt idx="1">
                  <c:v>4.05042</c:v>
                </c:pt>
                <c:pt idx="2">
                  <c:v>0.267057</c:v>
                </c:pt>
                <c:pt idx="3">
                  <c:v>0.179671</c:v>
                </c:pt>
                <c:pt idx="4">
                  <c:v>0.175958</c:v>
                </c:pt>
                <c:pt idx="5">
                  <c:v>0.161228</c:v>
                </c:pt>
                <c:pt idx="6">
                  <c:v>0.160755</c:v>
                </c:pt>
                <c:pt idx="7">
                  <c:v>0.165716</c:v>
                </c:pt>
                <c:pt idx="8">
                  <c:v>0.157787</c:v>
                </c:pt>
                <c:pt idx="9">
                  <c:v>0.157478</c:v>
                </c:pt>
                <c:pt idx="10">
                  <c:v>0.158402</c:v>
                </c:pt>
                <c:pt idx="11">
                  <c:v>0.142184</c:v>
                </c:pt>
                <c:pt idx="12">
                  <c:v>0.149729</c:v>
                </c:pt>
                <c:pt idx="13">
                  <c:v>0.141698</c:v>
                </c:pt>
                <c:pt idx="14">
                  <c:v>0.14323</c:v>
                </c:pt>
                <c:pt idx="15">
                  <c:v>0.145802</c:v>
                </c:pt>
                <c:pt idx="16">
                  <c:v>0.144785</c:v>
                </c:pt>
                <c:pt idx="17">
                  <c:v>0.14373</c:v>
                </c:pt>
                <c:pt idx="18">
                  <c:v>0.143372</c:v>
                </c:pt>
              </c:strCache>
            </c:strRef>
          </c:tx>
          <c:spPr>
            <a:ln w="28575" cap="rnd">
              <a:solidFill>
                <a:schemeClr val="accent6"/>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47:$S$47</c:f>
              <c:numCache>
                <c:formatCode>General</c:formatCode>
                <c:ptCount val="18"/>
                <c:pt idx="0">
                  <c:v>4.0504199999999999</c:v>
                </c:pt>
                <c:pt idx="1">
                  <c:v>0.26705699999999999</c:v>
                </c:pt>
                <c:pt idx="2">
                  <c:v>0.179671</c:v>
                </c:pt>
                <c:pt idx="3">
                  <c:v>0.175958</c:v>
                </c:pt>
                <c:pt idx="4">
                  <c:v>0.16122800000000001</c:v>
                </c:pt>
                <c:pt idx="5">
                  <c:v>0.16075500000000001</c:v>
                </c:pt>
                <c:pt idx="6">
                  <c:v>0.165716</c:v>
                </c:pt>
                <c:pt idx="7">
                  <c:v>0.15778700000000001</c:v>
                </c:pt>
                <c:pt idx="8">
                  <c:v>0.15747800000000001</c:v>
                </c:pt>
                <c:pt idx="9">
                  <c:v>0.15840199999999999</c:v>
                </c:pt>
                <c:pt idx="10">
                  <c:v>0.142184</c:v>
                </c:pt>
                <c:pt idx="11">
                  <c:v>0.149729</c:v>
                </c:pt>
                <c:pt idx="12">
                  <c:v>0.14169799999999999</c:v>
                </c:pt>
                <c:pt idx="13">
                  <c:v>0.14323</c:v>
                </c:pt>
                <c:pt idx="14">
                  <c:v>0.14580199999999999</c:v>
                </c:pt>
                <c:pt idx="15">
                  <c:v>0.144785</c:v>
                </c:pt>
                <c:pt idx="16">
                  <c:v>0.14373</c:v>
                </c:pt>
                <c:pt idx="17">
                  <c:v>0.143372</c:v>
                </c:pt>
              </c:numCache>
            </c:numRef>
          </c:val>
          <c:smooth val="0"/>
          <c:extLst>
            <c:ext xmlns:c16="http://schemas.microsoft.com/office/drawing/2014/chart" uri="{C3380CC4-5D6E-409C-BE32-E72D297353CC}">
              <c16:uniqueId val="{00000005-A835-46FA-BDA2-F27492867DAE}"/>
            </c:ext>
          </c:extLst>
        </c:ser>
        <c:ser>
          <c:idx val="6"/>
          <c:order val="6"/>
          <c:tx>
            <c:strRef>
              <c:f>'1'!$A$83:$S$83</c:f>
              <c:strCache>
                <c:ptCount val="19"/>
                <c:pt idx="0">
                  <c:v>5.20753</c:v>
                </c:pt>
                <c:pt idx="1">
                  <c:v>5.50954</c:v>
                </c:pt>
                <c:pt idx="2">
                  <c:v>0.340494</c:v>
                </c:pt>
                <c:pt idx="3">
                  <c:v>0.202149</c:v>
                </c:pt>
                <c:pt idx="4">
                  <c:v>0.149734</c:v>
                </c:pt>
                <c:pt idx="5">
                  <c:v>0.171283</c:v>
                </c:pt>
                <c:pt idx="6">
                  <c:v>0.161913</c:v>
                </c:pt>
                <c:pt idx="7">
                  <c:v>0.176359</c:v>
                </c:pt>
                <c:pt idx="8">
                  <c:v>0.179448</c:v>
                </c:pt>
                <c:pt idx="9">
                  <c:v>0.159173</c:v>
                </c:pt>
                <c:pt idx="10">
                  <c:v>0.155167</c:v>
                </c:pt>
                <c:pt idx="11">
                  <c:v>0.147475</c:v>
                </c:pt>
                <c:pt idx="12">
                  <c:v>0.15401</c:v>
                </c:pt>
                <c:pt idx="13">
                  <c:v>0.152851</c:v>
                </c:pt>
                <c:pt idx="14">
                  <c:v>0.149919</c:v>
                </c:pt>
                <c:pt idx="15">
                  <c:v>0.145451</c:v>
                </c:pt>
                <c:pt idx="16">
                  <c:v>0.143536</c:v>
                </c:pt>
                <c:pt idx="17">
                  <c:v>0.145202</c:v>
                </c:pt>
                <c:pt idx="18">
                  <c:v>0.148787</c:v>
                </c:pt>
              </c:strCache>
            </c:strRef>
          </c:tx>
          <c:spPr>
            <a:ln w="28575" cap="rnd">
              <a:solidFill>
                <a:schemeClr val="accent1">
                  <a:lumMod val="60000"/>
                </a:schemeClr>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83:$S$83</c:f>
              <c:numCache>
                <c:formatCode>General</c:formatCode>
                <c:ptCount val="18"/>
                <c:pt idx="0">
                  <c:v>5.5095400000000003</c:v>
                </c:pt>
                <c:pt idx="1">
                  <c:v>0.34049400000000002</c:v>
                </c:pt>
                <c:pt idx="2">
                  <c:v>0.202149</c:v>
                </c:pt>
                <c:pt idx="3">
                  <c:v>0.14973400000000001</c:v>
                </c:pt>
                <c:pt idx="4">
                  <c:v>0.17128299999999999</c:v>
                </c:pt>
                <c:pt idx="5">
                  <c:v>0.161913</c:v>
                </c:pt>
                <c:pt idx="6">
                  <c:v>0.17635899999999999</c:v>
                </c:pt>
                <c:pt idx="7">
                  <c:v>0.179448</c:v>
                </c:pt>
                <c:pt idx="8">
                  <c:v>0.15917300000000001</c:v>
                </c:pt>
                <c:pt idx="9">
                  <c:v>0.155167</c:v>
                </c:pt>
                <c:pt idx="10">
                  <c:v>0.14747499999999999</c:v>
                </c:pt>
                <c:pt idx="11">
                  <c:v>0.15401000000000001</c:v>
                </c:pt>
                <c:pt idx="12">
                  <c:v>0.15285099999999999</c:v>
                </c:pt>
                <c:pt idx="13">
                  <c:v>0.149919</c:v>
                </c:pt>
                <c:pt idx="14">
                  <c:v>0.145451</c:v>
                </c:pt>
                <c:pt idx="15">
                  <c:v>0.143536</c:v>
                </c:pt>
                <c:pt idx="16">
                  <c:v>0.145202</c:v>
                </c:pt>
                <c:pt idx="17">
                  <c:v>0.148787</c:v>
                </c:pt>
              </c:numCache>
            </c:numRef>
          </c:val>
          <c:smooth val="0"/>
          <c:extLst>
            <c:ext xmlns:c16="http://schemas.microsoft.com/office/drawing/2014/chart" uri="{C3380CC4-5D6E-409C-BE32-E72D297353CC}">
              <c16:uniqueId val="{00000006-A835-46FA-BDA2-F27492867DAE}"/>
            </c:ext>
          </c:extLst>
        </c:ser>
        <c:ser>
          <c:idx val="7"/>
          <c:order val="7"/>
          <c:tx>
            <c:strRef>
              <c:f>'1'!$A$84:$S$84</c:f>
              <c:strCache>
                <c:ptCount val="19"/>
                <c:pt idx="0">
                  <c:v>5.9789</c:v>
                </c:pt>
                <c:pt idx="1">
                  <c:v>3.50193</c:v>
                </c:pt>
                <c:pt idx="2">
                  <c:v>0.315548</c:v>
                </c:pt>
                <c:pt idx="3">
                  <c:v>0.269691</c:v>
                </c:pt>
                <c:pt idx="4">
                  <c:v>0.255497</c:v>
                </c:pt>
                <c:pt idx="5">
                  <c:v>0.25308</c:v>
                </c:pt>
                <c:pt idx="6">
                  <c:v>0.242578</c:v>
                </c:pt>
                <c:pt idx="7">
                  <c:v>0.225547</c:v>
                </c:pt>
                <c:pt idx="8">
                  <c:v>0.231463</c:v>
                </c:pt>
                <c:pt idx="9">
                  <c:v>0.217428</c:v>
                </c:pt>
                <c:pt idx="10">
                  <c:v>0.21271</c:v>
                </c:pt>
                <c:pt idx="11">
                  <c:v>0.217486</c:v>
                </c:pt>
                <c:pt idx="12">
                  <c:v>0.215025</c:v>
                </c:pt>
                <c:pt idx="13">
                  <c:v>0.212973</c:v>
                </c:pt>
                <c:pt idx="14">
                  <c:v>0.211187</c:v>
                </c:pt>
                <c:pt idx="15">
                  <c:v>0.205867</c:v>
                </c:pt>
                <c:pt idx="16">
                  <c:v>0.21462</c:v>
                </c:pt>
                <c:pt idx="17">
                  <c:v>0.210874</c:v>
                </c:pt>
                <c:pt idx="18">
                  <c:v>0.212118</c:v>
                </c:pt>
              </c:strCache>
            </c:strRef>
          </c:tx>
          <c:spPr>
            <a:ln w="28575" cap="rnd">
              <a:solidFill>
                <a:schemeClr val="accent2">
                  <a:lumMod val="60000"/>
                </a:schemeClr>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84:$S$84</c:f>
              <c:numCache>
                <c:formatCode>General</c:formatCode>
                <c:ptCount val="18"/>
                <c:pt idx="0">
                  <c:v>3.5019300000000002</c:v>
                </c:pt>
                <c:pt idx="1">
                  <c:v>0.315548</c:v>
                </c:pt>
                <c:pt idx="2">
                  <c:v>0.26969100000000001</c:v>
                </c:pt>
                <c:pt idx="3">
                  <c:v>0.25549699999999997</c:v>
                </c:pt>
                <c:pt idx="4">
                  <c:v>0.25308000000000003</c:v>
                </c:pt>
                <c:pt idx="5">
                  <c:v>0.24257799999999999</c:v>
                </c:pt>
                <c:pt idx="6">
                  <c:v>0.225547</c:v>
                </c:pt>
                <c:pt idx="7">
                  <c:v>0.231463</c:v>
                </c:pt>
                <c:pt idx="8">
                  <c:v>0.21742800000000001</c:v>
                </c:pt>
                <c:pt idx="9">
                  <c:v>0.21271000000000001</c:v>
                </c:pt>
                <c:pt idx="10">
                  <c:v>0.21748600000000001</c:v>
                </c:pt>
                <c:pt idx="11">
                  <c:v>0.21502499999999999</c:v>
                </c:pt>
                <c:pt idx="12">
                  <c:v>0.212973</c:v>
                </c:pt>
                <c:pt idx="13">
                  <c:v>0.21118700000000001</c:v>
                </c:pt>
                <c:pt idx="14">
                  <c:v>0.20586699999999999</c:v>
                </c:pt>
                <c:pt idx="15">
                  <c:v>0.21462000000000001</c:v>
                </c:pt>
                <c:pt idx="16">
                  <c:v>0.21087400000000001</c:v>
                </c:pt>
                <c:pt idx="17">
                  <c:v>0.212118</c:v>
                </c:pt>
              </c:numCache>
            </c:numRef>
          </c:val>
          <c:smooth val="0"/>
          <c:extLst>
            <c:ext xmlns:c16="http://schemas.microsoft.com/office/drawing/2014/chart" uri="{C3380CC4-5D6E-409C-BE32-E72D297353CC}">
              <c16:uniqueId val="{00000007-A835-46FA-BDA2-F27492867DAE}"/>
            </c:ext>
          </c:extLst>
        </c:ser>
        <c:ser>
          <c:idx val="8"/>
          <c:order val="8"/>
          <c:tx>
            <c:strRef>
              <c:f>'1'!$A$96:$S$96</c:f>
              <c:strCache>
                <c:ptCount val="19"/>
                <c:pt idx="0">
                  <c:v>2.28359</c:v>
                </c:pt>
                <c:pt idx="1">
                  <c:v>1.81114</c:v>
                </c:pt>
                <c:pt idx="2">
                  <c:v>0.524557</c:v>
                </c:pt>
                <c:pt idx="3">
                  <c:v>0.351216</c:v>
                </c:pt>
                <c:pt idx="4">
                  <c:v>0.227675</c:v>
                </c:pt>
                <c:pt idx="5">
                  <c:v>0.231505</c:v>
                </c:pt>
                <c:pt idx="6">
                  <c:v>0.219696</c:v>
                </c:pt>
                <c:pt idx="7">
                  <c:v>0.232401</c:v>
                </c:pt>
                <c:pt idx="8">
                  <c:v>0.23168</c:v>
                </c:pt>
                <c:pt idx="9">
                  <c:v>0.211731</c:v>
                </c:pt>
                <c:pt idx="10">
                  <c:v>0.214419</c:v>
                </c:pt>
                <c:pt idx="11">
                  <c:v>0.215141</c:v>
                </c:pt>
                <c:pt idx="12">
                  <c:v>0.211151</c:v>
                </c:pt>
                <c:pt idx="13">
                  <c:v>0.209633</c:v>
                </c:pt>
                <c:pt idx="14">
                  <c:v>0.205853</c:v>
                </c:pt>
                <c:pt idx="15">
                  <c:v>0.205805</c:v>
                </c:pt>
                <c:pt idx="16">
                  <c:v>0.205315</c:v>
                </c:pt>
                <c:pt idx="17">
                  <c:v>0.215478</c:v>
                </c:pt>
                <c:pt idx="18">
                  <c:v>0.211082</c:v>
                </c:pt>
              </c:strCache>
            </c:strRef>
          </c:tx>
          <c:spPr>
            <a:ln w="28575" cap="rnd">
              <a:solidFill>
                <a:schemeClr val="accent3">
                  <a:lumMod val="60000"/>
                </a:schemeClr>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96:$S$96</c:f>
              <c:numCache>
                <c:formatCode>General</c:formatCode>
                <c:ptCount val="18"/>
                <c:pt idx="0">
                  <c:v>1.81114</c:v>
                </c:pt>
                <c:pt idx="1">
                  <c:v>0.52455700000000005</c:v>
                </c:pt>
                <c:pt idx="2">
                  <c:v>0.35121599999999997</c:v>
                </c:pt>
                <c:pt idx="3">
                  <c:v>0.22767499999999999</c:v>
                </c:pt>
                <c:pt idx="4">
                  <c:v>0.23150499999999999</c:v>
                </c:pt>
                <c:pt idx="5">
                  <c:v>0.219696</c:v>
                </c:pt>
                <c:pt idx="6">
                  <c:v>0.232401</c:v>
                </c:pt>
                <c:pt idx="7">
                  <c:v>0.23168</c:v>
                </c:pt>
                <c:pt idx="8">
                  <c:v>0.211731</c:v>
                </c:pt>
                <c:pt idx="9">
                  <c:v>0.214419</c:v>
                </c:pt>
                <c:pt idx="10">
                  <c:v>0.215141</c:v>
                </c:pt>
                <c:pt idx="11">
                  <c:v>0.21115100000000001</c:v>
                </c:pt>
                <c:pt idx="12">
                  <c:v>0.20963300000000001</c:v>
                </c:pt>
                <c:pt idx="13">
                  <c:v>0.20585300000000001</c:v>
                </c:pt>
                <c:pt idx="14">
                  <c:v>0.20580499999999999</c:v>
                </c:pt>
                <c:pt idx="15">
                  <c:v>0.205315</c:v>
                </c:pt>
                <c:pt idx="16">
                  <c:v>0.215478</c:v>
                </c:pt>
                <c:pt idx="17">
                  <c:v>0.21108199999999999</c:v>
                </c:pt>
              </c:numCache>
            </c:numRef>
          </c:val>
          <c:smooth val="0"/>
          <c:extLst>
            <c:ext xmlns:c16="http://schemas.microsoft.com/office/drawing/2014/chart" uri="{C3380CC4-5D6E-409C-BE32-E72D297353CC}">
              <c16:uniqueId val="{00000008-A835-46FA-BDA2-F27492867DAE}"/>
            </c:ext>
          </c:extLst>
        </c:ser>
        <c:ser>
          <c:idx val="9"/>
          <c:order val="9"/>
          <c:tx>
            <c:strRef>
              <c:f>'1'!$A$104:$S$104</c:f>
              <c:strCache>
                <c:ptCount val="19"/>
                <c:pt idx="0">
                  <c:v>2.79781</c:v>
                </c:pt>
                <c:pt idx="1">
                  <c:v>2.97052</c:v>
                </c:pt>
                <c:pt idx="2">
                  <c:v>0.52852</c:v>
                </c:pt>
                <c:pt idx="3">
                  <c:v>0.195781</c:v>
                </c:pt>
                <c:pt idx="4">
                  <c:v>0.13743</c:v>
                </c:pt>
                <c:pt idx="5">
                  <c:v>0.146962</c:v>
                </c:pt>
                <c:pt idx="6">
                  <c:v>0.126121</c:v>
                </c:pt>
                <c:pt idx="7">
                  <c:v>0.108399</c:v>
                </c:pt>
                <c:pt idx="8">
                  <c:v>0.113911</c:v>
                </c:pt>
                <c:pt idx="9">
                  <c:v>0.119777</c:v>
                </c:pt>
                <c:pt idx="10">
                  <c:v>0.110334</c:v>
                </c:pt>
                <c:pt idx="11">
                  <c:v>0.10474</c:v>
                </c:pt>
                <c:pt idx="12">
                  <c:v>0.112565</c:v>
                </c:pt>
                <c:pt idx="13">
                  <c:v>0.114519</c:v>
                </c:pt>
                <c:pt idx="14">
                  <c:v>0.102608</c:v>
                </c:pt>
                <c:pt idx="15">
                  <c:v>0.101906</c:v>
                </c:pt>
                <c:pt idx="16">
                  <c:v>0.130624</c:v>
                </c:pt>
                <c:pt idx="17">
                  <c:v>0.104437</c:v>
                </c:pt>
                <c:pt idx="18">
                  <c:v>0.110143</c:v>
                </c:pt>
              </c:strCache>
            </c:strRef>
          </c:tx>
          <c:spPr>
            <a:ln w="28575" cap="rnd">
              <a:solidFill>
                <a:schemeClr val="accent4">
                  <a:lumMod val="60000"/>
                </a:schemeClr>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104:$S$104</c:f>
              <c:numCache>
                <c:formatCode>General</c:formatCode>
                <c:ptCount val="18"/>
                <c:pt idx="0">
                  <c:v>2.97052</c:v>
                </c:pt>
                <c:pt idx="1">
                  <c:v>0.52851999999999999</c:v>
                </c:pt>
                <c:pt idx="2">
                  <c:v>0.19578100000000001</c:v>
                </c:pt>
                <c:pt idx="3">
                  <c:v>0.13743</c:v>
                </c:pt>
                <c:pt idx="4">
                  <c:v>0.14696200000000001</c:v>
                </c:pt>
                <c:pt idx="5">
                  <c:v>0.12612100000000001</c:v>
                </c:pt>
                <c:pt idx="6">
                  <c:v>0.108399</c:v>
                </c:pt>
                <c:pt idx="7">
                  <c:v>0.113911</c:v>
                </c:pt>
                <c:pt idx="8">
                  <c:v>0.11977699999999999</c:v>
                </c:pt>
                <c:pt idx="9">
                  <c:v>0.110334</c:v>
                </c:pt>
                <c:pt idx="10">
                  <c:v>0.10474</c:v>
                </c:pt>
                <c:pt idx="11">
                  <c:v>0.112565</c:v>
                </c:pt>
                <c:pt idx="12">
                  <c:v>0.114519</c:v>
                </c:pt>
                <c:pt idx="13">
                  <c:v>0.102608</c:v>
                </c:pt>
                <c:pt idx="14">
                  <c:v>0.101906</c:v>
                </c:pt>
                <c:pt idx="15">
                  <c:v>0.13062399999999999</c:v>
                </c:pt>
                <c:pt idx="16">
                  <c:v>0.104437</c:v>
                </c:pt>
                <c:pt idx="17">
                  <c:v>0.110143</c:v>
                </c:pt>
              </c:numCache>
            </c:numRef>
          </c:val>
          <c:smooth val="0"/>
          <c:extLst>
            <c:ext xmlns:c16="http://schemas.microsoft.com/office/drawing/2014/chart" uri="{C3380CC4-5D6E-409C-BE32-E72D297353CC}">
              <c16:uniqueId val="{00000009-A835-46FA-BDA2-F27492867DAE}"/>
            </c:ext>
          </c:extLst>
        </c:ser>
        <c:dLbls>
          <c:showLegendKey val="0"/>
          <c:showVal val="0"/>
          <c:showCatName val="0"/>
          <c:showSerName val="0"/>
          <c:showPercent val="0"/>
          <c:showBubbleSize val="0"/>
        </c:dLbls>
        <c:smooth val="0"/>
        <c:axId val="416640760"/>
        <c:axId val="416635840"/>
      </c:lineChart>
      <c:catAx>
        <c:axId val="416640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mpling</a:t>
                </a:r>
                <a:r>
                  <a:rPr lang="en-GB" baseline="0"/>
                  <a:t> rate</a:t>
                </a:r>
              </a:p>
            </c:rich>
          </c:tx>
          <c:layout>
            <c:manualLayout>
              <c:xMode val="edge"/>
              <c:yMode val="edge"/>
              <c:x val="0.82566994141212224"/>
              <c:y val="0.909855385723843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635840"/>
        <c:crosses val="autoZero"/>
        <c:auto val="1"/>
        <c:lblAlgn val="ctr"/>
        <c:lblOffset val="100"/>
        <c:noMultiLvlLbl val="0"/>
      </c:catAx>
      <c:valAx>
        <c:axId val="4166358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A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640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ee16</b:Tag>
    <b:SourceType>ConferenceProceedings</b:SourceType>
    <b:Guid>{A0B0C16E-C31F-44FF-937A-3532084662F4}</b:Guid>
    <b:Author>
      <b:Author>
        <b:NameList>
          <b:Person>
            <b:Last>Lee</b:Last>
            <b:First>U.,</b:First>
            <b:Middle>Jung, J., Shin, S., Jeong, Y., Park, K., Shim, D. H., So Kwon</b:Middle>
          </b:Person>
        </b:NameList>
      </b:Author>
    </b:Author>
    <b:Title>EureCar turbo: A self-driving car that can handle adverse weather conditions</b:Title>
    <b:Year>2016</b:Year>
    <b:ConferenceName>The International Conference of Intelligent Robots and Systems (IROS)</b:ConferenceName>
    <b:RefOrder>2</b:RefOrder>
  </b:Source>
  <b:Source>
    <b:Tag>Ben14</b:Tag>
    <b:SourceType>JournalArticle</b:SourceType>
    <b:Guid>{8C4EA1FF-BCB3-4E5E-A147-A3BE66DB84E6}</b:Guid>
    <b:Author>
      <b:Author>
        <b:NameList>
          <b:Person>
            <b:Last>Bengler</b:Last>
            <b:First>K.,</b:First>
            <b:Middle>Dietmayer, K., Farber, B., Maurer, M., Stiller, C., Winner, H.</b:Middle>
          </b:Person>
        </b:NameList>
      </b:Author>
    </b:Author>
    <b:Title>Three decades of driver assistance systems: review and future perspectives</b:Title>
    <b:Year>2014</b:Year>
    <b:JournalName>IEEE Intell. Trans. Syst. Mag</b:JournalName>
    <b:Pages>6–22</b:Pages>
    <b:Volume>6</b:Volume>
    <b:RefOrder>3</b:RefOrder>
  </b:Source>
  <b:Source>
    <b:Tag>Red16</b:Tag>
    <b:SourceType>ConferenceProceedings</b:SourceType>
    <b:Guid>{66D6BFEF-BB2F-4E04-B508-F448B7DF2987}</b:Guid>
    <b:Author>
      <b:Author>
        <b:NameList>
          <b:Person>
            <b:Last>Redmon J</b:Last>
            <b:First>Divvala</b:First>
            <b:Middle>S, Girshick R, et al.</b:Middle>
          </b:Person>
        </b:NameList>
      </b:Author>
    </b:Author>
    <b:Title>You Only Look Once: Unified, Real-Time Object Detection</b:Title>
    <b:Year>2016</b:Year>
    <b:ConferenceName> Computer Vision and Pattern Recognition (CVPR)</b:ConferenceName>
    <b:RefOrder>4</b:RefOrder>
  </b:Source>
  <b:Source>
    <b:Tag>Vel18</b:Tag>
    <b:SourceType>InternetSite</b:SourceType>
    <b:Guid>{02C77F7B-EF26-4903-B1A8-BF72F0405B90}</b:Guid>
    <b:Title>Velodyne LiDAR</b:Title>
    <b:ProductionCompany>Velodyne LiDAR</b:ProductionCompany>
    <b:YearAccessed>2018</b:YearAccessed>
    <b:MonthAccessed>05</b:MonthAccessed>
    <b:DayAccessed>10</b:DayAccessed>
    <b:URL>http://velodynelidar.com/hdl-64e.html</b:URL>
    <b:RefOrder>6</b:RefOrder>
  </b:Source>
  <b:Source>
    <b:Tag>Xua18</b:Tag>
    <b:SourceType>JournalArticle</b:SourceType>
    <b:Guid>{C42A5EEA-9775-48C8-97E3-4B3AC7372274}</b:Guid>
    <b:Title>A High-Definition LIDAR System Based on Two-Mirror Deflection Scanners</b:Title>
    <b:Year>Jan. 2018</b:Year>
    <b:Author>
      <b:Author>
        <b:NameList>
          <b:Person>
            <b:Last>Xuan Truong Nguyen</b:Last>
            <b:First>Dinh</b:First>
            <b:Middle>Van Luan, Hyun Kim, and Hyuk-Jae Lee</b:Middle>
          </b:Person>
        </b:NameList>
      </b:Author>
    </b:Author>
    <b:JournalName>IEEE Sensors Journal</b:JournalName>
    <b:Pages>559-568</b:Pages>
    <b:Volume>18</b:Volume>
    <b:Issue>2</b:Issue>
    <b:RefOrder>7</b:RefOrder>
  </b:Source>
  <b:Source>
    <b:Tag>KIT18</b:Tag>
    <b:SourceType>InternetSite</b:SourceType>
    <b:Guid>{A189D416-762E-4C2F-BB9F-D6D29C92E5DF}</b:Guid>
    <b:Title>KITTI road benchmark</b:Title>
    <b:ProductionCompany>KITTI road benchmark</b:ProductionCompany>
    <b:YearAccessed>2018</b:YearAccessed>
    <b:MonthAccessed>05</b:MonthAccessed>
    <b:DayAccessed>12</b:DayAccessed>
    <b:URL>http://www.cvlibs.net/datasets/kitti/eval_road.php</b:URL>
    <b:RefOrder>5</b:RefOrder>
  </b:Source>
  <b:Source>
    <b:Tag>Par14</b:Tag>
    <b:SourceType>JournalArticle</b:SourceType>
    <b:Guid>{88A5C759-F7E5-4958-B7AF-5C5CC523BC7A}</b:Guid>
    <b:Title>Calibration between color camera and 3D LIDAR instruments with a polygonal planar board</b:Title>
    <b:Year>2014</b:Year>
    <b:Author>
      <b:Author>
        <b:NameList>
          <b:Person>
            <b:Last>Park Y</b:Last>
            <b:First>Yun</b:First>
            <b:Middle>S, Won CS, Cho K, Um K and Sim S</b:Middle>
          </b:Person>
        </b:NameList>
      </b:Author>
    </b:Author>
    <b:JournalName>Sensors (Basel)</b:JournalName>
    <b:RefOrder>8</b:RefOrder>
  </b:Source>
  <b:Source>
    <b:Tag>HAl12</b:Tag>
    <b:SourceType>ConferenceProceedings</b:SourceType>
    <b:Guid>{5BF4BDFD-2F88-4A1F-96FD-A39725BDE2A4}</b:Guid>
    <b:Title>Automatic Calibration of a Range Sensor and Camera System</b:Title>
    <b:Year>2012</b:Year>
    <b:Author>
      <b:Author>
        <b:NameList>
          <b:Person>
            <b:Last>H. Alismail</b:Last>
            <b:First>L.</b:First>
            <b:Middle>D. Baker and B. Browning</b:Middle>
          </b:Person>
        </b:NameList>
      </b:Author>
    </b:Author>
    <b:ConferenceName>2012 Second International Conference on 3D Imaging, Modeling, Processing, Visualization &amp; Transmission</b:ConferenceName>
    <b:City>Zurich</b:City>
    <b:RefOrder>9</b:RefOrder>
  </b:Source>
  <b:Source>
    <b:Tag>JiZ17</b:Tag>
    <b:SourceType>JournalArticle</b:SourceType>
    <b:Guid>{2900936F-AF93-45A4-984A-E7F390B8B1EB}</b:Guid>
    <b:Title>Low-drift and real-time lidar odometry and mapping</b:Title>
    <b:Year>2017</b:Year>
    <b:Author>
      <b:Author>
        <b:NameList>
          <b:Person>
            <b:Last>Singh</b:Last>
            <b:First>Ji</b:First>
            <b:Middle>Zhang and Sanjiv</b:Middle>
          </b:Person>
        </b:NameList>
      </b:Author>
    </b:Author>
    <b:JournalName>Autonomous Robots</b:JournalName>
    <b:Pages>401-416</b:Pages>
    <b:Volume>41</b:Volume>
    <b:Issue>2</b:Issue>
    <b:RefOrder>10</b:RefOrder>
  </b:Source>
  <b:Source>
    <b:Tag>Sin14</b:Tag>
    <b:SourceType>ConferenceProceedings</b:SourceType>
    <b:Guid>{1A0E42C4-6E73-4A72-96CF-6110ABD7078E}</b:Guid>
    <b:Author>
      <b:Author>
        <b:NameList>
          <b:Person>
            <b:Last>Singh</b:Last>
            <b:First>Ji</b:First>
            <b:Middle>Zhang and Sanjiv</b:Middle>
          </b:Person>
        </b:NameList>
      </b:Author>
    </b:Author>
    <b:Title>LOAM: Lidar Odometry and Mapping in Real-time</b:Title>
    <b:Year>July, 2014</b:Year>
    <b:ConferenceName>Robotics: Science and Systems Conference</b:ConferenceName>
    <b:RefOrder>11</b:RefOrder>
  </b:Source>
  <b:Source>
    <b:Tag>LKL15</b:Tag>
    <b:SourceType>JournalArticle</b:SourceType>
    <b:Guid>{A761EC68-DF86-4060-8CC0-EC1601CE74E5}</b:Guid>
    <b:Author>
      <b:Author>
        <b:NameList>
          <b:Person>
            <b:Last>L.-K Liu</b:Last>
            <b:First>S.H.</b:First>
            <b:Middle>Chan, and T.Q. Nguyen</b:Middle>
          </b:Person>
        </b:NameList>
      </b:Author>
    </b:Author>
    <b:Title>Depth reconstruction from sparse samples: Representation, algorithm, and sampling</b:Title>
    <b:Year>Jun. 2015</b:Year>
    <b:ConferenceName>IEEE Trans. on Image Process</b:ConferenceName>
    <b:Pages>1983–1996</b:Pages>
    <b:Volume>26</b:Volume>
    <b:Issue>6</b:Issue>
    <b:RefOrder>13</b:RefOrder>
  </b:Source>
  <b:Source>
    <b:Tag>Lee13</b:Tag>
    <b:SourceType>Report</b:SourceType>
    <b:Guid>{1ED963F8-BE42-4E00-AC93-20720C2C6FA1}</b:Guid>
    <b:Author>
      <b:Author>
        <b:NameList>
          <b:Person>
            <b:Last>Lee-Kang Liu</b:Last>
            <b:First>Zucheul</b:First>
            <b:Middle>Lee, Truong Nguyen</b:Middle>
          </b:Person>
        </b:NameList>
      </b:Author>
    </b:Author>
    <b:Title>Sharp disparity reconstruction using sparse disparity measurement and color information</b:Title>
    <b:Year>Sep. 2013</b:Year>
    <b:Publisher>IVMSP Workshop</b:Publisher>
    <b:RefOrder>14</b:RefOrder>
  </b:Source>
  <b:Source>
    <b:Tag>SSc13</b:Tag>
    <b:SourceType>JournalArticle</b:SourceType>
    <b:Guid>{07DB0CA0-67FC-4C72-BC77-BA06D51298D1}</b:Guid>
    <b:Author>
      <b:Author>
        <b:NameList>
          <b:Person>
            <b:Last>S. Schwartz</b:Last>
            <b:First>A.</b:First>
            <b:Middle>Wong, and D. A. Clausi</b:Middle>
          </b:Person>
        </b:NameList>
      </b:Author>
    </b:Author>
    <b:Title>Saliency-guided compressive sensing approach to efficient laser range measurement</b:Title>
    <b:Year>2013</b:Year>
    <b:JournalName>J. Vis. Commun. Image R.</b:JournalName>
    <b:Pages>160–170</b:Pages>
    <b:Volume>24</b:Volume>
    <b:Issue>2</b:Issue>
    <b:RefOrder>15</b:RefOrder>
  </b:Source>
  <b:Source>
    <b:Tag>KuJ18</b:Tag>
    <b:SourceType>JournalArticle</b:SourceType>
    <b:Guid>{3FBB25CE-ACA3-4D51-A1EB-BEC6F068DD97}</b:Guid>
    <b:Author>
      <b:Author>
        <b:NameList>
          <b:Person>
            <b:Last>Ku</b:Last>
            <b:First>Jason</b:First>
            <b:Middle>and Harakeh, Ali and Waslander, Steven L</b:Middle>
          </b:Person>
        </b:NameList>
      </b:Author>
    </b:Author>
    <b:Title>In Defense of Classical Image Processing: Fast Depth Completion on the CPU</b:Title>
    <b:JournalName>arXiv preprint arXiv:1802.00036</b:JournalName>
    <b:Year>2018</b:Year>
    <b:RefOrder>17</b:RefOrder>
  </b:Source>
  <b:Source>
    <b:Tag>And13</b:Tag>
    <b:SourceType>JournalArticle</b:SourceType>
    <b:Guid>{E6CF4190-026D-4D5A-A942-A0D058224743}</b:Guid>
    <b:Author>
      <b:Author>
        <b:NameList>
          <b:Person>
            <b:Last>Urtasun</b:Last>
            <b:First>Andreas</b:First>
            <b:Middle>Geiger and Philip Lenz and Christoph Stiller and Raquel</b:Middle>
          </b:Person>
        </b:NameList>
      </b:Author>
    </b:Author>
    <b:Title>Vision meets Robotics: The KITTI Dataset</b:Title>
    <b:JournalName>International Journal of Robotics Research (IJRR)</b:JournalName>
    <b:Year>2013</b:Year>
    <b:RefOrder>19</b:RefOrder>
  </b:Source>
  <b:Source>
    <b:Tag>SHa11</b:Tag>
    <b:SourceType>ConferenceProceedings</b:SourceType>
    <b:Guid>{599D8E0A-A78D-45DB-A256-6144A17FC964}</b:Guid>
    <b:Author>
      <b:Author>
        <b:NameList>
          <b:Person>
            <b:Last>S. Hawe</b:Last>
            <b:First>M.</b:First>
            <b:Middle>Kleinsteuber, and K. Diepold</b:Middle>
          </b:Person>
        </b:NameList>
      </b:Author>
    </b:Author>
    <b:Title>Dense disparity maps from sparse disparity measurements</b:Title>
    <b:Year>Nov. 2011</b:Year>
    <b:ConferenceName>IEEE Int. Conf. Computer Vision (ICCV’11)</b:ConferenceName>
    <b:RefOrder>12</b:RefOrder>
  </b:Source>
  <b:Source>
    <b:Tag>Gei13</b:Tag>
    <b:SourceType>ConferenceProceedings</b:SourceType>
    <b:Guid>{88133B91-2DAC-4FAC-A121-8DE801BEE141}</b:Guid>
    <b:Author>
      <b:Author>
        <b:NameList>
          <b:Person>
            <b:Last>Geiger</b:Last>
            <b:First>Jannik</b:First>
            <b:Middle>Fritsch and Tobias Kuehnl and Andreas</b:Middle>
          </b:Person>
        </b:NameList>
      </b:Author>
    </b:Author>
    <b:Title>A New Performance Measure and Evaluation Benchmark for Road Detection Algorithms</b:Title>
    <b:Year>2013</b:Year>
    <b:ConferenceName>International Conference on Intelligent Transportation Systems (ITSC)</b:ConferenceName>
    <b:RefOrder>16</b:RefOrder>
  </b:Source>
  <b:Source>
    <b:Tag>And12</b:Tag>
    <b:SourceType>ConferenceProceedings</b:SourceType>
    <b:Guid>{B4EBEAEA-5BFA-4F10-801F-A4E4166865C4}</b:Guid>
    <b:Author>
      <b:Author>
        <b:NameList>
          <b:Person>
            <b:Last>Urtasun</b:Last>
            <b:First>Andreas</b:First>
            <b:Middle>Geiger and Philip Lenz and Raquel</b:Middle>
          </b:Person>
        </b:NameList>
      </b:Author>
    </b:Author>
    <b:Title>Are we ready for Autonomous Driving? The KITTI Vision Benchmark Suite</b:Title>
    <b:Year>2012</b:Year>
    <b:ConferenceName>Conference on Computer Vision and Pattern	Recognition (CVPR)</b:ConferenceName>
    <b:RefOrder>18</b:RefOrder>
  </b:Source>
  <b:Source>
    <b:Tag>The18</b:Tag>
    <b:SourceType>InternetSite</b:SourceType>
    <b:Guid>{C2B5F261-E78C-4536-970F-EFF5D49D8AD2}</b:Guid>
    <b:Title>The Economist Special Report</b:Title>
    <b:InternetSiteTitle>The Economist</b:InternetSiteTitle>
    <b:YearAccessed>2018</b:YearAccessed>
    <b:MonthAccessed>05</b:MonthAccessed>
    <b:DayAccessed>11</b:DayAccessed>
    <b:URL>https://www.economist.com/news/special-report/21737425-foreseen-and-unforeseen-consequences-self-driving-cars-will-profoundly-change-way</b:URL>
    <b:RefOrder>1</b:RefOrder>
  </b:Source>
</b:Sources>
</file>

<file path=customXml/itemProps1.xml><?xml version="1.0" encoding="utf-8"?>
<ds:datastoreItem xmlns:ds="http://schemas.openxmlformats.org/officeDocument/2006/customXml" ds:itemID="{119AD586-1CDA-495C-87BE-D4C27FDB7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51</Pages>
  <Words>7265</Words>
  <Characters>41416</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dc:creator>
  <cp:keywords/>
  <dc:description/>
  <cp:lastModifiedBy>Nguyen Thai K.</cp:lastModifiedBy>
  <cp:revision>91</cp:revision>
  <cp:lastPrinted>2018-05-15T20:37:00Z</cp:lastPrinted>
  <dcterms:created xsi:type="dcterms:W3CDTF">2018-05-15T04:08:00Z</dcterms:created>
  <dcterms:modified xsi:type="dcterms:W3CDTF">2018-05-15T20:37:00Z</dcterms:modified>
</cp:coreProperties>
</file>